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orbel Light" w:hAnsi="Corbel Light"/>
        </w:rPr>
        <w:id w:val="349146037"/>
        <w:docPartObj>
          <w:docPartGallery w:val="Cover Pages"/>
          <w:docPartUnique/>
        </w:docPartObj>
      </w:sdtPr>
      <w:sdtEndPr/>
      <w:sdtContent>
        <w:p w14:paraId="55E69D68" w14:textId="7D0D8301" w:rsidR="009030D1" w:rsidRPr="00746D91" w:rsidRDefault="009030D1" w:rsidP="001908A8">
          <w:pPr>
            <w:jc w:val="both"/>
            <w:rPr>
              <w:rFonts w:ascii="Corbel Light" w:hAnsi="Corbel Light"/>
            </w:rPr>
          </w:pPr>
        </w:p>
        <w:p w14:paraId="60027EFC" w14:textId="5D4ABAEA" w:rsidR="009030D1" w:rsidRPr="00746D91" w:rsidRDefault="00C1024B" w:rsidP="001908A8">
          <w:pPr>
            <w:spacing w:after="160" w:line="259" w:lineRule="auto"/>
            <w:ind w:left="0" w:firstLine="0"/>
            <w:jc w:val="both"/>
            <w:rPr>
              <w:rFonts w:ascii="Corbel Light" w:hAnsi="Corbel Light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0CEB1FC2" wp14:editId="11706E55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7654925" cy="7145020"/>
                    <wp:effectExtent l="0" t="0" r="0" b="0"/>
                    <wp:wrapNone/>
                    <wp:docPr id="125" name="Gruppo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7654925" cy="7145020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igura a mano libera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3C8AEA55" w14:textId="3FEF4AFB" w:rsidR="009030D1" w:rsidRPr="009030D1" w:rsidRDefault="00B3762D">
                                  <w:pPr>
                                    <w:rPr>
                                      <w:rFonts w:ascii="Avenir Next LT Pro" w:hAnsi="Avenir Next LT Pro"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="Avenir Next LT Pro" w:hAnsi="Avenir Next LT Pro"/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olo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CA4950" w:rsidRPr="00CA4950">
                                        <w:rPr>
                                          <w:rFonts w:ascii="Avenir Next LT Pro" w:hAnsi="Avenir Next LT Pro"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YOCARDIAL INFARCTION-COMPLICATIONS ANALYSI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igura a mano libera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0CEB1FC2" id="Gruppo 125" o:spid="_x0000_s1026" style="position:absolute;left:0;text-align:left;margin-left:0;margin-top:0;width:602.75pt;height:562.6pt;z-index:-251655168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">
                    <o:lock v:ext="edit" aspectratio="t"/>
                    <v:shape id="Figura a mano libera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3C8AEA55" w14:textId="3FEF4AFB" w:rsidR="009030D1" w:rsidRPr="009030D1" w:rsidRDefault="00B3762D">
                            <w:pPr>
                              <w:rPr>
                                <w:rFonts w:ascii="Avenir Next LT Pro" w:hAnsi="Avenir Next LT Pro"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rFonts w:ascii="Avenir Next LT Pro" w:hAnsi="Avenir Next LT Pro"/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olo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CA4950" w:rsidRPr="00CA4950">
                                  <w:rPr>
                                    <w:rFonts w:ascii="Avenir Next LT Pro" w:hAnsi="Avenir Next LT Pro"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YOCARDIAL INFARCTION-COMPLICATIONS ANALYSI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igura a mano libera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16743474" wp14:editId="16F17F3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7664450" cy="479425"/>
                    <wp:effectExtent l="0" t="0" r="0" b="0"/>
                    <wp:wrapSquare wrapText="bothSides"/>
                    <wp:docPr id="129" name="Casella di testo 12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7664450" cy="4794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66BB3F9" w14:textId="275B29FB" w:rsidR="009030D1" w:rsidRDefault="007E6F42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Data mining : Caso di Studi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E4052A" w14:textId="56575736" w:rsidR="009030D1" w:rsidRDefault="009030D1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Vito Simone Lacaten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743474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9" o:spid="_x0000_s1029" type="#_x0000_t202" style="position:absolute;left:0;text-align:left;margin-left:0;margin-top:0;width:603.5pt;height:37.75pt;z-index:251663360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66BB3F9" w14:textId="275B29FB" w:rsidR="009030D1" w:rsidRDefault="007E6F42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Data mining : Caso di Studi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3CE4052A" w14:textId="56575736" w:rsidR="009030D1" w:rsidRDefault="009030D1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Vito Simone Lacaten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637C99A" wp14:editId="40081DBA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68325" cy="1044575"/>
                    <wp:effectExtent l="0" t="0" r="0" b="0"/>
                    <wp:wrapNone/>
                    <wp:docPr id="130" name="Rettangolo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68325" cy="10445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2916BBF2" w14:textId="007F7B0B" w:rsidR="009030D1" w:rsidRDefault="00EB0C0C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6637C99A" id="Rettangolo 130" o:spid="_x0000_s1030" style="position:absolute;left:0;text-align:left;margin-left:-6.45pt;margin-top:0;width:44.75pt;height:82.25pt;z-index:251662336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2916BBF2" w14:textId="007F7B0B" w:rsidR="009030D1" w:rsidRDefault="00EB0C0C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9030D1" w:rsidRPr="00746D91">
            <w:rPr>
              <w:rFonts w:ascii="Corbel Light" w:hAnsi="Corbel Light"/>
            </w:rPr>
            <w:br w:type="page"/>
          </w:r>
        </w:p>
      </w:sdtContent>
    </w:sdt>
    <w:p w14:paraId="6B094F35" w14:textId="61790BE6" w:rsidR="002F7838" w:rsidRDefault="002F7838" w:rsidP="00E21143">
      <w:pPr>
        <w:spacing w:after="331" w:line="259" w:lineRule="auto"/>
        <w:ind w:left="0" w:right="-50" w:firstLine="0"/>
        <w:jc w:val="center"/>
        <w:rPr>
          <w:rFonts w:ascii="Corbel Light" w:hAnsi="Corbel Light" w:cs="Dubai"/>
        </w:rPr>
      </w:pPr>
    </w:p>
    <w:p w14:paraId="1E4FBEF4" w14:textId="77777777" w:rsidR="003C497D" w:rsidRDefault="003C497D" w:rsidP="00F942EA">
      <w:pPr>
        <w:pStyle w:val="Titolo1"/>
        <w:spacing w:after="80"/>
        <w:ind w:left="0" w:firstLine="0"/>
        <w:jc w:val="both"/>
        <w:rPr>
          <w:rStyle w:val="Riferimentointenso"/>
          <w:rFonts w:ascii="Corbel Light" w:hAnsi="Corbel Light" w:cs="Dubai"/>
          <w:color w:val="7030A0"/>
          <w:sz w:val="32"/>
        </w:rPr>
      </w:pPr>
    </w:p>
    <w:p w14:paraId="3ABA6985" w14:textId="61661313" w:rsidR="003C497D" w:rsidRDefault="003C497D" w:rsidP="001908A8">
      <w:pPr>
        <w:pStyle w:val="Titolo1"/>
        <w:spacing w:after="80"/>
        <w:ind w:left="-5"/>
        <w:jc w:val="both"/>
        <w:rPr>
          <w:rStyle w:val="Riferimentointenso"/>
          <w:rFonts w:ascii="Corbel Light" w:hAnsi="Corbel Light"/>
          <w:sz w:val="36"/>
          <w:szCs w:val="28"/>
        </w:rPr>
      </w:pPr>
      <w:r w:rsidRPr="003C497D">
        <w:rPr>
          <w:rStyle w:val="Riferimentointenso"/>
          <w:rFonts w:ascii="Corbel Light" w:hAnsi="Corbel Light"/>
          <w:sz w:val="36"/>
          <w:szCs w:val="28"/>
        </w:rPr>
        <w:t xml:space="preserve">Business </w:t>
      </w:r>
      <w:proofErr w:type="spellStart"/>
      <w:r w:rsidRPr="003C497D">
        <w:rPr>
          <w:rStyle w:val="Riferimentointenso"/>
          <w:rFonts w:ascii="Corbel Light" w:hAnsi="Corbel Light"/>
          <w:sz w:val="36"/>
          <w:szCs w:val="28"/>
        </w:rPr>
        <w:t>Understanding</w:t>
      </w:r>
      <w:proofErr w:type="spellEnd"/>
    </w:p>
    <w:p w14:paraId="23F6A0B6" w14:textId="5393B853" w:rsidR="007705C6" w:rsidRPr="007705C6" w:rsidRDefault="00C1024B" w:rsidP="007705C6">
      <w:r>
        <w:rPr>
          <w:noProof/>
        </w:rPr>
        <mc:AlternateContent>
          <mc:Choice Requires="wpg">
            <w:drawing>
              <wp:inline distT="0" distB="0" distL="0" distR="0" wp14:anchorId="7F46D04F" wp14:editId="4B5D4102">
                <wp:extent cx="5650865" cy="19050"/>
                <wp:effectExtent l="0" t="0" r="0" b="3175"/>
                <wp:docPr id="215" name="Group 299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19050"/>
                          <a:chOff x="0" y="0"/>
                          <a:chExt cx="56509" cy="190"/>
                        </a:xfrm>
                      </wpg:grpSpPr>
                      <wps:wsp>
                        <wps:cNvPr id="216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057446B" id="Group 29929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760B0CB3" w14:textId="0A123A2B" w:rsidR="009A1339" w:rsidRPr="007705C6" w:rsidRDefault="00636559" w:rsidP="007705C6">
      <w:pPr>
        <w:pStyle w:val="Titolo1"/>
        <w:spacing w:after="80"/>
        <w:ind w:left="-5"/>
        <w:jc w:val="both"/>
        <w:rPr>
          <w:rFonts w:ascii="Corbel Light" w:hAnsi="Corbel Light" w:cs="Dubai"/>
          <w:smallCaps/>
          <w:color w:val="7030A0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 w:cs="Dubai"/>
          <w:b/>
          <w:bCs w:val="0"/>
          <w:color w:val="7030A0"/>
          <w:sz w:val="28"/>
          <w:szCs w:val="20"/>
        </w:rPr>
        <w:t>Background</w:t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B3762D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A1339" w:rsidRPr="00746D91">
        <w:rPr>
          <w:rFonts w:ascii="Corbel Light" w:hAnsi="Corbel Light"/>
        </w:rPr>
        <w:fldChar w:fldCharType="begin"/>
      </w:r>
      <w:r w:rsidR="009A1339" w:rsidRPr="00746D91">
        <w:rPr>
          <w:rFonts w:ascii="Corbel Light" w:hAnsi="Corbel Light"/>
        </w:rPr>
        <w:instrText xml:space="preserve"> INCLUDEPICTURE "https://upload.wikimedia.org/wikipedia/commons/thumb/b/b6/Myocardial_infarction_complications.jpg/440px-Myocardial_infarction_complications.jpg" \* MERGEFORMATINET </w:instrText>
      </w:r>
      <w:r w:rsidR="00B3762D">
        <w:rPr>
          <w:rFonts w:ascii="Corbel Light" w:hAnsi="Corbel Light"/>
        </w:rPr>
        <w:fldChar w:fldCharType="separate"/>
      </w:r>
      <w:r w:rsidR="009A1339" w:rsidRPr="00746D91">
        <w:rPr>
          <w:rFonts w:ascii="Corbel Light" w:hAnsi="Corbel Light"/>
        </w:rPr>
        <w:fldChar w:fldCharType="end"/>
      </w:r>
      <w:r w:rsidR="009030D1" w:rsidRPr="00746D91">
        <w:rPr>
          <w:rFonts w:ascii="Corbel Light" w:hAnsi="Corbel Light"/>
        </w:rPr>
        <w:fldChar w:fldCharType="begin"/>
      </w:r>
      <w:r w:rsidR="009030D1" w:rsidRPr="00746D91">
        <w:rPr>
          <w:rFonts w:ascii="Corbel Light" w:hAnsi="Corbel Light"/>
        </w:rPr>
        <w:instrText xml:space="preserve"> INCLUDEPICTURE "https://factdr.com/wp-content/uploads/2017/03/Myocardial-infarction-3D.png" \* MERGEFORMATINET </w:instrText>
      </w:r>
      <w:r w:rsidR="00B3762D">
        <w:rPr>
          <w:rFonts w:ascii="Corbel Light" w:hAnsi="Corbel Light"/>
        </w:rPr>
        <w:fldChar w:fldCharType="separate"/>
      </w:r>
      <w:r w:rsidR="009030D1" w:rsidRPr="00746D91">
        <w:rPr>
          <w:rFonts w:ascii="Corbel Light" w:hAnsi="Corbel Light"/>
        </w:rPr>
        <w:fldChar w:fldCharType="end"/>
      </w:r>
    </w:p>
    <w:p w14:paraId="690FA5EB" w14:textId="77777777" w:rsidR="007705C6" w:rsidRDefault="00636559" w:rsidP="00A43B61">
      <w:pPr>
        <w:spacing w:after="230"/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L'IM è uno dei problemi più impegnativi della medicina moderna. L'infarto miocardico acuto è associato ad un'elevata mortalità nel primo anno successivo. L'incidenza di IM rimane elevata in tutti i paesi. Ciò è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particolarmente vero per la popolazione urbana dei paesi altamente</w:t>
      </w:r>
      <w:r w:rsidR="00F54827" w:rsidRPr="00746D91">
        <w:rPr>
          <w:rFonts w:ascii="Corbel Light" w:hAnsi="Corbel Light" w:cs="Dubai"/>
          <w:sz w:val="24"/>
          <w:szCs w:val="28"/>
        </w:rPr>
        <w:t xml:space="preserve"> </w:t>
      </w:r>
      <w:r w:rsidRPr="00746D91">
        <w:rPr>
          <w:rFonts w:ascii="Corbel Light" w:hAnsi="Corbel Light" w:cs="Dubai"/>
          <w:sz w:val="24"/>
          <w:szCs w:val="28"/>
        </w:rPr>
        <w:t>sviluppati, esposta a fattori di stress cronico, alimentazione irregolare e non sempre equilibrata.  Negli Stati Uniti, ad esempio, ogni anno più di un milione di persone soffrono di infarto del miocardio e 200-300mila muoiono di infarto miocardico acuto prima di arrivare in ospedale.</w:t>
      </w:r>
      <w:r w:rsidR="007705C6">
        <w:rPr>
          <w:rFonts w:ascii="Corbel Light" w:hAnsi="Corbel Light" w:cs="Dubai"/>
          <w:sz w:val="24"/>
          <w:szCs w:val="28"/>
        </w:rPr>
        <w:t xml:space="preserve"> </w:t>
      </w:r>
    </w:p>
    <w:p w14:paraId="58281472" w14:textId="6800281C" w:rsidR="009030D1" w:rsidRPr="00A43B61" w:rsidRDefault="00636559" w:rsidP="00A43B61">
      <w:pPr>
        <w:spacing w:after="230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  <w:sz w:val="24"/>
          <w:szCs w:val="28"/>
        </w:rPr>
      </w:pPr>
      <w:r w:rsidRPr="00746D91">
        <w:rPr>
          <w:rFonts w:ascii="Corbel Light" w:hAnsi="Corbel Light" w:cs="Dubai"/>
          <w:sz w:val="24"/>
          <w:szCs w:val="28"/>
        </w:rPr>
        <w:t>Il decorso della malattia nei pazienti con infarto miocardico è diverso. L'infarto del miocardio può verificarsi senza complicazioni o con complicanze che non peggiorano la prognosi a lungo termine. Allo stesso tempo, circa la metà dei pazienti nei periodi acuto e subacuto presenta complicazioni che portano al peggioramento della malattia e persino alla morte. Anche uno specialista esperto non può sempre prevedere lo sviluppo di queste complicazioni. A questo proposito, la previsione delle complicanze dell'infarto miocardico al fine di attuare tempestivamente le necessarie misure preventive è un compito importante.</w:t>
      </w:r>
    </w:p>
    <w:p w14:paraId="130EDCB4" w14:textId="538DAA99" w:rsidR="002F7838" w:rsidRPr="007705C6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bookmarkStart w:id="0" w:name="_Hlk76638027"/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Obbiettiv</w:t>
      </w:r>
      <w:r w:rsidR="00A43B61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</w:t>
      </w:r>
      <w:r w:rsid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Business</w:t>
      </w:r>
    </w:p>
    <w:bookmarkEnd w:id="0"/>
    <w:p w14:paraId="21594855" w14:textId="535C738A" w:rsidR="002F7838" w:rsidRPr="00F942EA" w:rsidRDefault="00A30620" w:rsidP="007705C6">
      <w:pPr>
        <w:spacing w:after="233"/>
        <w:jc w:val="both"/>
        <w:rPr>
          <w:rFonts w:ascii="Corbel Light" w:hAnsi="Corbel Light" w:cs="Dubai"/>
          <w:sz w:val="22"/>
          <w:szCs w:val="24"/>
        </w:rPr>
      </w:pPr>
      <w:r>
        <w:rPr>
          <w:rFonts w:ascii="Corbel Light" w:hAnsi="Corbel Light" w:cs="Dubai"/>
          <w:sz w:val="22"/>
          <w:szCs w:val="24"/>
        </w:rPr>
        <w:t xml:space="preserve">Fenotipizzazione della malattia: </w:t>
      </w:r>
      <w:r w:rsidR="005436A6">
        <w:rPr>
          <w:rFonts w:ascii="Corbel Light" w:hAnsi="Corbel Light" w:cs="Dubai"/>
          <w:sz w:val="22"/>
          <w:szCs w:val="24"/>
        </w:rPr>
        <w:t>I</w:t>
      </w:r>
      <w:r w:rsidR="005436A6" w:rsidRPr="005436A6">
        <w:rPr>
          <w:rFonts w:ascii="Corbel Light" w:hAnsi="Corbel Light" w:cs="Dubai"/>
          <w:sz w:val="22"/>
          <w:szCs w:val="24"/>
        </w:rPr>
        <w:t>ndividua</w:t>
      </w:r>
      <w:r w:rsidR="005B3229">
        <w:rPr>
          <w:rFonts w:ascii="Corbel Light" w:hAnsi="Corbel Light" w:cs="Dubai"/>
          <w:sz w:val="22"/>
          <w:szCs w:val="24"/>
        </w:rPr>
        <w:t xml:space="preserve">zione di </w:t>
      </w:r>
      <w:r>
        <w:rPr>
          <w:rFonts w:ascii="Corbel Light" w:hAnsi="Corbel Light" w:cs="Dubai"/>
          <w:sz w:val="22"/>
          <w:szCs w:val="24"/>
        </w:rPr>
        <w:t>sotto-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gruppi di pazienti </w:t>
      </w:r>
      <w:r>
        <w:rPr>
          <w:rFonts w:ascii="Corbel Light" w:hAnsi="Corbel Light" w:cs="Dubai"/>
          <w:sz w:val="22"/>
          <w:szCs w:val="24"/>
        </w:rPr>
        <w:t>s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ulla base delle informazioni </w:t>
      </w:r>
      <w:r w:rsidR="005436A6">
        <w:rPr>
          <w:rFonts w:ascii="Corbel Light" w:hAnsi="Corbel Light" w:cs="Dubai"/>
          <w:sz w:val="22"/>
          <w:szCs w:val="24"/>
        </w:rPr>
        <w:t>possedute,</w:t>
      </w:r>
      <w:r w:rsidR="005436A6" w:rsidRPr="005436A6">
        <w:rPr>
          <w:rFonts w:ascii="Corbel Light" w:hAnsi="Corbel Light" w:cs="Dubai"/>
          <w:sz w:val="22"/>
          <w:szCs w:val="24"/>
        </w:rPr>
        <w:t xml:space="preserve"> con l’obbiettivo di determinare una relazione</w:t>
      </w:r>
      <w:r w:rsidR="005436A6">
        <w:rPr>
          <w:rFonts w:ascii="Corbel Light" w:hAnsi="Corbel Light" w:cs="Dubai"/>
          <w:sz w:val="22"/>
          <w:szCs w:val="24"/>
        </w:rPr>
        <w:t xml:space="preserve"> tra l</w:t>
      </w:r>
      <w:r w:rsidR="005436A6" w:rsidRPr="005436A6">
        <w:rPr>
          <w:rFonts w:ascii="Corbel Light" w:hAnsi="Corbel Light" w:cs="Dubai"/>
          <w:sz w:val="22"/>
          <w:szCs w:val="24"/>
        </w:rPr>
        <w:t>e complicazioni della malattia che i pazienti pre</w:t>
      </w:r>
      <w:r w:rsidR="005436A6">
        <w:rPr>
          <w:rFonts w:ascii="Corbel Light" w:hAnsi="Corbel Light" w:cs="Dubai"/>
          <w:sz w:val="22"/>
          <w:szCs w:val="24"/>
        </w:rPr>
        <w:t>sen</w:t>
      </w:r>
      <w:r w:rsidR="005436A6" w:rsidRPr="005436A6">
        <w:rPr>
          <w:rFonts w:ascii="Corbel Light" w:hAnsi="Corbel Light" w:cs="Dubai"/>
          <w:sz w:val="22"/>
          <w:szCs w:val="24"/>
        </w:rPr>
        <w:t>tano</w:t>
      </w:r>
      <w:r w:rsidR="005436A6">
        <w:rPr>
          <w:rFonts w:ascii="Corbel Light" w:hAnsi="Corbel Light" w:cs="Dubai"/>
          <w:sz w:val="22"/>
          <w:szCs w:val="24"/>
        </w:rPr>
        <w:t xml:space="preserve"> nel corso della malattia</w:t>
      </w:r>
      <w:r w:rsidR="005436A6" w:rsidRPr="005436A6">
        <w:rPr>
          <w:rFonts w:ascii="Corbel Light" w:hAnsi="Corbel Light" w:cs="Dubai"/>
          <w:sz w:val="22"/>
          <w:szCs w:val="24"/>
        </w:rPr>
        <w:t>.</w:t>
      </w:r>
      <w:r w:rsidR="007705C6" w:rsidRPr="00F942EA">
        <w:rPr>
          <w:rFonts w:ascii="Corbel Light" w:hAnsi="Corbel Light" w:cs="Dubai"/>
          <w:sz w:val="22"/>
          <w:szCs w:val="24"/>
        </w:rPr>
        <w:t xml:space="preserve"> </w:t>
      </w:r>
    </w:p>
    <w:p w14:paraId="3672E29F" w14:textId="7A9B8B88" w:rsidR="005D2CF9" w:rsidRPr="007705C6" w:rsidRDefault="007705C6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  <w:sz w:val="28"/>
          <w:szCs w:val="28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Obbiettivi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di Data</w:t>
      </w:r>
      <w:r w:rsidR="00B33216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 xml:space="preserve"> M</w:t>
      </w:r>
      <w:r w:rsidR="005D2CF9" w:rsidRPr="007705C6">
        <w:rPr>
          <w:rStyle w:val="Riferimentointenso"/>
          <w:rFonts w:ascii="Corbel Light" w:hAnsi="Corbel Light"/>
          <w:b/>
          <w:bCs w:val="0"/>
          <w:sz w:val="28"/>
          <w:szCs w:val="28"/>
        </w:rPr>
        <w:t>ining</w:t>
      </w:r>
    </w:p>
    <w:p w14:paraId="633FCA5C" w14:textId="24DCEEB5" w:rsidR="00F9220E" w:rsidRPr="00F942EA" w:rsidRDefault="007705C6" w:rsidP="007705C6">
      <w:pPr>
        <w:pStyle w:val="Paragrafoelenco"/>
        <w:numPr>
          <w:ilvl w:val="0"/>
          <w:numId w:val="10"/>
        </w:numPr>
        <w:jc w:val="both"/>
        <w:rPr>
          <w:rFonts w:ascii="Corbel Light" w:hAnsi="Corbel Light"/>
          <w:sz w:val="22"/>
          <w:szCs w:val="24"/>
        </w:rPr>
      </w:pPr>
      <w:r w:rsidRPr="00F942EA">
        <w:rPr>
          <w:rFonts w:ascii="Corbel Light" w:hAnsi="Corbel Light"/>
          <w:sz w:val="22"/>
          <w:szCs w:val="24"/>
        </w:rPr>
        <w:t>Analisi dei Cluster</w:t>
      </w:r>
      <w:r w:rsidR="00A637EE">
        <w:rPr>
          <w:rFonts w:ascii="Corbel Light" w:hAnsi="Corbel Light"/>
          <w:sz w:val="22"/>
          <w:szCs w:val="24"/>
        </w:rPr>
        <w:t xml:space="preserve">, individuare </w:t>
      </w:r>
      <w:r w:rsidR="00A637EE" w:rsidRPr="00A637EE">
        <w:rPr>
          <w:rFonts w:ascii="Corbel Light" w:hAnsi="Corbel Light"/>
          <w:sz w:val="22"/>
          <w:szCs w:val="24"/>
        </w:rPr>
        <w:t xml:space="preserve">gruppi di </w:t>
      </w:r>
      <w:r w:rsidR="00A637EE">
        <w:rPr>
          <w:rFonts w:ascii="Corbel Light" w:hAnsi="Corbel Light"/>
          <w:sz w:val="22"/>
          <w:szCs w:val="24"/>
        </w:rPr>
        <w:t xml:space="preserve">pazienti con tra loro simili sulla base delle informazioni prese in considerazione con l’obbiettivo di determinare una relazione con le complicazioni </w:t>
      </w:r>
      <w:r w:rsidR="005436A6">
        <w:rPr>
          <w:rFonts w:ascii="Corbel Light" w:hAnsi="Corbel Light"/>
          <w:sz w:val="22"/>
          <w:szCs w:val="24"/>
        </w:rPr>
        <w:t xml:space="preserve">della malattia </w:t>
      </w:r>
      <w:r w:rsidR="00A637EE">
        <w:rPr>
          <w:rFonts w:ascii="Corbel Light" w:hAnsi="Corbel Light"/>
          <w:sz w:val="22"/>
          <w:szCs w:val="24"/>
        </w:rPr>
        <w:t xml:space="preserve">che i pazienti </w:t>
      </w:r>
      <w:proofErr w:type="spellStart"/>
      <w:r w:rsidR="00A637EE">
        <w:rPr>
          <w:rFonts w:ascii="Corbel Light" w:hAnsi="Corbel Light"/>
          <w:sz w:val="22"/>
          <w:szCs w:val="24"/>
        </w:rPr>
        <w:t>prentano</w:t>
      </w:r>
      <w:proofErr w:type="spellEnd"/>
      <w:r w:rsidR="00A637EE">
        <w:rPr>
          <w:rFonts w:ascii="Corbel Light" w:hAnsi="Corbel Light"/>
          <w:sz w:val="22"/>
          <w:szCs w:val="24"/>
        </w:rPr>
        <w:t>.</w:t>
      </w:r>
    </w:p>
    <w:p w14:paraId="6344169F" w14:textId="167C6205" w:rsidR="00F9220E" w:rsidRPr="00F942EA" w:rsidRDefault="007705C6" w:rsidP="007705C6">
      <w:pPr>
        <w:pStyle w:val="Paragrafoelenco"/>
        <w:numPr>
          <w:ilvl w:val="0"/>
          <w:numId w:val="11"/>
        </w:numPr>
        <w:jc w:val="both"/>
        <w:rPr>
          <w:rFonts w:ascii="Corbel Light" w:hAnsi="Corbel Light"/>
          <w:sz w:val="22"/>
          <w:szCs w:val="24"/>
          <w:u w:val="single"/>
        </w:rPr>
      </w:pPr>
      <w:proofErr w:type="spellStart"/>
      <w:r w:rsidRPr="00F942EA">
        <w:rPr>
          <w:rFonts w:ascii="Corbel Light" w:hAnsi="Corbel Light"/>
          <w:sz w:val="22"/>
          <w:szCs w:val="24"/>
        </w:rPr>
        <w:t>Associtation</w:t>
      </w:r>
      <w:proofErr w:type="spellEnd"/>
      <w:r w:rsidRPr="00F942EA">
        <w:rPr>
          <w:rFonts w:ascii="Corbel Light" w:hAnsi="Corbel Light"/>
          <w:sz w:val="22"/>
          <w:szCs w:val="24"/>
        </w:rPr>
        <w:t xml:space="preserve"> Rules </w:t>
      </w:r>
      <w:proofErr w:type="spellStart"/>
      <w:proofErr w:type="gramStart"/>
      <w:r w:rsidRPr="00F942EA">
        <w:rPr>
          <w:rFonts w:ascii="Corbel Light" w:hAnsi="Corbel Light"/>
          <w:sz w:val="22"/>
          <w:szCs w:val="24"/>
        </w:rPr>
        <w:t>Extraction</w:t>
      </w:r>
      <w:proofErr w:type="spellEnd"/>
      <w:r w:rsidRPr="00F942EA">
        <w:rPr>
          <w:rFonts w:ascii="Corbel Light" w:hAnsi="Corbel Light"/>
          <w:sz w:val="22"/>
          <w:szCs w:val="24"/>
        </w:rPr>
        <w:t xml:space="preserve"> </w:t>
      </w:r>
      <w:r w:rsidR="00A637EE">
        <w:rPr>
          <w:rFonts w:ascii="Corbel Light" w:hAnsi="Corbel Light"/>
          <w:sz w:val="22"/>
          <w:szCs w:val="24"/>
        </w:rPr>
        <w:t>,</w:t>
      </w:r>
      <w:proofErr w:type="gramEnd"/>
      <w:r w:rsidR="00A637EE">
        <w:rPr>
          <w:rFonts w:ascii="Corbel Light" w:hAnsi="Corbel Light"/>
          <w:sz w:val="22"/>
          <w:szCs w:val="24"/>
        </w:rPr>
        <w:t xml:space="preserve"> estrazione di regole di associazione per estrarre relazioni nascose dai dati</w:t>
      </w:r>
    </w:p>
    <w:p w14:paraId="426FAF06" w14:textId="519A3E43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25537C50" w14:textId="1CC95E09" w:rsidR="007705C6" w:rsidRDefault="007705C6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74293E22" w14:textId="6D418766" w:rsidR="001B666B" w:rsidRDefault="001B666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05F44760" w14:textId="0762CFF9" w:rsidR="001B666B" w:rsidRDefault="001B666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74D1295E" w14:textId="172CF7E8" w:rsidR="001B666B" w:rsidRDefault="001B666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332F4364" w14:textId="37393170" w:rsidR="001B666B" w:rsidRDefault="001B666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282A74EC" w14:textId="77777777" w:rsidR="001B666B" w:rsidRDefault="001B666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</w:p>
    <w:p w14:paraId="09A2B3BA" w14:textId="56C3503F" w:rsidR="007705C6" w:rsidRPr="007705C6" w:rsidRDefault="007705C6" w:rsidP="007705C6">
      <w:pPr>
        <w:spacing w:after="137" w:line="259" w:lineRule="auto"/>
        <w:ind w:left="0" w:firstLine="0"/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lastRenderedPageBreak/>
        <w:t xml:space="preserve">Data </w:t>
      </w:r>
      <w:proofErr w:type="spellStart"/>
      <w:r w:rsidR="003D6BB4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Understanding</w:t>
      </w:r>
      <w:proofErr w:type="spellEnd"/>
    </w:p>
    <w:p w14:paraId="37BC6291" w14:textId="205F9884" w:rsidR="007705C6" w:rsidRPr="00746D91" w:rsidRDefault="00C1024B" w:rsidP="001908A8">
      <w:pPr>
        <w:spacing w:after="137" w:line="259" w:lineRule="auto"/>
        <w:ind w:left="0" w:firstLine="0"/>
        <w:jc w:val="both"/>
        <w:rPr>
          <w:rFonts w:ascii="Corbel Light" w:hAnsi="Corbel Light" w:cs="Dubai"/>
          <w:b/>
          <w:sz w:val="24"/>
        </w:rPr>
      </w:pPr>
      <w:r>
        <w:rPr>
          <w:noProof/>
        </w:rPr>
        <mc:AlternateContent>
          <mc:Choice Requires="wpg">
            <w:drawing>
              <wp:inline distT="0" distB="0" distL="0" distR="0" wp14:anchorId="306328E9" wp14:editId="3B434FF7">
                <wp:extent cx="5650865" cy="19050"/>
                <wp:effectExtent l="0" t="2540" r="0" b="0"/>
                <wp:docPr id="213" name="Group 1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19050"/>
                          <a:chOff x="0" y="0"/>
                          <a:chExt cx="56509" cy="190"/>
                        </a:xfrm>
                      </wpg:grpSpPr>
                      <wps:wsp>
                        <wps:cNvPr id="214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796CF4" id="Group 167" o:spid="_x0000_s1026" style="width:444.95pt;height:1.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65A6D61D" w14:textId="5A91A519" w:rsidR="002F7838" w:rsidRPr="007705C6" w:rsidRDefault="00636559" w:rsidP="007705C6">
      <w:pPr>
        <w:pStyle w:val="Titolo1"/>
        <w:ind w:left="-5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0"/>
        </w:rPr>
      </w:pPr>
      <w:r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Dat</w:t>
      </w:r>
      <w:r w:rsidR="007705C6" w:rsidRPr="007705C6">
        <w:rPr>
          <w:rStyle w:val="Riferimentointenso"/>
          <w:rFonts w:ascii="Corbel Light" w:hAnsi="Corbel Light"/>
          <w:b/>
          <w:bCs w:val="0"/>
          <w:sz w:val="28"/>
          <w:szCs w:val="20"/>
        </w:rPr>
        <w:t>aset</w:t>
      </w:r>
    </w:p>
    <w:p w14:paraId="4C70FE9C" w14:textId="77777777" w:rsidR="002F7838" w:rsidRPr="00746D91" w:rsidRDefault="00636559" w:rsidP="001908A8">
      <w:pPr>
        <w:spacing w:after="225" w:line="271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Il dataset utilizzato è il </w:t>
      </w:r>
      <w:proofErr w:type="spellStart"/>
      <w:r w:rsidRPr="00746D91">
        <w:rPr>
          <w:rFonts w:ascii="Corbel Light" w:hAnsi="Corbel Light" w:cs="Dubai"/>
          <w:b/>
        </w:rPr>
        <w:t>Myocardial</w:t>
      </w:r>
      <w:proofErr w:type="spellEnd"/>
      <w:r w:rsidRPr="00746D91">
        <w:rPr>
          <w:rFonts w:ascii="Corbel Light" w:hAnsi="Corbel Light" w:cs="Dubai"/>
          <w:b/>
        </w:rPr>
        <w:t xml:space="preserve"> </w:t>
      </w:r>
      <w:proofErr w:type="spellStart"/>
      <w:r w:rsidRPr="00746D91">
        <w:rPr>
          <w:rFonts w:ascii="Corbel Light" w:hAnsi="Corbel Light" w:cs="Dubai"/>
          <w:b/>
        </w:rPr>
        <w:t>infarction</w:t>
      </w:r>
      <w:proofErr w:type="spellEnd"/>
      <w:r w:rsidRPr="00746D91">
        <w:rPr>
          <w:rFonts w:ascii="Corbel Light" w:hAnsi="Corbel Light" w:cs="Dubai"/>
          <w:b/>
        </w:rPr>
        <w:t xml:space="preserve"> </w:t>
      </w:r>
      <w:proofErr w:type="spellStart"/>
      <w:r w:rsidRPr="00746D91">
        <w:rPr>
          <w:rFonts w:ascii="Corbel Light" w:hAnsi="Corbel Light" w:cs="Dubai"/>
          <w:b/>
        </w:rPr>
        <w:t>complications</w:t>
      </w:r>
      <w:proofErr w:type="spellEnd"/>
      <w:r w:rsidRPr="00746D91">
        <w:rPr>
          <w:rFonts w:ascii="Corbel Light" w:hAnsi="Corbel Light" w:cs="Dubai"/>
          <w:b/>
        </w:rPr>
        <w:t xml:space="preserve"> Data Set</w:t>
      </w:r>
      <w:r w:rsidRPr="00746D91">
        <w:rPr>
          <w:rFonts w:ascii="Corbel Light" w:hAnsi="Corbel Light" w:cs="Dubai"/>
        </w:rPr>
        <w:t xml:space="preserve"> reperibile nella repository </w:t>
      </w:r>
      <w:hyperlink r:id="rId9">
        <w:r w:rsidRPr="00746D91">
          <w:rPr>
            <w:rFonts w:ascii="Corbel Light" w:hAnsi="Corbel Light" w:cs="Dubai"/>
            <w:color w:val="4183C4"/>
            <w:u w:val="single" w:color="4183C4"/>
          </w:rPr>
          <w:t>https://archive.ics.uci.edu/ml/datasets/M</w:t>
        </w:r>
      </w:hyperlink>
      <w:hyperlink r:id="rId10">
        <w:r w:rsidRPr="00746D91">
          <w:rPr>
            <w:rFonts w:ascii="Corbel Light" w:hAnsi="Corbel Light" w:cs="Dubai"/>
            <w:color w:val="4183C4"/>
          </w:rPr>
          <w:t>y</w:t>
        </w:r>
      </w:hyperlink>
      <w:hyperlink r:id="rId11">
        <w:r w:rsidRPr="00746D91">
          <w:rPr>
            <w:rFonts w:ascii="Corbel Light" w:hAnsi="Corbel Light" w:cs="Dubai"/>
            <w:color w:val="4183C4"/>
            <w:u w:val="single" w:color="4183C4"/>
          </w:rPr>
          <w:t>ocardial+infarction+complications</w:t>
        </w:r>
      </w:hyperlink>
    </w:p>
    <w:p w14:paraId="4BDABF79" w14:textId="1B26D915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Informazioni Generali</w:t>
      </w:r>
    </w:p>
    <w:p w14:paraId="209F052F" w14:textId="0550164C" w:rsidR="002F7838" w:rsidRPr="00746D91" w:rsidRDefault="00DB356E" w:rsidP="001908A8">
      <w:pPr>
        <w:spacing w:after="9"/>
        <w:ind w:left="0" w:firstLine="0"/>
        <w:jc w:val="both"/>
        <w:rPr>
          <w:rFonts w:ascii="Corbel Light" w:hAnsi="Corbel Light" w:cs="Dubai"/>
        </w:rPr>
      </w:pPr>
      <w:r w:rsidRPr="00DB356E">
        <w:rPr>
          <w:rFonts w:ascii="Corbel Light" w:hAnsi="Corbel Light" w:cs="Dubai"/>
          <w:b/>
          <w:bCs/>
        </w:rPr>
        <w:t>Ospedale</w:t>
      </w:r>
      <w:r>
        <w:rPr>
          <w:rFonts w:ascii="Corbel Light" w:hAnsi="Corbel Light" w:cs="Dubai"/>
          <w:b/>
          <w:bCs/>
        </w:rPr>
        <w:t xml:space="preserve"> </w:t>
      </w:r>
      <w:r w:rsidR="00636559" w:rsidRPr="00746D91">
        <w:rPr>
          <w:rFonts w:ascii="Corbel Light" w:hAnsi="Corbel Light" w:cs="Dubai"/>
          <w:b/>
        </w:rPr>
        <w:t>in cui sono stati raccolti i dati</w:t>
      </w:r>
      <w:r w:rsidR="00636559" w:rsidRPr="00746D91">
        <w:rPr>
          <w:rFonts w:ascii="Corbel Light" w:hAnsi="Corbel Light" w:cs="Dubai"/>
        </w:rPr>
        <w:t xml:space="preserve">: Krasnoyarsk </w:t>
      </w:r>
      <w:proofErr w:type="spellStart"/>
      <w:r w:rsidR="00636559" w:rsidRPr="00746D91">
        <w:rPr>
          <w:rFonts w:ascii="Corbel Light" w:hAnsi="Corbel Light" w:cs="Dubai"/>
        </w:rPr>
        <w:t>Interdistrict</w:t>
      </w:r>
      <w:proofErr w:type="spellEnd"/>
      <w:r w:rsidR="00636559" w:rsidRPr="00746D91">
        <w:rPr>
          <w:rFonts w:ascii="Corbel Light" w:hAnsi="Corbel Light" w:cs="Dubai"/>
        </w:rPr>
        <w:t xml:space="preserve"> </w:t>
      </w:r>
      <w:proofErr w:type="spellStart"/>
      <w:r w:rsidR="00636559" w:rsidRPr="00746D91">
        <w:rPr>
          <w:rFonts w:ascii="Corbel Light" w:hAnsi="Corbel Light" w:cs="Dubai"/>
        </w:rPr>
        <w:t>Clinical</w:t>
      </w:r>
      <w:proofErr w:type="spellEnd"/>
      <w:r w:rsidR="00636559" w:rsidRPr="00746D91">
        <w:rPr>
          <w:rFonts w:ascii="Corbel Light" w:hAnsi="Corbel Light" w:cs="Dubai"/>
        </w:rPr>
        <w:t xml:space="preserve"> Hospital </w:t>
      </w:r>
      <w:r w:rsidR="00636559" w:rsidRPr="00746D91">
        <w:rPr>
          <w:rFonts w:ascii="Corbel Light" w:eastAsia="Arial" w:hAnsi="Corbel Light" w:cs="Arial"/>
        </w:rPr>
        <w:t>№</w:t>
      </w:r>
      <w:r w:rsidR="00636559" w:rsidRPr="00746D91">
        <w:rPr>
          <w:rFonts w:ascii="Corbel Light" w:hAnsi="Corbel Light" w:cs="Dubai"/>
        </w:rPr>
        <w:t xml:space="preserve">20 intitolato a I. </w:t>
      </w:r>
    </w:p>
    <w:p w14:paraId="0F96A61B" w14:textId="30FE7534" w:rsidR="002F7838" w:rsidRPr="00746D91" w:rsidRDefault="009E1A89" w:rsidP="001908A8">
      <w:pPr>
        <w:ind w:left="0" w:firstLine="0"/>
        <w:jc w:val="both"/>
        <w:rPr>
          <w:rFonts w:ascii="Corbel Light" w:hAnsi="Corbel Light" w:cs="Dubai"/>
        </w:rPr>
      </w:pPr>
      <w:r>
        <w:rPr>
          <w:rFonts w:ascii="Corbel Light" w:hAnsi="Corbel Light" w:cs="Dubai"/>
        </w:rPr>
        <w:t xml:space="preserve"> </w:t>
      </w:r>
      <w:r w:rsidR="00636559" w:rsidRPr="00746D91">
        <w:rPr>
          <w:rFonts w:ascii="Corbel Light" w:hAnsi="Corbel Light" w:cs="Dubai"/>
        </w:rPr>
        <w:t xml:space="preserve">S. </w:t>
      </w:r>
      <w:proofErr w:type="spellStart"/>
      <w:r w:rsidR="00636559" w:rsidRPr="00746D91">
        <w:rPr>
          <w:rFonts w:ascii="Corbel Light" w:hAnsi="Corbel Light" w:cs="Dubai"/>
        </w:rPr>
        <w:t>Berzon</w:t>
      </w:r>
      <w:proofErr w:type="spellEnd"/>
      <w:r w:rsidR="00636559" w:rsidRPr="00746D91">
        <w:rPr>
          <w:rFonts w:ascii="Corbel Light" w:hAnsi="Corbel Light" w:cs="Dubai"/>
        </w:rPr>
        <w:t xml:space="preserve"> (Russia) </w:t>
      </w:r>
    </w:p>
    <w:p w14:paraId="216F1EF8" w14:textId="77777777" w:rsidR="002F7838" w:rsidRPr="00746D91" w:rsidRDefault="00636559" w:rsidP="001908A8">
      <w:pPr>
        <w:spacing w:after="169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Periodo di raccolta dati</w:t>
      </w:r>
      <w:r w:rsidRPr="00746D91">
        <w:rPr>
          <w:rFonts w:ascii="Corbel Light" w:hAnsi="Corbel Light" w:cs="Dubai"/>
        </w:rPr>
        <w:t>: 1992-1995</w:t>
      </w:r>
    </w:p>
    <w:p w14:paraId="3F03DCAC" w14:textId="77777777" w:rsidR="002F7838" w:rsidRPr="00746D91" w:rsidRDefault="00636559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osservazioni</w:t>
      </w:r>
      <w:r w:rsidRPr="00746D91">
        <w:rPr>
          <w:rFonts w:ascii="Corbel Light" w:hAnsi="Corbel Light" w:cs="Dubai"/>
        </w:rPr>
        <w:t>: 1700</w:t>
      </w:r>
    </w:p>
    <w:p w14:paraId="1D54FAD2" w14:textId="21E8DCDF" w:rsidR="003D6BB4" w:rsidRDefault="00636559" w:rsidP="003D6BB4">
      <w:pPr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  <w:b/>
        </w:rPr>
        <w:t>N.ro Feature</w:t>
      </w:r>
      <w:r w:rsidRPr="00746D91">
        <w:rPr>
          <w:rFonts w:ascii="Corbel Light" w:hAnsi="Corbel Light" w:cs="Dubai"/>
        </w:rPr>
        <w:t xml:space="preserve">: 123 di cui 111 variabili di input e 12 possibili </w:t>
      </w:r>
      <w:proofErr w:type="spellStart"/>
      <w:r w:rsidRPr="00746D91">
        <w:rPr>
          <w:rFonts w:ascii="Corbel Light" w:hAnsi="Corbel Light" w:cs="Dubai"/>
        </w:rPr>
        <w:t>complicaziazioni</w:t>
      </w:r>
      <w:proofErr w:type="spellEnd"/>
      <w:r w:rsidRPr="00746D91">
        <w:rPr>
          <w:rFonts w:ascii="Corbel Light" w:hAnsi="Corbel Light" w:cs="Dubai"/>
        </w:rPr>
        <w:t xml:space="preserve"> utilizzabili come variabili di output</w:t>
      </w:r>
    </w:p>
    <w:p w14:paraId="538BB23E" w14:textId="3141E751" w:rsidR="003D6BB4" w:rsidRDefault="003D6BB4" w:rsidP="001908A8">
      <w:pPr>
        <w:spacing w:after="202" w:line="252" w:lineRule="auto"/>
        <w:ind w:left="0" w:firstLine="0"/>
        <w:jc w:val="both"/>
        <w:rPr>
          <w:rFonts w:ascii="Corbel Light" w:hAnsi="Corbel Light" w:cs="Dubai"/>
        </w:rPr>
      </w:pPr>
    </w:p>
    <w:p w14:paraId="72AFBF6F" w14:textId="77777777" w:rsidR="003D6BB4" w:rsidRPr="00746D91" w:rsidRDefault="003D6BB4" w:rsidP="003D6BB4">
      <w:pPr>
        <w:spacing w:after="185"/>
        <w:ind w:left="-5" w:right="1079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Ci sono quattro possibili momenti temporali per la previsione della complicazione: sulla base delle informazioni note:</w:t>
      </w:r>
    </w:p>
    <w:p w14:paraId="5B500C58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primo giorno (24 ore dopo il ricovero in ospedale)</w:t>
      </w:r>
    </w:p>
    <w:p w14:paraId="28F6721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1_n, NA_R_1_n, NOT_NA_1_n</w:t>
      </w:r>
    </w:p>
    <w:p w14:paraId="1183F2AA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secondo giorno (48 ore dopo il ricovero in ospedale)</w:t>
      </w:r>
    </w:p>
    <w:p w14:paraId="0E012579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2_n, NA_R_2_n, NOT_NA_2_n</w:t>
      </w:r>
    </w:p>
    <w:p w14:paraId="5D0751E5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prima della fine del terzo giorno (72 ore dopo il ricovero in ospedale)</w:t>
      </w:r>
    </w:p>
    <w:p w14:paraId="7CDDAE35" w14:textId="77777777" w:rsidR="003D6BB4" w:rsidRPr="00746D91" w:rsidRDefault="003D6BB4" w:rsidP="003D6B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88"/>
        <w:ind w:left="-5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>R_AB_3_n, NA_R_3_n, NOT_NA_3_n</w:t>
      </w:r>
    </w:p>
    <w:p w14:paraId="5F71164C" w14:textId="77777777" w:rsidR="003D6BB4" w:rsidRPr="00746D91" w:rsidRDefault="003D6BB4" w:rsidP="003D6BB4">
      <w:pPr>
        <w:spacing w:after="202" w:line="252" w:lineRule="auto"/>
        <w:ind w:left="-5"/>
        <w:jc w:val="both"/>
        <w:rPr>
          <w:rFonts w:ascii="Corbel Light" w:hAnsi="Corbel Light" w:cs="Dubai"/>
          <w:bCs/>
        </w:rPr>
      </w:pPr>
      <w:r w:rsidRPr="00746D91">
        <w:rPr>
          <w:rFonts w:ascii="Corbel Light" w:hAnsi="Corbel Light" w:cs="Dubai"/>
          <w:bCs/>
        </w:rPr>
        <w:t>Feature di input misurata al momento dell'ammissione in ospedale</w:t>
      </w:r>
    </w:p>
    <w:p w14:paraId="58A885A7" w14:textId="269C245D" w:rsidR="003D6BB4" w:rsidRPr="00327C23" w:rsidRDefault="003D6BB4" w:rsidP="00327C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293"/>
        <w:ind w:left="-5"/>
        <w:jc w:val="both"/>
        <w:rPr>
          <w:rStyle w:val="Riferimentointenso"/>
          <w:rFonts w:ascii="Corbel Light" w:hAnsi="Corbel Light" w:cs="Dubai"/>
          <w:b w:val="0"/>
          <w:bCs w:val="0"/>
          <w:smallCaps w:val="0"/>
          <w:color w:val="333333"/>
          <w:spacing w:val="0"/>
        </w:rPr>
      </w:pPr>
      <w:proofErr w:type="gramStart"/>
      <w:r w:rsidRPr="00746D91">
        <w:rPr>
          <w:rFonts w:ascii="Corbel Light" w:hAnsi="Corbel Light" w:cs="Dubai"/>
        </w:rPr>
        <w:t>Tutte le altre feature</w:t>
      </w:r>
      <w:proofErr w:type="gramEnd"/>
      <w:r w:rsidRPr="00746D91">
        <w:rPr>
          <w:rFonts w:ascii="Corbel Light" w:hAnsi="Corbel Light" w:cs="Dubai"/>
        </w:rPr>
        <w:t xml:space="preserve"> di input.</w:t>
      </w:r>
    </w:p>
    <w:p w14:paraId="5716023A" w14:textId="541C3C12" w:rsidR="003D6BB4" w:rsidRDefault="00636559" w:rsidP="003D6BB4">
      <w:pPr>
        <w:pStyle w:val="Titolo2"/>
        <w:ind w:left="0" w:firstLine="0"/>
        <w:jc w:val="both"/>
        <w:rPr>
          <w:rStyle w:val="Riferimentointenso"/>
          <w:rFonts w:ascii="Corbel Light" w:hAnsi="Corbel Light"/>
          <w:b/>
          <w:bCs w:val="0"/>
          <w:sz w:val="28"/>
          <w:szCs w:val="24"/>
        </w:rPr>
      </w:pPr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t xml:space="preserve">Variabili di output (Tipi di </w:t>
      </w:r>
      <w:proofErr w:type="gramStart"/>
      <w:r w:rsidRPr="003D6BB4">
        <w:rPr>
          <w:rStyle w:val="Riferimentointenso"/>
          <w:rFonts w:ascii="Corbel Light" w:hAnsi="Corbel Light"/>
          <w:b/>
          <w:bCs w:val="0"/>
          <w:sz w:val="28"/>
          <w:szCs w:val="24"/>
        </w:rPr>
        <w:t>complicazioni )</w:t>
      </w:r>
      <w:proofErr w:type="gramEnd"/>
    </w:p>
    <w:p w14:paraId="3484C8D4" w14:textId="1466D6D8" w:rsidR="002F7838" w:rsidRPr="003D6BB4" w:rsidRDefault="00F54827" w:rsidP="003D6BB4">
      <w:pPr>
        <w:pStyle w:val="Titolo2"/>
        <w:jc w:val="both"/>
        <w:rPr>
          <w:rFonts w:ascii="Corbel Light" w:hAnsi="Corbel Light"/>
          <w:smallCaps/>
          <w:color w:val="4472C4" w:themeColor="accent1"/>
          <w:spacing w:val="5"/>
          <w:sz w:val="28"/>
          <w:szCs w:val="24"/>
        </w:rPr>
      </w:pPr>
      <w:r w:rsidRPr="00A43B61">
        <w:rPr>
          <w:rStyle w:val="Riferimentointenso"/>
          <w:rFonts w:ascii="Corbel Light" w:hAnsi="Corbel Light"/>
          <w:szCs w:val="28"/>
        </w:rPr>
        <w:t>Binarie</w:t>
      </w:r>
      <w:r w:rsidR="00636559" w:rsidRPr="00746D91">
        <w:rPr>
          <w:rFonts w:ascii="Corbel Light" w:hAnsi="Corbel Light" w:cs="Dubai"/>
        </w:rPr>
        <w:br w:type="page"/>
      </w:r>
    </w:p>
    <w:tbl>
      <w:tblPr>
        <w:tblStyle w:val="TableGrid"/>
        <w:tblpPr w:vertAnchor="text" w:tblpXSpec="center"/>
        <w:tblOverlap w:val="never"/>
        <w:tblW w:w="6938" w:type="dxa"/>
        <w:tblInd w:w="0" w:type="dxa"/>
        <w:tblCellMar>
          <w:top w:w="99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2911"/>
        <w:gridCol w:w="2524"/>
      </w:tblGrid>
      <w:tr w:rsidR="002F7838" w:rsidRPr="00746D91" w14:paraId="327A163B" w14:textId="77777777" w:rsidTr="00A43B61">
        <w:trPr>
          <w:trHeight w:val="4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519353F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lastRenderedPageBreak/>
              <w:t>Nome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1C8FA0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EA98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0AFCD572" w14:textId="77777777" w:rsidTr="00A43B61">
        <w:trPr>
          <w:trHeight w:val="1254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B390C8" w14:textId="77777777" w:rsidR="002F7838" w:rsidRPr="00746D91" w:rsidRDefault="00636559" w:rsidP="001908A8">
            <w:pPr>
              <w:spacing w:line="259" w:lineRule="auto"/>
              <w:ind w:left="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PREDS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3C5F6BC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trial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C977F5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9B7DEA" wp14:editId="03E031A6">
                  <wp:extent cx="1080000" cy="720000"/>
                  <wp:effectExtent l="0" t="0" r="0" b="4445"/>
                  <wp:docPr id="186" name="Picture 1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Picture 186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2248CA6" w14:textId="77777777" w:rsidTr="00A43B61">
        <w:trPr>
          <w:trHeight w:val="1421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529BE" w14:textId="77777777" w:rsidR="002F7838" w:rsidRPr="00746D91" w:rsidRDefault="00636559" w:rsidP="001908A8">
            <w:pPr>
              <w:spacing w:line="259" w:lineRule="auto"/>
              <w:ind w:left="2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REDS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56F21C3" w14:textId="77777777" w:rsidR="002F7838" w:rsidRPr="00746D91" w:rsidRDefault="00636559" w:rsidP="001908A8">
            <w:pPr>
              <w:spacing w:line="259" w:lineRule="auto"/>
              <w:ind w:left="0" w:right="6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Supra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6EF11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22777" wp14:editId="4ADD5431">
                  <wp:extent cx="1080000" cy="720000"/>
                  <wp:effectExtent l="0" t="0" r="0" b="4445"/>
                  <wp:docPr id="191" name="Picture 1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" name="Picture 191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FA9F43" w14:textId="77777777" w:rsidTr="00A43B61">
        <w:trPr>
          <w:trHeight w:val="1187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348F1A" w14:textId="77777777" w:rsidR="002F7838" w:rsidRPr="00746D91" w:rsidRDefault="00636559" w:rsidP="001908A8">
            <w:pPr>
              <w:spacing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JELUD_TAH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62A745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tachycardia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9B7DF3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3B9473A" wp14:editId="27F3C00E">
                  <wp:extent cx="1080000" cy="720000"/>
                  <wp:effectExtent l="0" t="0" r="0" b="4445"/>
                  <wp:docPr id="195" name="Picture 1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5" name="Picture 195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9AD490" w14:textId="77777777" w:rsidTr="00A43B61">
        <w:trPr>
          <w:trHeight w:val="1356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BCB138" w14:textId="77777777" w:rsidR="002F7838" w:rsidRPr="00746D91" w:rsidRDefault="00636559" w:rsidP="001908A8">
            <w:pPr>
              <w:spacing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FIBR_JELUD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BE79020" w14:textId="77777777" w:rsidR="002F7838" w:rsidRPr="00746D91" w:rsidRDefault="00636559" w:rsidP="001908A8">
            <w:pPr>
              <w:spacing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Ventricular fibrillation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91133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3640D37" wp14:editId="4D1BB446">
                  <wp:extent cx="1080000" cy="720000"/>
                  <wp:effectExtent l="0" t="0" r="0" b="4445"/>
                  <wp:docPr id="199" name="Picture 19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" name="Picture 199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4A5A08" w14:textId="77777777" w:rsidTr="00A43B61">
        <w:trPr>
          <w:trHeight w:val="1195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958E6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A_V_BLOK)</w:t>
            </w:r>
          </w:p>
        </w:tc>
        <w:tc>
          <w:tcPr>
            <w:tcW w:w="291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45F6C" w14:textId="551F16F5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Third-degree AV block</w:t>
            </w:r>
          </w:p>
        </w:tc>
        <w:tc>
          <w:tcPr>
            <w:tcW w:w="25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3D935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80E44E" wp14:editId="3ADFBD71">
                  <wp:extent cx="1080000" cy="720000"/>
                  <wp:effectExtent l="0" t="0" r="0" b="4445"/>
                  <wp:docPr id="203" name="Picture 20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" name="Picture 203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6CAE2F" w14:textId="650524A9" w:rsidR="002F7838" w:rsidRPr="00746D91" w:rsidRDefault="00C1024B" w:rsidP="001908A8">
      <w:pPr>
        <w:spacing w:after="0" w:line="259" w:lineRule="auto"/>
        <w:ind w:left="0" w:right="10360" w:firstLine="0"/>
        <w:jc w:val="both"/>
        <w:rPr>
          <w:rFonts w:ascii="Corbel Light" w:hAnsi="Corbel Light" w:cs="Dubai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84C06F7" wp14:editId="6EF26B24">
                <wp:simplePos x="0" y="0"/>
                <wp:positionH relativeFrom="page">
                  <wp:posOffset>958850</wp:posOffset>
                </wp:positionH>
                <wp:positionV relativeFrom="page">
                  <wp:posOffset>10335895</wp:posOffset>
                </wp:positionV>
                <wp:extent cx="5650865" cy="0"/>
                <wp:effectExtent l="0" t="1270" r="635" b="55880"/>
                <wp:wrapTopAndBottom/>
                <wp:docPr id="205" name="Group 308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650865" cy="0"/>
                          <a:chOff x="0" y="0"/>
                          <a:chExt cx="56509" cy="0"/>
                        </a:xfrm>
                      </wpg:grpSpPr>
                      <wps:wsp>
                        <wps:cNvPr id="206" name="Shape 45391"/>
                        <wps:cNvSpPr>
                          <a:spLocks/>
                        </wps:cNvSpPr>
                        <wps:spPr bwMode="auto">
                          <a:xfrm>
                            <a:off x="28016" y="0"/>
                            <a:ext cx="28493" cy="91"/>
                          </a:xfrm>
                          <a:custGeom>
                            <a:avLst/>
                            <a:gdLst>
                              <a:gd name="T0" fmla="*/ 0 w 2849298"/>
                              <a:gd name="T1" fmla="*/ 0 h 9144"/>
                              <a:gd name="T2" fmla="*/ 2849298 w 2849298"/>
                              <a:gd name="T3" fmla="*/ 0 h 9144"/>
                              <a:gd name="T4" fmla="*/ 2849298 w 2849298"/>
                              <a:gd name="T5" fmla="*/ 9144 h 9144"/>
                              <a:gd name="T6" fmla="*/ 0 w 2849298"/>
                              <a:gd name="T7" fmla="*/ 9144 h 9144"/>
                              <a:gd name="T8" fmla="*/ 0 w 2849298"/>
                              <a:gd name="T9" fmla="*/ 0 h 9144"/>
                              <a:gd name="T10" fmla="*/ 0 w 2849298"/>
                              <a:gd name="T11" fmla="*/ 0 h 9144"/>
                              <a:gd name="T12" fmla="*/ 2849298 w 2849298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849298" h="9144">
                                <a:moveTo>
                                  <a:pt x="0" y="0"/>
                                </a:moveTo>
                                <a:lnTo>
                                  <a:pt x="2849298" y="0"/>
                                </a:lnTo>
                                <a:lnTo>
                                  <a:pt x="2849298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7" name="Shape 45392"/>
                        <wps:cNvSpPr>
                          <a:spLocks/>
                        </wps:cNvSpPr>
                        <wps:spPr bwMode="auto">
                          <a:xfrm>
                            <a:off x="56414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8" name="Shape 45393"/>
                        <wps:cNvSpPr>
                          <a:spLocks/>
                        </wps:cNvSpPr>
                        <wps:spPr bwMode="auto">
                          <a:xfrm>
                            <a:off x="9529" y="0"/>
                            <a:ext cx="18582" cy="91"/>
                          </a:xfrm>
                          <a:custGeom>
                            <a:avLst/>
                            <a:gdLst>
                              <a:gd name="T0" fmla="*/ 0 w 1858239"/>
                              <a:gd name="T1" fmla="*/ 0 h 9144"/>
                              <a:gd name="T2" fmla="*/ 1858239 w 1858239"/>
                              <a:gd name="T3" fmla="*/ 0 h 9144"/>
                              <a:gd name="T4" fmla="*/ 1858239 w 1858239"/>
                              <a:gd name="T5" fmla="*/ 9144 h 9144"/>
                              <a:gd name="T6" fmla="*/ 0 w 1858239"/>
                              <a:gd name="T7" fmla="*/ 9144 h 9144"/>
                              <a:gd name="T8" fmla="*/ 0 w 1858239"/>
                              <a:gd name="T9" fmla="*/ 0 h 9144"/>
                              <a:gd name="T10" fmla="*/ 0 w 1858239"/>
                              <a:gd name="T11" fmla="*/ 0 h 9144"/>
                              <a:gd name="T12" fmla="*/ 1858239 w 185823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858239" h="9144">
                                <a:moveTo>
                                  <a:pt x="0" y="0"/>
                                </a:moveTo>
                                <a:lnTo>
                                  <a:pt x="1858239" y="0"/>
                                </a:lnTo>
                                <a:lnTo>
                                  <a:pt x="185823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9" name="Shape 45394"/>
                        <wps:cNvSpPr>
                          <a:spLocks/>
                        </wps:cNvSpPr>
                        <wps:spPr bwMode="auto">
                          <a:xfrm>
                            <a:off x="28016" y="0"/>
                            <a:ext cx="95" cy="91"/>
                          </a:xfrm>
                          <a:custGeom>
                            <a:avLst/>
                            <a:gdLst>
                              <a:gd name="T0" fmla="*/ 0 w 9530"/>
                              <a:gd name="T1" fmla="*/ 0 h 9144"/>
                              <a:gd name="T2" fmla="*/ 9530 w 9530"/>
                              <a:gd name="T3" fmla="*/ 0 h 9144"/>
                              <a:gd name="T4" fmla="*/ 9530 w 9530"/>
                              <a:gd name="T5" fmla="*/ 9144 h 9144"/>
                              <a:gd name="T6" fmla="*/ 0 w 9530"/>
                              <a:gd name="T7" fmla="*/ 9144 h 9144"/>
                              <a:gd name="T8" fmla="*/ 0 w 9530"/>
                              <a:gd name="T9" fmla="*/ 0 h 9144"/>
                              <a:gd name="T10" fmla="*/ 0 w 9530"/>
                              <a:gd name="T11" fmla="*/ 0 h 9144"/>
                              <a:gd name="T12" fmla="*/ 9530 w 9530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30" h="9144">
                                <a:moveTo>
                                  <a:pt x="0" y="0"/>
                                </a:moveTo>
                                <a:lnTo>
                                  <a:pt x="9530" y="0"/>
                                </a:lnTo>
                                <a:lnTo>
                                  <a:pt x="9530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0" name="Shape 4539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624" cy="91"/>
                          </a:xfrm>
                          <a:custGeom>
                            <a:avLst/>
                            <a:gdLst>
                              <a:gd name="T0" fmla="*/ 0 w 962472"/>
                              <a:gd name="T1" fmla="*/ 0 h 9144"/>
                              <a:gd name="T2" fmla="*/ 962472 w 962472"/>
                              <a:gd name="T3" fmla="*/ 0 h 9144"/>
                              <a:gd name="T4" fmla="*/ 962472 w 962472"/>
                              <a:gd name="T5" fmla="*/ 9144 h 9144"/>
                              <a:gd name="T6" fmla="*/ 0 w 962472"/>
                              <a:gd name="T7" fmla="*/ 9144 h 9144"/>
                              <a:gd name="T8" fmla="*/ 0 w 962472"/>
                              <a:gd name="T9" fmla="*/ 0 h 9144"/>
                              <a:gd name="T10" fmla="*/ 0 w 962472"/>
                              <a:gd name="T11" fmla="*/ 0 h 9144"/>
                              <a:gd name="T12" fmla="*/ 962472 w 962472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62472" h="9144">
                                <a:moveTo>
                                  <a:pt x="0" y="0"/>
                                </a:moveTo>
                                <a:lnTo>
                                  <a:pt x="962472" y="0"/>
                                </a:lnTo>
                                <a:lnTo>
                                  <a:pt x="962472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1" name="Shape 4539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2" name="Shape 45397"/>
                        <wps:cNvSpPr>
                          <a:spLocks/>
                        </wps:cNvSpPr>
                        <wps:spPr bwMode="auto">
                          <a:xfrm>
                            <a:off x="9529" y="0"/>
                            <a:ext cx="95" cy="91"/>
                          </a:xfrm>
                          <a:custGeom>
                            <a:avLst/>
                            <a:gdLst>
                              <a:gd name="T0" fmla="*/ 0 w 9529"/>
                              <a:gd name="T1" fmla="*/ 0 h 9144"/>
                              <a:gd name="T2" fmla="*/ 9529 w 9529"/>
                              <a:gd name="T3" fmla="*/ 0 h 9144"/>
                              <a:gd name="T4" fmla="*/ 9529 w 9529"/>
                              <a:gd name="T5" fmla="*/ 9144 h 9144"/>
                              <a:gd name="T6" fmla="*/ 0 w 9529"/>
                              <a:gd name="T7" fmla="*/ 9144 h 9144"/>
                              <a:gd name="T8" fmla="*/ 0 w 9529"/>
                              <a:gd name="T9" fmla="*/ 0 h 9144"/>
                              <a:gd name="T10" fmla="*/ 0 w 9529"/>
                              <a:gd name="T11" fmla="*/ 0 h 9144"/>
                              <a:gd name="T12" fmla="*/ 9529 w 9529"/>
                              <a:gd name="T13" fmla="*/ 9144 h 914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529" h="9144">
                                <a:moveTo>
                                  <a:pt x="0" y="0"/>
                                </a:moveTo>
                                <a:lnTo>
                                  <a:pt x="9529" y="0"/>
                                </a:lnTo>
                                <a:lnTo>
                                  <a:pt x="952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DFE2E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7288ED" id="Group 30851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">
                <v:shape id="Shape 45391" o:spid="_x0000_s1027" style="position:absolute;left:28016;width:28493;height:91;visibility:visible;mso-wrap-style:square;v-text-anchor:top" coordsize="2849298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" path="m,l2849298,r,9144l,9144,,e" fillcolor="#dfe2e5" stroked="f" strokeweight="0">
                  <v:stroke miterlimit="83231f" joinstyle="miter"/>
                  <v:path arrowok="t" o:connecttype="custom" o:connectlocs="0,0;28493,0;28493,91;0,91;0,0" o:connectangles="0,0,0,0,0" textboxrect="0,0,2849298,9144"/>
                </v:shape>
                <v:shape id="Shape 4539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v:shape id="Shape 45393" o:spid="_x0000_s1029" style="position:absolute;left:9529;width:18582;height:91;visibility:visible;mso-wrap-style:square;v-text-anchor:top" coordsize="185823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" path="m,l1858239,r,9144l,9144,,e" fillcolor="#dfe2e5" stroked="f" strokeweight="0">
                  <v:stroke miterlimit="83231f" joinstyle="miter"/>
                  <v:path arrowok="t" o:connecttype="custom" o:connectlocs="0,0;18582,0;18582,91;0,91;0,0" o:connectangles="0,0,0,0,0" textboxrect="0,0,1858239,9144"/>
                </v:shape>
                <v:shape id="Shape 45394" o:spid="_x0000_s1030" style="position:absolute;left:28016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" path="m,l9530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30,9144"/>
                </v:shape>
                <v:shape id="Shape 45395" o:spid="_x0000_s1031" style="position:absolute;width:9624;height:91;visibility:visible;mso-wrap-style:square;v-text-anchor:top" coordsize="962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" path="m,l962472,r,9144l,9144,,e" fillcolor="#dfe2e5" stroked="f" strokeweight="0">
                  <v:stroke miterlimit="83231f" joinstyle="miter"/>
                  <v:path arrowok="t" o:connecttype="custom" o:connectlocs="0,0;9624,0;9624,91;0,91;0,0" o:connectangles="0,0,0,0,0" textboxrect="0,0,962472,9144"/>
                </v:shape>
                <v:shape id="Shape 45396" o:spid="_x0000_s1032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v:shape id="Shape 45397" o:spid="_x0000_s1033" style="position:absolute;left:9529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" path="m,l9529,r,9144l,9144,,e" fillcolor="#dfe2e5" stroked="f" strokeweight="0">
                  <v:stroke miterlimit="83231f" joinstyle="miter"/>
                  <v:path arrowok="t" o:connecttype="custom" o:connectlocs="0,0;95,0;95,91;0,91;0,0" o:connectangles="0,0,0,0,0" textboxrect="0,0,9529,9144"/>
                </v:shape>
                <w10:wrap type="topAndBottom" anchorx="page" anchory="page"/>
              </v:group>
            </w:pict>
          </mc:Fallback>
        </mc:AlternateContent>
      </w:r>
      <w:r w:rsidR="00636559" w:rsidRPr="00746D91">
        <w:rPr>
          <w:rFonts w:ascii="Corbel Light" w:hAnsi="Corbel Light" w:cs="Dubai"/>
        </w:rPr>
        <w:br w:type="page"/>
      </w:r>
    </w:p>
    <w:p w14:paraId="746333A3" w14:textId="77777777" w:rsidR="002F7838" w:rsidRPr="00746D91" w:rsidRDefault="002F7838" w:rsidP="001908A8">
      <w:pPr>
        <w:spacing w:after="0" w:line="259" w:lineRule="auto"/>
        <w:ind w:left="-1510" w:right="10360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jc w:val="center"/>
        <w:tblInd w:w="0" w:type="dxa"/>
        <w:tblCellMar>
          <w:top w:w="98" w:type="dxa"/>
          <w:left w:w="203" w:type="dxa"/>
          <w:right w:w="115" w:type="dxa"/>
        </w:tblCellMar>
        <w:tblLook w:val="04A0" w:firstRow="1" w:lastRow="0" w:firstColumn="1" w:lastColumn="0" w:noHBand="0" w:noVBand="1"/>
      </w:tblPr>
      <w:tblGrid>
        <w:gridCol w:w="1503"/>
        <w:gridCol w:w="3445"/>
        <w:gridCol w:w="3936"/>
      </w:tblGrid>
      <w:tr w:rsidR="002F7838" w:rsidRPr="00746D91" w14:paraId="52A70D81" w14:textId="77777777" w:rsidTr="007E1F6F">
        <w:trPr>
          <w:trHeight w:val="4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C0EA01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DDF085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060F51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</w:rPr>
              <w:t>Diagramma</w:t>
            </w:r>
          </w:p>
        </w:tc>
      </w:tr>
      <w:tr w:rsidR="002F7838" w:rsidRPr="00746D91" w14:paraId="5B7AAB13" w14:textId="77777777" w:rsidTr="007E1F6F">
        <w:trPr>
          <w:trHeight w:val="1106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DF6D6" w14:textId="77777777" w:rsidR="002F7838" w:rsidRPr="00746D91" w:rsidRDefault="00636559" w:rsidP="001908A8">
            <w:pPr>
              <w:spacing w:line="259" w:lineRule="auto"/>
              <w:ind w:left="1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OTEK_LANC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B35BF1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Pulmonary edema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DAEB1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EC6E0AA" wp14:editId="4C3585E1">
                  <wp:extent cx="1080000" cy="720000"/>
                  <wp:effectExtent l="0" t="0" r="0" b="4445"/>
                  <wp:docPr id="273" name="Picture 2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3" name="Picture 273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632DA3" w14:textId="77777777" w:rsidTr="007E1F6F">
        <w:trPr>
          <w:trHeight w:val="1443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01D531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AZRIV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5C71BF" w14:textId="77777777" w:rsidR="002F7838" w:rsidRPr="00746D91" w:rsidRDefault="00636559" w:rsidP="001908A8">
            <w:pPr>
              <w:spacing w:line="259" w:lineRule="auto"/>
              <w:ind w:left="0" w:right="8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Myocardial rupt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84880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6F03A5A" wp14:editId="3C5DE1D4">
                  <wp:extent cx="1080000" cy="720000"/>
                  <wp:effectExtent l="0" t="0" r="0" b="4445"/>
                  <wp:docPr id="277" name="Picture 2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7" name="Picture 277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A11675" w14:textId="77777777" w:rsidTr="007E1F6F">
        <w:trPr>
          <w:trHeight w:val="17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0DAAFCA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96AF9A" w14:textId="77777777" w:rsidR="002F7838" w:rsidRPr="00746D91" w:rsidRDefault="00636559" w:rsidP="001908A8">
            <w:pPr>
              <w:spacing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Dressler syndrom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DB6AE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411851" wp14:editId="78AD5ABA">
                  <wp:extent cx="1080000" cy="720000"/>
                  <wp:effectExtent l="0" t="0" r="0" b="4445"/>
                  <wp:docPr id="281" name="Picture 2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1" name="Picture 281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B1F7A67" w14:textId="77777777" w:rsidTr="007E1F6F">
        <w:trPr>
          <w:trHeight w:val="1739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E7479E" w14:textId="77777777" w:rsidR="002F7838" w:rsidRPr="00746D91" w:rsidRDefault="00636559" w:rsidP="001908A8">
            <w:pPr>
              <w:spacing w:line="259" w:lineRule="auto"/>
              <w:ind w:left="0" w:right="8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ZSN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B34C52" w14:textId="77777777" w:rsidR="002F7838" w:rsidRPr="00746D91" w:rsidRDefault="00636559" w:rsidP="001908A8">
            <w:pPr>
              <w:spacing w:line="259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Chronic heart failure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983AA0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AAEEACD" wp14:editId="2D7E942C">
                  <wp:extent cx="1080000" cy="720000"/>
                  <wp:effectExtent l="0" t="0" r="0" b="4445"/>
                  <wp:docPr id="285" name="Picture 2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5" name="Picture 285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B7C964" w14:textId="77777777" w:rsidTr="007E1F6F">
        <w:trPr>
          <w:trHeight w:val="1297"/>
          <w:jc w:val="center"/>
        </w:trPr>
        <w:tc>
          <w:tcPr>
            <w:tcW w:w="150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7BEC7" w14:textId="77777777" w:rsidR="002F7838" w:rsidRPr="00746D91" w:rsidRDefault="00636559" w:rsidP="001908A8">
            <w:pPr>
              <w:spacing w:line="259" w:lineRule="auto"/>
              <w:ind w:left="0" w:right="8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C_IM</w:t>
            </w:r>
          </w:p>
        </w:tc>
        <w:tc>
          <w:tcPr>
            <w:tcW w:w="344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E876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</w:rPr>
              <w:t>Relapse of the myocardial infarction</w:t>
            </w:r>
          </w:p>
        </w:tc>
        <w:tc>
          <w:tcPr>
            <w:tcW w:w="393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AE1DB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1036C74" wp14:editId="6C072689">
                  <wp:extent cx="1080000" cy="720000"/>
                  <wp:effectExtent l="0" t="0" r="0" b="4445"/>
                  <wp:docPr id="290" name="Picture 2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Picture 290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4268D5" w14:textId="7D3D2792" w:rsidR="00F54827" w:rsidRPr="00746D91" w:rsidRDefault="00F54827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E2407F9" w14:textId="37529FB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C61B86" w14:textId="15D3BC4B" w:rsidR="0063105E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6EB5046" w14:textId="3C739520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92CC4AB" w14:textId="05819803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57B14DEE" w14:textId="48078F0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50805FE" w14:textId="7FDACF6A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54162A" w14:textId="1CE2F81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A5451FD" w14:textId="1FDA234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E879EB4" w14:textId="03E01F4F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81DCADA" w14:textId="39FBED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0C10B99" w14:textId="58E6AF3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4DBD700" w14:textId="20D3D991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A4E5CD9" w14:textId="2B4CF47C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424BF211" w14:textId="2F72DDE8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4B7D702" w14:textId="7BC05DBC" w:rsidR="007C17FA" w:rsidRDefault="007C17F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DD8F8B9" w14:textId="27CA9BC3" w:rsidR="007C17FA" w:rsidRDefault="007C17F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2C6576A" w14:textId="2E14539A" w:rsidR="007C17FA" w:rsidRDefault="007C17F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5CD80978" w14:textId="77777777" w:rsidR="007C17FA" w:rsidRDefault="007C17F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764CBFE" w14:textId="20F2B94D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ABB7346" w14:textId="24421607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1653DCF8" w14:textId="2A50C214" w:rsidR="00B53BAA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773244A4" w14:textId="77777777" w:rsidR="00B53BAA" w:rsidRPr="00746D91" w:rsidRDefault="00B53BA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368A41AC" w14:textId="24C09B95" w:rsidR="00B53BAA" w:rsidRPr="007C17FA" w:rsidRDefault="00B53BAA" w:rsidP="001908A8">
      <w:pPr>
        <w:spacing w:after="6" w:line="252" w:lineRule="auto"/>
        <w:ind w:left="-5"/>
        <w:jc w:val="both"/>
        <w:rPr>
          <w:rStyle w:val="Riferimentointenso"/>
        </w:rPr>
      </w:pPr>
      <w:r w:rsidRPr="007C17FA">
        <w:rPr>
          <w:rStyle w:val="Riferimentointenso"/>
        </w:rPr>
        <w:lastRenderedPageBreak/>
        <w:t>Variabili Qualitative (Categoriche Nominali)</w:t>
      </w:r>
    </w:p>
    <w:p w14:paraId="0C1D7029" w14:textId="60647DE1" w:rsidR="000A164A" w:rsidRDefault="000A164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</w:p>
    <w:p w14:paraId="0A3E084B" w14:textId="77777777" w:rsidR="000A164A" w:rsidRPr="00B53BAA" w:rsidRDefault="000A164A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  <w:bCs/>
        </w:rPr>
      </w:pP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B53BAA" w:rsidRPr="00B53BAA" w14:paraId="63ED7B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063E9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9C48A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19B024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B2798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Frazione</w:t>
            </w:r>
          </w:p>
        </w:tc>
      </w:tr>
      <w:tr w:rsidR="00B53BAA" w:rsidRPr="00B53BAA" w14:paraId="5B128EF3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AC707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630F58" w14:textId="403D9B0E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Esito </w:t>
            </w:r>
            <w:r w:rsidR="000A164A">
              <w:rPr>
                <w:rFonts w:ascii="Corbel Light" w:hAnsi="Corbel Light" w:cs="Dubai"/>
                <w:b/>
              </w:rPr>
              <w:t>finale</w:t>
            </w:r>
            <w:r w:rsidRPr="00B53BAA">
              <w:rPr>
                <w:rFonts w:ascii="Corbel Light" w:hAnsi="Corbel Light" w:cs="Dubai"/>
                <w:b/>
              </w:rPr>
              <w:t xml:space="preserve"> </w:t>
            </w:r>
            <w:proofErr w:type="gramStart"/>
            <w:r w:rsidRPr="00B53BAA">
              <w:rPr>
                <w:rFonts w:ascii="Corbel Light" w:hAnsi="Corbel Light" w:cs="Dubai"/>
                <w:b/>
              </w:rPr>
              <w:t>(</w:t>
            </w:r>
            <w:r w:rsidR="000A164A">
              <w:rPr>
                <w:rFonts w:ascii="Corbel Light" w:hAnsi="Corbel Light" w:cs="Dubai"/>
                <w:b/>
              </w:rPr>
              <w:t xml:space="preserve"> con</w:t>
            </w:r>
            <w:proofErr w:type="gramEnd"/>
            <w:r w:rsidR="000A164A">
              <w:rPr>
                <w:rFonts w:ascii="Corbel Light" w:hAnsi="Corbel Light" w:cs="Dubai"/>
                <w:b/>
              </w:rPr>
              <w:t xml:space="preserve"> </w:t>
            </w:r>
            <w:r w:rsidRPr="00B53BAA">
              <w:rPr>
                <w:rFonts w:ascii="Corbel Light" w:hAnsi="Corbel Light" w:cs="Dubai"/>
                <w:b/>
              </w:rPr>
              <w:t>causa)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5090D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D0607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84.06%</w:t>
            </w:r>
          </w:p>
        </w:tc>
      </w:tr>
      <w:tr w:rsidR="00B53BAA" w:rsidRPr="00B53BAA" w14:paraId="2E14060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2DD8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FABC9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22FB6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: Cardiogenic shock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113579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.47%</w:t>
            </w:r>
          </w:p>
        </w:tc>
      </w:tr>
      <w:tr w:rsidR="00B53BAA" w:rsidRPr="00B53BAA" w14:paraId="1B65034C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385A5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EF8C7B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5ED3DB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2: Pulmonary edema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64CEF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06%</w:t>
            </w:r>
          </w:p>
        </w:tc>
      </w:tr>
      <w:tr w:rsidR="00B53BAA" w:rsidRPr="00B53BAA" w14:paraId="35B77F9F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D3C301D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0E702C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F22533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: Myocardial rupt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89C78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3.18%</w:t>
            </w:r>
          </w:p>
        </w:tc>
      </w:tr>
      <w:tr w:rsidR="00B53BAA" w:rsidRPr="00B53BAA" w14:paraId="26C024FE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A7D5FF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C96C4E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4CCFEA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4: Progress of congestive heart failur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12D35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35%</w:t>
            </w:r>
          </w:p>
        </w:tc>
      </w:tr>
      <w:tr w:rsidR="00B53BAA" w:rsidRPr="00B53BAA" w14:paraId="5CDA2219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57FCD7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8B926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7C7281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5: Thromboembolism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4186B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0.71%</w:t>
            </w:r>
          </w:p>
        </w:tc>
      </w:tr>
      <w:tr w:rsidR="00B53BAA" w:rsidRPr="00B53BAA" w14:paraId="105D0CC2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B107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92A674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4087D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6: Asystol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B3CA19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  <w:tr w:rsidR="00B53BAA" w:rsidRPr="00B53BAA" w14:paraId="132FC53A" w14:textId="77777777" w:rsidTr="005F0F9B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BF22A0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A03E26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7D1278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7: Ventricular fibrillation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3A5732" w14:textId="77777777" w:rsidR="00B53BAA" w:rsidRPr="00B53BAA" w:rsidRDefault="00B53BAA" w:rsidP="001908A8">
            <w:pPr>
              <w:spacing w:after="6" w:line="252" w:lineRule="auto"/>
              <w:ind w:left="-5"/>
              <w:jc w:val="both"/>
              <w:rPr>
                <w:rFonts w:ascii="Corbel Light" w:hAnsi="Corbel Light" w:cs="Dubai"/>
                <w:b/>
              </w:rPr>
            </w:pPr>
            <w:r w:rsidRPr="00B53BAA">
              <w:rPr>
                <w:rFonts w:ascii="Corbel Light" w:hAnsi="Corbel Light" w:cs="Dubai"/>
                <w:b/>
              </w:rPr>
              <w:t>1.59%</w:t>
            </w:r>
          </w:p>
        </w:tc>
      </w:tr>
    </w:tbl>
    <w:p w14:paraId="6EAB751A" w14:textId="77777777" w:rsidR="005F0F9B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0784EBB2" w14:textId="57D4EA0D" w:rsidR="005F0F9B" w:rsidRPr="005F0F9B" w:rsidRDefault="005F0F9B" w:rsidP="005F0F9B">
      <w:pPr>
        <w:ind w:left="0" w:firstLine="0"/>
        <w:jc w:val="both"/>
        <w:rPr>
          <w:rFonts w:ascii="Corbel Light" w:hAnsi="Corbel Light"/>
        </w:rPr>
      </w:pPr>
      <w:r>
        <w:rPr>
          <w:rFonts w:ascii="Corbel Light" w:hAnsi="Corbel Light"/>
        </w:rPr>
        <w:t>L</w:t>
      </w:r>
      <w:r w:rsidRPr="005F0F9B">
        <w:rPr>
          <w:rFonts w:ascii="Corbel Light" w:hAnsi="Corbel Light"/>
        </w:rPr>
        <w:t>a variabile LET_</w:t>
      </w:r>
      <w:proofErr w:type="gramStart"/>
      <w:r w:rsidRPr="005F0F9B">
        <w:rPr>
          <w:rFonts w:ascii="Corbel Light" w:hAnsi="Corbel Light"/>
        </w:rPr>
        <w:t xml:space="preserve">IS </w:t>
      </w:r>
      <w:r>
        <w:rPr>
          <w:rFonts w:ascii="Corbel Light" w:hAnsi="Corbel Light"/>
        </w:rPr>
        <w:t xml:space="preserve"> si</w:t>
      </w:r>
      <w:proofErr w:type="gramEnd"/>
      <w:r>
        <w:rPr>
          <w:rFonts w:ascii="Corbel Light" w:hAnsi="Corbel Light"/>
        </w:rPr>
        <w:t xml:space="preserve"> può considerare come</w:t>
      </w:r>
      <w:r w:rsidRPr="005F0F9B">
        <w:rPr>
          <w:rFonts w:ascii="Corbel Light" w:hAnsi="Corbel Light"/>
        </w:rPr>
        <w:t xml:space="preserve"> variabile binaria(0:Vivo, 1:Morto)</w:t>
      </w:r>
    </w:p>
    <w:tbl>
      <w:tblPr>
        <w:tblW w:w="8884" w:type="dxa"/>
        <w:jc w:val="center"/>
        <w:tblCellMar>
          <w:left w:w="182" w:type="dxa"/>
          <w:right w:w="115" w:type="dxa"/>
        </w:tblCellMar>
        <w:tblLook w:val="04A0" w:firstRow="1" w:lastRow="0" w:firstColumn="1" w:lastColumn="0" w:noHBand="0" w:noVBand="1"/>
      </w:tblPr>
      <w:tblGrid>
        <w:gridCol w:w="1052"/>
        <w:gridCol w:w="2431"/>
        <w:gridCol w:w="4082"/>
        <w:gridCol w:w="1319"/>
      </w:tblGrid>
      <w:tr w:rsidR="000A164A" w:rsidRPr="000A164A" w14:paraId="7E8BCEEC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B559C8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Nome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421DD5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Descrizione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7F357E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Valori Assunti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233F6B1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Frazione</w:t>
            </w:r>
          </w:p>
        </w:tc>
      </w:tr>
      <w:tr w:rsidR="000A164A" w:rsidRPr="000A164A" w14:paraId="64EE5785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8E1FC8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LET_IS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B6612CC" w14:textId="361FE34A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Esito finale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EBFF77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0: Alive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B44CAE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84.06%</w:t>
            </w:r>
          </w:p>
        </w:tc>
      </w:tr>
      <w:tr w:rsidR="000A164A" w:rsidRPr="000A164A" w14:paraId="7EA480C0" w14:textId="77777777" w:rsidTr="0072390F">
        <w:trPr>
          <w:trHeight w:val="435"/>
          <w:jc w:val="center"/>
        </w:trPr>
        <w:tc>
          <w:tcPr>
            <w:tcW w:w="105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A07EE1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 </w:t>
            </w:r>
          </w:p>
        </w:tc>
        <w:tc>
          <w:tcPr>
            <w:tcW w:w="24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6305759" w14:textId="77777777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 xml:space="preserve"> </w:t>
            </w:r>
          </w:p>
        </w:tc>
        <w:tc>
          <w:tcPr>
            <w:tcW w:w="40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793FAD4" w14:textId="4135D848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>
              <w:rPr>
                <w:rFonts w:ascii="Corbel Light" w:hAnsi="Corbel Light"/>
                <w:b/>
              </w:rPr>
              <w:t>1: Dead</w:t>
            </w:r>
          </w:p>
        </w:tc>
        <w:tc>
          <w:tcPr>
            <w:tcW w:w="13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0A567B" w14:textId="060CDA50" w:rsidR="000A164A" w:rsidRPr="000A164A" w:rsidRDefault="000A164A" w:rsidP="000A164A">
            <w:pPr>
              <w:ind w:left="0" w:firstLine="0"/>
              <w:jc w:val="both"/>
              <w:rPr>
                <w:rFonts w:ascii="Corbel Light" w:hAnsi="Corbel Light"/>
                <w:b/>
              </w:rPr>
            </w:pPr>
            <w:r w:rsidRPr="000A164A">
              <w:rPr>
                <w:rFonts w:ascii="Corbel Light" w:hAnsi="Corbel Light"/>
                <w:b/>
              </w:rPr>
              <w:t>17,75</w:t>
            </w:r>
            <w:r>
              <w:rPr>
                <w:rFonts w:ascii="Corbel Light" w:hAnsi="Corbel Light"/>
                <w:b/>
              </w:rPr>
              <w:t>%</w:t>
            </w:r>
          </w:p>
        </w:tc>
      </w:tr>
    </w:tbl>
    <w:p w14:paraId="6751F348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64C50742" w14:textId="77777777" w:rsidR="004A2032" w:rsidRPr="00746D91" w:rsidRDefault="004A2032" w:rsidP="001908A8">
      <w:pPr>
        <w:ind w:left="0" w:firstLine="0"/>
        <w:jc w:val="both"/>
        <w:rPr>
          <w:rFonts w:ascii="Corbel Light" w:hAnsi="Corbel Light"/>
        </w:rPr>
      </w:pPr>
    </w:p>
    <w:p w14:paraId="4B69479D" w14:textId="4841ADF0" w:rsidR="004641EE" w:rsidRPr="00746D91" w:rsidRDefault="004641EE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Occorre notare che le complicanze non sono esclusive</w:t>
      </w:r>
      <w:r w:rsidR="004A2032" w:rsidRPr="00746D91">
        <w:rPr>
          <w:rFonts w:ascii="Corbel Light" w:hAnsi="Corbel Light"/>
        </w:rPr>
        <w:t xml:space="preserve"> ma ogni esempio potrebbe presentare una o </w:t>
      </w:r>
      <w:r w:rsidR="005F0F9B">
        <w:rPr>
          <w:rFonts w:ascii="Corbel Light" w:hAnsi="Corbel Light"/>
        </w:rPr>
        <w:t>più</w:t>
      </w:r>
      <w:r w:rsidR="004A2032" w:rsidRPr="00746D91">
        <w:rPr>
          <w:rFonts w:ascii="Corbel Light" w:hAnsi="Corbel Light"/>
        </w:rPr>
        <w:t xml:space="preserve"> complicazion</w:t>
      </w:r>
      <w:r w:rsidR="005F0F9B">
        <w:rPr>
          <w:rFonts w:ascii="Corbel Light" w:hAnsi="Corbel Light"/>
        </w:rPr>
        <w:t>i</w:t>
      </w:r>
      <w:r w:rsidR="004A2032" w:rsidRPr="00746D91">
        <w:rPr>
          <w:rFonts w:ascii="Corbel Light" w:hAnsi="Corbel Light"/>
        </w:rPr>
        <w:t xml:space="preserve"> diverse:</w:t>
      </w:r>
    </w:p>
    <w:tbl>
      <w:tblPr>
        <w:tblStyle w:val="Tabellasemplice5"/>
        <w:tblW w:w="6110" w:type="dxa"/>
        <w:jc w:val="center"/>
        <w:tblLook w:val="04A0" w:firstRow="1" w:lastRow="0" w:firstColumn="1" w:lastColumn="0" w:noHBand="0" w:noVBand="1"/>
      </w:tblPr>
      <w:tblGrid>
        <w:gridCol w:w="555"/>
        <w:gridCol w:w="622"/>
        <w:gridCol w:w="634"/>
        <w:gridCol w:w="634"/>
        <w:gridCol w:w="625"/>
        <w:gridCol w:w="621"/>
        <w:gridCol w:w="634"/>
        <w:gridCol w:w="629"/>
        <w:gridCol w:w="634"/>
        <w:gridCol w:w="626"/>
        <w:gridCol w:w="622"/>
        <w:gridCol w:w="634"/>
        <w:gridCol w:w="634"/>
      </w:tblGrid>
      <w:tr w:rsidR="004641EE" w:rsidRPr="00746D91" w14:paraId="0FC66E28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684" w:type="dxa"/>
          </w:tcPr>
          <w:p w14:paraId="7AE28222" w14:textId="3D308AFF" w:rsidR="004641EE" w:rsidRPr="00746D91" w:rsidRDefault="004641EE" w:rsidP="000A164A">
            <w:pPr>
              <w:spacing w:line="259" w:lineRule="auto"/>
              <w:ind w:left="0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EA7454A" w14:textId="1F47059A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BAA253F" wp14:editId="0C547632">
                      <wp:extent cx="140335" cy="772795"/>
                      <wp:effectExtent l="0" t="213360" r="42545" b="4445"/>
                      <wp:docPr id="201" name="Group 22481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6"/>
                              </a:xfrm>
                            </wpg:grpSpPr>
                            <wps:wsp>
                              <wps:cNvPr id="202" name="Rectangle 311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3"/>
                                  <a:ext cx="9825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6259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04" name="Rectangle 311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D6A288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BAA253F" id="Group 224812" o:spid="_x0000_s1031" style="width:11.05pt;height:60.85pt;mso-position-horizontal-relative:char;mso-position-vertical-relative:line" coordsize="1400,77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">
                      <v:rect id="Rectangle 3115" o:spid="_x0000_s1032" style="position:absolute;left:-3982;top:1883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" filled="f" stroked="f">
                        <v:textbox inset="0,0,0,0">
                          <w:txbxContent>
                            <w:p w14:paraId="15F6259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3116" o:spid="_x0000_s103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" filled="f" stroked="f">
                        <v:textbox inset="0,0,0,0">
                          <w:txbxContent>
                            <w:p w14:paraId="2D6A288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21A1A4C" w14:textId="3236B43E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9D4D19" wp14:editId="503F94A7">
                      <wp:extent cx="140335" cy="751205"/>
                      <wp:effectExtent l="635" t="203835" r="49530" b="0"/>
                      <wp:docPr id="197" name="Group 2248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3"/>
                              </a:xfrm>
                            </wpg:grpSpPr>
                            <wps:wsp>
                              <wps:cNvPr id="198" name="Rectangle 311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7" y="1814"/>
                                  <a:ext cx="953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FCA3AF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00" name="Rectangle 311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3A2FA5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9D4D19" id="Group 224826" o:spid="_x0000_s1034" style="width:11.05pt;height:59.15pt;mso-position-horizontal-relative:char;mso-position-vertical-relative:line" coordsize="1400,75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">
                      <v:rect id="Rectangle 3117" o:spid="_x0000_s1035" style="position:absolute;left:-3837;top:1814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" filled="f" stroked="f">
                        <v:textbox inset="0,0,0,0">
                          <w:txbxContent>
                            <w:p w14:paraId="4FCA3AF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3118" o:spid="_x0000_s103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" filled="f" stroked="f">
                        <v:textbox inset="0,0,0,0">
                          <w:txbxContent>
                            <w:p w14:paraId="03A2FA5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E6FBD76" w14:textId="4D4EA6D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8CC885A" wp14:editId="5E5711B1">
                      <wp:extent cx="140335" cy="745490"/>
                      <wp:effectExtent l="3175" t="203835" r="46990" b="3175"/>
                      <wp:docPr id="193" name="Group 22483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5490"/>
                                <a:chOff x="0" y="0"/>
                                <a:chExt cx="1400" cy="7452"/>
                              </a:xfrm>
                            </wpg:grpSpPr>
                            <wps:wsp>
                              <wps:cNvPr id="194" name="Rectangle 311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4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D63D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6" name="Rectangle 312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E7EE4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8CC885A" id="Group 224838" o:spid="_x0000_s1037" style="width:11.05pt;height:58.7pt;mso-position-horizontal-relative:char;mso-position-vertical-relative:line" coordsize="1400,74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">
                      <v:rect id="Rectangle 3119" o:spid="_x0000_s1038" style="position:absolute;left:-3796;top:1794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" filled="f" stroked="f">
                        <v:textbox inset="0,0,0,0">
                          <w:txbxContent>
                            <w:p w14:paraId="7D63D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3120" o:spid="_x0000_s103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" filled="f" stroked="f">
                        <v:textbox inset="0,0,0,0">
                          <w:txbxContent>
                            <w:p w14:paraId="21E7EE4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2FC42844" w14:textId="4E3F1C58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CF60F03" wp14:editId="05740060">
                      <wp:extent cx="140335" cy="766445"/>
                      <wp:effectExtent l="0" t="203835" r="44450" b="1270"/>
                      <wp:docPr id="4350" name="Group 2248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5"/>
                              </a:xfrm>
                            </wpg:grpSpPr>
                            <wps:wsp>
                              <wps:cNvPr id="4351" name="Rectangle 312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4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08EE7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2" name="Rectangle 312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A92D25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F60F03" id="Group 224847" o:spid="_x0000_s1040" style="width:11.05pt;height:60.35pt;mso-position-horizontal-relative:char;mso-position-vertical-relative:line" coordsize="1400,76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">
                      <v:rect id="Rectangle 3121" o:spid="_x0000_s1041" style="position:absolute;left:-3939;top:1864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" filled="f" stroked="f">
                        <v:textbox inset="0,0,0,0">
                          <w:txbxContent>
                            <w:p w14:paraId="708EE7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3122" o:spid="_x0000_s104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" filled="f" stroked="f">
                        <v:textbox inset="0,0,0,0">
                          <w:txbxContent>
                            <w:p w14:paraId="4A92D25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13498EB9" w14:textId="0FBD5141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4F3D1EA" wp14:editId="119EAF72">
                      <wp:extent cx="140335" cy="688975"/>
                      <wp:effectExtent l="0" t="184785" r="41910" b="2540"/>
                      <wp:docPr id="4347" name="Group 22485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8"/>
                              </a:xfrm>
                            </wpg:grpSpPr>
                            <wps:wsp>
                              <wps:cNvPr id="4348" name="Rectangle 312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4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B23A49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9" name="Rectangle 312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4517A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F3D1EA" id="Group 224857" o:spid="_x0000_s1043" style="width:11.05pt;height:54.25pt;mso-position-horizontal-relative:char;mso-position-vertical-relative:line" coordsize="1400,688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">
                      <v:rect id="Rectangle 3123" o:spid="_x0000_s1044" style="position:absolute;left:-3423;top:1604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" filled="f" stroked="f">
                        <v:textbox inset="0,0,0,0">
                          <w:txbxContent>
                            <w:p w14:paraId="6B23A49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3124" o:spid="_x0000_s104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" filled="f" stroked="f">
                        <v:textbox inset="0,0,0,0">
                          <w:txbxContent>
                            <w:p w14:paraId="274517A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07F516C4" w14:textId="51A869AF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EDB790E" wp14:editId="478197C6">
                      <wp:extent cx="140335" cy="662305"/>
                      <wp:effectExtent l="1270" t="222885" r="48895" b="635"/>
                      <wp:docPr id="4344" name="Group 22486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4345" name="Rectangle 312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96553E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EDB790E" id="Group 224867" o:spid="_x0000_s1046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">
                      <v:rect id="Rectangle 3125" o:spid="_x0000_s1047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" filled="f" stroked="f">
                        <v:textbox inset="0,0,0,0">
                          <w:txbxContent>
                            <w:p w14:paraId="396553E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2" w:type="dxa"/>
          </w:tcPr>
          <w:p w14:paraId="60772296" w14:textId="1A9CF7D9" w:rsidR="004641EE" w:rsidRPr="00746D91" w:rsidRDefault="00C1024B" w:rsidP="001908A8">
            <w:pPr>
              <w:spacing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5D08269" wp14:editId="4891C0C4">
                      <wp:extent cx="277495" cy="504190"/>
                      <wp:effectExtent l="0" t="118110" r="46355" b="0"/>
                      <wp:docPr id="4339" name="Group 2248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063"/>
                              </a:xfrm>
                            </wpg:grpSpPr>
                            <wps:wsp>
                              <wps:cNvPr id="4340" name="Rectangle 312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256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0A88BB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1" name="Rectangle 312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DC8D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2" name="Rectangle 312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029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E13DF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43" name="Rectangle 312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3CB0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D08269" id="Group 224875" o:spid="_x0000_s1048" style="width:21.85pt;height:39.7pt;mso-position-horizontal-relative:char;mso-position-vertical-relative:line" coordsize="277187,5040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">
                      <v:rect id="Rectangle 3126" o:spid="_x0000_s1049" style="position:absolute;left:37012;top:-32256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" filled="f" stroked="f">
                        <v:textbox inset="0,0,0,0">
                          <w:txbxContent>
                            <w:p w14:paraId="60A88BB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3127" o:spid="_x0000_s1050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" filled="f" stroked="f">
                        <v:textbox inset="0,0,0,0">
                          <w:txbxContent>
                            <w:p w14:paraId="08DC8D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3128" o:spid="_x0000_s1051" style="position:absolute;left:-82637;top:98029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" filled="f" stroked="f">
                        <v:textbox inset="0,0,0,0">
                          <w:txbxContent>
                            <w:p w14:paraId="0E13DF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3129" o:spid="_x0000_s1052" style="position:absolute;left:20924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" filled="f" stroked="f">
                        <v:textbox inset="0,0,0,0">
                          <w:txbxContent>
                            <w:p w14:paraId="15F3CB0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5576B5F9" w14:textId="147F4118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7520DEE" wp14:editId="4191E15B">
                      <wp:extent cx="140335" cy="667385"/>
                      <wp:effectExtent l="2540" t="175260" r="47625" b="0"/>
                      <wp:docPr id="4335" name="Group 2248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5"/>
                              </a:xfrm>
                            </wpg:grpSpPr>
                            <wps:wsp>
                              <wps:cNvPr id="4337" name="Rectangle 313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6" y="1528"/>
                                  <a:ext cx="8433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6A28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8" name="Rectangle 313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FA358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7520DEE" id="Group 224899" o:spid="_x0000_s1053" style="width:11.05pt;height:52.55pt;mso-position-horizontal-relative:char;mso-position-vertical-relative:line" coordsize="1400,66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">
                      <v:rect id="Rectangle 3130" o:spid="_x0000_s1054" style="position:absolute;left:-3286;top:1528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" filled="f" stroked="f">
                        <v:textbox inset="0,0,0,0">
                          <w:txbxContent>
                            <w:p w14:paraId="2E6A28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3131" o:spid="_x0000_s105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" filled="f" stroked="f">
                        <v:textbox inset="0,0,0,0">
                          <w:txbxContent>
                            <w:p w14:paraId="0AFA358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462FF75C" w14:textId="51368C3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01FA52C" wp14:editId="5732C182">
                      <wp:extent cx="140335" cy="271145"/>
                      <wp:effectExtent l="0" t="51435" r="45085" b="1270"/>
                      <wp:docPr id="4332" name="Group 2249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4333" name="Rectangle 313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6" y="18708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5545FC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4" name="Rectangle 313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64EF8C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01FA52C" id="Group 224909" o:spid="_x0000_s1056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">
                      <v:rect id="Rectangle 3132" o:spid="_x0000_s1057" style="position:absolute;left:-65946;top:18708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" filled="f" stroked="f">
                        <v:textbox inset="0,0,0,0">
                          <w:txbxContent>
                            <w:p w14:paraId="35545FC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3133" o:spid="_x0000_s1058" style="position:absolute;left:72089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" filled="f" stroked="f">
                        <v:textbox inset="0,0,0,0">
                          <w:txbxContent>
                            <w:p w14:paraId="064EF8C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9315F76" w14:textId="1B1146FE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F52AD32" wp14:editId="10CCC795">
                      <wp:extent cx="140335" cy="497840"/>
                      <wp:effectExtent l="0" t="118110" r="42545" b="3175"/>
                      <wp:docPr id="4329" name="Group 2249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7840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4330" name="Rectangle 313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224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6A06C3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31" name="Rectangle 313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C66FB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52AD32" id="Group 224923" o:spid="_x0000_s1059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">
                      <v:rect id="Rectangle 3134" o:spid="_x0000_s1060" style="position:absolute;left:-215507;top:96224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" filled="f" stroked="f">
                        <v:textbox inset="0,0,0,0">
                          <w:txbxContent>
                            <w:p w14:paraId="76A06C3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3135" o:spid="_x0000_s1061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" filled="f" stroked="f">
                        <v:textbox inset="0,0,0,0">
                          <w:txbxContent>
                            <w:p w14:paraId="2BC66FB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1" w:type="dxa"/>
          </w:tcPr>
          <w:p w14:paraId="3627FFF2" w14:textId="11AED77B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BB812CF" wp14:editId="21E96405">
                      <wp:extent cx="140335" cy="702310"/>
                      <wp:effectExtent l="635" t="184785" r="49530" b="0"/>
                      <wp:docPr id="4326" name="Group 2249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5"/>
                              </a:xfrm>
                            </wpg:grpSpPr>
                            <wps:wsp>
                              <wps:cNvPr id="4327" name="Rectangle 313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40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0973B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8" name="Rectangle 313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403F43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BB812CF" id="Group 224932" o:spid="_x0000_s1062" style="width:11.05pt;height:55.3pt;mso-position-horizontal-relative:char;mso-position-vertical-relative:line" coordsize="1400,70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">
                      <v:rect id="Rectangle 3136" o:spid="_x0000_s1063" style="position:absolute;left:-3524;top:1640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" filled="f" stroked="f">
                        <v:textbox inset="0,0,0,0">
                          <w:txbxContent>
                            <w:p w14:paraId="360973B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3137" o:spid="_x0000_s106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" filled="f" stroked="f">
                        <v:textbox inset="0,0,0,0">
                          <w:txbxContent>
                            <w:p w14:paraId="1403F43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54" w:type="dxa"/>
          </w:tcPr>
          <w:p w14:paraId="3792A4BB" w14:textId="13054CF0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9818E89" wp14:editId="03D16466">
                      <wp:extent cx="140335" cy="440055"/>
                      <wp:effectExtent l="3175" t="108585" r="46990" b="3810"/>
                      <wp:docPr id="4322" name="Group 2249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4323" name="Rectangle 313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735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3C28F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5" name="Rectangle 313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2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3571D8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818E89" id="Group 224945" o:spid="_x0000_s1065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">
                      <v:rect id="Rectangle 3138" o:spid="_x0000_s1066" style="position:absolute;left:-179084;top:74735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" filled="f" stroked="f">
                        <v:textbox inset="0,0,0,0">
                          <w:txbxContent>
                            <w:p w14:paraId="23C28F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3139" o:spid="_x0000_s1067" style="position:absolute;left:72088;top:-82522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" filled="f" stroked="f">
                        <v:textbox inset="0,0,0,0">
                          <w:txbxContent>
                            <w:p w14:paraId="23571D8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4641EE" w:rsidRPr="00746D91" w14:paraId="467C764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A7CAE4D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63 </w:t>
            </w:r>
          </w:p>
        </w:tc>
        <w:tc>
          <w:tcPr>
            <w:tcW w:w="452" w:type="dxa"/>
          </w:tcPr>
          <w:p w14:paraId="2C379B8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56AF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8E64A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B8F1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0EEA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E5A1D9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2D10D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5EC58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71105B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15D0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F9B63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D18F8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18EBD3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FD15C47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2 </w:t>
            </w:r>
          </w:p>
        </w:tc>
        <w:tc>
          <w:tcPr>
            <w:tcW w:w="452" w:type="dxa"/>
          </w:tcPr>
          <w:p w14:paraId="0DCDE045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216D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79E2B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FC326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72710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0BD8CA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2CAA5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45E6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BA12E9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84C15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FA6E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6E89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6A59B6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FE53E8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4 </w:t>
            </w:r>
          </w:p>
        </w:tc>
        <w:tc>
          <w:tcPr>
            <w:tcW w:w="452" w:type="dxa"/>
          </w:tcPr>
          <w:p w14:paraId="06E5AC1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407F32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0070DB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A6A97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C0B8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17CEBF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074C4B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A4D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71147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A36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96771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07A15D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BEB94C9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A466E7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B09AF9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A2093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47BF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7AE6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DDC3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B1A0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75AC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63F5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C8B3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9FB5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02C8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6C202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9093AF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7B7A2A3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5 </w:t>
            </w:r>
          </w:p>
        </w:tc>
        <w:tc>
          <w:tcPr>
            <w:tcW w:w="452" w:type="dxa"/>
          </w:tcPr>
          <w:p w14:paraId="2AE702D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B657B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4E24E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3EB8F4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E5A3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AB437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EBE0E8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4066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A44B1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E17F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FE563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E143A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2DCD65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2274B40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 </w:t>
            </w:r>
          </w:p>
        </w:tc>
        <w:tc>
          <w:tcPr>
            <w:tcW w:w="452" w:type="dxa"/>
          </w:tcPr>
          <w:p w14:paraId="187EC15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CB56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B9ECC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7BDB2A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37CD15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78066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59A19F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3E331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4EF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8A1137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673D3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79729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60142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22D5A8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452" w:type="dxa"/>
          </w:tcPr>
          <w:p w14:paraId="20F7E2A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BE54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AA15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7FE96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CD48A0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C004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1801F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C02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FE737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A0FB7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BDAFC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B02D0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CC4EA4B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96F6E35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92 </w:t>
            </w:r>
          </w:p>
        </w:tc>
        <w:tc>
          <w:tcPr>
            <w:tcW w:w="452" w:type="dxa"/>
          </w:tcPr>
          <w:p w14:paraId="62E3B12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40F42F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887C6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BC405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2269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53DAD2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A2882B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2A8B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E40419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220BC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DE37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FF1B3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4E3AE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95D381B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0 </w:t>
            </w:r>
          </w:p>
        </w:tc>
        <w:tc>
          <w:tcPr>
            <w:tcW w:w="452" w:type="dxa"/>
          </w:tcPr>
          <w:p w14:paraId="683E3D3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BE9B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6A06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963E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ED61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EAF5E3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58BF6C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B368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BF16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8DE9D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5760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610FD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A26D0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DA77937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7CE2294A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56F4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FAD6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FE58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95C82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32BFC4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979D2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13D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16B6F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769E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98C95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D709F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165F14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63E6257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1 </w:t>
            </w:r>
          </w:p>
        </w:tc>
        <w:tc>
          <w:tcPr>
            <w:tcW w:w="452" w:type="dxa"/>
          </w:tcPr>
          <w:p w14:paraId="424F7C8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69D1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C9C3E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1DFC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66B5E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00A16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1036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F1062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8E56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9A4F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FEEDF5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FAB10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4E0B6C3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E6BA57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04876B4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2A79A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A8AAC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4FEFB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F9A49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2BDC4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5AE0B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F720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9BBC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89FBCA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31663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CFDEF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984265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BD0148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68AF858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0A1B4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9A52C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65BC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EA89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A0EF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703E29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8AD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D316E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921B1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CB2773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3593FE0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F7A123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C06187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40 </w:t>
            </w:r>
          </w:p>
        </w:tc>
        <w:tc>
          <w:tcPr>
            <w:tcW w:w="452" w:type="dxa"/>
          </w:tcPr>
          <w:p w14:paraId="486A442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C6147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D0AFF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F20F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65921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46DE7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7514B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4B9060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28AE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BD550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73C6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E8F6DF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74E97E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1A9DE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D2793F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64FC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43C8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E774E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111C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7118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EC599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96FE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24B44B3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3B69B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7C51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4579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151961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26DAC0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4 </w:t>
            </w:r>
          </w:p>
        </w:tc>
        <w:tc>
          <w:tcPr>
            <w:tcW w:w="452" w:type="dxa"/>
          </w:tcPr>
          <w:p w14:paraId="06A2E36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FB80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9E9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C745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0C9B5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57ED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92DD76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AD4F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9CCED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5C4011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6AA8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CFD60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672A47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F8C7C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452" w:type="dxa"/>
          </w:tcPr>
          <w:p w14:paraId="3013FC3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9BF01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AEA8E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91E6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A415F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09E4C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4B99C2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C4317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5AAEE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9890A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97276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72BCD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5588426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1CDCF9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6 </w:t>
            </w:r>
          </w:p>
        </w:tc>
        <w:tc>
          <w:tcPr>
            <w:tcW w:w="452" w:type="dxa"/>
          </w:tcPr>
          <w:p w14:paraId="0956119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5ED1B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4421B6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234E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08016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EBF2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2B9ABE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805E77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58E5C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19105D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99AC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9802D5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44D76FF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FD2975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0D0405C0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5D4B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C34A1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33C0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E59E3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6DC0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727204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B28EB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BD806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8002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EE5FF5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81C10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4D1A5A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7EEBCE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CD0EA6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BCD2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D85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52C2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EF9CA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85878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150705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9785C2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9751E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D19A9F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C9AA26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355274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7D60CA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9CD4BCA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8 </w:t>
            </w:r>
          </w:p>
        </w:tc>
        <w:tc>
          <w:tcPr>
            <w:tcW w:w="452" w:type="dxa"/>
          </w:tcPr>
          <w:p w14:paraId="03E166D8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933138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7802E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B73A20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1BE9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FE01A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352DD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B2D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0D359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0B092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6C06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452641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057A5D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9B08E7B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1 </w:t>
            </w:r>
          </w:p>
        </w:tc>
        <w:tc>
          <w:tcPr>
            <w:tcW w:w="452" w:type="dxa"/>
          </w:tcPr>
          <w:p w14:paraId="4556CB6A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C68D5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528B7F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62660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5D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169B9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0E3BF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1E89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7AEB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1B1AB1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7FD62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B8BDD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F2208E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2D810C0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AB859B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5699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3E0E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B40B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273E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8EB4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063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FBB0E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63582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DD204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D0D022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071797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525C87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7BC964E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2 </w:t>
            </w:r>
          </w:p>
        </w:tc>
        <w:tc>
          <w:tcPr>
            <w:tcW w:w="452" w:type="dxa"/>
          </w:tcPr>
          <w:p w14:paraId="28DF0900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6916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94BE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E49FEB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BD57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5D272A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584A6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CEE2A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7D7C08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B00D3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9CD2F5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9EC75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FD0618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7B46D8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FDB912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55BE0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0C17B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B368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A9D0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7AB967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3CB837C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240EA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7960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E72F9F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BEBBD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DC4BE9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7A65DD0" w14:textId="77777777" w:rsidTr="005F0F9B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783A343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6BF1D00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6C7C49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8CC9E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EB8A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1BCDB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CB0D4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6D9FF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3842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D5FFEF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6C413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35BEE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7E999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37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469E82D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6 </w:t>
            </w:r>
          </w:p>
        </w:tc>
        <w:tc>
          <w:tcPr>
            <w:tcW w:w="452" w:type="dxa"/>
          </w:tcPr>
          <w:p w14:paraId="2DFCEAA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AC3D1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535EB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08EF8E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F06D8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DA7585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7F502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D6FF2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B9EE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59F81EB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C05B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479AC9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12528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055CCF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6A5CC7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1A2DBA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D1AC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9DC163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B4E04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13EE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76BCFA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DB2EE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3CA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7912F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C95F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370D7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151A6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58F57E4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CF962B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64C33C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46A854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889D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4FE2A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5A6F4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010BF36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284EC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073403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073CB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541DE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AF0C2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2C489D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477ADE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9 </w:t>
            </w:r>
          </w:p>
        </w:tc>
        <w:tc>
          <w:tcPr>
            <w:tcW w:w="452" w:type="dxa"/>
          </w:tcPr>
          <w:p w14:paraId="4E585F8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5660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FCB10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339C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2FBB2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00B87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FB239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350DB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FFE57C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3B7A918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82E14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AD93D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2D70F0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CEA74D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452" w:type="dxa"/>
          </w:tcPr>
          <w:p w14:paraId="09924D95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B6F3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1B941D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1F8E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49964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BABFC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0112D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E042D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14CC6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97AA3F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0F0FC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808C0B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CD9A70C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F68E08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257B6CF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1047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A9C78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FB6372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EC8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10928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1757D7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FF766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124D6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554C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C745D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727CC6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589E1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4EA351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1803F3B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AA8D7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A702D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C90A2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C893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0C7EC6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0C425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FD7A9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F830C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18377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988DA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67F1B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CDE7811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3B5D68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41F41B1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CC0FD1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2BAB8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054ED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2766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3A41A1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598AB51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951CBB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1200B9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40E74E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4C2BC5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C0EA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AB483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DB0EB2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373951B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D00B5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F481E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CC01EC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168D2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D679E7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4B368CE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6C9303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F4ACE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3E774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016E23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941AD8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6F9A210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0FF786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53BB916A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DC662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C198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09BE9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4E1A0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EC768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2" w:type="dxa"/>
          </w:tcPr>
          <w:p w14:paraId="22F352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6BBD140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FB67DA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26FE53B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5DF7A1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95B849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F83DCB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61CB3586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7 </w:t>
            </w:r>
          </w:p>
        </w:tc>
        <w:tc>
          <w:tcPr>
            <w:tcW w:w="452" w:type="dxa"/>
          </w:tcPr>
          <w:p w14:paraId="4BD13D4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529BB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CFF29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3DBB6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F569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7D0B5E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CDFD8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28768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FB409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8EB781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7C6B00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2FFFB30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21314EF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00B876F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452" w:type="dxa"/>
          </w:tcPr>
          <w:p w14:paraId="3FB97518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8CDE1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50D1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07877B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8957D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4A07DE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2AF12F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B418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752356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7B29D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A4A18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7ADD0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2FC6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3116CD9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452" w:type="dxa"/>
          </w:tcPr>
          <w:p w14:paraId="52DB1A7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3A931F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92F03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BB188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4C2AC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B6FB9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0819908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57CAE01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D02AF2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B06A0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84AD15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094EABD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5ADF98FA" w14:textId="77777777" w:rsidTr="005F0F9B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1B3A803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452" w:type="dxa"/>
          </w:tcPr>
          <w:p w14:paraId="2E56AF8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4E98A2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5092E49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E58C7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EEF43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5C015C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3B397C5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764019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429D5AC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29B0D0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7F4BC9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98D40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5A033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84" w:type="dxa"/>
          </w:tcPr>
          <w:p w14:paraId="4EFC8FA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7 </w:t>
            </w:r>
          </w:p>
        </w:tc>
        <w:tc>
          <w:tcPr>
            <w:tcW w:w="452" w:type="dxa"/>
          </w:tcPr>
          <w:p w14:paraId="4A1EE10A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1DAC16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6DE411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18A1C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A86E3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4" w:type="dxa"/>
          </w:tcPr>
          <w:p w14:paraId="73DC7F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2" w:type="dxa"/>
          </w:tcPr>
          <w:p w14:paraId="6D055C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01ABC9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36708F5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451" w:type="dxa"/>
          </w:tcPr>
          <w:p w14:paraId="173862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1" w:type="dxa"/>
          </w:tcPr>
          <w:p w14:paraId="69272A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454" w:type="dxa"/>
          </w:tcPr>
          <w:p w14:paraId="1E91A45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</w:tbl>
    <w:p w14:paraId="1C3ACAAC" w14:textId="77777777" w:rsidR="004641EE" w:rsidRPr="00746D91" w:rsidRDefault="004641EE" w:rsidP="001908A8">
      <w:pPr>
        <w:spacing w:after="0" w:line="259" w:lineRule="auto"/>
        <w:ind w:left="-1440" w:right="1575" w:firstLine="0"/>
        <w:jc w:val="both"/>
        <w:rPr>
          <w:rFonts w:ascii="Corbel Light" w:hAnsi="Corbel Light"/>
        </w:rPr>
      </w:pPr>
    </w:p>
    <w:tbl>
      <w:tblPr>
        <w:tblStyle w:val="Tabellasemplice5"/>
        <w:tblW w:w="8026" w:type="dxa"/>
        <w:jc w:val="center"/>
        <w:tblLook w:val="04A0" w:firstRow="1" w:lastRow="0" w:firstColumn="1" w:lastColumn="0" w:noHBand="0" w:noVBand="1"/>
      </w:tblPr>
      <w:tblGrid>
        <w:gridCol w:w="765"/>
        <w:gridCol w:w="622"/>
        <w:gridCol w:w="634"/>
        <w:gridCol w:w="634"/>
        <w:gridCol w:w="625"/>
        <w:gridCol w:w="621"/>
        <w:gridCol w:w="634"/>
        <w:gridCol w:w="629"/>
        <w:gridCol w:w="634"/>
        <w:gridCol w:w="626"/>
        <w:gridCol w:w="622"/>
        <w:gridCol w:w="634"/>
        <w:gridCol w:w="634"/>
      </w:tblGrid>
      <w:tr w:rsidR="004641EE" w:rsidRPr="00746D91" w14:paraId="611441B5" w14:textId="77777777" w:rsidTr="005F0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886" w:type="dxa"/>
          </w:tcPr>
          <w:p w14:paraId="167DF2F7" w14:textId="1D49671F" w:rsidR="004641EE" w:rsidRPr="00746D91" w:rsidRDefault="004641EE" w:rsidP="001908A8">
            <w:pPr>
              <w:spacing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78DEB655" w14:textId="3A4D18DE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89412FF" wp14:editId="2511E363">
                      <wp:extent cx="140335" cy="772795"/>
                      <wp:effectExtent l="0" t="209550" r="42545" b="0"/>
                      <wp:docPr id="2974" name="Group 2273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5"/>
                              </a:xfrm>
                            </wpg:grpSpPr>
                            <wps:wsp>
                              <wps:cNvPr id="4320" name="Rectangle 557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1"/>
                                  <a:ext cx="982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39A5E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321" name="Rectangle 557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DA1DD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9412FF" id="Group 227362" o:spid="_x0000_s1068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">
                      <v:rect id="Rectangle 5578" o:spid="_x0000_s1069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" filled="f" stroked="f">
                        <v:textbox inset="0,0,0,0">
                          <w:txbxContent>
                            <w:p w14:paraId="039A5E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5579" o:spid="_x0000_s107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" filled="f" stroked="f">
                        <v:textbox inset="0,0,0,0">
                          <w:txbxContent>
                            <w:p w14:paraId="0DA1DD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05DB75" w14:textId="65E4A40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F441611" wp14:editId="1D29C12D">
                      <wp:extent cx="140335" cy="751205"/>
                      <wp:effectExtent l="635" t="200025" r="49530" b="1270"/>
                      <wp:docPr id="2968" name="Group 2273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2"/>
                              </a:xfrm>
                            </wpg:grpSpPr>
                            <wps:wsp>
                              <wps:cNvPr id="2970" name="Rectangle 558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8" y="1813"/>
                                  <a:ext cx="953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6B18EF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72" name="Rectangle 558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F941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F441611" id="Group 227375" o:spid="_x0000_s1071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">
                      <v:rect id="Rectangle 5580" o:spid="_x0000_s1072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" filled="f" stroked="f">
                        <v:textbox inset="0,0,0,0">
                          <w:txbxContent>
                            <w:p w14:paraId="26B18EF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5581" o:spid="_x0000_s107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" filled="f" stroked="f">
                        <v:textbox inset="0,0,0,0">
                          <w:txbxContent>
                            <w:p w14:paraId="6CF941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2C0E5A7" w14:textId="196B3A60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FB0D49E" wp14:editId="5760034B">
                      <wp:extent cx="140335" cy="744855"/>
                      <wp:effectExtent l="3175" t="200025" r="46990" b="0"/>
                      <wp:docPr id="2963" name="Group 2273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51"/>
                              </a:xfrm>
                            </wpg:grpSpPr>
                            <wps:wsp>
                              <wps:cNvPr id="2964" name="Rectangle 558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3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253B9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66" name="Rectangle 55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DE31EC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FB0D49E" id="Group 227383" o:spid="_x0000_s1074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">
                      <v:rect id="Rectangle 5582" o:spid="_x0000_s1075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" filled="f" stroked="f">
                        <v:textbox inset="0,0,0,0">
                          <w:txbxContent>
                            <w:p w14:paraId="0F253B9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5583" o:spid="_x0000_s107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" filled="f" stroked="f">
                        <v:textbox inset="0,0,0,0">
                          <w:txbxContent>
                            <w:p w14:paraId="0DE31EC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D3722D1" w14:textId="5E5A6BEF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4D8F02" wp14:editId="61FA6751">
                      <wp:extent cx="140335" cy="766445"/>
                      <wp:effectExtent l="0" t="209550" r="44450" b="0"/>
                      <wp:docPr id="2960" name="Group 2273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4"/>
                              </a:xfrm>
                            </wpg:grpSpPr>
                            <wps:wsp>
                              <wps:cNvPr id="2961" name="Rectangle 55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3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9B23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62" name="Rectangle 55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FC829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4D8F02" id="Group 227397" o:spid="_x0000_s1077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">
                      <v:rect id="Rectangle 5584" o:spid="_x0000_s1078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" filled="f" stroked="f">
                        <v:textbox inset="0,0,0,0">
                          <w:txbxContent>
                            <w:p w14:paraId="69B23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5585" o:spid="_x0000_s107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" filled="f" stroked="f">
                        <v:textbox inset="0,0,0,0">
                          <w:txbxContent>
                            <w:p w14:paraId="15FC829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73F7C06" w14:textId="35F7177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F22D864" wp14:editId="76585663">
                      <wp:extent cx="140335" cy="688975"/>
                      <wp:effectExtent l="0" t="180975" r="41910" b="0"/>
                      <wp:docPr id="2957" name="Group 2274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7"/>
                              </a:xfrm>
                            </wpg:grpSpPr>
                            <wps:wsp>
                              <wps:cNvPr id="2958" name="Rectangle 55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3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201DC5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9" name="Rectangle 55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0FCFE0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F22D864" id="Group 227410" o:spid="_x0000_s1080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">
                      <v:rect id="Rectangle 5586" o:spid="_x0000_s1081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" filled="f" stroked="f">
                        <v:textbox inset="0,0,0,0">
                          <w:txbxContent>
                            <w:p w14:paraId="4201DC5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5587" o:spid="_x0000_s108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" filled="f" stroked="f">
                        <v:textbox inset="0,0,0,0">
                          <w:txbxContent>
                            <w:p w14:paraId="50FCFE0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985D2B1" w14:textId="143B75B2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2622C0C" wp14:editId="20A5D079">
                      <wp:extent cx="140335" cy="662305"/>
                      <wp:effectExtent l="1270" t="219075" r="48895" b="4445"/>
                      <wp:docPr id="2955" name="Group 2274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2956" name="Rectangle 55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63AA79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622C0C" id="Group 227421" o:spid="_x0000_s1083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">
                      <v:rect id="Rectangle 5588" o:spid="_x0000_s1084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" filled="f" stroked="f">
                        <v:textbox inset="0,0,0,0">
                          <w:txbxContent>
                            <w:p w14:paraId="563AA79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DF081FA" w14:textId="05C3C675" w:rsidR="004641EE" w:rsidRPr="00746D91" w:rsidRDefault="00C1024B" w:rsidP="001908A8">
            <w:pPr>
              <w:spacing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41A4C11" wp14:editId="25F6BD2A">
                      <wp:extent cx="277495" cy="504190"/>
                      <wp:effectExtent l="0" t="123825" r="46355" b="635"/>
                      <wp:docPr id="2950" name="Group 2274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2951" name="Rectangle 55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5E922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2" name="Rectangle 55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BC02EA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3" name="Rectangle 55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E42D0A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54" name="Rectangle 55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F83A1D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1A4C11" id="Group 227432" o:spid="_x0000_s1085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">
                      <v:rect id="Rectangle 5589" o:spid="_x0000_s1086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" filled="f" stroked="f">
                        <v:textbox inset="0,0,0,0">
                          <w:txbxContent>
                            <w:p w14:paraId="45E922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5590" o:spid="_x0000_s1087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" filled="f" stroked="f">
                        <v:textbox inset="0,0,0,0">
                          <w:txbxContent>
                            <w:p w14:paraId="0BC02EA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5591" o:spid="_x0000_s1088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" filled="f" stroked="f">
                        <v:textbox inset="0,0,0,0">
                          <w:txbxContent>
                            <w:p w14:paraId="6E42D0A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5592" o:spid="_x0000_s1089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" filled="f" stroked="f">
                        <v:textbox inset="0,0,0,0">
                          <w:txbxContent>
                            <w:p w14:paraId="2F83A1D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EB73E12" w14:textId="50B647FA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9BAEDEE" wp14:editId="545B6172">
                      <wp:extent cx="140335" cy="667385"/>
                      <wp:effectExtent l="2540" t="171450" r="47625" b="0"/>
                      <wp:docPr id="2947" name="Group 22744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3"/>
                              </a:xfrm>
                            </wpg:grpSpPr>
                            <wps:wsp>
                              <wps:cNvPr id="2948" name="Rectangle 55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5" y="1526"/>
                                  <a:ext cx="8432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9232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49" name="Rectangle 55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B24F1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9BAEDEE" id="Group 227448" o:spid="_x0000_s1090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">
                      <v:rect id="Rectangle 5593" o:spid="_x0000_s1091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" filled="f" stroked="f">
                        <v:textbox inset="0,0,0,0">
                          <w:txbxContent>
                            <w:p w14:paraId="219232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5594" o:spid="_x0000_s1092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" filled="f" stroked="f">
                        <v:textbox inset="0,0,0,0">
                          <w:txbxContent>
                            <w:p w14:paraId="72B24F1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6D501E6" w14:textId="4BBB909B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8348730" wp14:editId="3F08B2AE">
                      <wp:extent cx="140335" cy="271145"/>
                      <wp:effectExtent l="0" t="47625" r="45085" b="0"/>
                      <wp:docPr id="2944" name="Group 22746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2945" name="Rectangle 55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C92B9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2946" name="Rectangle 55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3DDC8F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348730" id="Group 227460" o:spid="_x0000_s1093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">
                      <v:rect id="Rectangle 5595" o:spid="_x0000_s1094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" filled="f" stroked="f">
                        <v:textbox inset="0,0,0,0">
                          <w:txbxContent>
                            <w:p w14:paraId="6CC92B9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5596" o:spid="_x0000_s1095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" filled="f" stroked="f">
                        <v:textbox inset="0,0,0,0">
                          <w:txbxContent>
                            <w:p w14:paraId="63DDC8F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4B6815E" w14:textId="10CCB23F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D45456C" wp14:editId="79A6D880">
                      <wp:extent cx="140335" cy="498475"/>
                      <wp:effectExtent l="0" t="123825" r="42545" b="0"/>
                      <wp:docPr id="188" name="Group 2274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8475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189" name="Rectangle 55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8D0987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90" name="Rectangle 55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C30758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D45456C" id="Group 227472" o:spid="_x0000_s1096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">
                      <v:rect id="Rectangle 5597" o:spid="_x0000_s1097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" filled="f" stroked="f">
                        <v:textbox inset="0,0,0,0">
                          <w:txbxContent>
                            <w:p w14:paraId="28D0987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5598" o:spid="_x0000_s1098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" filled="f" stroked="f">
                        <v:textbox inset="0,0,0,0">
                          <w:txbxContent>
                            <w:p w14:paraId="7C30758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88D9816" w14:textId="4FFC40B0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9AD2425" wp14:editId="75B586AB">
                      <wp:extent cx="140335" cy="702310"/>
                      <wp:effectExtent l="635" t="190500" r="49530" b="2540"/>
                      <wp:docPr id="184" name="Group 2274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4"/>
                              </a:xfrm>
                            </wpg:grpSpPr>
                            <wps:wsp>
                              <wps:cNvPr id="185" name="Rectangle 55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39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8CA897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7" name="Rectangle 56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1DF12F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AD2425" id="Group 227483" o:spid="_x0000_s1099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">
                      <v:rect id="Rectangle 5599" o:spid="_x0000_s1100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" filled="f" stroked="f">
                        <v:textbox inset="0,0,0,0">
                          <w:txbxContent>
                            <w:p w14:paraId="78CA897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5600" o:spid="_x0000_s1101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" filled="f" stroked="f">
                        <v:textbox inset="0,0,0,0">
                          <w:txbxContent>
                            <w:p w14:paraId="11DF12F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B1072E3" w14:textId="3D6C5D53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591D699" wp14:editId="3422FDB8">
                      <wp:extent cx="140335" cy="440055"/>
                      <wp:effectExtent l="3175" t="104775" r="46990" b="0"/>
                      <wp:docPr id="181" name="Group 22749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182" name="Rectangle 56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2679EBD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3" name="Rectangle 560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86D836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1D699" id="Group 227499" o:spid="_x0000_s1102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">
                      <v:rect id="Rectangle 5601" o:spid="_x0000_s1103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" filled="f" stroked="f">
                        <v:textbox inset="0,0,0,0">
                          <w:txbxContent>
                            <w:p w14:paraId="22679EBD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5602" o:spid="_x0000_s1104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" filled="f" stroked="f">
                        <v:textbox inset="0,0,0,0">
                          <w:txbxContent>
                            <w:p w14:paraId="786D836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5F0F9B" w:rsidRPr="00746D91" w14:paraId="3E97250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C096C5" w14:textId="77777777" w:rsidR="005F0F9B" w:rsidRPr="00746D91" w:rsidRDefault="005F0F9B" w:rsidP="001908A8">
            <w:pPr>
              <w:spacing w:line="259" w:lineRule="auto"/>
              <w:ind w:left="108" w:firstLine="0"/>
              <w:jc w:val="both"/>
              <w:rPr>
                <w:rFonts w:ascii="Corbel Light" w:hAnsi="Corbel Light"/>
              </w:rPr>
            </w:pPr>
          </w:p>
        </w:tc>
        <w:tc>
          <w:tcPr>
            <w:tcW w:w="595" w:type="dxa"/>
          </w:tcPr>
          <w:p w14:paraId="1C64FF6D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9A7B5BD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1F3F5E4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672D0AAF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5FFDA21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035FF5D0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365ED87" w14:textId="77777777" w:rsidR="005F0F9B" w:rsidRPr="00746D91" w:rsidRDefault="005F0F9B" w:rsidP="001908A8">
            <w:pPr>
              <w:spacing w:line="259" w:lineRule="auto"/>
              <w:ind w:left="-9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8561A07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2A314B0C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4018D04B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12FBAB49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  <w:tc>
          <w:tcPr>
            <w:tcW w:w="595" w:type="dxa"/>
          </w:tcPr>
          <w:p w14:paraId="5BE6C16C" w14:textId="77777777" w:rsidR="005F0F9B" w:rsidRPr="00746D91" w:rsidRDefault="005F0F9B" w:rsidP="001908A8">
            <w:pPr>
              <w:spacing w:line="259" w:lineRule="auto"/>
              <w:ind w:left="11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eastAsia="Calibri" w:hAnsi="Corbel Light" w:cs="Calibri"/>
                <w:noProof/>
                <w:sz w:val="22"/>
              </w:rPr>
            </w:pPr>
          </w:p>
        </w:tc>
      </w:tr>
      <w:tr w:rsidR="004641EE" w:rsidRPr="00746D91" w14:paraId="4BE8008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129B563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82081B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E03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70AFE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92D7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16A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86BC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FD0F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3FA8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40644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543CB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A9BB1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BBB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8D33E7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E68FB2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C79002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06EB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91BE7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4B9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929D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AA3D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FFF1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D9B1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18ABFF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F320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2FCA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6C96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A0FC0B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10530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C4E918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32D6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E0FF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C6B4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FBB0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B357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3807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C10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9D52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700F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3E92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E465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13EF21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60589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032555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1D4C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DE4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684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6F2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10A01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D98F7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6148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33D8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FB733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0547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4E4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E4ACF5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DA841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80B676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8B12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49975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3FEB7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97F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D7D6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534D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DE045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9C2F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99688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4AF07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F893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644DB5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7018C2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16AB9EA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6B28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01EA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89287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20AB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C1CB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B614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150C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C5C82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9C47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F6CF07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521D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A3E7B8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A9FF4D2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5 </w:t>
            </w:r>
          </w:p>
        </w:tc>
        <w:tc>
          <w:tcPr>
            <w:tcW w:w="595" w:type="dxa"/>
          </w:tcPr>
          <w:p w14:paraId="557FF00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294C2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5AA8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471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8F61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5E2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E114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DD6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44B1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5C686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1F27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3FA2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F6CB8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A15032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8 </w:t>
            </w:r>
          </w:p>
        </w:tc>
        <w:tc>
          <w:tcPr>
            <w:tcW w:w="595" w:type="dxa"/>
          </w:tcPr>
          <w:p w14:paraId="3327536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54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32D5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55F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011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0A3C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EA6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3EE5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F8D3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CDECB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FFCD0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6857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8D5EA7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E9CBA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937DEC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6A48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7944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34D92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7A8D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8798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F7D7D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054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56CD4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EE72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C697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AA91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C809C8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74D5C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3B0EF6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9C6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EE48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5A16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30922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4668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BEC4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4139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085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A05E2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4951E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863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38C88252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D02BD8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2E3BA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B49F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5CFBD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35656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E8010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06413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019E4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229AF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073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B0B9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A8BD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7865DC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A075A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F3C544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8796B5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1739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38E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A5C6E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C83F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EF010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E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B30A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9790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F9A6D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5C12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4CCAA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8743FD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18BE2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B44161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1153F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CF07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0E2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806FD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43096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D42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75B4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8EF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40A6A2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69C4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628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F48CC6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C2650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95" w:type="dxa"/>
          </w:tcPr>
          <w:p w14:paraId="72AAF81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FD55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BEC3B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8162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26D6F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11CB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AB4F9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51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B046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2463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CC28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447B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CDC05D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6D736C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695C7D0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364DF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ABC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0AC3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F2E9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F53B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FA7E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DFF5A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E0373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B375F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C0C8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E69B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69DAADA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FD89937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7AAED7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9262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D872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C01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81050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98A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223A4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62A8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E5A1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65A5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79ABC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0CD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9F7A211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B02F5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7159EC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A42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55A6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E9137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9BBD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D117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854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F40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7A3F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E6D4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79F9F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762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F398F6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1160F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1C2724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A7A3C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2DEC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69A8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72FE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A0F8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21A0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060A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DD4D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F71F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863C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D18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2BB3C9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4020D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39971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6597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65B3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A31B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5553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7AC9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917B7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3B16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CE4C7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58005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2E44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D22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9CB033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0FB3E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75E0B0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39A1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E6EC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3BE6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AC68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2C5D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0513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B94BD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9E66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5A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D9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0B55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4800EA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46CB2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02ECEBF8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5372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C288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E9346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68B64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E9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507D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DC176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B874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0201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0B8F6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8947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4F29A6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BE649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2706B2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38B9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3DA1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63E16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CAC8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7B4E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745A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CBC3C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3C0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9DDD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3BC56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11764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57F3873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A19D50E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5 </w:t>
            </w:r>
          </w:p>
        </w:tc>
        <w:tc>
          <w:tcPr>
            <w:tcW w:w="595" w:type="dxa"/>
          </w:tcPr>
          <w:p w14:paraId="0C0F550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3E9AD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C69F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ABA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8CC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429F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DB0C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8354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54FB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41E26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974F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BF8F9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090B76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97252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578BFF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68C0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A8AF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744E9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783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7D53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FAC73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AE4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DA7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DEF9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26BB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91B1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965281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AD84B2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56C8BAB6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FCF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B1A2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C64C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72AC9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54C7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68B4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644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D81B1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9318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9FCE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730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57A7668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8C072B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9FEC230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C52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B61D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891A6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DC5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B756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DA9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2054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5218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A9245E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91D0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06B5D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CA0F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61D5F4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DDFFE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7F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CAE7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022319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D5433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7FD1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8570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DE5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FA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7A5E6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849F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1E275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154A65E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DBC83F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41F1CC0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9EEE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2815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0D364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CF3B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27C9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7655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BA21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444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7ED7E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28E8A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7359D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3B630B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233E56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BF4406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57EB7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F1F1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C112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E007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8C78B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00D0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3F9F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E9DC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B5F1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0778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A4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AB0FED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77ACC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D2D29E3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ACB52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AE117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04DC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14C5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F522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E3EA6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959D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CE9A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03C0C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6EBC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9023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486BE8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32E3CE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FE4255D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7A55B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386F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0950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013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B7D0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D97E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E3943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B9A5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ED6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E504C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8453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253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0478374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28AC725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68D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728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7EF2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C2B7E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94BA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B24A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E5EE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F715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EE3E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DFAA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8DBB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6728758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C76B1A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08AF6C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298A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B4484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52F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46751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8074C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1CEC7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A868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CA271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4A7F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01FC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4EB9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5AE721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32783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3BB878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20942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E1989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0A746F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59A24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B475D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1A45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EBEB4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ADB23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9B0D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6A43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BDC80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436F9C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5C41F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E5A5CA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F23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79332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AB11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0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27A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83D9F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4CD4D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EBB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B7990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A76C0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C838C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53949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C19AFD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7CD0A9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5DA4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7443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4FAF6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87A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46CAC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DF2D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E94F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0A247E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E7C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CED40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D45F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09BCF7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B793A6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C171E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3C975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87DE2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62FC7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C9A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410E7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3D430B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D95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3772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2E1D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246BE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4B4B7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D29EDFD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727547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609DA11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FF9D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4F39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5AE1D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95D2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C81E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4C46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2DA8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A109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BEB98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32E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26CA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70BBC34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C9BDC9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626AC3A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E1CB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55EAF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C2318B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77CC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FE16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B92F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58CD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D3857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B463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5CD8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EC13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D6456E0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E3EE570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DF4DC84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BCA4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F6CFB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AB75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A7FF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F971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7D8D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A042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CD9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C3315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99D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213E6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9899E9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D65BE92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34CAFCC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000E6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A6CB7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D870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6AF5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5B27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FC791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D66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B869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376C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4A71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2E941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9278B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9582F6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45CDE01F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BED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6FC1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5BEB6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62BDD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19987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FB631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14B9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10D5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3CA4E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3861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ABA2D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E1C7E6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F2D7B7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74C0B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5D0F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767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5C426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325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6BC6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0D712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5F79E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764E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B079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32DE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945F6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48DB0D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2A380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CB3E24B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FD46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E7B86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ADA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1241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02C9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10BF9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50B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08A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5CDA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8C34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9A7C7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77D08CCB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AC53E9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BFFA3BE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93964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E194B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1308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3220F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2706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2609E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5C26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1080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419C6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D699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D45B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A9E5B16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6B642D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92F8FD1" w14:textId="77777777" w:rsidR="004641EE" w:rsidRPr="00746D91" w:rsidRDefault="004641EE" w:rsidP="001908A8">
            <w:pPr>
              <w:spacing w:line="259" w:lineRule="auto"/>
              <w:ind w:left="0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AD30F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3C977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8AEC3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416B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37B7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2F9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B327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F450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B6CC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DC184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8D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D54DA6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1921E1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3 </w:t>
            </w:r>
          </w:p>
        </w:tc>
        <w:tc>
          <w:tcPr>
            <w:tcW w:w="595" w:type="dxa"/>
          </w:tcPr>
          <w:p w14:paraId="173561C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5F4A2C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1568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554B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370AB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A3C3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9DA8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5772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DFC7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F0CE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384E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2A56E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6A25D2C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B4B45E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1C5C0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A7F8B8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19239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775E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79DD9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3793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328E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81DB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CF955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CA13F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1BD4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B537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B127EA9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813B11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67EDF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42F2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550F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411B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CD15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CA23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AF91C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A7924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76C0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B6D3F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D7F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3C29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28B37F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F91BF9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75708F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40D4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41E00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561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AB00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4DC8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48D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85B9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36A8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715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298A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442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53891C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1EF28D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7EFDC03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C3627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A5EF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E429D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264F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3DB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FB6A2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24F6A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C17F2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BB7C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C9FBE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593AF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3D4F3D0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63DCDB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C09F5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7407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E004C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23CB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471B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064C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C1078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4B403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BDE0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11D5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6BF5CE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65D1DD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B84FCF0" w14:textId="77777777" w:rsidTr="005F0F9B">
        <w:trPr>
          <w:trHeight w:val="17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E48F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595" w:type="dxa"/>
          </w:tcPr>
          <w:p w14:paraId="126F9064" w14:textId="4DACE381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AFC56B9" wp14:editId="1730FED5">
                      <wp:extent cx="140335" cy="772795"/>
                      <wp:effectExtent l="0" t="207645" r="42545" b="635"/>
                      <wp:docPr id="178" name="Group 1960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795"/>
                                <a:chOff x="0" y="0"/>
                                <a:chExt cx="1400" cy="7725"/>
                              </a:xfrm>
                            </wpg:grpSpPr>
                            <wps:wsp>
                              <wps:cNvPr id="179" name="Rectangle 86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81"/>
                                  <a:ext cx="982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4AE082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80" name="Rectangle 86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C5458D7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AFC56B9" id="Group 196071" o:spid="_x0000_s1105" style="width:11.05pt;height:60.85pt;mso-position-horizontal-relative:char;mso-position-vertical-relative:line" coordsize="1400,77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">
                      <v:rect id="Rectangle 8683" o:spid="_x0000_s1106" style="position:absolute;left:-3982;top:1881;width:982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" filled="f" stroked="f">
                        <v:textbox inset="0,0,0,0">
                          <w:txbxContent>
                            <w:p w14:paraId="3A4AE082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8684" o:spid="_x0000_s110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" filled="f" stroked="f">
                        <v:textbox inset="0,0,0,0">
                          <w:txbxContent>
                            <w:p w14:paraId="6C5458D7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D02F8E9" w14:textId="0D2FBC4D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2C1CB52" wp14:editId="3E2E318D">
                      <wp:extent cx="140335" cy="751205"/>
                      <wp:effectExtent l="635" t="198120" r="49530" b="3175"/>
                      <wp:docPr id="175" name="Group 1960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12"/>
                              </a:xfrm>
                            </wpg:grpSpPr>
                            <wps:wsp>
                              <wps:cNvPr id="176" name="Rectangle 86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8" y="1813"/>
                                  <a:ext cx="953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99D142E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7" name="Rectangle 86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A59696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2C1CB52" id="Group 196085" o:spid="_x0000_s1108" style="width:11.05pt;height:59.15pt;mso-position-horizontal-relative:char;mso-position-vertical-relative:line" coordsize="1400,75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">
                      <v:rect id="Rectangle 8685" o:spid="_x0000_s1109" style="position:absolute;left:-3838;top:1813;width:953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" filled="f" stroked="f">
                        <v:textbox inset="0,0,0,0">
                          <w:txbxContent>
                            <w:p w14:paraId="299D142E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8686" o:spid="_x0000_s111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" filled="f" stroked="f">
                        <v:textbox inset="0,0,0,0">
                          <w:txbxContent>
                            <w:p w14:paraId="6A59696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613DF68" w14:textId="0817942B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4D1D8E4" wp14:editId="17147D4C">
                      <wp:extent cx="140335" cy="744855"/>
                      <wp:effectExtent l="3175" t="198120" r="46990" b="0"/>
                      <wp:docPr id="172" name="Group 19609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51"/>
                              </a:xfrm>
                            </wpg:grpSpPr>
                            <wps:wsp>
                              <wps:cNvPr id="173" name="Rectangle 86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3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96BD17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4" name="Rectangle 86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90DA4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D1D8E4" id="Group 196095" o:spid="_x0000_s1111" style="width:11.05pt;height:58.65pt;mso-position-horizontal-relative:char;mso-position-vertical-relative:line" coordsize="1400,74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">
                      <v:rect id="Rectangle 8687" o:spid="_x0000_s1112" style="position:absolute;left:-3796;top:1793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" filled="f" stroked="f">
                        <v:textbox inset="0,0,0,0">
                          <w:txbxContent>
                            <w:p w14:paraId="196BD17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8688" o:spid="_x0000_s111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" filled="f" stroked="f">
                        <v:textbox inset="0,0,0,0">
                          <w:txbxContent>
                            <w:p w14:paraId="790DA4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6E6DAD" w14:textId="00D1594E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537AA9" wp14:editId="174D054F">
                      <wp:extent cx="140335" cy="766445"/>
                      <wp:effectExtent l="0" t="207645" r="44450" b="0"/>
                      <wp:docPr id="169" name="Group 19611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4"/>
                              </a:xfrm>
                            </wpg:grpSpPr>
                            <wps:wsp>
                              <wps:cNvPr id="170" name="Rectangle 86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3"/>
                                  <a:ext cx="974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44EC26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71" name="Rectangle 86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2EC351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537AA9" id="Group 196110" o:spid="_x0000_s1114" style="width:11.05pt;height:60.35pt;mso-position-horizontal-relative:char;mso-position-vertical-relative:line" coordsize="1400,7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">
                      <v:rect id="Rectangle 8689" o:spid="_x0000_s1115" style="position:absolute;left:-3939;top:1863;width:974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" filled="f" stroked="f">
                        <v:textbox inset="0,0,0,0">
                          <w:txbxContent>
                            <w:p w14:paraId="344EC26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8690" o:spid="_x0000_s111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" filled="f" stroked="f">
                        <v:textbox inset="0,0,0,0">
                          <w:txbxContent>
                            <w:p w14:paraId="0F2EC351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4E7257F8" w14:textId="0684080B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D59EC8" wp14:editId="59FAD32B">
                      <wp:extent cx="140335" cy="688975"/>
                      <wp:effectExtent l="0" t="179070" r="41910" b="0"/>
                      <wp:docPr id="166" name="Group 19612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975"/>
                                <a:chOff x="0" y="0"/>
                                <a:chExt cx="1400" cy="6887"/>
                              </a:xfrm>
                            </wpg:grpSpPr>
                            <wps:wsp>
                              <wps:cNvPr id="167" name="Rectangle 86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3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26D9FA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8" name="Rectangle 86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326B71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D59EC8" id="Group 196121" o:spid="_x0000_s1117" style="width:11.05pt;height:54.25pt;mso-position-horizontal-relative:char;mso-position-vertical-relative:line" coordsize="1400,68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">
                      <v:rect id="Rectangle 8691" o:spid="_x0000_s1118" style="position:absolute;left:-3423;top:1603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" filled="f" stroked="f">
                        <v:textbox inset="0,0,0,0">
                          <w:txbxContent>
                            <w:p w14:paraId="126D9FA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8692" o:spid="_x0000_s111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0xwxgAAANw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sdDKMzKBXtwAAAD//wMAUEsBAi0AFAAGAAgAAAAhANvh9svuAAAAhQEAABMAAAAAAAAA&#10;AAAAAAAAAAAAAFtDb250ZW50X1R5cGVzXS54bWxQSwECLQAUAAYACAAAACEAWvQsW78AAAAVAQAA&#10;CwAAAAAAAAAAAAAAAAAfAQAAX3JlbHMvLnJlbHNQSwECLQAUAAYACAAAACEAGxNMcMYAAADcAAAA&#10;DwAAAAAAAAAAAAAAAAAHAgAAZHJzL2Rvd25yZXYueG1sUEsFBgAAAAADAAMAtwAAAPoCAAAAAA==&#10;" filled="f" stroked="f">
                        <v:textbox inset="0,0,0,0">
                          <w:txbxContent>
                            <w:p w14:paraId="3326B71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A5A1EF" w14:textId="4B2061D1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78D8E89" wp14:editId="0638C669">
                      <wp:extent cx="140335" cy="662305"/>
                      <wp:effectExtent l="1270" t="217170" r="48895" b="0"/>
                      <wp:docPr id="164" name="Group 1961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165" name="Rectangle 86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5BFA068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78D8E89" id="Group 196136" o:spid="_x0000_s1120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">
                      <v:rect id="Rectangle 8693" o:spid="_x0000_s1121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" filled="f" stroked="f">
                        <v:textbox inset="0,0,0,0">
                          <w:txbxContent>
                            <w:p w14:paraId="35BFA068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4420352" w14:textId="1F33BCB4" w:rsidR="004641EE" w:rsidRPr="00746D91" w:rsidRDefault="00C1024B" w:rsidP="001908A8">
            <w:pPr>
              <w:spacing w:line="259" w:lineRule="auto"/>
              <w:ind w:left="-9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786626A" wp14:editId="63ADD791">
                      <wp:extent cx="277495" cy="504190"/>
                      <wp:effectExtent l="0" t="121920" r="46355" b="2540"/>
                      <wp:docPr id="45471" name="Group 19614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187" cy="504317"/>
                              </a:xfrm>
                            </wpg:grpSpPr>
                            <wps:wsp>
                              <wps:cNvPr id="160" name="Rectangle 86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-32002"/>
                                  <a:ext cx="11221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F835EC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1" name="Rectangle 86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3D6D37A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2" name="Rectangle 86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637" y="98283"/>
                                  <a:ext cx="625832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C5D1889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63" name="Rectangle 86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24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2C503F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786626A" id="Group 196147" o:spid="_x0000_s1122" style="width:21.85pt;height:39.7pt;mso-position-horizontal-relative:char;mso-position-vertical-relative:line" coordsize="277187,5043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">
                      <v:rect id="Rectangle 8694" o:spid="_x0000_s1123" style="position:absolute;left:37012;top:-32002;width:11221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" filled="f" stroked="f">
                        <v:textbox inset="0,0,0,0">
                          <w:txbxContent>
                            <w:p w14:paraId="36F835EC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8695" o:spid="_x0000_s1124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" filled="f" stroked="f">
                        <v:textbox inset="0,0,0,0">
                          <w:txbxContent>
                            <w:p w14:paraId="13D6D37A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8696" o:spid="_x0000_s1125" style="position:absolute;left:-82637;top:98283;width:625832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" filled="f" stroked="f">
                        <v:textbox inset="0,0,0,0">
                          <w:txbxContent>
                            <w:p w14:paraId="2C5D1889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8697" o:spid="_x0000_s1126" style="position:absolute;left:20924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" filled="f" stroked="f">
                        <v:textbox inset="0,0,0,0">
                          <w:txbxContent>
                            <w:p w14:paraId="62C503F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03865528" w14:textId="3242473D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6EBC545" wp14:editId="7D5147F4">
                      <wp:extent cx="140335" cy="667385"/>
                      <wp:effectExtent l="2540" t="179070" r="47625" b="1270"/>
                      <wp:docPr id="45468" name="Group 1961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3"/>
                              </a:xfrm>
                            </wpg:grpSpPr>
                            <wps:wsp>
                              <wps:cNvPr id="45469" name="Rectangle 86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5" y="1526"/>
                                  <a:ext cx="8432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812C0EB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70" name="Rectangle 86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DF405FF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EBC545" id="Group 196163" o:spid="_x0000_s1127" style="width:11.05pt;height:52.55pt;mso-position-horizontal-relative:char;mso-position-vertical-relative:line" coordsize="1400,66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">
                      <v:rect id="Rectangle 8698" o:spid="_x0000_s1128" style="position:absolute;left:-3285;top:1526;width:8432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" filled="f" stroked="f">
                        <v:textbox inset="0,0,0,0">
                          <w:txbxContent>
                            <w:p w14:paraId="3812C0EB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8699" o:spid="_x0000_s1129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" filled="f" stroked="f">
                        <v:textbox inset="0,0,0,0">
                          <w:txbxContent>
                            <w:p w14:paraId="3DF405FF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537D9661" w14:textId="01399F8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1F036E2" wp14:editId="19C6F88B">
                      <wp:extent cx="140335" cy="271145"/>
                      <wp:effectExtent l="0" t="45720" r="45085" b="0"/>
                      <wp:docPr id="45465" name="Group 19618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1145"/>
                              </a:xfrm>
                            </wpg:grpSpPr>
                            <wps:wsp>
                              <wps:cNvPr id="45466" name="Rectangle 87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7" y="18961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52FFB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7" name="Rectangle 87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565D3A3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1F036E2" id="Group 196186" o:spid="_x0000_s1130" style="width:11.05pt;height:21.35pt;mso-position-horizontal-relative:char;mso-position-vertical-relative:line" coordsize="140027,2711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">
                      <v:rect id="Rectangle 8700" o:spid="_x0000_s1131" style="position:absolute;left:-65947;top:18961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" filled="f" stroked="f">
                        <v:textbox inset="0,0,0,0">
                          <w:txbxContent>
                            <w:p w14:paraId="152FFB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8701" o:spid="_x0000_s1132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" filled="f" stroked="f">
                        <v:textbox inset="0,0,0,0">
                          <w:txbxContent>
                            <w:p w14:paraId="565D3A3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13FEDF95" w14:textId="4C8EB061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46A0B8A" wp14:editId="3DB464E0">
                      <wp:extent cx="140335" cy="498475"/>
                      <wp:effectExtent l="0" t="121920" r="42545" b="0"/>
                      <wp:docPr id="45462" name="Group 19619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8475"/>
                                <a:chOff x="0" y="0"/>
                                <a:chExt cx="140027" cy="498221"/>
                              </a:xfrm>
                            </wpg:grpSpPr>
                            <wps:wsp>
                              <wps:cNvPr id="45463" name="Rectangle 870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7" y="96477"/>
                                  <a:ext cx="61725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2B31D25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4" name="Rectangle 870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C030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46A0B8A" id="Group 196197" o:spid="_x0000_s1133" style="width:11.05pt;height:39.25pt;mso-position-horizontal-relative:char;mso-position-vertical-relative:line" coordsize="140027,4982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">
                      <v:rect id="Rectangle 8702" o:spid="_x0000_s1134" style="position:absolute;left:-215507;top:96477;width:61725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" filled="f" stroked="f">
                        <v:textbox inset="0,0,0,0">
                          <w:txbxContent>
                            <w:p w14:paraId="72B31D25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8703" o:spid="_x0000_s1135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" filled="f" stroked="f">
                        <v:textbox inset="0,0,0,0">
                          <w:txbxContent>
                            <w:p w14:paraId="1CC030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33D41086" w14:textId="481CF777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7901AA5" wp14:editId="032BF32F">
                      <wp:extent cx="140335" cy="702310"/>
                      <wp:effectExtent l="635" t="188595" r="49530" b="4445"/>
                      <wp:docPr id="45456" name="Group 19620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4"/>
                              </a:xfrm>
                            </wpg:grpSpPr>
                            <wps:wsp>
                              <wps:cNvPr id="45460" name="Rectangle 870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4" y="1639"/>
                                  <a:ext cx="890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A47A206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61" name="Rectangle 870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A0BBE84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7901AA5" id="Group 196209" o:spid="_x0000_s1136" style="width:11.05pt;height:55.3pt;mso-position-horizontal-relative:char;mso-position-vertical-relative:line" coordsize="1400,70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">
                      <v:rect id="Rectangle 8704" o:spid="_x0000_s1137" style="position:absolute;left:-3524;top:1639;width:890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" filled="f" stroked="f">
                        <v:textbox inset="0,0,0,0">
                          <w:txbxContent>
                            <w:p w14:paraId="3A47A206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8705" o:spid="_x0000_s1138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" filled="f" stroked="f">
                        <v:textbox inset="0,0,0,0">
                          <w:txbxContent>
                            <w:p w14:paraId="7A0BBE84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595" w:type="dxa"/>
          </w:tcPr>
          <w:p w14:paraId="698AC3C3" w14:textId="4940E191" w:rsidR="004641EE" w:rsidRPr="00746D91" w:rsidRDefault="00C1024B" w:rsidP="001908A8">
            <w:pPr>
              <w:spacing w:line="259" w:lineRule="auto"/>
              <w:ind w:left="11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0392CDE" wp14:editId="33CC8CC3">
                      <wp:extent cx="140335" cy="440055"/>
                      <wp:effectExtent l="3175" t="102870" r="46990" b="0"/>
                      <wp:docPr id="45453" name="Group 1962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309"/>
                              </a:xfrm>
                            </wpg:grpSpPr>
                            <wps:wsp>
                              <wps:cNvPr id="45454" name="Rectangle 870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4" y="74988"/>
                                  <a:ext cx="544406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0F0AB53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55" name="Rectangle 870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DA29830" w14:textId="77777777" w:rsidR="004641EE" w:rsidRDefault="004641EE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0392CDE" id="Group 196231" o:spid="_x0000_s1139" style="width:11.05pt;height:34.65pt;mso-position-horizontal-relative:char;mso-position-vertical-relative:line" coordsize="140027,4403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">
                      <v:rect id="Rectangle 8706" o:spid="_x0000_s1140" style="position:absolute;left:-179084;top:74988;width:544406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" filled="f" stroked="f">
                        <v:textbox inset="0,0,0,0">
                          <w:txbxContent>
                            <w:p w14:paraId="10F0AB53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8707" o:spid="_x0000_s1141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" filled="f" stroked="f">
                        <v:textbox inset="0,0,0,0">
                          <w:txbxContent>
                            <w:p w14:paraId="3DA29830" w14:textId="77777777" w:rsidR="004641EE" w:rsidRDefault="004641EE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E7263B" w:rsidRPr="00746D91" w14:paraId="56712D9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7E848A6" w14:textId="77777777" w:rsidR="004641EE" w:rsidRPr="00746D91" w:rsidRDefault="004641EE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0 </w:t>
            </w:r>
          </w:p>
        </w:tc>
        <w:tc>
          <w:tcPr>
            <w:tcW w:w="595" w:type="dxa"/>
          </w:tcPr>
          <w:p w14:paraId="7537CA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5C401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144D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F41DF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2F6B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435E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7A64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6D1F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4EAAD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FCF3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E0786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CD924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4A2406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EDFEF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B5B74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90DE0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A2FE6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7587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D8AD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15E2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4C8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85C2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7D41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3DE0B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E28E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81529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1A2AA7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454EAB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595" w:type="dxa"/>
          </w:tcPr>
          <w:p w14:paraId="78BD8E4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090A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EE151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AB9C5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99D46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75632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6AC2A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BABD4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0FB947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E7AC2D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91926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A9C97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A80291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872F8C4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595" w:type="dxa"/>
          </w:tcPr>
          <w:p w14:paraId="0DBE47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7B6B5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70E02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546D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FF2A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5040A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1C4DA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DAB4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FBB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5D667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4762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9B9A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1714CE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1B4CA2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FBCAE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8557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797AC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67D2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F5DB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0361B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9DB3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ECA0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E6A8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D248C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F52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5113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3A22AB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29F306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011A1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7D391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04123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B2F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994C4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116F9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F35F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B1C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9029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890A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5378F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54EA0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5AD8593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F4E709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F4272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33164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E229C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6993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4DA9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7B4F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A0A4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C793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72EC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F215C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3AA0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ED3B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E96E1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CEA2DB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EE9CD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8EF41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37DAA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CBCB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3E52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DD470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FAE71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B80D1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F3CBE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E1B01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2E0A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5777A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1659054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D435E00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79F0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FD07F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264A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0A683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44D02B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96ED0B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913C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89A9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52C91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C72C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90F4BB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AD91D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FCFF670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02C83C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6C772D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C8D28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5C547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21715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05BFB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99AB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47A37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D565A1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CB83C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8BCF3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9A8F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73DC1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4562EA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82DFF7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7AECE8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835D76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9553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B026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C6572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0B93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62543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EABB3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01501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6A76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F6F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9A8E6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FD8480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949AF8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1AE105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5A83E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81C49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F8F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D699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69B5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6BA18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920EF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A3BA5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730782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DE38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DB1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BFBFA1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74FA841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5F6A78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28668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710F2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15ECED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31E4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09672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9C83B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DD8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9A217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213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BF128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35AB5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2A21B14C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CB5D5A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6 </w:t>
            </w:r>
          </w:p>
        </w:tc>
        <w:tc>
          <w:tcPr>
            <w:tcW w:w="595" w:type="dxa"/>
          </w:tcPr>
          <w:p w14:paraId="16D2B30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C2AC6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FF5E0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C78A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0A44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EC943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EFF3EA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34E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884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B7A5E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658B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9C16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3F21F955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9B7983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C918C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CEACE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CAFA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2E67A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EA84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71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87D5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16FCD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EFE1A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FEF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9321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7ACD4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0A63E38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56708E0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5 </w:t>
            </w:r>
          </w:p>
        </w:tc>
        <w:tc>
          <w:tcPr>
            <w:tcW w:w="595" w:type="dxa"/>
          </w:tcPr>
          <w:p w14:paraId="2CCC28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37E08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AC4E7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4BEF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3EFF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EC275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7AE40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EA46F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0B1B3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C345ED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27BB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490DE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76019B39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4ADA526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4A54E5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BA7B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1100EB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10270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B70D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844B8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5309F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1B1249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D483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B742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71E92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0A30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3F9C45F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ACCD1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E45076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93AEE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4DCF2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4F18D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4781CB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F245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F67528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D6526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4CE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0D39B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76C3EA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AD763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22F013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6934DA7D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2BAECB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BCCCC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09FE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665B0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0BDFF3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F5CB1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7DC5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F216C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049728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CBC8D1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7CE3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2D980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1B62527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04D7FCF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2CD4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AEEB9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472B0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4B12B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191E5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9AEBE9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344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084B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4A52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243522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BB2516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EA4DC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972912E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3BC37EA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6B9D15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19FEA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F04E3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98D694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0CC0C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14B7E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42201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BD6EA5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EE955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77D72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885024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B4356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C4DE9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B3871D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4F74470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AD5D66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8ECE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99082C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7F706A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AC825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6640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C5C7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A74A8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872530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4E91E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E3B234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5934368F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49D10F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3 </w:t>
            </w:r>
          </w:p>
        </w:tc>
        <w:tc>
          <w:tcPr>
            <w:tcW w:w="595" w:type="dxa"/>
          </w:tcPr>
          <w:p w14:paraId="38A19F9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429F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27BA95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1C9E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DF51A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10090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37EE4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CAFE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AB4D4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4683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3F56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E4DE6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0FFAF5D5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31DE770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6D4485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8B734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7556D1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4690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52912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3BFD6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9360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F7924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DB40DD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835BE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69774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108CE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71DB210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9B5936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5E53BB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3014F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DA171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8146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B70645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C6DAD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4C7280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762E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E7AAB1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01488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349047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33E234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D80D2F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8F982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5CE20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B689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8B515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CEF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6D64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A8E8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1FB44C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B3B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718F9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9F84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B0D5D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3090E9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57EB7514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22A95C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66C13F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EACDD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C3CB9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664C9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19492C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BCE801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C145F2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49413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FBBBF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0ABBA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72AFE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829E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27BD925E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EF7601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32E85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AB652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86E62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538BC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B426D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41D0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5DC4D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F9BCA7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B25B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37C29F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D63F24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5180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00B6B04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2EA4DE44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5EFA0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4EA91F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5EEDA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741EA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6D67CD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D8048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75D49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C6A535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0C15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9A565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EEE4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EC1ED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17C88D6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7B953DF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77783C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F0734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2685AE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873A2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2B72B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DC89A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F99CE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A8817A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0114A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E8205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D0DD6F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FC4A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46BFFDA1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3E4C298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7A09FA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BDA786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48F04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43712A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FD2C33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3970F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54181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024B5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C11F9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8AB6D4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38BF60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B6AAEC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4641EE" w:rsidRPr="00746D91" w14:paraId="08BB82F3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4E71F4B6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04C5C1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19104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364FB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08DF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81BC1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189F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2A9353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06AB14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81FE32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A59703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74338DD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8D46F3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2368E37C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C9B6265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101A866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4A3ACE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62C372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94D10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C850B7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5DFE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3B443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5B4944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BAA08F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525DD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8AFF43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1396F1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674D122A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09EBE31E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3974AB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BF4552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773798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240A315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614D0C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99E5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603EBA7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744A1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B4A7DA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C3B6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63E35B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BA014D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E7263B" w:rsidRPr="00746D91" w14:paraId="20CC572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2BEB1B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38B4BF3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918F6A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BC26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611C30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27390E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689B71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41E5C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7187D1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18318D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D5BFEB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D48795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62FE8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1646CA88" w14:textId="77777777" w:rsidTr="005F0F9B">
        <w:trPr>
          <w:trHeight w:val="2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5A38CE7B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595" w:type="dxa"/>
          </w:tcPr>
          <w:p w14:paraId="505637E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6AC408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6933AB0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E34B8F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7A8563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FFF387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27177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BAD91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E27F49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DDE400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24A64B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B05BD9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0E2A9AAB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4D48F3C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5987C3B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86D2CC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F5BEFE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50FB62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6CAEC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11EC368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2DF433F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C79F4DB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DB3278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D00928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A02242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F30CCB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4641EE" w:rsidRPr="00746D91" w14:paraId="4FD4EDE4" w14:textId="77777777" w:rsidTr="005F0F9B">
        <w:trPr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137C5449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3BA36E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39D9399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D828754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8E93E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FCDF950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BE2429C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2223EA1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6C965C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75355F8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1315E58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4A13757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78E0EA6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E7263B" w:rsidRPr="00746D91" w14:paraId="4A908C57" w14:textId="77777777" w:rsidTr="005F0F9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86" w:type="dxa"/>
          </w:tcPr>
          <w:p w14:paraId="36B719C6" w14:textId="77777777" w:rsidR="004641EE" w:rsidRPr="00746D91" w:rsidRDefault="004641EE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595" w:type="dxa"/>
          </w:tcPr>
          <w:p w14:paraId="2964818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0FC994D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435F1D65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32F7951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595" w:type="dxa"/>
          </w:tcPr>
          <w:p w14:paraId="5F20692D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96FD5E9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526E416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AD1077A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018D073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0301B2CF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73355962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595" w:type="dxa"/>
          </w:tcPr>
          <w:p w14:paraId="60B2E88E" w14:textId="77777777" w:rsidR="004641EE" w:rsidRPr="00746D91" w:rsidRDefault="004641EE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2664D001" w14:textId="77777777" w:rsidR="004641EE" w:rsidRPr="00746D91" w:rsidRDefault="004641EE" w:rsidP="001908A8">
      <w:pPr>
        <w:jc w:val="both"/>
        <w:rPr>
          <w:rFonts w:ascii="Corbel Light" w:hAnsi="Corbel Light"/>
        </w:rPr>
      </w:pPr>
    </w:p>
    <w:tbl>
      <w:tblPr>
        <w:tblStyle w:val="Tabellasemplice5"/>
        <w:tblW w:w="8340" w:type="dxa"/>
        <w:jc w:val="center"/>
        <w:tblLook w:val="04A0" w:firstRow="1" w:lastRow="0" w:firstColumn="1" w:lastColumn="0" w:noHBand="0" w:noVBand="1"/>
      </w:tblPr>
      <w:tblGrid>
        <w:gridCol w:w="765"/>
        <w:gridCol w:w="624"/>
        <w:gridCol w:w="635"/>
        <w:gridCol w:w="634"/>
        <w:gridCol w:w="634"/>
        <w:gridCol w:w="623"/>
        <w:gridCol w:w="634"/>
        <w:gridCol w:w="630"/>
        <w:gridCol w:w="634"/>
        <w:gridCol w:w="634"/>
        <w:gridCol w:w="624"/>
        <w:gridCol w:w="635"/>
        <w:gridCol w:w="634"/>
      </w:tblGrid>
      <w:tr w:rsidR="007E6F42" w:rsidRPr="00746D91" w14:paraId="190CA8ED" w14:textId="77777777" w:rsidTr="007E6F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12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5" w:type="dxa"/>
          </w:tcPr>
          <w:p w14:paraId="048C8D8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Cases </w:t>
            </w:r>
          </w:p>
        </w:tc>
        <w:tc>
          <w:tcPr>
            <w:tcW w:w="624" w:type="dxa"/>
          </w:tcPr>
          <w:p w14:paraId="1F1D7138" w14:textId="4EEDE0C3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14F817F4" wp14:editId="287295E9">
                      <wp:extent cx="140335" cy="772160"/>
                      <wp:effectExtent l="0" t="213995" r="43815" b="4445"/>
                      <wp:docPr id="45450" name="Group 2208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72160"/>
                                <a:chOff x="0" y="0"/>
                                <a:chExt cx="1400" cy="7722"/>
                              </a:xfrm>
                            </wpg:grpSpPr>
                            <wps:wsp>
                              <wps:cNvPr id="45451" name="Rectangle 1107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82" y="1879"/>
                                  <a:ext cx="9825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1C60DC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PRED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52" name="Rectangle 1107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1D0E1F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4F817F4" id="Group 220863" o:spid="_x0000_s1142" style="width:11.05pt;height:60.8pt;mso-position-horizontal-relative:char;mso-position-vertical-relative:line" coordsize="1400,77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">
                      <v:rect id="Rectangle 11077" o:spid="_x0000_s1143" style="position:absolute;left:-3982;top:1879;width:9825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" filled="f" stroked="f">
                        <v:textbox inset="0,0,0,0">
                          <w:txbxContent>
                            <w:p w14:paraId="41C60DC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PREDS</w:t>
                              </w:r>
                            </w:p>
                          </w:txbxContent>
                        </v:textbox>
                      </v:rect>
                      <v:rect id="Rectangle 11078" o:spid="_x0000_s1144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" filled="f" stroked="f">
                        <v:textbox inset="0,0,0,0">
                          <w:txbxContent>
                            <w:p w14:paraId="41D0E1F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5" w:type="dxa"/>
          </w:tcPr>
          <w:p w14:paraId="478D45A3" w14:textId="633381AE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9BC1196" wp14:editId="2B89DEC2">
                      <wp:extent cx="140335" cy="751205"/>
                      <wp:effectExtent l="0" t="204470" r="50800" b="0"/>
                      <wp:docPr id="45447" name="Group 2208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51205"/>
                                <a:chOff x="0" y="0"/>
                                <a:chExt cx="1400" cy="7509"/>
                              </a:xfrm>
                            </wpg:grpSpPr>
                            <wps:wsp>
                              <wps:cNvPr id="45448" name="Rectangle 1107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837" y="1810"/>
                                  <a:ext cx="9536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D6C4A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REDS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9" name="Rectangle 1108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174DA00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9BC1196" id="Group 220883" o:spid="_x0000_s1145" style="width:11.05pt;height:59.15pt;mso-position-horizontal-relative:char;mso-position-vertical-relative:line" coordsize="1400,75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">
                      <v:rect id="Rectangle 11079" o:spid="_x0000_s1146" style="position:absolute;left:-3837;top:1810;width:9536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" filled="f" stroked="f">
                        <v:textbox inset="0,0,0,0">
                          <w:txbxContent>
                            <w:p w14:paraId="1CD6C4A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REDS_TAH</w:t>
                              </w:r>
                            </w:p>
                          </w:txbxContent>
                        </v:textbox>
                      </v:rect>
                      <v:rect id="Rectangle 11080" o:spid="_x0000_s1147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" filled="f" stroked="f">
                        <v:textbox inset="0,0,0,0">
                          <w:txbxContent>
                            <w:p w14:paraId="2174DA00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11B56552" w14:textId="286F9481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4EE82F3" wp14:editId="559AA317">
                      <wp:extent cx="140335" cy="744855"/>
                      <wp:effectExtent l="1905" t="204470" r="48260" b="3175"/>
                      <wp:docPr id="45444" name="Group 22089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44855"/>
                                <a:chOff x="0" y="0"/>
                                <a:chExt cx="1400" cy="7448"/>
                              </a:xfrm>
                            </wpg:grpSpPr>
                            <wps:wsp>
                              <wps:cNvPr id="45445" name="Rectangle 1108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796" y="1790"/>
                                  <a:ext cx="945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54F195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JELUD_TAH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6" name="Rectangle 1108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C654D8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4EE82F3" id="Group 220896" o:spid="_x0000_s1148" style="width:11.05pt;height:58.65pt;mso-position-horizontal-relative:char;mso-position-vertical-relative:line" coordsize="1400,744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">
                      <v:rect id="Rectangle 11081" o:spid="_x0000_s1149" style="position:absolute;left:-3796;top:1790;width:945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" filled="f" stroked="f">
                        <v:textbox inset="0,0,0,0">
                          <w:txbxContent>
                            <w:p w14:paraId="054F195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JELUD_TAH</w:t>
                              </w:r>
                            </w:p>
                          </w:txbxContent>
                        </v:textbox>
                      </v:rect>
                      <v:rect id="Rectangle 11082" o:spid="_x0000_s1150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" filled="f" stroked="f">
                        <v:textbox inset="0,0,0,0">
                          <w:txbxContent>
                            <w:p w14:paraId="75C654D8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76FCABDD" w14:textId="25287D1C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1A5B293" wp14:editId="3750786B">
                      <wp:extent cx="140335" cy="766445"/>
                      <wp:effectExtent l="4445" t="204470" r="45720" b="635"/>
                      <wp:docPr id="45441" name="Group 22091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66445"/>
                                <a:chOff x="0" y="0"/>
                                <a:chExt cx="1400" cy="7661"/>
                              </a:xfrm>
                            </wpg:grpSpPr>
                            <wps:wsp>
                              <wps:cNvPr id="45442" name="Rectangle 1108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939" y="1861"/>
                                  <a:ext cx="9739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3C55B1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FIBR_JELUD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3" name="Rectangle 1108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369472C7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1A5B293" id="Group 220915" o:spid="_x0000_s1151" style="width:11.05pt;height:60.35pt;mso-position-horizontal-relative:char;mso-position-vertical-relative:line" coordsize="1400,76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">
                      <v:rect id="Rectangle 11083" o:spid="_x0000_s1152" style="position:absolute;left:-3939;top:1861;width:9739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" filled="f" stroked="f">
                        <v:textbox inset="0,0,0,0">
                          <w:txbxContent>
                            <w:p w14:paraId="43C55B1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FIBR_JELUD</w:t>
                              </w:r>
                            </w:p>
                          </w:txbxContent>
                        </v:textbox>
                      </v:rect>
                      <v:rect id="Rectangle 11084" o:spid="_x0000_s1153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" filled="f" stroked="f">
                        <v:textbox inset="0,0,0,0">
                          <w:txbxContent>
                            <w:p w14:paraId="369472C7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23" w:type="dxa"/>
          </w:tcPr>
          <w:p w14:paraId="565A3C83" w14:textId="5D8D1C21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2267CF8" wp14:editId="707542B5">
                      <wp:extent cx="140335" cy="688340"/>
                      <wp:effectExtent l="0" t="185420" r="43180" b="2540"/>
                      <wp:docPr id="1406" name="Group 22094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88340"/>
                                <a:chOff x="0" y="0"/>
                                <a:chExt cx="1400" cy="6884"/>
                              </a:xfrm>
                            </wpg:grpSpPr>
                            <wps:wsp>
                              <wps:cNvPr id="1407" name="Rectangle 1108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23" y="1600"/>
                                  <a:ext cx="8707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DCF5F2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A_V_BLOK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45440" name="Rectangle 1108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73905D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2267CF8" id="Group 220942" o:spid="_x0000_s1154" style="width:11.05pt;height:54.2pt;mso-position-horizontal-relative:char;mso-position-vertical-relative:line" coordsize="1400,68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">
                      <v:rect id="Rectangle 11085" o:spid="_x0000_s1155" style="position:absolute;left:-3423;top:1600;width:8707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" filled="f" stroked="f">
                        <v:textbox inset="0,0,0,0">
                          <w:txbxContent>
                            <w:p w14:paraId="4DCF5F2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A_V_BLOK</w:t>
                              </w:r>
                            </w:p>
                          </w:txbxContent>
                        </v:textbox>
                      </v:rect>
                      <v:rect id="Rectangle 11086" o:spid="_x0000_s115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" filled="f" stroked="f">
                        <v:textbox inset="0,0,0,0">
                          <w:txbxContent>
                            <w:p w14:paraId="673905D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5ED057E9" w14:textId="580AE9A0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9DB1DC" wp14:editId="5F2636A3">
                      <wp:extent cx="140335" cy="662305"/>
                      <wp:effectExtent l="0" t="213995" r="50165" b="0"/>
                      <wp:docPr id="1404" name="Group 22096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2305"/>
                                <a:chOff x="0" y="0"/>
                                <a:chExt cx="1400" cy="6620"/>
                              </a:xfrm>
                            </wpg:grpSpPr>
                            <wps:wsp>
                              <wps:cNvPr id="1405" name="Rectangle 1108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471" y="1287"/>
                                  <a:ext cx="8804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A4CF26F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OTEK_LA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9DB1DC" id="Group 220962" o:spid="_x0000_s1157" style="width:11.05pt;height:52.15pt;mso-position-horizontal-relative:char;mso-position-vertical-relative:line" coordsize="1400,66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">
                      <v:rect id="Rectangle 11087" o:spid="_x0000_s1158" style="position:absolute;left:-3471;top:1287;width:8804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" filled="f" stroked="f">
                        <v:textbox inset="0,0,0,0">
                          <w:txbxContent>
                            <w:p w14:paraId="0A4CF26F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OTEK_LAN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0" w:type="dxa"/>
          </w:tcPr>
          <w:p w14:paraId="79C97C2E" w14:textId="5DEECC10" w:rsidR="007E6F42" w:rsidRPr="00746D91" w:rsidRDefault="007E6F42" w:rsidP="001908A8">
            <w:pPr>
              <w:spacing w:line="259" w:lineRule="auto"/>
              <w:ind w:left="-9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56E0391" wp14:editId="7666B9B2">
                      <wp:extent cx="277495" cy="504190"/>
                      <wp:effectExtent l="0" t="118745" r="47625" b="0"/>
                      <wp:docPr id="1399" name="Group 2209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77495" cy="504190"/>
                                <a:chOff x="0" y="0"/>
                                <a:chExt cx="277441" cy="504064"/>
                              </a:xfrm>
                            </wpg:grpSpPr>
                            <wps:wsp>
                              <wps:cNvPr id="1400" name="Rectangle 1108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37012" y="354840"/>
                                  <a:ext cx="112213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48AD5DE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C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1" name="Rectangle 1108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304572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C97071B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2" name="Rectangle 1109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82384" y="98030"/>
                                  <a:ext cx="625833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8E79CF4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AZRIV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403" name="Rectangle 1109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209502" y="-82523"/>
                                  <a:ext cx="42059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EC426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56E0391" id="Group 220977" o:spid="_x0000_s1159" style="width:21.85pt;height:39.7pt;mso-position-horizontal-relative:char;mso-position-vertical-relative:line" coordsize="277441,5040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">
                      <v:rect id="Rectangle 11088" o:spid="_x0000_s1160" style="position:absolute;left:37012;top:354840;width:11221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" filled="f" stroked="f">
                        <v:textbox inset="0,0,0,0">
                          <w:txbxContent>
                            <w:p w14:paraId="448AD5DE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C</w:t>
                              </w:r>
                            </w:p>
                          </w:txbxContent>
                        </v:textbox>
                      </v:rect>
                      <v:rect id="Rectangle 11089" o:spid="_x0000_s1161" style="position:absolute;left:72089;top:304572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" filled="f" stroked="f">
                        <v:textbox inset="0,0,0,0">
                          <w:txbxContent>
                            <w:p w14:paraId="0C97071B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1090" o:spid="_x0000_s1162" style="position:absolute;left:-82384;top:98030;width:625833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" filled="f" stroked="f">
                        <v:textbox inset="0,0,0,0">
                          <w:txbxContent>
                            <w:p w14:paraId="08E79CF4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AZRIV</w:t>
                              </w:r>
                            </w:p>
                          </w:txbxContent>
                        </v:textbox>
                      </v:rect>
                      <v:rect id="Rectangle 11091" o:spid="_x0000_s1163" style="position:absolute;left:209502;top:-82523;width:42059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" filled="f" stroked="f">
                        <v:textbox inset="0,0,0,0">
                          <w:txbxContent>
                            <w:p w14:paraId="2BEC426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41ADD830" w14:textId="7E01DA41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5391111" wp14:editId="1D8E7A98">
                      <wp:extent cx="140335" cy="667385"/>
                      <wp:effectExtent l="1270" t="175895" r="48895" b="4445"/>
                      <wp:docPr id="1396" name="Group 2209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667385"/>
                                <a:chOff x="0" y="0"/>
                                <a:chExt cx="1400" cy="6671"/>
                              </a:xfrm>
                            </wpg:grpSpPr>
                            <wps:wsp>
                              <wps:cNvPr id="1397" name="Rectangle 11092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286" y="1524"/>
                                  <a:ext cx="8433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EC2F95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DRESSLER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8" name="Rectangle 11093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628A016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391111" id="Group 220993" o:spid="_x0000_s1164" style="width:11.05pt;height:52.55pt;mso-position-horizontal-relative:char;mso-position-vertical-relative:line" coordsize="1400,66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">
                      <v:rect id="Rectangle 11092" o:spid="_x0000_s1165" style="position:absolute;left:-3286;top:1524;width:8433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" filled="f" stroked="f">
                        <v:textbox inset="0,0,0,0">
                          <w:txbxContent>
                            <w:p w14:paraId="2EC2F95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DRESSLER</w:t>
                              </w:r>
                            </w:p>
                          </w:txbxContent>
                        </v:textbox>
                      </v:rect>
                      <v:rect id="Rectangle 11093" o:spid="_x0000_s1166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" filled="f" stroked="f">
                        <v:textbox inset="0,0,0,0">
                          <w:txbxContent>
                            <w:p w14:paraId="4628A016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454B7D6F" w14:textId="0458753E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F213065" wp14:editId="016E6D01">
                      <wp:extent cx="140335" cy="271145"/>
                      <wp:effectExtent l="3810" t="42545" r="46355" b="635"/>
                      <wp:docPr id="1393" name="Group 22100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271145"/>
                                <a:chOff x="0" y="0"/>
                                <a:chExt cx="140027" cy="270891"/>
                              </a:xfrm>
                            </wpg:grpSpPr>
                            <wps:wsp>
                              <wps:cNvPr id="1394" name="Rectangle 11094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65946" y="18707"/>
                                  <a:ext cx="318131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4C6DACF1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ZS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5" name="Rectangle 11095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17634AC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F213065" id="Group 221002" o:spid="_x0000_s1167" style="width:11.05pt;height:21.35pt;mso-position-horizontal-relative:char;mso-position-vertical-relative:line" coordsize="140027,270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">
                      <v:rect id="Rectangle 11094" o:spid="_x0000_s1168" style="position:absolute;left:-65946;top:18707;width:318131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" filled="f" stroked="f">
                        <v:textbox inset="0,0,0,0">
                          <w:txbxContent>
                            <w:p w14:paraId="4C6DACF1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ZSN</w:t>
                              </w:r>
                            </w:p>
                          </w:txbxContent>
                        </v:textbox>
                      </v:rect>
                      <v:rect id="Rectangle 11095" o:spid="_x0000_s1169" style="position:absolute;left:72088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" filled="f" stroked="f">
                        <v:textbox inset="0,0,0,0">
                          <w:txbxContent>
                            <w:p w14:paraId="117634AC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24" w:type="dxa"/>
          </w:tcPr>
          <w:p w14:paraId="7C17D68D" w14:textId="216A0E55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8D21105" wp14:editId="65A5B6FE">
                      <wp:extent cx="140335" cy="497840"/>
                      <wp:effectExtent l="0" t="118745" r="43815" b="2540"/>
                      <wp:docPr id="1390" name="Group 22101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97840"/>
                                <a:chOff x="0" y="0"/>
                                <a:chExt cx="140027" cy="497967"/>
                              </a:xfrm>
                            </wpg:grpSpPr>
                            <wps:wsp>
                              <wps:cNvPr id="1391" name="Rectangle 11096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215508" y="96224"/>
                                  <a:ext cx="617252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7517EF3E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REC_IM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92" name="Rectangle 11097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9" y="-82523"/>
                                  <a:ext cx="42058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BAF4F03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8D21105" id="Group 221017" o:spid="_x0000_s1170" style="width:11.05pt;height:39.2pt;mso-position-horizontal-relative:char;mso-position-vertical-relative:line" coordsize="140027,497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">
                      <v:rect id="Rectangle 11096" o:spid="_x0000_s1171" style="position:absolute;left:-215508;top:96224;width:617252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" filled="f" stroked="f">
                        <v:textbox inset="0,0,0,0">
                          <w:txbxContent>
                            <w:p w14:paraId="7517EF3E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REC_IM</w:t>
                              </w:r>
                            </w:p>
                          </w:txbxContent>
                        </v:textbox>
                      </v:rect>
                      <v:rect id="Rectangle 11097" o:spid="_x0000_s1172" style="position:absolute;left:72089;top:-82523;width:42058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" filled="f" stroked="f">
                        <v:textbox inset="0,0,0,0">
                          <w:txbxContent>
                            <w:p w14:paraId="2BAF4F03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5" w:type="dxa"/>
          </w:tcPr>
          <w:p w14:paraId="398EC726" w14:textId="0AABBF83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D2C424D" wp14:editId="1E9D1141">
                      <wp:extent cx="140335" cy="702310"/>
                      <wp:effectExtent l="0" t="185420" r="50800" b="0"/>
                      <wp:docPr id="1387" name="Group 22106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702310"/>
                                <a:chOff x="0" y="0"/>
                                <a:chExt cx="1400" cy="7021"/>
                              </a:xfrm>
                            </wpg:grpSpPr>
                            <wps:wsp>
                              <wps:cNvPr id="1388" name="Rectangle 11098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3523" y="1636"/>
                                  <a:ext cx="8908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0F9369AF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P_IM_STEN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89" name="Rectangle 11099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1" y="-825"/>
                                  <a:ext cx="420" cy="1862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278BF869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D2C424D" id="Group 221068" o:spid="_x0000_s1173" style="width:11.05pt;height:55.3pt;mso-position-horizontal-relative:char;mso-position-vertical-relative:line" coordsize="1400,7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">
                      <v:rect id="Rectangle 11098" o:spid="_x0000_s1174" style="position:absolute;left:-3523;top:1636;width:8908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" filled="f" stroked="f">
                        <v:textbox inset="0,0,0,0">
                          <w:txbxContent>
                            <w:p w14:paraId="0F9369AF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P_IM_STEN</w:t>
                              </w:r>
                            </w:p>
                          </w:txbxContent>
                        </v:textbox>
                      </v:rect>
                      <v:rect id="Rectangle 11099" o:spid="_x0000_s1175" style="position:absolute;left:721;top:-825;width:420;height:1862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" filled="f" stroked="f">
                        <v:textbox inset="0,0,0,0">
                          <w:txbxContent>
                            <w:p w14:paraId="278BF869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634" w:type="dxa"/>
          </w:tcPr>
          <w:p w14:paraId="357AD43F" w14:textId="7AEB01DA" w:rsidR="007E6F42" w:rsidRPr="00746D91" w:rsidRDefault="007E6F42" w:rsidP="001908A8">
            <w:pPr>
              <w:spacing w:line="259" w:lineRule="auto"/>
              <w:ind w:left="118" w:firstLine="0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3D98551" wp14:editId="272CC0BE">
                      <wp:extent cx="140335" cy="440055"/>
                      <wp:effectExtent l="1905" t="99695" r="48260" b="3175"/>
                      <wp:docPr id="1384" name="Group 22108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40335" cy="440055"/>
                                <a:chOff x="0" y="0"/>
                                <a:chExt cx="140027" cy="440055"/>
                              </a:xfrm>
                            </wpg:grpSpPr>
                            <wps:wsp>
                              <wps:cNvPr id="1385" name="Rectangle 11100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-179085" y="74734"/>
                                  <a:ext cx="544407" cy="1862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1C1E0054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>LET_IS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  <wps:wsp>
                              <wps:cNvPr id="1386" name="Rectangle 11101"/>
                              <wps:cNvSpPr>
                                <a:spLocks noChangeArrowheads="1"/>
                              </wps:cNvSpPr>
                              <wps:spPr bwMode="auto">
                                <a:xfrm rot="-5399999">
                                  <a:off x="72088" y="-82523"/>
                                  <a:ext cx="42058" cy="1862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14:paraId="6DEEA522" w14:textId="77777777" w:rsidR="007E6F42" w:rsidRDefault="007E6F42" w:rsidP="004641EE">
                                    <w:pPr>
                                      <w:spacing w:after="160" w:line="259" w:lineRule="auto"/>
                                      <w:ind w:left="0" w:firstLine="0"/>
                                    </w:pPr>
                                    <w: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rot="0" vert="horz" wrap="square" lIns="0" tIns="0" rIns="0" bIns="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D98551" id="Group 221085" o:spid="_x0000_s1176" style="width:11.05pt;height:34.65pt;mso-position-horizontal-relative:char;mso-position-vertical-relative:line" coordsize="140027,4400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">
                      <v:rect id="Rectangle 11100" o:spid="_x0000_s1177" style="position:absolute;left:-179085;top:74734;width:544407;height:186236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" filled="f" stroked="f">
                        <v:textbox inset="0,0,0,0">
                          <w:txbxContent>
                            <w:p w14:paraId="1C1E0054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>LET_IS</w:t>
                              </w:r>
                            </w:p>
                          </w:txbxContent>
                        </v:textbox>
                      </v:rect>
                      <v:rect id="Rectangle 11101" o:spid="_x0000_s1178" style="position:absolute;left:72088;top:-82523;width:42058;height:186235;rotation:-589823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" filled="f" stroked="f">
                        <v:textbox inset="0,0,0,0">
                          <w:txbxContent>
                            <w:p w14:paraId="6DEEA522" w14:textId="77777777" w:rsidR="007E6F42" w:rsidRDefault="007E6F42" w:rsidP="004641EE">
                              <w:pP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7E6F42" w:rsidRPr="00746D91" w14:paraId="18DF9767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5B94E56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4 </w:t>
            </w:r>
          </w:p>
        </w:tc>
        <w:tc>
          <w:tcPr>
            <w:tcW w:w="624" w:type="dxa"/>
          </w:tcPr>
          <w:p w14:paraId="00FF029A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2137AC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059096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2CB21D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5DF0CE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FDD54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CECD95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5ACDC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95FA3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FAD6B3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AF72F9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A85E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0C549284" w14:textId="77777777" w:rsidTr="007E6F42">
        <w:trPr>
          <w:trHeight w:val="2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4BFFFD7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4C6C880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906B7D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1C73E5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3AF993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296F99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4F167A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C213C3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20F003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48709D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B91D6E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4EEF6B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7AF82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70B647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3A11304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6347C9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CC5C0D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984A5C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0D8352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317B269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C84C64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6CB74D9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F284B6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0CAF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5D8245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FF66AE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B6F14B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DD18DCC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B18F088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6D07510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27B0C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BB533C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8F6A5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15EECBB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09217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A5595B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05E66C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098AD9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0C484B8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C86536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3B978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3BE6151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B39ABFF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E880F69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4C3E45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A1BDC7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9E5623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FF5155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841A4F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963890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A8D9D5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5D95EA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7F1217C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426C33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1D2A4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2E77DEB6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9A8553D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9DAE5D1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DAF68E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5847E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CC190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46E9EC4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71A307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2C31D4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247F06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CDEB30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686E71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05C252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A098A0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0406FF5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7A7BC97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8FAC9D8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81E26E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C7580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89559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0A5798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73399D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11A2961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565C6D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C8A7DC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7806FF7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F82AA4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2CC4FC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FEA8972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313EA36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lastRenderedPageBreak/>
              <w:t xml:space="preserve">1 </w:t>
            </w:r>
          </w:p>
        </w:tc>
        <w:tc>
          <w:tcPr>
            <w:tcW w:w="624" w:type="dxa"/>
          </w:tcPr>
          <w:p w14:paraId="3E0CFC26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332122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2F0100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A4BC6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20DCBB0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FFAC7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18868E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92C988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E3E7C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78409A3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169C5D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1D6AA7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59D09B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33A799F4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FCA00AE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88E14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3791B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FDD543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18F5D50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9F9FC7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656CD9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B1A502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B81E5D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015A9AA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BEBF20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B1C07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1BE166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04899555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D32A30A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AA5833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AA77A8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6141A3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C3F221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D0B082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B454E9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CE498C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C6AED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492D403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804A7D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A6B4C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3E79D2D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46E515F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47348F31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66627F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16F38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38A98D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7715DBB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9B38D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9DFD0C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A59C2E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097ED5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2F79FEE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633950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3E98D4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07B8531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7859EA3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C23C481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3367B4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243AA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4EA9C5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77C8B9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00540A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348F3EF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6F1E7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FF160F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0A21255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4A1628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E4CACA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726A73E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5589B48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349F1A5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C834A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998280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D458F0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508C052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6AFC48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40132A7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A50CC4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8B9B0B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6BD05B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6C902D6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22A4A3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7ED940E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0EAB883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7B53BE7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EC7DD3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47F629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5F56D1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436683C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DAA8F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590B14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AED7DF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406DED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69F19E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0B2415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181487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3183693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055C65C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A79935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29AD3B6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CBC9C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608094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1D5958C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B00F5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849E4F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E16F1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470526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416DD7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C3BDF9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FDCC9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5346185E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2F28575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CF6D47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4418F7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22A28A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65F60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09BDA8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1A8C2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37FE00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BC346C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D7F74B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DAD9FA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8D3416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B80136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4AD41E28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321B04E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E75783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B92256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B0F20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F42A14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A3228B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150BAF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12252D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CD05D7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09E7EE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6B76B07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5BC10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20A266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EAC5AD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695B00F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7900CE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C4B275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3154E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192039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9A0BF7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DE7C7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059D69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8963E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CA459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0DDC12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647A73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5E6F61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36264EEF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525CE6F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66D5A7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C34F89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30FBB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D356CE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25A0AAF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FCAE08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45137F7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80EDB5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00846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7E40BF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2AB73B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68433A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4FEA175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6AEEA68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624" w:type="dxa"/>
          </w:tcPr>
          <w:p w14:paraId="2F6391D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9DEBAE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0B4E29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664CCC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4111B6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54225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59B6561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311C58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BD40B6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0C6918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CCA1F2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11A8BC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AE3B112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784F839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33359B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40534A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6C25BA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9425C0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1D21E6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4E58B1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516EA1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B1F7FA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270D07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7CFADBF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ED5986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344830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FE1322B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C0CD6C1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397947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9265CF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FC82B4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30C5D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23239A4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E2A4A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3CD48FF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1A3A7A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E63C95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52F413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0E54FB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30FC6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0AF20B5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5D4E875E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8AC02A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9EDC06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0FA975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88DBF3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0EDD1E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E99C5A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C41AAB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E3EBD6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7F484D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3A99DC7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BAB945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0661ED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B14C868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9866F2F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564371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0A23F1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5BA8C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667B0F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12FBD9A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2DAB0A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AB85C6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DBD8B7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9B7EE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575FA89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0BD2EEA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19B7E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AE0BFF0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7593EE3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5CE3CB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3FD1A4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E67DD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876B61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0D33618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7321A9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833E25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97DD26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FDB43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11F7E3C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DE8E59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ABC851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D51E8B0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B304DA6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2 </w:t>
            </w:r>
          </w:p>
        </w:tc>
        <w:tc>
          <w:tcPr>
            <w:tcW w:w="624" w:type="dxa"/>
          </w:tcPr>
          <w:p w14:paraId="071FD5F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B6107F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47BDD1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EDD51C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2B96653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3B6558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44FC3F1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0D126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88947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5EB5AF1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B0BE9B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311E6D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3819A4A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A5881EE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07D40B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002830E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E8DCE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06F01E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5DA8D26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9DCC2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30AE009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E593D1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089FAA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28614A8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37742A6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E8B8EB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0F30A5F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ACEED37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7F6F408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6A0C5EC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79DC8C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B2D0A4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9F053C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3CB019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7E08C0D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0DAE0C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7EE290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6A9D41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C3AD75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64F68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6A5D21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6E19330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36D8668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6E193C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EEC0C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066BF2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00C016B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434DC6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5AF9174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FFD1F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127E22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421AD23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19FEA99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9BC24F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4FB69DA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279F0C8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B17117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F0679F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680FFB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DDF28A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526B32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8B4CDD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B4A958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757AB7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695905D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1742B3C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4F7672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23D342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46AEC0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2BCB2B4C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2C48C05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E0809F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5726D2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1D2E5F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72CCD1F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69F515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1900260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5C0004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1D7C24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6D448B0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7997AEE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B1E399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A86D1E9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4EE34A4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1665EE9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F53B04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9DED3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DA1DAA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054E0EB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E963D7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04C1F68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01B2DC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DB8D10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6373B2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4FE42F1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FEE5CF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29A0ED7A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412F8CEB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83DF2D4" w14:textId="77777777" w:rsidR="007E6F42" w:rsidRPr="00746D91" w:rsidRDefault="007E6F42" w:rsidP="001908A8">
            <w:pPr>
              <w:spacing w:line="259" w:lineRule="auto"/>
              <w:ind w:left="0" w:right="1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5B99989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E7FB01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73928CD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5832CA7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2F8DD22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6EC31DD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E5CC9D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8B876B4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7AEAE4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361DB2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C21217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5683638F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1DC32B47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36000F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7512943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4CE006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4DF2BFF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74BA6DC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F12FE8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06BA7B2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B1323F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856A4C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5EFD148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E0A5B6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E60A99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684CCD62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098F3C3F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5706E17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3E03EB3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7629EA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5D6D3D1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42CC8B3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3C04C4B9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1DFBB29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BFF2C5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754C52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3A1BF77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DF1F7C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6BAB1A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7C3ACB1C" w14:textId="77777777" w:rsidTr="007E6F42">
        <w:trPr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65700429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155C97C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1C36681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E43C47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38D51D7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62D7369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557189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29569CB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AC5EB51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5E18B6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4" w:type="dxa"/>
          </w:tcPr>
          <w:p w14:paraId="08AD7D0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02A25F7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A363878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  <w:tr w:rsidR="007E6F42" w:rsidRPr="00746D91" w14:paraId="19B63AD1" w14:textId="77777777" w:rsidTr="007E6F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68EE47C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62E057DD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5397AC0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CAE595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47A704B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3" w:type="dxa"/>
          </w:tcPr>
          <w:p w14:paraId="6D6C1E9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7DF7A33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0" w:type="dxa"/>
          </w:tcPr>
          <w:p w14:paraId="035FD87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0EFFE9D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0ABB38E0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4B81935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44FE194B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631D1DE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</w:tr>
      <w:tr w:rsidR="007E6F42" w:rsidRPr="00746D91" w14:paraId="1FBAF658" w14:textId="77777777" w:rsidTr="007E6F42">
        <w:trPr>
          <w:trHeight w:val="24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" w:type="dxa"/>
          </w:tcPr>
          <w:p w14:paraId="7EFB11B4" w14:textId="77777777" w:rsidR="007E6F42" w:rsidRPr="00746D91" w:rsidRDefault="007E6F42" w:rsidP="001908A8">
            <w:pPr>
              <w:spacing w:line="259" w:lineRule="auto"/>
              <w:ind w:left="0" w:right="51" w:firstLine="0"/>
              <w:jc w:val="both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1 </w:t>
            </w:r>
          </w:p>
        </w:tc>
        <w:tc>
          <w:tcPr>
            <w:tcW w:w="624" w:type="dxa"/>
          </w:tcPr>
          <w:p w14:paraId="00E325EC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5" w:type="dxa"/>
          </w:tcPr>
          <w:p w14:paraId="25328835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4" w:type="dxa"/>
          </w:tcPr>
          <w:p w14:paraId="1EA018F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EE9CA0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23" w:type="dxa"/>
          </w:tcPr>
          <w:p w14:paraId="69F84306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7430228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30" w:type="dxa"/>
          </w:tcPr>
          <w:p w14:paraId="75AA9892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2CAC03F7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5E20D5FF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  <w:tc>
          <w:tcPr>
            <w:tcW w:w="624" w:type="dxa"/>
          </w:tcPr>
          <w:p w14:paraId="2CBE8B7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5" w:type="dxa"/>
          </w:tcPr>
          <w:p w14:paraId="24F99A1E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 </w:t>
            </w:r>
          </w:p>
        </w:tc>
        <w:tc>
          <w:tcPr>
            <w:tcW w:w="634" w:type="dxa"/>
          </w:tcPr>
          <w:p w14:paraId="169A3FBA" w14:textId="77777777" w:rsidR="007E6F42" w:rsidRPr="00746D91" w:rsidRDefault="007E6F42" w:rsidP="001908A8">
            <w:pPr>
              <w:spacing w:line="259" w:lineRule="auto"/>
              <w:ind w:left="108" w:firstLine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rbel Light" w:hAnsi="Corbel Light"/>
              </w:rPr>
            </w:pPr>
            <w:r w:rsidRPr="00746D91">
              <w:rPr>
                <w:rFonts w:ascii="Corbel Light" w:hAnsi="Corbel Light"/>
              </w:rPr>
              <w:t xml:space="preserve">X </w:t>
            </w:r>
          </w:p>
        </w:tc>
      </w:tr>
    </w:tbl>
    <w:p w14:paraId="0F7D2FF8" w14:textId="50A5EEFF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CE856E" w14:textId="75E189CD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68706A31" w14:textId="3BA6C938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08824702" w14:textId="08EACD2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  <w:b/>
        </w:rPr>
      </w:pPr>
    </w:p>
    <w:p w14:paraId="25C9E036" w14:textId="44A57529" w:rsidR="0063105E" w:rsidRDefault="0063105E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A8C8C53" w14:textId="1CF00B3F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3FEC211D" w14:textId="60BF3C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237A912D" w14:textId="30202E5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D9E5B8D" w14:textId="1F2B26E9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558087B1" w14:textId="3EE28358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2D58BFB" w14:textId="2567DAD3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1C42A4CD" w14:textId="43B8FF46" w:rsidR="005F0F9B" w:rsidRDefault="005F0F9B" w:rsidP="005F0F9B">
      <w:pPr>
        <w:ind w:left="0" w:firstLine="0"/>
        <w:jc w:val="both"/>
        <w:rPr>
          <w:rFonts w:ascii="Corbel Light" w:hAnsi="Corbel Light" w:cs="Dubai"/>
          <w:b/>
        </w:rPr>
      </w:pPr>
    </w:p>
    <w:p w14:paraId="7B48430F" w14:textId="77777777" w:rsidR="005F0F9B" w:rsidRPr="00746D91" w:rsidRDefault="005F0F9B" w:rsidP="005F0F9B">
      <w:pPr>
        <w:ind w:left="0" w:firstLine="0"/>
        <w:jc w:val="both"/>
        <w:rPr>
          <w:rFonts w:ascii="Corbel Light" w:hAnsi="Corbel Light"/>
        </w:rPr>
      </w:pPr>
    </w:p>
    <w:p w14:paraId="2047CE20" w14:textId="3C6271D1" w:rsidR="002F7838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28"/>
          <w:szCs w:val="24"/>
        </w:rPr>
      </w:pPr>
      <w:r w:rsidRPr="003D6BB4">
        <w:rPr>
          <w:rStyle w:val="Riferimentointenso"/>
          <w:rFonts w:ascii="Corbel Light" w:hAnsi="Corbel Light"/>
          <w:sz w:val="28"/>
          <w:szCs w:val="24"/>
        </w:rPr>
        <w:lastRenderedPageBreak/>
        <w:t>Variabili di input</w:t>
      </w:r>
    </w:p>
    <w:p w14:paraId="49F1CE98" w14:textId="1283E40E" w:rsidR="00B10477" w:rsidRPr="00746D91" w:rsidRDefault="00636559" w:rsidP="00B10477">
      <w:pPr>
        <w:spacing w:after="6" w:line="252" w:lineRule="auto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Quantitative</w:t>
      </w:r>
      <w:r w:rsidR="00B10477">
        <w:rPr>
          <w:rStyle w:val="Riferimentointenso"/>
          <w:rFonts w:ascii="Corbel Light" w:hAnsi="Corbel Light"/>
        </w:rPr>
        <w:t>: 12</w:t>
      </w:r>
    </w:p>
    <w:p w14:paraId="4966AA55" w14:textId="77777777" w:rsidR="0063105E" w:rsidRPr="00746D91" w:rsidRDefault="0063105E" w:rsidP="001908A8">
      <w:pPr>
        <w:spacing w:after="6" w:line="252" w:lineRule="auto"/>
        <w:ind w:left="-5"/>
        <w:jc w:val="both"/>
        <w:rPr>
          <w:rFonts w:ascii="Corbel Light" w:hAnsi="Corbel Light" w:cs="Dubai"/>
        </w:rPr>
      </w:pPr>
    </w:p>
    <w:tbl>
      <w:tblPr>
        <w:tblStyle w:val="TableGrid"/>
        <w:tblW w:w="10758" w:type="dxa"/>
        <w:tblInd w:w="-8" w:type="dxa"/>
        <w:tblCellMar>
          <w:top w:w="72" w:type="dxa"/>
          <w:left w:w="102" w:type="dxa"/>
          <w:right w:w="99" w:type="dxa"/>
        </w:tblCellMar>
        <w:tblLook w:val="04A0" w:firstRow="1" w:lastRow="0" w:firstColumn="1" w:lastColumn="0" w:noHBand="0" w:noVBand="1"/>
      </w:tblPr>
      <w:tblGrid>
        <w:gridCol w:w="1264"/>
        <w:gridCol w:w="1342"/>
        <w:gridCol w:w="1192"/>
        <w:gridCol w:w="784"/>
        <w:gridCol w:w="1154"/>
        <w:gridCol w:w="915"/>
        <w:gridCol w:w="1119"/>
        <w:gridCol w:w="1235"/>
        <w:gridCol w:w="816"/>
        <w:gridCol w:w="937"/>
      </w:tblGrid>
      <w:tr w:rsidR="00F54827" w:rsidRPr="00746D91" w14:paraId="414A2B0B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C4B8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Nam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0944A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Descrizione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9B2AEE" w14:textId="77777777" w:rsidR="002F7838" w:rsidRPr="00746D91" w:rsidRDefault="00636559" w:rsidP="001908A8">
            <w:pPr>
              <w:spacing w:line="259" w:lineRule="auto"/>
              <w:ind w:left="35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ssing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CAE745" w14:textId="77777777" w:rsidR="002F7838" w:rsidRPr="00746D91" w:rsidRDefault="00636559" w:rsidP="001908A8">
            <w:pPr>
              <w:spacing w:line="259" w:lineRule="auto"/>
              <w:ind w:left="29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1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1710D1" w14:textId="77777777" w:rsidR="002F7838" w:rsidRPr="00746D91" w:rsidRDefault="00636559" w:rsidP="001908A8">
            <w:pPr>
              <w:spacing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dian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ECF818" w14:textId="77777777" w:rsidR="002F7838" w:rsidRPr="00746D91" w:rsidRDefault="00636559" w:rsidP="001908A8">
            <w:pPr>
              <w:spacing w:line="259" w:lineRule="auto"/>
              <w:ind w:left="389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Q3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5F68637" w14:textId="77777777" w:rsidR="002F7838" w:rsidRPr="00746D91" w:rsidRDefault="00636559" w:rsidP="001908A8">
            <w:pPr>
              <w:spacing w:line="259" w:lineRule="auto"/>
              <w:ind w:left="248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in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D87A920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ean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6FEC7E" w14:textId="77777777" w:rsidR="002F7838" w:rsidRPr="00746D91" w:rsidRDefault="00636559" w:rsidP="001908A8">
            <w:pPr>
              <w:spacing w:line="259" w:lineRule="auto"/>
              <w:ind w:left="25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Max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D07CA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b/>
                <w:sz w:val="18"/>
                <w:szCs w:val="40"/>
              </w:rPr>
              <w:t>Std</w:t>
            </w:r>
          </w:p>
        </w:tc>
      </w:tr>
      <w:tr w:rsidR="0063105E" w:rsidRPr="00746D91" w14:paraId="53D90818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6216D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G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12374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DE7E98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B8016" w14:textId="77777777" w:rsidR="002F7838" w:rsidRPr="00746D91" w:rsidRDefault="00636559" w:rsidP="001908A8">
            <w:pPr>
              <w:spacing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4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5D90ED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3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8DB223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6F79A9E" w14:textId="77777777" w:rsidR="002F7838" w:rsidRPr="00746D91" w:rsidRDefault="00636559" w:rsidP="001908A8">
            <w:pPr>
              <w:spacing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37830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1.85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E56B81B" w14:textId="77777777" w:rsidR="002F7838" w:rsidRPr="00746D91" w:rsidRDefault="00636559" w:rsidP="001908A8">
            <w:pPr>
              <w:spacing w:line="259" w:lineRule="auto"/>
              <w:ind w:left="35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2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E1C89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566</w:t>
            </w:r>
          </w:p>
        </w:tc>
      </w:tr>
      <w:tr w:rsidR="00F54827" w:rsidRPr="00746D91" w14:paraId="1079AA4F" w14:textId="77777777" w:rsidTr="00B816F7">
        <w:trPr>
          <w:trHeight w:val="1078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818663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KBRIG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175D72" w14:textId="2AF722A5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56C93" w:rsidRPr="00B816F7">
              <w:rPr>
                <w:rFonts w:ascii="Corbel Light" w:hAnsi="Corbel Light" w:cs="Dubai"/>
                <w:sz w:val="12"/>
                <w:szCs w:val="28"/>
              </w:rPr>
              <w:t>Pressione sanguigna sistolica secondo il team di cardiologia d'emergenz</w:t>
            </w:r>
            <w:r w:rsidR="00B56C93" w:rsidRPr="00B816F7">
              <w:rPr>
                <w:rFonts w:ascii="Corbel Light" w:hAnsi="Corbel Light" w:cs="Dubai"/>
                <w:sz w:val="14"/>
                <w:szCs w:val="32"/>
              </w:rPr>
              <w:t>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A68C117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C4981A" w14:textId="77777777" w:rsidR="002F7838" w:rsidRPr="00746D91" w:rsidRDefault="00636559" w:rsidP="001908A8">
            <w:pPr>
              <w:spacing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0BE3F4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34DE8E" w14:textId="77777777" w:rsidR="002F7838" w:rsidRPr="00746D91" w:rsidRDefault="00636559" w:rsidP="001908A8">
            <w:pPr>
              <w:spacing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4AE265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DDC43B6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90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E833F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D17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4.9698</w:t>
            </w:r>
          </w:p>
        </w:tc>
      </w:tr>
      <w:tr w:rsidR="0063105E" w:rsidRPr="00746D91" w14:paraId="6AD8723B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8757A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KBRIG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39F83C" w14:textId="29D2145F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diastolica secondo il team di cardiologia d'emergenz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7F4DE7B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7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07CF81" w14:textId="77777777" w:rsidR="002F7838" w:rsidRPr="00746D91" w:rsidRDefault="00636559" w:rsidP="001908A8">
            <w:pPr>
              <w:spacing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7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EB051E4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D428359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BB5E045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B69A954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1.3942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F91FBCB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75736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.7292</w:t>
            </w:r>
          </w:p>
        </w:tc>
      </w:tr>
      <w:tr w:rsidR="00F54827" w:rsidRPr="00746D91" w14:paraId="2C74953F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A3366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S_AD_ORIT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AAF5C" w14:textId="04941E50" w:rsidR="002F7838" w:rsidRPr="00B816F7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2"/>
                <w:szCs w:val="28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sistolica secondo l'unità di terapia intensiv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D64120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8D4742" w14:textId="77777777" w:rsidR="002F7838" w:rsidRPr="00746D91" w:rsidRDefault="00636559" w:rsidP="001908A8">
            <w:pPr>
              <w:spacing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F398A1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F331050" w14:textId="77777777" w:rsidR="002F7838" w:rsidRPr="00746D91" w:rsidRDefault="00636559" w:rsidP="001908A8">
            <w:pPr>
              <w:spacing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5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058CE7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0FB4A78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4.588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649B30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5A23FC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1.3374</w:t>
            </w:r>
          </w:p>
        </w:tc>
      </w:tr>
      <w:tr w:rsidR="0063105E" w:rsidRPr="00746D91" w14:paraId="1459D02D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8E6C5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D_AD_ORIT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5DE8F35" w14:textId="76D342EE" w:rsidR="002F7838" w:rsidRPr="00B816F7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2"/>
                <w:szCs w:val="28"/>
              </w:rPr>
            </w:pPr>
            <w:r w:rsidRPr="00B816F7">
              <w:rPr>
                <w:rFonts w:ascii="Corbel Light" w:hAnsi="Corbel Light" w:cs="Dubai"/>
                <w:sz w:val="12"/>
                <w:szCs w:val="28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2"/>
                <w:szCs w:val="28"/>
              </w:rPr>
              <w:t>Pressione sanguigna diastolica secondo l'unità di terapia intensiva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28C30A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67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4CF27DC" w14:textId="77777777" w:rsidR="002F7838" w:rsidRPr="00746D91" w:rsidRDefault="00636559" w:rsidP="001908A8">
            <w:pPr>
              <w:spacing w:line="259" w:lineRule="auto"/>
              <w:ind w:left="32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8D281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0F05F74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9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08AAEA5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5AD10D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2.7495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12A2C9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9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BFBC24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.3147</w:t>
            </w:r>
          </w:p>
        </w:tc>
      </w:tr>
      <w:tr w:rsidR="00F54827" w:rsidRPr="00746D91" w14:paraId="132C02AC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4941DC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NA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46FD16" w14:textId="7D944F78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sodio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680BC3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7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97F85A" w14:textId="77777777" w:rsidR="002F7838" w:rsidRPr="00746D91" w:rsidRDefault="00636559" w:rsidP="001908A8">
            <w:pPr>
              <w:spacing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3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1F7D98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221573" w14:textId="77777777" w:rsidR="002F7838" w:rsidRPr="00746D91" w:rsidRDefault="00636559" w:rsidP="001908A8">
            <w:pPr>
              <w:spacing w:line="259" w:lineRule="auto"/>
              <w:ind w:left="35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9D9F77" w14:textId="77777777" w:rsidR="002F7838" w:rsidRPr="00746D91" w:rsidRDefault="00636559" w:rsidP="001908A8">
            <w:pPr>
              <w:spacing w:line="259" w:lineRule="auto"/>
              <w:ind w:left="26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7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FB6509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6.551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F5FC4B7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0A6E0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50966</w:t>
            </w:r>
          </w:p>
        </w:tc>
      </w:tr>
      <w:tr w:rsidR="0063105E" w:rsidRPr="00746D91" w14:paraId="721C34D7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F4B3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LT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A44DF3" w14:textId="2124DE25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AlAT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C4F3121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4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51C8E44" w14:textId="77777777" w:rsidR="002F7838" w:rsidRPr="00746D91" w:rsidRDefault="00636559" w:rsidP="001908A8">
            <w:pPr>
              <w:spacing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3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38A80ED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80BCBE" w14:textId="77777777" w:rsidR="002F7838" w:rsidRPr="00746D91" w:rsidRDefault="00636559" w:rsidP="001908A8">
            <w:pPr>
              <w:spacing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61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CD5AB27" w14:textId="77777777" w:rsidR="002F7838" w:rsidRPr="00746D91" w:rsidRDefault="00636559" w:rsidP="001908A8">
            <w:pPr>
              <w:spacing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3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13C0D3" w14:textId="77777777" w:rsidR="002F7838" w:rsidRPr="00746D91" w:rsidRDefault="00636559" w:rsidP="001908A8">
            <w:pPr>
              <w:spacing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481455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D92755" w14:textId="77777777" w:rsidR="002F7838" w:rsidRPr="00746D91" w:rsidRDefault="00636559" w:rsidP="001908A8">
            <w:pPr>
              <w:spacing w:line="259" w:lineRule="auto"/>
              <w:ind w:left="40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1C6C90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87124</w:t>
            </w:r>
          </w:p>
        </w:tc>
      </w:tr>
      <w:tr w:rsidR="00F54827" w:rsidRPr="00746D91" w14:paraId="200024EA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F2407A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AST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457823" w14:textId="3BCF1775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nuto di AsAT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ECFF3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8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1C7312" w14:textId="77777777" w:rsidR="002F7838" w:rsidRPr="00746D91" w:rsidRDefault="00636559" w:rsidP="001908A8">
            <w:pPr>
              <w:spacing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1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77528E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2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A6E356" w14:textId="77777777" w:rsidR="002F7838" w:rsidRPr="00746D91" w:rsidRDefault="00636559" w:rsidP="001908A8">
            <w:pPr>
              <w:spacing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33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6C143C" w14:textId="77777777" w:rsidR="002F7838" w:rsidRPr="00746D91" w:rsidRDefault="00636559" w:rsidP="001908A8">
            <w:pPr>
              <w:spacing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04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513245" w14:textId="77777777" w:rsidR="002F7838" w:rsidRPr="00746D91" w:rsidRDefault="00636559" w:rsidP="001908A8">
            <w:pPr>
              <w:spacing w:line="259" w:lineRule="auto"/>
              <w:ind w:left="38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63717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0226E9" w14:textId="77777777" w:rsidR="002F7838" w:rsidRPr="00746D91" w:rsidRDefault="00636559" w:rsidP="001908A8">
            <w:pPr>
              <w:spacing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15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9B61B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20173</w:t>
            </w:r>
          </w:p>
        </w:tc>
      </w:tr>
      <w:tr w:rsidR="0063105E" w:rsidRPr="00746D91" w14:paraId="30CAC152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94D57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FK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CEE3E5" w14:textId="27A61501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33995" w:rsidRPr="00746D91">
              <w:rPr>
                <w:rFonts w:ascii="Corbel Light" w:hAnsi="Corbel Light" w:cs="Dubai"/>
                <w:sz w:val="18"/>
                <w:szCs w:val="40"/>
              </w:rPr>
              <w:t>Contenuto di CPK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09869C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696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7DCDEA" w14:textId="77777777" w:rsidR="002F7838" w:rsidRPr="00746D91" w:rsidRDefault="00636559" w:rsidP="001908A8">
            <w:pPr>
              <w:spacing w:line="259" w:lineRule="auto"/>
              <w:ind w:left="24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3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51492D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6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70FB8B" w14:textId="77777777" w:rsidR="002F7838" w:rsidRPr="00746D91" w:rsidRDefault="00636559" w:rsidP="001908A8">
            <w:pPr>
              <w:spacing w:line="259" w:lineRule="auto"/>
              <w:ind w:left="33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25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76EE62C" w14:textId="77777777" w:rsidR="002F7838" w:rsidRPr="00746D91" w:rsidRDefault="00636559" w:rsidP="001908A8">
            <w:pPr>
              <w:spacing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.2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4812EA7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E7A280" w14:textId="77777777" w:rsidR="002F7838" w:rsidRPr="00746D91" w:rsidRDefault="00636559" w:rsidP="001908A8">
            <w:pPr>
              <w:spacing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6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51B64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948683</w:t>
            </w:r>
          </w:p>
        </w:tc>
      </w:tr>
      <w:tr w:rsidR="00F54827" w:rsidRPr="00746D91" w14:paraId="48502CB7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674678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L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E076813" w14:textId="443C0D3B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8"/>
                <w:szCs w:val="40"/>
              </w:rPr>
              <w:t>Conteggio dei globuli bianchi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306BC1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25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5A2B68F" w14:textId="77777777" w:rsidR="002F7838" w:rsidRPr="00746D91" w:rsidRDefault="00636559" w:rsidP="001908A8">
            <w:pPr>
              <w:spacing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6.4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E427811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7052893" w14:textId="77777777" w:rsidR="002F7838" w:rsidRPr="00746D91" w:rsidRDefault="00636559" w:rsidP="001908A8">
            <w:pPr>
              <w:spacing w:line="259" w:lineRule="auto"/>
              <w:ind w:left="277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.45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F267BD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D82C3C9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78291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9DAEE4" w14:textId="77777777" w:rsidR="002F7838" w:rsidRPr="00746D91" w:rsidRDefault="00636559" w:rsidP="001908A8">
            <w:pPr>
              <w:spacing w:line="259" w:lineRule="auto"/>
              <w:ind w:left="271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7.9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358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39948</w:t>
            </w:r>
          </w:p>
        </w:tc>
      </w:tr>
      <w:tr w:rsidR="0063105E" w:rsidRPr="00746D91" w14:paraId="79D09ABA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D051A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K_BLOOD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0DA5AF3" w14:textId="620F1E78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 w:rsidRPr="00B10477">
              <w:rPr>
                <w:rFonts w:ascii="Corbel Light" w:hAnsi="Corbel Light" w:cs="Dubai"/>
                <w:sz w:val="18"/>
                <w:szCs w:val="40"/>
              </w:rPr>
              <w:t>Contenuto di potassio nel siero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3DFF4D8" w14:textId="09E5E80B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>
              <w:rPr>
                <w:rFonts w:ascii="Corbel Light" w:hAnsi="Corbel Light" w:cs="Dubai"/>
                <w:sz w:val="18"/>
                <w:szCs w:val="40"/>
              </w:rPr>
              <w:t>371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C0D0C6" w14:textId="77777777" w:rsidR="002F7838" w:rsidRPr="00746D91" w:rsidRDefault="00636559" w:rsidP="001908A8">
            <w:pPr>
              <w:spacing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3.7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15E84A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C7D26BD" w14:textId="77777777" w:rsidR="002F7838" w:rsidRPr="00746D91" w:rsidRDefault="00636559" w:rsidP="001908A8">
            <w:pPr>
              <w:spacing w:line="259" w:lineRule="auto"/>
              <w:ind w:left="38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6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84401EB" w14:textId="77777777" w:rsidR="002F7838" w:rsidRPr="00746D91" w:rsidRDefault="00636559" w:rsidP="001908A8">
            <w:pPr>
              <w:spacing w:line="259" w:lineRule="auto"/>
              <w:ind w:left="29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.3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40A655E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4.19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DDFAE8D" w14:textId="77777777" w:rsidR="002F7838" w:rsidRPr="00746D91" w:rsidRDefault="00636559" w:rsidP="001908A8">
            <w:pPr>
              <w:spacing w:line="259" w:lineRule="auto"/>
              <w:ind w:left="325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8.2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38242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0.75</w:t>
            </w:r>
          </w:p>
        </w:tc>
      </w:tr>
      <w:tr w:rsidR="00F54827" w:rsidRPr="00746D91" w14:paraId="40E7EBBE" w14:textId="77777777" w:rsidTr="00B816F7">
        <w:trPr>
          <w:trHeight w:val="225"/>
        </w:trPr>
        <w:tc>
          <w:tcPr>
            <w:tcW w:w="12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CCBD6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ROE</w:t>
            </w:r>
          </w:p>
        </w:tc>
        <w:tc>
          <w:tcPr>
            <w:tcW w:w="124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8A8DDB" w14:textId="53DB07F9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 xml:space="preserve"> </w:t>
            </w:r>
            <w:r w:rsidR="00B10477" w:rsidRPr="00B10477">
              <w:rPr>
                <w:rFonts w:ascii="Corbel Light" w:hAnsi="Corbel Light" w:cs="Dubai"/>
                <w:sz w:val="18"/>
                <w:szCs w:val="40"/>
              </w:rPr>
              <w:t>(Tasso di sedimentazione eritrocitaria)</w:t>
            </w:r>
          </w:p>
        </w:tc>
        <w:tc>
          <w:tcPr>
            <w:tcW w:w="120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70CCF2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203</w:t>
            </w:r>
          </w:p>
        </w:tc>
        <w:tc>
          <w:tcPr>
            <w:tcW w:w="78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3733735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5</w:t>
            </w:r>
          </w:p>
        </w:tc>
        <w:tc>
          <w:tcPr>
            <w:tcW w:w="116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9B72F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0</w:t>
            </w:r>
          </w:p>
        </w:tc>
        <w:tc>
          <w:tcPr>
            <w:tcW w:w="9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955220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8</w:t>
            </w:r>
          </w:p>
        </w:tc>
        <w:tc>
          <w:tcPr>
            <w:tcW w:w="116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27C7D79" w14:textId="77777777" w:rsidR="002F7838" w:rsidRPr="00746D91" w:rsidRDefault="00636559" w:rsidP="001908A8">
            <w:pPr>
              <w:spacing w:line="259" w:lineRule="auto"/>
              <w:ind w:left="374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</w:t>
            </w:r>
          </w:p>
        </w:tc>
        <w:tc>
          <w:tcPr>
            <w:tcW w:w="12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CE681B8" w14:textId="77777777" w:rsidR="002F7838" w:rsidRPr="00746D91" w:rsidRDefault="00636559" w:rsidP="001908A8">
            <w:pPr>
              <w:spacing w:line="259" w:lineRule="auto"/>
              <w:ind w:left="0" w:right="2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3.4449</w:t>
            </w:r>
          </w:p>
        </w:tc>
        <w:tc>
          <w:tcPr>
            <w:tcW w:w="82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20B45F0" w14:textId="77777777" w:rsidR="002F7838" w:rsidRPr="00746D91" w:rsidRDefault="00636559" w:rsidP="001908A8">
            <w:pPr>
              <w:spacing w:line="259" w:lineRule="auto"/>
              <w:ind w:left="296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40</w:t>
            </w:r>
          </w:p>
        </w:tc>
        <w:tc>
          <w:tcPr>
            <w:tcW w:w="9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586D6B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  <w:sz w:val="18"/>
                <w:szCs w:val="40"/>
              </w:rPr>
            </w:pPr>
            <w:r w:rsidRPr="00746D91">
              <w:rPr>
                <w:rFonts w:ascii="Corbel Light" w:hAnsi="Corbel Light" w:cs="Dubai"/>
                <w:sz w:val="18"/>
                <w:szCs w:val="40"/>
              </w:rPr>
              <w:t>11.2925</w:t>
            </w:r>
          </w:p>
        </w:tc>
      </w:tr>
    </w:tbl>
    <w:p w14:paraId="645F41E3" w14:textId="77777777" w:rsidR="0083216C" w:rsidRPr="00746D91" w:rsidRDefault="0083216C" w:rsidP="001908A8">
      <w:pPr>
        <w:spacing w:after="6" w:line="252" w:lineRule="auto"/>
        <w:ind w:left="0" w:firstLine="0"/>
        <w:jc w:val="both"/>
        <w:rPr>
          <w:rFonts w:ascii="Corbel Light" w:hAnsi="Corbel Light" w:cs="Dubai"/>
          <w:b/>
        </w:rPr>
      </w:pPr>
    </w:p>
    <w:p w14:paraId="647B0F79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23D2D4C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5AF8B58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0EB097DA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471C1424" w14:textId="77777777" w:rsidR="00B10477" w:rsidRDefault="00B10477" w:rsidP="00B10477">
      <w:pPr>
        <w:spacing w:after="6" w:line="252" w:lineRule="auto"/>
        <w:ind w:left="0" w:firstLine="0"/>
        <w:jc w:val="both"/>
        <w:rPr>
          <w:rStyle w:val="Riferimentointenso"/>
        </w:rPr>
      </w:pPr>
    </w:p>
    <w:p w14:paraId="2026CF1F" w14:textId="15C8780F" w:rsidR="002F7838" w:rsidRPr="00B10477" w:rsidRDefault="00636559" w:rsidP="00B10477">
      <w:pPr>
        <w:spacing w:after="6" w:line="252" w:lineRule="auto"/>
        <w:ind w:left="0" w:firstLine="0"/>
        <w:jc w:val="both"/>
        <w:rPr>
          <w:b/>
          <w:bCs/>
          <w:smallCaps/>
          <w:color w:val="4472C4" w:themeColor="accent1"/>
          <w:spacing w:val="5"/>
        </w:rPr>
        <w:sectPr w:rsidR="002F7838" w:rsidRPr="00B10477" w:rsidSect="007C17FA">
          <w:headerReference w:type="default" r:id="rId21"/>
          <w:footerReference w:type="even" r:id="rId22"/>
          <w:footerReference w:type="default" r:id="rId23"/>
          <w:footerReference w:type="first" r:id="rId24"/>
          <w:pgSz w:w="11899" w:h="16838"/>
          <w:pgMar w:top="720" w:right="720" w:bottom="720" w:left="720" w:header="720" w:footer="720" w:gutter="0"/>
          <w:pgNumType w:start="0"/>
          <w:cols w:space="720"/>
          <w:titlePg/>
          <w:docGrid w:linePitch="272"/>
        </w:sectPr>
      </w:pPr>
      <w:r w:rsidRPr="00B10477">
        <w:rPr>
          <w:rStyle w:val="Riferimentointenso"/>
        </w:rPr>
        <w:t>Categoriche Booleane</w:t>
      </w:r>
      <w:r w:rsidR="00B10477" w:rsidRPr="00B10477">
        <w:rPr>
          <w:rStyle w:val="Riferimentointenso"/>
        </w:rPr>
        <w:t>:</w:t>
      </w:r>
      <w:r w:rsidR="001B5471">
        <w:rPr>
          <w:rStyle w:val="Riferimentointenso"/>
        </w:rPr>
        <w:t>78</w:t>
      </w:r>
    </w:p>
    <w:p w14:paraId="0BE49EB3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19"/>
        <w:gridCol w:w="3541"/>
        <w:gridCol w:w="717"/>
        <w:gridCol w:w="717"/>
        <w:gridCol w:w="822"/>
        <w:gridCol w:w="1968"/>
      </w:tblGrid>
      <w:tr w:rsidR="002F7838" w:rsidRPr="00746D91" w14:paraId="2CCCDC75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CA8E29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0A739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A01E19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538475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B163E4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F6124C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7C722D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32392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EX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3C6DC3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Genere de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azion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Donna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1:Uom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FBF8E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8D9F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7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1D973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E3E05D3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755D42" wp14:editId="1E066903">
                  <wp:extent cx="1080000" cy="720000"/>
                  <wp:effectExtent l="0" t="0" r="6350" b="4445"/>
                  <wp:docPr id="1347" name="Picture 13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7" name="Picture 1347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685ED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35E99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BS_NASL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4F188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reditarietà su CHD.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0:non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presente 1 : present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6BCDC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C1242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93D69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F9D0999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63DC945" wp14:editId="76F76D6E">
                  <wp:extent cx="1080000" cy="720000"/>
                  <wp:effectExtent l="0" t="0" r="6350" b="4445"/>
                  <wp:docPr id="1349" name="Picture 13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9" name="Picture 1349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ECED7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FFBD4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IM_GIPER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0E189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ipertensione sintomatic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D1A4E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B11D0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B3392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7A3B1E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DBD093" wp14:editId="0D2E10E5">
                  <wp:extent cx="1080000" cy="720000"/>
                  <wp:effectExtent l="0" t="0" r="6350" b="4445"/>
                  <wp:docPr id="1351" name="Picture 13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1" name="Picture 1351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B662F1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55F61E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3B82B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sservazione dell'aritmi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121E8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F2A643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40BF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B5AF49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1C96C9D" wp14:editId="3B4AE574">
                  <wp:extent cx="1080000" cy="720000"/>
                  <wp:effectExtent l="0" t="0" r="6350" b="4445"/>
                  <wp:docPr id="1353" name="Picture 13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" name="Picture 1353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328E2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29E80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B6A6B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contrazioni atrial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25817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E539D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7E8544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6F7097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F41E9F" wp14:editId="0B21CE67">
                  <wp:extent cx="1080000" cy="720000"/>
                  <wp:effectExtent l="0" t="0" r="6350" b="4445"/>
                  <wp:docPr id="1355" name="Picture 13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5" name="Picture 1355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5F59F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4D819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62EDD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4BBBE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57D5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56515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7A5AAE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4F315BB" wp14:editId="2AF80269">
                  <wp:extent cx="1080000" cy="720000"/>
                  <wp:effectExtent l="0" t="0" r="6350" b="4445"/>
                  <wp:docPr id="1357" name="Picture 13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7" name="Picture 1357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DA433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EC270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0A144C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5D76F7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BE96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9688C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0960F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894E180" wp14:editId="07814A71">
                  <wp:extent cx="1080000" cy="720000"/>
                  <wp:effectExtent l="0" t="0" r="6350" b="4445"/>
                  <wp:docPr id="1359" name="Picture 13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9" name="Picture 1359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6D0411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5274F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5F1B7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a forma persistente di fibrillazione atr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CE92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7AAB2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05EE5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951EE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964F504" wp14:editId="061191CB">
                  <wp:extent cx="1080000" cy="720000"/>
                  <wp:effectExtent l="0" t="0" r="6350" b="4445"/>
                  <wp:docPr id="1361" name="Picture 13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1" name="Picture 1361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1A9250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5DE4C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1E5C7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CE279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5D15D9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012BC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F824D0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325E6D" wp14:editId="6B12C9D2">
                  <wp:extent cx="1080000" cy="720000"/>
                  <wp:effectExtent l="0" t="0" r="6350" b="4445"/>
                  <wp:docPr id="1363" name="Picture 136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3" name="Picture 1363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6CD3F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0FDE23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B668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achicardia parossistica ventricol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F995D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6F5836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BE4E9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6DA110F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ECB3704" wp14:editId="4AD57C84">
                  <wp:extent cx="1080000" cy="720000"/>
                  <wp:effectExtent l="0" t="0" r="6350" b="4445"/>
                  <wp:docPr id="1365" name="Picture 13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5" name="Picture 1365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0B648B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B0022B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407D4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1F7F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63626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C3CE4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CE76F3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D36FEB" wp14:editId="7B16BE46">
                  <wp:extent cx="1080000" cy="720000"/>
                  <wp:effectExtent l="0" t="0" r="6350" b="4445"/>
                  <wp:docPr id="1367" name="Picture 13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7" name="Picture 1367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DDF0A4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10081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1441D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2F8DE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64CAB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C18D7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5E11D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6E9230" wp14:editId="328E79F8">
                  <wp:extent cx="1080000" cy="720000"/>
                  <wp:effectExtent l="0" t="0" r="6350" b="4445"/>
                  <wp:docPr id="1369" name="Picture 13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9" name="Picture 1369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43649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9D68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C6F0C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ramo anteriore)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0EC01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EBA04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71661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656794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E2409EF" wp14:editId="1EE9E05C">
                  <wp:extent cx="1080000" cy="720000"/>
                  <wp:effectExtent l="0" t="0" r="6350" b="4445"/>
                  <wp:docPr id="1371" name="Picture 13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1" name="Picture 1371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6E3188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76EE2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9B9E0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09FAB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E3EA3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49E030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E5CC80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5446D5D" wp14:editId="0D50E4EB">
                  <wp:extent cx="1080000" cy="720000"/>
                  <wp:effectExtent l="0" t="0" r="6350" b="4445"/>
                  <wp:docPr id="1373" name="Picture 13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3" name="Picture 1373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E3E64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2FC3B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73F57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9C69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A7F0E6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93DF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5AA384A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2B30DC" wp14:editId="736AC763">
                  <wp:extent cx="1080000" cy="720000"/>
                  <wp:effectExtent l="0" t="0" r="6350" b="4445"/>
                  <wp:docPr id="1375" name="Picture 13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5" name="Picture 1375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B8570C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AABC29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54CE1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73C4F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5710F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31BAC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7D82EB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48EB527" wp14:editId="62700DC2">
                  <wp:extent cx="1080000" cy="720000"/>
                  <wp:effectExtent l="0" t="0" r="6350" b="4445"/>
                  <wp:docPr id="1377" name="Picture 13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7" name="Picture 1377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439E7E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1"/>
        <w:gridCol w:w="3549"/>
        <w:gridCol w:w="705"/>
        <w:gridCol w:w="714"/>
        <w:gridCol w:w="817"/>
        <w:gridCol w:w="1968"/>
      </w:tblGrid>
      <w:tr w:rsidR="002F7838" w:rsidRPr="00746D91" w14:paraId="6C0275C3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223FD59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BB144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906A71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F43E98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62BC4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DDE0B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6399EFD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6CBD4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A5A4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9B478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14C25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6F6BF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8D30E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C67560" wp14:editId="1BA26BC2">
                  <wp:extent cx="1080000" cy="720000"/>
                  <wp:effectExtent l="0" t="0" r="6350" b="4445"/>
                  <wp:docPr id="1882" name="Picture 188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2" name="Picture 1882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1B2021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393412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386A6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Diabete mellito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56284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546DE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0A358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B35ADF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FECF69" wp14:editId="410CB01E">
                  <wp:extent cx="1080000" cy="720000"/>
                  <wp:effectExtent l="0" t="0" r="6350" b="4445"/>
                  <wp:docPr id="1884" name="Picture 188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4" name="Picture 1884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AE605C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5070778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B65BA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'obesità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E65C4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6EBE0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E7CC8C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42FDAB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8CEF91" wp14:editId="1ECD430C">
                  <wp:extent cx="1080000" cy="720000"/>
                  <wp:effectExtent l="0" t="0" r="6350" b="4445"/>
                  <wp:docPr id="1886" name="Picture 18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6" name="Picture 1886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4E65EA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77993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ndoc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83D1C6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ireotossicosi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89F2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7F347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0BF51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9C77BD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627A019" wp14:editId="4391D629">
                  <wp:extent cx="1080000" cy="720000"/>
                  <wp:effectExtent l="0" t="0" r="6350" b="4445"/>
                  <wp:docPr id="1888" name="Picture 188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8" name="Picture 1888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F58DE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C97F4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24045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C7064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96E2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367D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E84951A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45847" wp14:editId="4CD1C294">
                  <wp:extent cx="1080000" cy="720000"/>
                  <wp:effectExtent l="0" t="0" r="6350" b="4445"/>
                  <wp:docPr id="1890" name="Picture 189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" name="Picture 1890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D07FE4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4AE61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zab_leg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69227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ronchite cronica ostruttiva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75C3F0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8EA6C2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44A72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8CD74D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19BFCE" wp14:editId="4D2C999E">
                  <wp:extent cx="1080000" cy="720000"/>
                  <wp:effectExtent l="0" t="0" r="6350" b="4445"/>
                  <wp:docPr id="1892" name="Picture 18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2" name="Picture 1892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7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207F50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B296A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C4B3D1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7492D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3163D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D0425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98DDA9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565BBF" wp14:editId="2944D61F">
                  <wp:extent cx="543178" cy="362118"/>
                  <wp:effectExtent l="0" t="0" r="0" b="0"/>
                  <wp:docPr id="1894" name="Picture 189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4" name="Picture 1894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F31CF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4EDD8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A95B71F" w14:textId="190AB8F8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r w:rsidR="00B816F7" w:rsidRPr="00B816F7">
              <w:rPr>
                <w:rFonts w:ascii="Corbel Light" w:hAnsi="Corbel Light" w:cs="Dubai"/>
                <w:sz w:val="13"/>
              </w:rPr>
              <w:t>Asma bronchial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C9EFEC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A9FC11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BFC28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095DAA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F977AD" wp14:editId="50D73768">
                  <wp:extent cx="543178" cy="362118"/>
                  <wp:effectExtent l="0" t="0" r="0" b="0"/>
                  <wp:docPr id="1896" name="Picture 189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6" name="Picture 1896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D9641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AA8B1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zab_leg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5A6D20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Tubercolosi polmonare nell'anamnesi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3A33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2964E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1199C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A467F81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CDE075" wp14:editId="6B7569F2">
                  <wp:extent cx="543178" cy="362118"/>
                  <wp:effectExtent l="0" t="0" r="0" b="0"/>
                  <wp:docPr id="1898" name="Picture 18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" name="Picture 1898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4185D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5C53F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O_L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0F3ED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Edema polmonare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8E9C85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B6B6F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9554D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AE5217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6A0880E" wp14:editId="126E489A">
                  <wp:extent cx="543178" cy="362118"/>
                  <wp:effectExtent l="0" t="0" r="0" b="0"/>
                  <wp:docPr id="1900" name="Picture 19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0" name="Picture 1900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D6115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B9022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K_SH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B94FCC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hock cardiogeno al momento dell'ammissione all'unità di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B1E09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C02D91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6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4E994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65AF783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9B7B3DB" wp14:editId="2BE3EDC6">
                  <wp:extent cx="543178" cy="362118"/>
                  <wp:effectExtent l="0" t="0" r="0" b="0"/>
                  <wp:docPr id="1902" name="Picture 190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2" name="Picture 1902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FF397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40BA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MP_TP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BF5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fibrillazione atriale al momento dell'ammissione all'unità di terapia intensiva unità di cur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ospedalier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AFD276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CDC90D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4ADC22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8FE2C8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476975" wp14:editId="622596C0">
                  <wp:extent cx="543178" cy="362118"/>
                  <wp:effectExtent l="0" t="0" r="0" b="0"/>
                  <wp:docPr id="1904" name="Picture 19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4" name="Picture 1904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E88D42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4D79A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SV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1D90E" w14:textId="77777777" w:rsidR="002F7838" w:rsidRPr="00746D91" w:rsidRDefault="00636559" w:rsidP="001908A8">
            <w:pPr>
              <w:spacing w:line="259" w:lineRule="auto"/>
              <w:ind w:left="0" w:right="31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al momento dell'ammissione all'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30EDE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F23FF3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02359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6CF01E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606E02" wp14:editId="57152B13">
                  <wp:extent cx="543178" cy="362118"/>
                  <wp:effectExtent l="0" t="0" r="0" b="0"/>
                  <wp:docPr id="1906" name="Picture 190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6" name="Picture 1906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F59D7A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23FE92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T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E1841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ventricolare al momento del ricovero in unità di terapia intensiva,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9471C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DD542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8F14D5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C316E1C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7C4CC01" wp14:editId="6222643F">
                  <wp:extent cx="543178" cy="362118"/>
                  <wp:effectExtent l="0" t="0" r="0" b="0"/>
                  <wp:docPr id="1908" name="Picture 190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8" name="Picture 1908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5D89F1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B3E7D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_G_POST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D1A40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Fibrillazione ventricolare al momento dell'ammissione all'unità di terapia intensiva (o in una fas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p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-ospedalier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8D9B1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83D4A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4825BA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02934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6BF73AF" wp14:editId="5C6CB7C0">
                  <wp:extent cx="543178" cy="362118"/>
                  <wp:effectExtent l="0" t="0" r="0" b="0"/>
                  <wp:docPr id="1910" name="Picture 19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" name="Picture 1910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D7BD3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5C648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IM_PG_P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9CF8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resenza di un infarto miocardico del ventricolo dest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EB869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976E8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4780DC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CB66CE1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AC2935B" wp14:editId="51D22C0C">
                  <wp:extent cx="543178" cy="362118"/>
                  <wp:effectExtent l="0" t="0" r="0" b="0"/>
                  <wp:docPr id="1912" name="Picture 19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2" name="Picture 1912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2790DDB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1F00FD9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9154EB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7AB41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5C3B9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C65CF4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8CE2AC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84B75B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1B8CCA1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9CE947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BADFC6A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inusale</w:t>
            </w:r>
          </w:p>
          <w:p w14:paraId="5CB9747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(con una frequenza cardiaca 60-90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B66F5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EDB5D7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0.53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9C67E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B4BF1E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326F5C" wp14:editId="06F0A666">
                  <wp:extent cx="543178" cy="362118"/>
                  <wp:effectExtent l="0" t="0" r="0" b="0"/>
                  <wp:docPr id="2420" name="Picture 24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0" name="Picture 2420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8B1D50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32C382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ritm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D83073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fibrillazione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B8197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5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B6480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5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F5B47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19327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F5B75E" wp14:editId="592C48F5">
                  <wp:extent cx="543178" cy="362118"/>
                  <wp:effectExtent l="0" t="0" r="0" b="0"/>
                  <wp:docPr id="2422" name="Picture 24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2" name="Picture 2422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C11BE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9462032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4DEFE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atri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F99E0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D2F567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151CB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0FB9CF4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FA244E2" wp14:editId="12F7B7CC">
                  <wp:extent cx="543178" cy="362118"/>
                  <wp:effectExtent l="0" t="0" r="0" b="0"/>
                  <wp:docPr id="2424" name="Picture 24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4" name="Picture 2424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40747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E57350B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9ACA9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Ritmo ECG al momento dell'ammissione in ospedale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idioventricolar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A52A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F22988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D43540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FB859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5E3D145" wp14:editId="4452C9F4">
                  <wp:extent cx="543178" cy="362118"/>
                  <wp:effectExtent l="0" t="0" r="0" b="0"/>
                  <wp:docPr id="2426" name="Picture 24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6" name="Picture 2426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3D68E8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9C153DF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8BB6CE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superiore a 90 (tach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94D9A0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1BF78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8F309B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EC7D8D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47D983A" wp14:editId="371A5C00">
                  <wp:extent cx="543178" cy="362118"/>
                  <wp:effectExtent l="0" t="0" r="0" b="0"/>
                  <wp:docPr id="2428" name="Picture 24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8" name="Picture 2428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CD760B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632B2" w14:textId="77777777" w:rsidR="002F7838" w:rsidRPr="00746D91" w:rsidRDefault="00636559" w:rsidP="001908A8">
            <w:pPr>
              <w:spacing w:line="259" w:lineRule="auto"/>
              <w:ind w:left="0" w:right="2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73C13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itmo ECG al momento dell'ammissione in ospedale - seno con una frequenza cardiaca inferiore a 60 (bradicardia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C819B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7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8E9CC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21535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86EA4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EA35BC0" wp14:editId="094834FC">
                  <wp:extent cx="543178" cy="362118"/>
                  <wp:effectExtent l="0" t="0" r="0" b="0"/>
                  <wp:docPr id="2430" name="Picture 24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0" name="Picture 2430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4D05B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DA6370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99ECC6" w14:textId="77777777" w:rsidR="002F7838" w:rsidRPr="00746D91" w:rsidRDefault="00636559" w:rsidP="001908A8">
            <w:pPr>
              <w:spacing w:line="259" w:lineRule="auto"/>
              <w:ind w:left="0" w:right="34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81D2AB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1FB9C1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9F3B3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AFEE12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48A05CF" wp14:editId="322557E0">
                  <wp:extent cx="543178" cy="362118"/>
                  <wp:effectExtent l="0" t="0" r="0" b="0"/>
                  <wp:docPr id="2432" name="Picture 24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2" name="Picture 2432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945CE2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8E26F1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CCA53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atriali prematu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2EA089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7576C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7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FE0E1B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13F023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5D30D0" wp14:editId="5DA90C48">
                  <wp:extent cx="543178" cy="362118"/>
                  <wp:effectExtent l="0" t="0" r="0" b="0"/>
                  <wp:docPr id="2434" name="Picture 24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4" name="Picture 2434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5CBC7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603836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FD474A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Contrazioni ventricolari prematu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8C4F5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CD5FB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DD49B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E61DCB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00F7D5" wp14:editId="3949132D">
                  <wp:extent cx="543178" cy="362118"/>
                  <wp:effectExtent l="0" t="0" r="0" b="0"/>
                  <wp:docPr id="2436" name="Picture 24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6" name="Picture 2436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ECDF3F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B6B0E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EACF33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requenti contrazioni ventricolari premature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FC784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9E0A3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CFAA71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E8DF5E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F59C08C" wp14:editId="43718A34">
                  <wp:extent cx="543178" cy="362118"/>
                  <wp:effectExtent l="0" t="0" r="0" b="0"/>
                  <wp:docPr id="2438" name="Picture 243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8" name="Picture 2438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F5EA5E5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1503E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437F1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fibrillazione atrial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6FB55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8C29C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9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F2BEEC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374B55E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0239A87" wp14:editId="75CFB318">
                  <wp:extent cx="543178" cy="362118"/>
                  <wp:effectExtent l="0" t="0" r="0" b="0"/>
                  <wp:docPr id="2440" name="Picture 244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0" name="Picture 2440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B27F2C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D0F3EB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CE614D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orma persistente di fibrillazione atrial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BABA4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88E99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754D3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204C9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D7CD3A3" wp14:editId="3C16A77D">
                  <wp:extent cx="543178" cy="362118"/>
                  <wp:effectExtent l="0" t="0" r="0" b="0"/>
                  <wp:docPr id="2442" name="Picture 244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2" name="Picture 2442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503F571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698E08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E9A19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Parossismi di tachicardia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opraventricolar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E8C08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2F988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2FB021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8C8CD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77341A" wp14:editId="4C244558">
                  <wp:extent cx="543178" cy="362118"/>
                  <wp:effectExtent l="0" t="0" r="0" b="0"/>
                  <wp:docPr id="2444" name="Picture 24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4" name="Picture 2444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EE535D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3EBA1A8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A566F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Parossismi di tachicardia ventricolare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16B459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B5A102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2B242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716C089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697160" wp14:editId="26852021">
                  <wp:extent cx="543178" cy="362118"/>
                  <wp:effectExtent l="0" t="0" r="0" b="0"/>
                  <wp:docPr id="2446" name="Picture 24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6" name="Picture 2446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4F6C0E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A4F4C6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r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33CAD5" w14:textId="77777777" w:rsidR="002F7838" w:rsidRPr="00746D91" w:rsidRDefault="00636559" w:rsidP="001908A8">
            <w:pPr>
              <w:spacing w:line="259" w:lineRule="auto"/>
              <w:ind w:left="0" w:right="4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illazione ventricolare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0F95A6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0DA8D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C12F2E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DFD9982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D9EBDFA" wp14:editId="5C2E5FB0">
                  <wp:extent cx="543178" cy="362118"/>
                  <wp:effectExtent l="0" t="0" r="0" b="0"/>
                  <wp:docPr id="2448" name="Picture 244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8" name="Picture 2448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D4EC90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95446D9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n_p_ecg_p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2ECB4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Blocco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inoatrial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38169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1C85FF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17A71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9729F1D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722C49" wp14:editId="7A19CAA3">
                  <wp:extent cx="543178" cy="362118"/>
                  <wp:effectExtent l="0" t="0" r="0" b="0"/>
                  <wp:docPr id="2450" name="Picture 24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0" name="Picture 2450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82821C" w14:textId="77777777" w:rsidR="002F7838" w:rsidRPr="00746D91" w:rsidRDefault="002F7838" w:rsidP="001908A8">
      <w:pPr>
        <w:spacing w:after="0" w:line="259" w:lineRule="auto"/>
        <w:ind w:left="-1440" w:right="59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7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73"/>
        <w:gridCol w:w="4247"/>
        <w:gridCol w:w="735"/>
        <w:gridCol w:w="735"/>
        <w:gridCol w:w="855"/>
        <w:gridCol w:w="1139"/>
      </w:tblGrid>
      <w:tr w:rsidR="002F7838" w:rsidRPr="00746D91" w14:paraId="569ABD6E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3C635FA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118E6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A9237A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66CE65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ACD830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92975D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2F7838" w:rsidRPr="00746D91" w14:paraId="22AEE8A9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961F643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311EE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prim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D7ACD4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8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22A67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B59E6F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2FF997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A20BAF" wp14:editId="4A7FB80A">
                  <wp:extent cx="543178" cy="362118"/>
                  <wp:effectExtent l="0" t="0" r="0" b="0"/>
                  <wp:docPr id="2965" name="Picture 296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5" name="Picture 2965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72111C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B2055FE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4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8FBD67" w14:textId="77777777" w:rsidR="002F7838" w:rsidRPr="00746D91" w:rsidRDefault="00636559" w:rsidP="001908A8">
            <w:pPr>
              <w:spacing w:after="13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1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Wenckebach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</w:t>
            </w:r>
          </w:p>
          <w:p w14:paraId="2F61E0E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ECG al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CBDA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04860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9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F97D7D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F4076F9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6897716" wp14:editId="20C435F8">
                  <wp:extent cx="543178" cy="362118"/>
                  <wp:effectExtent l="0" t="0" r="0" b="0"/>
                  <wp:docPr id="2967" name="Picture 296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7" name="Picture 2967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BD4D41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AB52CDB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86B4B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secondo grado di tipo 2 (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obitz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I/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Hay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) su ECG al momento dell'ammissione all'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1D06EB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433EA8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3.1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B7F4B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32D9A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078E74" wp14:editId="225738DF">
                  <wp:extent cx="543178" cy="362118"/>
                  <wp:effectExtent l="0" t="0" r="0" b="0"/>
                  <wp:docPr id="2969" name="Picture 296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9" name="Picture 2969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0710FC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ED8D923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0ECD57" w14:textId="77777777" w:rsidR="002F7838" w:rsidRPr="00746D91" w:rsidRDefault="00636559" w:rsidP="001908A8">
            <w:pPr>
              <w:spacing w:line="259" w:lineRule="auto"/>
              <w:ind w:left="0" w:right="5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Blocco AV di terzo grad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2E829D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F9B0A6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EA25D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6B9C96C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D6F14E" wp14:editId="072D8B52">
                  <wp:extent cx="543178" cy="362118"/>
                  <wp:effectExtent l="0" t="0" r="0" b="0"/>
                  <wp:docPr id="2971" name="Picture 29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1" name="Picture 2971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0976BB3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C77DD99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7D2448" w14:textId="77777777" w:rsidR="002F7838" w:rsidRPr="00746D91" w:rsidRDefault="00636559" w:rsidP="001908A8">
            <w:pPr>
              <w:spacing w:line="259" w:lineRule="auto"/>
              <w:ind w:left="0" w:right="17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anteriore) sull'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E58EA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59DCAB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7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175F37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45091BA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FD32C5F" wp14:editId="79468720">
                  <wp:extent cx="543178" cy="362118"/>
                  <wp:effectExtent l="0" t="0" r="0" b="0"/>
                  <wp:docPr id="2973" name="Picture 29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3" name="Picture 2973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31C1F38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AF84BBA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27DDAE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(branca posteriore)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14318C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61A236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82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3CCADC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32EF8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CCF768" wp14:editId="21BADBA0">
                  <wp:extent cx="543178" cy="362118"/>
                  <wp:effectExtent l="0" t="0" r="0" b="0"/>
                  <wp:docPr id="2975" name="Picture 297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5" name="Picture 2975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5FCA85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8E66B3B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09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AAC7FA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incompleto su ECG al momento del ricovero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6A97BD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FFAE1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2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1C72FF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1877E1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5E8B6B1" wp14:editId="18884C7D">
                  <wp:extent cx="543178" cy="362118"/>
                  <wp:effectExtent l="0" t="0" r="0" b="0"/>
                  <wp:docPr id="2977" name="Picture 297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" name="Picture 2977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11CB5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8D23093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0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9E489F" w14:textId="77777777" w:rsidR="002F7838" w:rsidRPr="00746D91" w:rsidRDefault="00636559" w:rsidP="001908A8">
            <w:pPr>
              <w:spacing w:line="259" w:lineRule="auto"/>
              <w:ind w:left="0" w:right="1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54F81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BD8B3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5921A5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0A3EE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08650DC" wp14:editId="3FEB1633">
                  <wp:extent cx="543178" cy="362118"/>
                  <wp:effectExtent l="0" t="0" r="0" b="0"/>
                  <wp:docPr id="2979" name="Picture 297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9" name="Picture 2979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688A437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5CB0D7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FF8EE6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in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DE345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68AC86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1.5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537906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ABAFF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94A103" wp14:editId="38BF849C">
                  <wp:extent cx="543178" cy="362118"/>
                  <wp:effectExtent l="0" t="0" r="0" b="0"/>
                  <wp:docPr id="2981" name="Picture 2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1" name="Picture 2981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E2BD3A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B4AF091" w14:textId="77777777" w:rsidR="002F7838" w:rsidRPr="00746D91" w:rsidRDefault="00636559" w:rsidP="001908A8">
            <w:pPr>
              <w:spacing w:line="259" w:lineRule="auto"/>
              <w:ind w:left="0" w:right="6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_p_ecg_p_1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BB75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RBBB completo su ECG al momento dell'ammissione in ospedale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7B4E46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5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1AA7FC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F40E7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1DCC98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F1FC4F" wp14:editId="264F2599">
                  <wp:extent cx="543178" cy="362118"/>
                  <wp:effectExtent l="0" t="0" r="0" b="0"/>
                  <wp:docPr id="2983" name="Picture 298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3" name="Picture 2983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AAF4C3F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2645DF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1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F7525C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7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C36BF0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B4B2C7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6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F5783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D10DB05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81BB698" wp14:editId="456218A7">
                  <wp:extent cx="543178" cy="362118"/>
                  <wp:effectExtent l="0" t="0" r="0" b="0"/>
                  <wp:docPr id="2985" name="Picture 298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5" name="Picture 2985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0AD74A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CE96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lastRenderedPageBreak/>
              <w:t>fibr_ter_02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63BA9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9EB2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EBE145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47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D1F7F7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C6A9A48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0289B8D" wp14:editId="5F588FBD">
                  <wp:extent cx="543178" cy="362118"/>
                  <wp:effectExtent l="0" t="0" r="0" b="0"/>
                  <wp:docPr id="2987" name="Picture 29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7" name="Picture 2987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903E5C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96102DB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3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B783B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3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45F75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.0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2EFDC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5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C9A89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355434F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E8D356B" wp14:editId="638F3407">
                  <wp:extent cx="543178" cy="362118"/>
                  <wp:effectExtent l="0" t="0" r="0" b="0"/>
                  <wp:docPr id="2989" name="Picture 298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9" name="Picture 2989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B470D9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91A52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5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78CD8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ase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71E5D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48B910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4748D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EC1C8F3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4B821D" wp14:editId="07CBDFBE">
                  <wp:extent cx="543178" cy="362118"/>
                  <wp:effectExtent l="0" t="0" r="0" b="0"/>
                  <wp:docPr id="2991" name="Picture 29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1" name="Picture 2991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38A924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FE1F2C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6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A2AFB8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50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152D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3D3332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8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5D681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26FBBF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7AFD207" wp14:editId="33531E6B">
                  <wp:extent cx="543178" cy="362118"/>
                  <wp:effectExtent l="0" t="0" r="0" b="0"/>
                  <wp:docPr id="2993" name="Picture 29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3" name="Picture 2993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6D07D3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1A735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7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C7269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eastAsia="Arial" w:hAnsi="Corbel Light" w:cs="Calibri"/>
                <w:sz w:val="13"/>
              </w:rPr>
              <w:t>Се</w:t>
            </w:r>
            <w:r w:rsidRPr="00746D91">
              <w:rPr>
                <w:rFonts w:ascii="Corbel Light" w:hAnsi="Corbel Light" w:cs="Dubai"/>
                <w:sz w:val="13"/>
              </w:rPr>
              <w:t>liasum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250k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61F8CB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3658AD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98B3AF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D61AA5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24B4954" wp14:editId="16C2B0A9">
                  <wp:extent cx="543178" cy="362118"/>
                  <wp:effectExtent l="0" t="0" r="0" b="0"/>
                  <wp:docPr id="2995" name="Picture 299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95" name="Picture 2995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603D89" w14:textId="77777777" w:rsidR="002F7838" w:rsidRPr="00746D91" w:rsidRDefault="002F7838" w:rsidP="001908A8">
      <w:pPr>
        <w:jc w:val="both"/>
        <w:rPr>
          <w:rFonts w:ascii="Corbel Light" w:hAnsi="Corbel Light" w:cs="Dubai"/>
        </w:rPr>
        <w:sectPr w:rsidR="002F7838" w:rsidRPr="00746D91" w:rsidSect="00B33216">
          <w:footerReference w:type="even" r:id="rId80"/>
          <w:footerReference w:type="default" r:id="rId81"/>
          <w:footerReference w:type="first" r:id="rId82"/>
          <w:pgSz w:w="11899" w:h="16838"/>
          <w:pgMar w:top="586" w:right="1440" w:bottom="1261" w:left="1440" w:header="720" w:footer="561" w:gutter="0"/>
          <w:cols w:space="720"/>
        </w:sectPr>
      </w:pPr>
    </w:p>
    <w:tbl>
      <w:tblPr>
        <w:tblStyle w:val="TableGrid"/>
        <w:tblW w:w="8884" w:type="dxa"/>
        <w:tblInd w:w="6" w:type="dxa"/>
        <w:tblCellMar>
          <w:top w:w="117" w:type="dxa"/>
          <w:left w:w="141" w:type="dxa"/>
          <w:right w:w="115" w:type="dxa"/>
        </w:tblCellMar>
        <w:tblLook w:val="04A0" w:firstRow="1" w:lastRow="0" w:firstColumn="1" w:lastColumn="0" w:noHBand="0" w:noVBand="1"/>
      </w:tblPr>
      <w:tblGrid>
        <w:gridCol w:w="1130"/>
        <w:gridCol w:w="3558"/>
        <w:gridCol w:w="718"/>
        <w:gridCol w:w="718"/>
        <w:gridCol w:w="822"/>
        <w:gridCol w:w="1938"/>
      </w:tblGrid>
      <w:tr w:rsidR="00F54827" w:rsidRPr="00746D91" w14:paraId="5A37E62A" w14:textId="77777777">
        <w:trPr>
          <w:trHeight w:val="34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2257E2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lastRenderedPageBreak/>
              <w:t>Name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36629C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Description</w:t>
            </w:r>
            <w:proofErr w:type="spellEnd"/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5EE38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1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04AE5F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0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4660D1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3"/>
              </w:rPr>
              <w:t>Missings</w:t>
            </w:r>
            <w:proofErr w:type="spellEnd"/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11716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3"/>
              </w:rPr>
              <w:t>Pie</w:t>
            </w:r>
          </w:p>
        </w:tc>
      </w:tr>
      <w:tr w:rsidR="00823EB4" w:rsidRPr="00746D91" w14:paraId="329319D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D85B51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fibr_ter_08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8234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Terapia fibrinolitica con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Streptodecase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1,5m IU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71BCB8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12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5CB89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9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0214C1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702D9F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CB77CD" wp14:editId="4600094D">
                  <wp:extent cx="1062115" cy="676893"/>
                  <wp:effectExtent l="0" t="0" r="5080" b="9525"/>
                  <wp:docPr id="3431" name="Picture 343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1" name="Picture 3431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0045" cy="7010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30C5D76D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53D261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O_K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ABABBB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Ipopotassiemia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</w:t>
            </w:r>
            <w:proofErr w:type="gramStart"/>
            <w:r w:rsidRPr="00746D91">
              <w:rPr>
                <w:rFonts w:ascii="Corbel Light" w:hAnsi="Corbel Light" w:cs="Dubai"/>
                <w:sz w:val="13"/>
              </w:rPr>
              <w:t>( &lt;</w:t>
            </w:r>
            <w:proofErr w:type="gramEnd"/>
            <w:r w:rsidRPr="00746D91">
              <w:rPr>
                <w:rFonts w:ascii="Corbel Light" w:hAnsi="Corbel Light" w:cs="Dubai"/>
                <w:sz w:val="13"/>
              </w:rPr>
              <w:t xml:space="preserve"> 4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mmo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>/L)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BF30B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1.41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9BCDE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DA7548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1.71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762B4F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1851B22" wp14:editId="0A71BADF">
                  <wp:extent cx="1054809" cy="676894"/>
                  <wp:effectExtent l="0" t="0" r="0" b="9525"/>
                  <wp:docPr id="3433" name="Picture 343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3" name="Picture 3433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38" cy="6930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ED19297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0E64D0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IPER_NA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E2717D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umento del sodio nel siero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CCA28F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9326E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6.1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247960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2.0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F54446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68BBFC0" wp14:editId="481AC611">
                  <wp:extent cx="543178" cy="362118"/>
                  <wp:effectExtent l="0" t="0" r="0" b="0"/>
                  <wp:docPr id="3435" name="Picture 343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5" name="Picture 3435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F458D90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8F17CE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517FC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farmaci oppioidi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8A0220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3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2454DF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7CDC3A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8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BD75787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428941B" wp14:editId="462D57D6">
                  <wp:extent cx="543178" cy="362118"/>
                  <wp:effectExtent l="0" t="0" r="0" b="0"/>
                  <wp:docPr id="3437" name="Picture 343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7" name="Picture 3437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0B7B9A93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54BE0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OT_NA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00A0D6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NSAID da parte del team di cardiologia d'u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CB0BE2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1.24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37B855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8.4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4B7CDD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40.3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A5FE25B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0D86282" wp14:editId="548F8887">
                  <wp:extent cx="543178" cy="362118"/>
                  <wp:effectExtent l="0" t="0" r="0" b="0"/>
                  <wp:docPr id="3439" name="Picture 343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39" name="Picture 3439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5A4A182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FE5A0E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KB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75A1A1A" w14:textId="77777777" w:rsidR="002F7838" w:rsidRPr="00746D91" w:rsidRDefault="00636559" w:rsidP="001908A8">
            <w:pPr>
              <w:spacing w:line="259" w:lineRule="auto"/>
              <w:ind w:left="0" w:right="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da parte del team di cardiologia d'emergenz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6A8380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3.29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E7A438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6.88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37E5E5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9.82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1F66C4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353456D" wp14:editId="21759071">
                  <wp:extent cx="543178" cy="362118"/>
                  <wp:effectExtent l="0" t="0" r="0" b="0"/>
                  <wp:docPr id="3441" name="Picture 344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1" name="Picture 3441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A1C847B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7D4B73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NITR_S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86962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nitrati liquid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43AF45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1.47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4BD755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8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34B777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3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1335A50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C684A53" wp14:editId="3632FA05">
                  <wp:extent cx="543178" cy="362118"/>
                  <wp:effectExtent l="0" t="0" r="0" b="0"/>
                  <wp:docPr id="3443" name="Picture 344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3" name="Picture 3443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269D70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3133F38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LID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6D2DB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a lidocaina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B7EE42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03618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1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C0EB6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59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E12CDB0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D3D6EE" wp14:editId="5CAE69C8">
                  <wp:extent cx="543178" cy="362118"/>
                  <wp:effectExtent l="0" t="0" r="0" b="0"/>
                  <wp:docPr id="3445" name="Picture 344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5" name="Picture 3445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3201CF8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16B8F7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B_BLOK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66AE91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i beta-bloccan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E7C3D8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2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F50D2F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86.71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0AB9F15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65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A6BBB6C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A114517" wp14:editId="2A1D00F0">
                  <wp:extent cx="543178" cy="362118"/>
                  <wp:effectExtent l="0" t="0" r="0" b="0"/>
                  <wp:docPr id="3447" name="Picture 344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7" name="Picture 3447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75344C6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A83A88B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NT_CA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7E593F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i calcio-antagonisti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D696E4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66.18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0B858A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33.06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B2E0E1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76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0DF086F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F26C90F" wp14:editId="35B9C484">
                  <wp:extent cx="543178" cy="362118"/>
                  <wp:effectExtent l="0" t="0" r="0" b="0"/>
                  <wp:docPr id="3449" name="Picture 344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49" name="Picture 3449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4F027A2E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082071F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GEPAR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57EF2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r w:rsidRPr="00746D91">
              <w:rPr>
                <w:rFonts w:ascii="Corbel Light" w:eastAsia="Arial" w:hAnsi="Corbel Light" w:cs="Calibri"/>
                <w:sz w:val="13"/>
              </w:rPr>
              <w:t>а</w:t>
            </w:r>
            <w:r w:rsidRPr="00746D91">
              <w:rPr>
                <w:rFonts w:ascii="Corbel Light" w:hAnsi="Corbel Light" w:cs="Dubai"/>
                <w:sz w:val="13"/>
              </w:rPr>
              <w:t xml:space="preserve"> anticoagulanti (eparina)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37EF79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0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8EDF9A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8.24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8E8D2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3C9C7CA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B765650" wp14:editId="32B4C0D0">
                  <wp:extent cx="543178" cy="362118"/>
                  <wp:effectExtent l="0" t="0" r="0" b="0"/>
                  <wp:docPr id="3451" name="Picture 345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1" name="Picture 3451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755BB4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D1622D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ASP_S_n</w:t>
            </w:r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543235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Uso dell'acido acetilsalicilico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BAF91E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3.65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97D27D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5.35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16DD2D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0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D3E98B6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CDED6E0" wp14:editId="5B55C2A1">
                  <wp:extent cx="543178" cy="362118"/>
                  <wp:effectExtent l="0" t="0" r="0" b="0"/>
                  <wp:docPr id="3453" name="Picture 345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3" name="Picture 3453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3EB4" w:rsidRPr="00746D91" w14:paraId="1823D01C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24BDD36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lastRenderedPageBreak/>
              <w:t>TIKL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3722BC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iclid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E06058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1.7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80EC15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97.29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91B1FF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20A5EA8C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56A934" wp14:editId="041876E1">
                  <wp:extent cx="543178" cy="362118"/>
                  <wp:effectExtent l="0" t="0" r="0" b="0"/>
                  <wp:docPr id="3455" name="Picture 345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5" name="Picture 3455"/>
                          <pic:cNvPicPr/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B44559A" w14:textId="77777777">
        <w:trPr>
          <w:trHeight w:val="915"/>
        </w:trPr>
        <w:tc>
          <w:tcPr>
            <w:tcW w:w="117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0F36E1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3"/>
              </w:rPr>
              <w:t>TRENT_S_n</w:t>
            </w:r>
            <w:proofErr w:type="spellEnd"/>
          </w:p>
        </w:tc>
        <w:tc>
          <w:tcPr>
            <w:tcW w:w="424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D2E00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 xml:space="preserve">Uso di </w:t>
            </w:r>
            <w:proofErr w:type="spellStart"/>
            <w:r w:rsidRPr="00746D91">
              <w:rPr>
                <w:rFonts w:ascii="Corbel Light" w:hAnsi="Corbel Light" w:cs="Dubai"/>
                <w:sz w:val="13"/>
              </w:rPr>
              <w:t>Trental</w:t>
            </w:r>
            <w:proofErr w:type="spellEnd"/>
            <w:r w:rsidRPr="00746D91">
              <w:rPr>
                <w:rFonts w:ascii="Corbel Light" w:hAnsi="Corbel Light" w:cs="Dubai"/>
                <w:sz w:val="13"/>
              </w:rPr>
              <w:t xml:space="preserve"> in terapia intensiva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E9B34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20.06%</w:t>
            </w:r>
          </w:p>
        </w:tc>
        <w:tc>
          <w:tcPr>
            <w:tcW w:w="7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8E935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79.0%</w:t>
            </w:r>
          </w:p>
        </w:tc>
        <w:tc>
          <w:tcPr>
            <w:tcW w:w="85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5B82CF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3"/>
              </w:rPr>
              <w:t>0.94%</w:t>
            </w:r>
          </w:p>
        </w:tc>
        <w:tc>
          <w:tcPr>
            <w:tcW w:w="113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5A1624A" w14:textId="77777777" w:rsidR="002F7838" w:rsidRPr="00746D91" w:rsidRDefault="00636559" w:rsidP="001908A8">
            <w:pPr>
              <w:spacing w:line="259" w:lineRule="auto"/>
              <w:ind w:left="1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9161FB" wp14:editId="399547CB">
                  <wp:extent cx="543178" cy="362118"/>
                  <wp:effectExtent l="0" t="0" r="0" b="0"/>
                  <wp:docPr id="3457" name="Picture 34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7" name="Picture 3457"/>
                          <pic:cNvPicPr/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178" cy="3621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94A893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</w:p>
    <w:p w14:paraId="0D13C8A7" w14:textId="77777777" w:rsidR="002F7838" w:rsidRPr="00746D91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Ordinali</w:t>
      </w:r>
    </w:p>
    <w:p w14:paraId="4B055974" w14:textId="77777777" w:rsidR="002F7838" w:rsidRPr="00746D91" w:rsidRDefault="00636559" w:rsidP="001908A8">
      <w:pPr>
        <w:spacing w:after="0" w:line="259" w:lineRule="auto"/>
        <w:ind w:left="0" w:firstLine="0"/>
        <w:jc w:val="both"/>
        <w:rPr>
          <w:rFonts w:ascii="Corbel Light" w:hAnsi="Corbel Light" w:cs="Dubai"/>
        </w:rPr>
      </w:pPr>
      <w:r w:rsidRPr="00746D91">
        <w:rPr>
          <w:rFonts w:ascii="Corbel Light" w:hAnsi="Corbel Light" w:cs="Dubai"/>
        </w:rPr>
        <w:t xml:space="preserve"> </w:t>
      </w:r>
      <w:r w:rsidRPr="00746D91">
        <w:rPr>
          <w:rFonts w:ascii="Corbel Light" w:hAnsi="Corbel Light" w:cs="Dubai"/>
        </w:rPr>
        <w:br w:type="page"/>
      </w:r>
    </w:p>
    <w:p w14:paraId="2745861E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69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20"/>
        <w:gridCol w:w="2276"/>
        <w:gridCol w:w="2512"/>
        <w:gridCol w:w="2876"/>
      </w:tblGrid>
      <w:tr w:rsidR="00F54827" w:rsidRPr="00746D91" w14:paraId="12E99BF2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136F19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23DFB6C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74BB1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13AAC1D" w14:textId="77777777" w:rsidR="002F7838" w:rsidRPr="00746D91" w:rsidRDefault="00636559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F54827" w:rsidRPr="00746D91" w14:paraId="4EBC98E5" w14:textId="77777777">
        <w:trPr>
          <w:trHeight w:val="103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7104A5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NF_ANAM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701952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uantità di infarti miocardici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3919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,1,2,3 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B5564D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202D987" wp14:editId="036214D3">
                  <wp:extent cx="1440000" cy="1080000"/>
                  <wp:effectExtent l="0" t="0" r="8255" b="6350"/>
                  <wp:docPr id="3687" name="Picture 368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87" name="Picture 3687"/>
                          <pic:cNvPicPr/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CAC4892" w14:textId="77777777">
        <w:trPr>
          <w:trHeight w:val="106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344269A0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STENOK_A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DAF03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Angina pectoris da sforzo nell'anamnes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43D9C8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6 (missing:10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AAAFCAC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F2D135D" wp14:editId="31902ED9">
                  <wp:extent cx="1440000" cy="1080000"/>
                  <wp:effectExtent l="0" t="0" r="8255" b="6350"/>
                  <wp:docPr id="3693" name="Picture 369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93" name="Picture 3693"/>
                          <pic:cNvPicPr/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56973AFE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868ED12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FK_STENOK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5B91E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Classe funzionale (FC) dell'angina pectoris nell'ultimo ann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FF8ED8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angin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pectoris,</w:t>
            </w:r>
          </w:p>
          <w:p w14:paraId="4BBD777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1-I FC, </w:t>
            </w:r>
          </w:p>
          <w:p w14:paraId="3E9CC9C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II FC,</w:t>
            </w:r>
          </w:p>
          <w:p w14:paraId="1FF59D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3-III FC, </w:t>
            </w:r>
          </w:p>
          <w:p w14:paraId="2CB958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IV FC</w:t>
            </w:r>
          </w:p>
          <w:p w14:paraId="5D76D68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7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33120D5B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1C3BAF3" wp14:editId="08048C8A">
                  <wp:extent cx="1440000" cy="1080000"/>
                  <wp:effectExtent l="0" t="0" r="8255" b="6350"/>
                  <wp:docPr id="3704" name="Picture 37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" name="Picture 3704"/>
                          <pic:cNvPicPr/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01C3E1FB" w14:textId="77777777">
        <w:trPr>
          <w:trHeight w:val="109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2BF0170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BS_POST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4A6CD06" w14:textId="77777777" w:rsidR="002F7838" w:rsidRPr="00746D91" w:rsidRDefault="00636559" w:rsidP="001908A8">
            <w:pPr>
              <w:spacing w:line="259" w:lineRule="auto"/>
              <w:ind w:left="0" w:right="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Malattia coronarica (CHD) nelle ultime settimane, giorni prima ricovero in osped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E1446E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Nessun CHD, </w:t>
            </w:r>
          </w:p>
          <w:p w14:paraId="2AF025A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 -angina pectoris da sforzo,</w:t>
            </w:r>
          </w:p>
          <w:p w14:paraId="59E0E0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 angina pectoris instabile</w:t>
            </w:r>
          </w:p>
          <w:p w14:paraId="231A9C8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5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F4007F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6783E47" wp14:editId="4C58DC34">
                  <wp:extent cx="1440000" cy="1080000"/>
                  <wp:effectExtent l="0" t="0" r="8255" b="6350"/>
                  <wp:docPr id="3714" name="Picture 37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14" name="Picture 3714"/>
                          <pic:cNvPicPr/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6BA0233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2C1057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GB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1FC8C2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'ipertensione essenziale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09A0C7C" w14:textId="77777777" w:rsidR="002F7838" w:rsidRPr="00746D91" w:rsidRDefault="00636559" w:rsidP="001908A8">
            <w:pPr>
              <w:spacing w:line="266" w:lineRule="auto"/>
              <w:ind w:left="0" w:right="725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-nessuna ipertensione essenziale, 1- Stadio 1,</w:t>
            </w:r>
          </w:p>
          <w:p w14:paraId="10DDDA19" w14:textId="77777777" w:rsidR="002F7838" w:rsidRPr="00746D91" w:rsidRDefault="00636559" w:rsidP="001908A8">
            <w:pPr>
              <w:spacing w:line="266" w:lineRule="auto"/>
              <w:ind w:left="0" w:right="1543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-Stadio 2, 3- Stadio 3</w:t>
            </w:r>
          </w:p>
          <w:p w14:paraId="2A04BDE3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9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2F567E9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384553BC" wp14:editId="64C59BE5">
                  <wp:extent cx="1440000" cy="1080000"/>
                  <wp:effectExtent l="0" t="0" r="8255" b="6350"/>
                  <wp:docPr id="3725" name="Picture 372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25" name="Picture 3725"/>
                          <pic:cNvPicPr/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5A02DED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9730EE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LIT_AG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E108B5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Durata dell'ipertensione arterios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BBD6795" w14:textId="77777777" w:rsidR="002F7838" w:rsidRPr="00746D91" w:rsidRDefault="00636559" w:rsidP="001908A8">
            <w:pPr>
              <w:spacing w:line="266" w:lineRule="auto"/>
              <w:ind w:left="0" w:right="68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0-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nessun ipertensione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arteriosa, 1,2,4,5 (anni),</w:t>
            </w:r>
          </w:p>
          <w:p w14:paraId="5C3BB211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da 6-10 anni),</w:t>
            </w:r>
          </w:p>
          <w:p w14:paraId="792B2897" w14:textId="77777777" w:rsidR="002F7838" w:rsidRPr="00746D91" w:rsidRDefault="00636559" w:rsidP="001908A8">
            <w:pPr>
              <w:numPr>
                <w:ilvl w:val="0"/>
                <w:numId w:val="2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più di 10 anni)</w:t>
            </w:r>
          </w:p>
          <w:p w14:paraId="07C110B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24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4AAC04E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59F424FD" wp14:editId="51EC9BAE">
                  <wp:extent cx="905296" cy="590824"/>
                  <wp:effectExtent l="0" t="0" r="0" b="0"/>
                  <wp:docPr id="3734" name="Picture 373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34" name="Picture 3734"/>
                          <pic:cNvPicPr/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45198ACE" w14:textId="77777777">
        <w:trPr>
          <w:trHeight w:val="34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D0EC2C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ZSN_A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A531280" w14:textId="77777777" w:rsidR="002F7838" w:rsidRPr="00746D91" w:rsidRDefault="00636559" w:rsidP="001908A8">
            <w:pPr>
              <w:spacing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insufficienza cardiaca cronica (HF) nell'anamnesi, Attributo parzialmente ordinato: ci sono due linee di gravità:</w:t>
            </w:r>
          </w:p>
          <w:p w14:paraId="3FF999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2&lt;4,</w:t>
            </w:r>
          </w:p>
          <w:p w14:paraId="6592383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&lt;1&lt;3&lt;4.</w:t>
            </w:r>
          </w:p>
          <w:p w14:paraId="3583752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Lo stato 4 significa gli stati 2 e 3 simultanei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31B3C8" w14:textId="77777777" w:rsidR="002F7838" w:rsidRPr="00746D91" w:rsidRDefault="00636559" w:rsidP="001908A8">
            <w:pPr>
              <w:spacing w:line="266" w:lineRule="auto"/>
              <w:ind w:left="0" w:right="37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- non c'è insufficienza cardiaca cronica</w:t>
            </w:r>
          </w:p>
          <w:p w14:paraId="00CAC0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Stadio I</w:t>
            </w:r>
          </w:p>
          <w:p w14:paraId="7D5AB918" w14:textId="77777777" w:rsidR="002F7838" w:rsidRPr="00746D91" w:rsidRDefault="00636559" w:rsidP="001908A8">
            <w:pPr>
              <w:spacing w:line="266" w:lineRule="auto"/>
              <w:ind w:left="0" w:right="88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IIA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stadio(insufficienza cardiaca dovuta a disfunzione sistolica del ventricolo destro) Stadio II</w:t>
            </w:r>
            <w:r w:rsidRPr="00746D91">
              <w:rPr>
                <w:rFonts w:ascii="Corbel Light" w:eastAsia="Arial" w:hAnsi="Corbel Light" w:cs="Calibri"/>
                <w:sz w:val="16"/>
              </w:rPr>
              <w:t>А</w:t>
            </w:r>
            <w:r w:rsidRPr="00746D91">
              <w:rPr>
                <w:rFonts w:ascii="Corbel Light" w:hAnsi="Corbel Light" w:cs="Dubai"/>
                <w:sz w:val="16"/>
              </w:rPr>
              <w:t xml:space="preserve"> (insufficienza cardiaca dovuta a disfunzione sistolica ventricolare sinistra) 4:Stadio IIB (insufficienza cardiaca dovuta a disfunzione sistolica del ventricolo destro e sinistro disfunzione)</w:t>
            </w:r>
          </w:p>
          <w:p w14:paraId="1C7BD25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4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5414C50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2BF1C2E" wp14:editId="7D1D5260">
                  <wp:extent cx="905296" cy="581295"/>
                  <wp:effectExtent l="0" t="0" r="0" b="0"/>
                  <wp:docPr id="3761" name="Picture 37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61" name="Picture 3761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104B29C7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FEED055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an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7BB425F" w14:textId="77777777" w:rsidR="002F7838" w:rsidRPr="00746D91" w:rsidRDefault="00636559" w:rsidP="001908A8">
            <w:pPr>
              <w:spacing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anteriore (ventricolare sinistro)</w:t>
            </w:r>
          </w:p>
          <w:p w14:paraId="35EDE2C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02226D00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1 - V4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DBC580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3D89621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5A8474E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2685A1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F8CC97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71917F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68BA559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F729EC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3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413996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06C553A" wp14:editId="68EE29DA">
                  <wp:extent cx="905296" cy="590824"/>
                  <wp:effectExtent l="0" t="0" r="0" b="0"/>
                  <wp:docPr id="3776" name="Picture 37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76" name="Picture 3776"/>
                          <pic:cNvPicPr/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827" w:rsidRPr="00746D91" w14:paraId="701920F9" w14:textId="77777777">
        <w:trPr>
          <w:trHeight w:val="206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E8E7B8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la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  <w:vAlign w:val="center"/>
          </w:tcPr>
          <w:p w14:paraId="2B26BC45" w14:textId="77777777" w:rsidR="002F7838" w:rsidRPr="00746D91" w:rsidRDefault="00636559" w:rsidP="001908A8">
            <w:pPr>
              <w:spacing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laterale (ventricolare sinistro)</w:t>
            </w:r>
          </w:p>
          <w:p w14:paraId="08117A1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218466D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V5 - V6, I, AVL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6F6B2F2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7DFE046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4FCA83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3BCEC92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0707E8B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557663A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D9F4F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7997151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double" w:sz="3" w:space="0" w:color="DFE2E5"/>
              <w:right w:val="single" w:sz="6" w:space="0" w:color="DFE2E5"/>
            </w:tcBorders>
          </w:tcPr>
          <w:p w14:paraId="34104AFA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E68A5AA" wp14:editId="13C88F80">
                  <wp:extent cx="1644346" cy="1296063"/>
                  <wp:effectExtent l="0" t="0" r="0" b="0"/>
                  <wp:docPr id="3791" name="Picture 379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91" name="Picture 3791"/>
                          <pic:cNvPicPr/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1831" cy="1317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12ED97" w14:textId="77777777" w:rsidR="002F7838" w:rsidRPr="00746D91" w:rsidRDefault="002F7838" w:rsidP="001908A8">
      <w:pPr>
        <w:spacing w:after="0" w:line="259" w:lineRule="auto"/>
        <w:ind w:left="-1510" w:right="10001" w:firstLine="0"/>
        <w:jc w:val="both"/>
        <w:rPr>
          <w:rFonts w:ascii="Corbel Light" w:hAnsi="Corbel Light" w:cs="Dubai"/>
        </w:rPr>
      </w:pPr>
    </w:p>
    <w:tbl>
      <w:tblPr>
        <w:tblStyle w:val="TableGrid"/>
        <w:tblW w:w="8884" w:type="dxa"/>
        <w:tblInd w:w="6" w:type="dxa"/>
        <w:tblCellMar>
          <w:top w:w="84" w:type="dxa"/>
          <w:left w:w="166" w:type="dxa"/>
          <w:right w:w="115" w:type="dxa"/>
        </w:tblCellMar>
        <w:tblLook w:val="04A0" w:firstRow="1" w:lastRow="0" w:firstColumn="1" w:lastColumn="0" w:noHBand="0" w:noVBand="1"/>
      </w:tblPr>
      <w:tblGrid>
        <w:gridCol w:w="1293"/>
        <w:gridCol w:w="3076"/>
        <w:gridCol w:w="2746"/>
        <w:gridCol w:w="1769"/>
      </w:tblGrid>
      <w:tr w:rsidR="002F7838" w:rsidRPr="00746D91" w14:paraId="2B5FD50A" w14:textId="77777777">
        <w:trPr>
          <w:trHeight w:val="37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4317A8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93610C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0A2EF25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614E9F2" w14:textId="77777777" w:rsidR="002F7838" w:rsidRPr="00746D91" w:rsidRDefault="00636559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0FD39FAA" w14:textId="77777777">
        <w:trPr>
          <w:trHeight w:val="2054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167C983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inf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4E8E0BB" w14:textId="77777777" w:rsidR="002F7838" w:rsidRPr="00746D91" w:rsidRDefault="00636559" w:rsidP="001908A8">
            <w:pPr>
              <w:spacing w:line="266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inferiore (ventricolare sinistro)</w:t>
            </w:r>
          </w:p>
          <w:p w14:paraId="350242D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cambiamenti ECG nelle derivazioni</w:t>
            </w:r>
          </w:p>
          <w:p w14:paraId="32CB3B4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III, AVF, II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9AEC2D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007602C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4A55877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4E3B1E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4D0CF46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050800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1F1006E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44E6B6D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8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2025DC1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2F54EEE" wp14:editId="1035EC48">
                  <wp:extent cx="905296" cy="590825"/>
                  <wp:effectExtent l="0" t="0" r="0" b="0"/>
                  <wp:docPr id="4028" name="Picture 40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28" name="Picture 4028"/>
                          <pic:cNvPicPr/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764B69" w14:textId="77777777">
        <w:trPr>
          <w:trHeight w:val="205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44A0FB79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post_im</w:t>
            </w:r>
            <w:proofErr w:type="spellEnd"/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EDC2C1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Presenza di un infarto miocardico posteriore (ventricolare sinistro) (cambiamenti ECG in V7 - V9, cambiamenti di reciprocità nelle derivazioni V1 - V3)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93839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presenza</w:t>
            </w:r>
          </w:p>
          <w:p w14:paraId="292BCB4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Il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QRS non ha cambiamenti</w:t>
            </w:r>
          </w:p>
          <w:p w14:paraId="1021A4E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2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75C00A68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QR</w:t>
            </w:r>
          </w:p>
          <w:p w14:paraId="635C257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3:-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Il QRS è come il complesso</w:t>
            </w:r>
          </w:p>
          <w:p w14:paraId="6116902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sz w:val="16"/>
              </w:rPr>
              <w:t>Qe</w:t>
            </w:r>
            <w:proofErr w:type="spellEnd"/>
          </w:p>
          <w:p w14:paraId="39A562B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- Il QRS è come il complesso QS</w:t>
            </w:r>
          </w:p>
          <w:p w14:paraId="18C9D171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72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1749B4B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E5E0F33" wp14:editId="7FB64445">
                  <wp:extent cx="905296" cy="571766"/>
                  <wp:effectExtent l="0" t="0" r="0" b="0"/>
                  <wp:docPr id="4044" name="Picture 404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4" name="Picture 4044"/>
                          <pic:cNvPicPr/>
                        </pic:nvPicPr>
                        <pic:blipFill>
                          <a:blip r:embed="rId10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083178A" w14:textId="77777777">
        <w:trPr>
          <w:trHeight w:val="27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37D9B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TIME_B_S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3A7B11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 xml:space="preserve">Tempo trascorso dall'inizio dell'attacco di CHD </w:t>
            </w:r>
            <w:proofErr w:type="gramStart"/>
            <w:r w:rsidRPr="00746D91">
              <w:rPr>
                <w:rFonts w:ascii="Corbel Light" w:hAnsi="Corbel Light" w:cs="Dubai"/>
                <w:sz w:val="16"/>
              </w:rPr>
              <w:t>al ospedale</w:t>
            </w:r>
            <w:proofErr w:type="gram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40E1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medo di 2 ore</w:t>
            </w:r>
          </w:p>
          <w:p w14:paraId="5B27E12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-4 ore</w:t>
            </w:r>
          </w:p>
          <w:p w14:paraId="23F5FE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4-6 ore</w:t>
            </w:r>
          </w:p>
          <w:p w14:paraId="2F33F99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6-8 ore</w:t>
            </w:r>
          </w:p>
          <w:p w14:paraId="77FBB5F4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8-12 ore</w:t>
            </w:r>
          </w:p>
          <w:p w14:paraId="0E803B25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12-24 ore</w:t>
            </w:r>
          </w:p>
          <w:p w14:paraId="6869A453" w14:textId="77777777" w:rsidR="002F7838" w:rsidRPr="00746D91" w:rsidRDefault="00636559" w:rsidP="001908A8">
            <w:pPr>
              <w:numPr>
                <w:ilvl w:val="0"/>
                <w:numId w:val="3"/>
              </w:numPr>
              <w:spacing w:after="6" w:line="259" w:lineRule="auto"/>
              <w:ind w:hanging="132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: più di un giorno</w:t>
            </w:r>
          </w:p>
          <w:p w14:paraId="37D1F29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8:Più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di 2 giorni</w:t>
            </w:r>
          </w:p>
          <w:p w14:paraId="0C54A762" w14:textId="77777777" w:rsidR="002F7838" w:rsidRPr="00746D91" w:rsidRDefault="00636559" w:rsidP="001908A8">
            <w:pPr>
              <w:spacing w:after="24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9: oltre 3 giorni</w:t>
            </w:r>
          </w:p>
          <w:p w14:paraId="26A61F3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E092952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020BA46B" wp14:editId="0E65FB2A">
                  <wp:extent cx="905296" cy="590824"/>
                  <wp:effectExtent l="0" t="0" r="0" b="0"/>
                  <wp:docPr id="4059" name="Picture 40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59" name="Picture 4059"/>
                          <pic:cNvPicPr/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90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545C04E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02AE06C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7F08087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le prime ore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07F87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376E8B9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6ED30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74681A2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8C0C986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proofErr w:type="gram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 xml:space="preserve">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16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6FFF4B7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4E717D2" wp14:editId="7961238A">
                  <wp:extent cx="905296" cy="571766"/>
                  <wp:effectExtent l="0" t="0" r="0" b="0"/>
                  <wp:docPr id="4070" name="Picture 407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70" name="Picture 4070"/>
                          <pic:cNvPicPr/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A399B03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9358FB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46D6A82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secondo giorno del periodo di ricov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3FEEAF7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5588E20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7F54917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A5C86E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7AB0004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D0815D0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CD7BBC1" wp14:editId="1E9D688F">
                  <wp:extent cx="905296" cy="571766"/>
                  <wp:effectExtent l="0" t="0" r="0" b="0"/>
                  <wp:docPr id="4081" name="Picture 40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81" name="Picture 4081"/>
                          <pic:cNvPicPr/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F3D54B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1EFCA2C0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_AB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CFC5F5D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Ricaduta del dolore nel terzo giorno del periodo ospedalier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8E354C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: Nessuna ricaduta</w:t>
            </w:r>
          </w:p>
          <w:p w14:paraId="2438B9B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1:solo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una</w:t>
            </w:r>
          </w:p>
          <w:p w14:paraId="2F38EC9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35D8E0D4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 o più volte</w:t>
            </w:r>
          </w:p>
          <w:p w14:paraId="5C35F08B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2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1C59E1EF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6D6B769B" wp14:editId="17C10081">
                  <wp:extent cx="905296" cy="581295"/>
                  <wp:effectExtent l="0" t="0" r="0" b="0"/>
                  <wp:docPr id="4092" name="Picture 409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92" name="Picture 4092"/>
                          <pic:cNvPicPr/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7A27D3DA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2EE7772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00D2CD0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le prime ore del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320FCE9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3767E22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3D1B190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E959CEA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CB1BD05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49AD62B9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5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BB1416E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1C206FF" wp14:editId="623D246F">
                  <wp:extent cx="905296" cy="571766"/>
                  <wp:effectExtent l="0" t="0" r="0" b="0"/>
                  <wp:docPr id="4104" name="Picture 410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04" name="Picture 4104"/>
                          <pic:cNvPicPr/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2ACF675B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64F7498E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7DCDB40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second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7819DB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228CF98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154EA8A3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05A825D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1EC0A4E4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missings:108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5F827500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79D64DA" wp14:editId="5EABB2C7">
                  <wp:extent cx="905296" cy="581295"/>
                  <wp:effectExtent l="0" t="0" r="0" b="0"/>
                  <wp:docPr id="4116" name="Picture 41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16" name="Picture 4116"/>
                          <pic:cNvPicPr/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792FDF5" w14:textId="77777777">
        <w:trPr>
          <w:trHeight w:val="133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1BCC62D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A_R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720BAE6C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farmaci oppioidi in terapia intensiva nel terzo giorno di ricovero periodo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452F4BA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427677E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55E3774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2645AE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2F01186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8120D3F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43757A32" wp14:editId="7BF6712E">
                  <wp:extent cx="905296" cy="571766"/>
                  <wp:effectExtent l="0" t="0" r="0" b="0"/>
                  <wp:docPr id="4128" name="Picture 41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28" name="Picture 4128"/>
                          <pic:cNvPicPr/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12DCE068" w14:textId="77777777">
        <w:trPr>
          <w:trHeight w:val="375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D257233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b/>
                <w:sz w:val="16"/>
              </w:rPr>
              <w:t>Name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509AF25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Description</w:t>
            </w:r>
            <w:proofErr w:type="spellEnd"/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34F7E9E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Values</w:t>
            </w:r>
            <w:proofErr w:type="spellEnd"/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7BB96822" w14:textId="77777777" w:rsidR="002F7838" w:rsidRPr="00746D91" w:rsidRDefault="00636559" w:rsidP="001908A8">
            <w:pPr>
              <w:spacing w:line="259" w:lineRule="auto"/>
              <w:ind w:left="0" w:right="49" w:firstLine="0"/>
              <w:jc w:val="both"/>
              <w:rPr>
                <w:rFonts w:ascii="Corbel Light" w:hAnsi="Corbel Light" w:cs="Dubai"/>
              </w:rPr>
            </w:pPr>
            <w:proofErr w:type="spellStart"/>
            <w:r w:rsidRPr="00746D91">
              <w:rPr>
                <w:rFonts w:ascii="Corbel Light" w:hAnsi="Corbel Light" w:cs="Dubai"/>
                <w:b/>
                <w:sz w:val="16"/>
              </w:rPr>
              <w:t>Hist</w:t>
            </w:r>
            <w:proofErr w:type="spellEnd"/>
          </w:p>
        </w:tc>
      </w:tr>
      <w:tr w:rsidR="002F7838" w:rsidRPr="00746D91" w14:paraId="6E2D0948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E99B99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1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2A71BE75" w14:textId="77777777" w:rsidR="002F7838" w:rsidRPr="00746D91" w:rsidRDefault="00636559" w:rsidP="001908A8">
            <w:pPr>
              <w:spacing w:line="259" w:lineRule="auto"/>
              <w:ind w:left="0" w:right="1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le prime ore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68A457D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03CB661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D18720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1DDB18B6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794FD15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061FAF0F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88B9703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2DA4C77D" wp14:editId="3860D956">
                  <wp:extent cx="905296" cy="571766"/>
                  <wp:effectExtent l="0" t="0" r="0" b="0"/>
                  <wp:docPr id="4324" name="Picture 43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24" name="Picture 4324"/>
                          <pic:cNvPicPr/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717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3BFF97F1" w14:textId="77777777">
        <w:trPr>
          <w:trHeight w:val="1576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50C9FC07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lastRenderedPageBreak/>
              <w:t>NOT_NA_2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vAlign w:val="center"/>
          </w:tcPr>
          <w:p w14:paraId="6FD66F88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second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1081B031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proofErr w:type="gramStart"/>
            <w:r w:rsidRPr="00746D91">
              <w:rPr>
                <w:rFonts w:ascii="Corbel Light" w:hAnsi="Corbel Light" w:cs="Dubai"/>
                <w:sz w:val="16"/>
              </w:rPr>
              <w:t>0 :</w:t>
            </w:r>
            <w:proofErr w:type="gramEnd"/>
            <w:r w:rsidRPr="00746D91">
              <w:rPr>
                <w:rFonts w:ascii="Corbel Light" w:hAnsi="Corbel Light" w:cs="Dubai"/>
                <w:sz w:val="16"/>
              </w:rPr>
              <w:t xml:space="preserve"> No</w:t>
            </w:r>
          </w:p>
          <w:p w14:paraId="5A50FDF9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702C1FCE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67CD26AF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3: 3volte</w:t>
            </w:r>
          </w:p>
          <w:p w14:paraId="4451E35D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4: 4 volte</w:t>
            </w:r>
          </w:p>
          <w:p w14:paraId="148C2DD2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10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</w:tcPr>
          <w:p w14:paraId="60C68C42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1724C089" wp14:editId="767E9A2C">
                  <wp:extent cx="905296" cy="581295"/>
                  <wp:effectExtent l="0" t="0" r="0" b="0"/>
                  <wp:docPr id="4336" name="Picture 433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36" name="Picture 4336"/>
                          <pic:cNvPicPr/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838" w:rsidRPr="00746D91" w14:paraId="41C20853" w14:textId="77777777">
        <w:trPr>
          <w:trHeight w:val="1097"/>
        </w:trPr>
        <w:tc>
          <w:tcPr>
            <w:tcW w:w="129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5774DBD4" w14:textId="77777777" w:rsidR="002F7838" w:rsidRPr="00746D91" w:rsidRDefault="00636559" w:rsidP="001908A8">
            <w:pPr>
              <w:spacing w:line="259" w:lineRule="auto"/>
              <w:ind w:left="2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NOT_NA_3_n</w:t>
            </w:r>
          </w:p>
        </w:tc>
        <w:tc>
          <w:tcPr>
            <w:tcW w:w="307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vAlign w:val="center"/>
          </w:tcPr>
          <w:p w14:paraId="392247B5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Uso di NSAID in terapia intensiva nel terzo giorno di degenza</w:t>
            </w:r>
          </w:p>
        </w:tc>
        <w:tc>
          <w:tcPr>
            <w:tcW w:w="274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7325AF9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0 : No</w:t>
            </w:r>
          </w:p>
          <w:p w14:paraId="07CEF11B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1: Una volta</w:t>
            </w:r>
          </w:p>
          <w:p w14:paraId="29044EFC" w14:textId="77777777" w:rsidR="002F7838" w:rsidRPr="00746D91" w:rsidRDefault="00636559" w:rsidP="001908A8">
            <w:pPr>
              <w:spacing w:after="6"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2: 2 Volte</w:t>
            </w:r>
          </w:p>
          <w:p w14:paraId="2556D98A" w14:textId="77777777" w:rsidR="002F7838" w:rsidRPr="00746D91" w:rsidRDefault="00636559" w:rsidP="001908A8">
            <w:pPr>
              <w:spacing w:line="259" w:lineRule="auto"/>
              <w:ind w:left="0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sz w:val="16"/>
              </w:rPr>
              <w:t>(</w:t>
            </w:r>
            <w:proofErr w:type="spellStart"/>
            <w:r w:rsidRPr="00746D91">
              <w:rPr>
                <w:rFonts w:ascii="Corbel Light" w:hAnsi="Corbel Light" w:cs="Dubai"/>
                <w:sz w:val="16"/>
              </w:rPr>
              <w:t>missings</w:t>
            </w:r>
            <w:proofErr w:type="spellEnd"/>
            <w:r w:rsidRPr="00746D91">
              <w:rPr>
                <w:rFonts w:ascii="Corbel Light" w:hAnsi="Corbel Light" w:cs="Dubai"/>
                <w:sz w:val="16"/>
              </w:rPr>
              <w:t>: 131)</w:t>
            </w:r>
          </w:p>
        </w:tc>
        <w:tc>
          <w:tcPr>
            <w:tcW w:w="176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</w:tcPr>
          <w:p w14:paraId="0FE43B42" w14:textId="77777777" w:rsidR="002F7838" w:rsidRPr="00746D91" w:rsidRDefault="00636559" w:rsidP="001908A8">
            <w:pPr>
              <w:spacing w:line="259" w:lineRule="auto"/>
              <w:ind w:left="6" w:firstLine="0"/>
              <w:jc w:val="both"/>
              <w:rPr>
                <w:rFonts w:ascii="Corbel Light" w:hAnsi="Corbel Light" w:cs="Dubai"/>
              </w:rPr>
            </w:pPr>
            <w:r w:rsidRPr="00746D91">
              <w:rPr>
                <w:rFonts w:ascii="Corbel Light" w:hAnsi="Corbel Light" w:cs="Dubai"/>
                <w:noProof/>
              </w:rPr>
              <w:drawing>
                <wp:inline distT="0" distB="0" distL="0" distR="0" wp14:anchorId="738DE5A8" wp14:editId="71ED7355">
                  <wp:extent cx="905296" cy="581295"/>
                  <wp:effectExtent l="0" t="0" r="0" b="0"/>
                  <wp:docPr id="4346" name="Picture 434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46" name="Picture 4346"/>
                          <pic:cNvPicPr/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5296" cy="581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E353DD" w14:textId="77777777" w:rsidR="00EE3580" w:rsidRPr="00746D91" w:rsidRDefault="00EE3580" w:rsidP="001908A8">
      <w:pPr>
        <w:pStyle w:val="Titolo2"/>
        <w:ind w:left="-5"/>
        <w:jc w:val="both"/>
        <w:rPr>
          <w:rFonts w:ascii="Corbel Light" w:hAnsi="Corbel Light" w:cs="Dubai"/>
        </w:rPr>
      </w:pPr>
    </w:p>
    <w:p w14:paraId="55370642" w14:textId="77777777" w:rsidR="003D6BB4" w:rsidRPr="003D6BB4" w:rsidRDefault="003D6BB4" w:rsidP="005550DD">
      <w:pPr>
        <w:ind w:left="0" w:firstLine="0"/>
      </w:pPr>
    </w:p>
    <w:p w14:paraId="57CA784F" w14:textId="1E956FE4" w:rsidR="003D6BB4" w:rsidRDefault="003D6BB4" w:rsidP="001908A8">
      <w:pPr>
        <w:pStyle w:val="Titolo2"/>
        <w:ind w:left="-5"/>
        <w:jc w:val="both"/>
        <w:rPr>
          <w:rStyle w:val="Riferimentointenso"/>
          <w:rFonts w:ascii="Corbel Light" w:hAnsi="Corbel Light"/>
          <w:sz w:val="36"/>
          <w:szCs w:val="32"/>
        </w:rPr>
      </w:pPr>
      <w:r w:rsidRPr="003D6BB4">
        <w:rPr>
          <w:rStyle w:val="Riferimentointenso"/>
          <w:rFonts w:ascii="Corbel Light" w:hAnsi="Corbel Light"/>
          <w:sz w:val="36"/>
          <w:szCs w:val="32"/>
        </w:rPr>
        <w:t xml:space="preserve">Data </w:t>
      </w:r>
      <w:proofErr w:type="spellStart"/>
      <w:r w:rsidRPr="003D6BB4">
        <w:rPr>
          <w:rStyle w:val="Riferimentointenso"/>
          <w:rFonts w:ascii="Corbel Light" w:hAnsi="Corbel Light"/>
          <w:sz w:val="36"/>
          <w:szCs w:val="32"/>
        </w:rPr>
        <w:t>Preparation</w:t>
      </w:r>
      <w:proofErr w:type="spellEnd"/>
    </w:p>
    <w:p w14:paraId="65F24130" w14:textId="2A40EC36" w:rsidR="003D6BB4" w:rsidRPr="003D6BB4" w:rsidRDefault="00C1024B" w:rsidP="003D6BB4">
      <w:r>
        <w:rPr>
          <w:noProof/>
        </w:rPr>
        <mc:AlternateContent>
          <mc:Choice Requires="wpg">
            <w:drawing>
              <wp:inline distT="0" distB="0" distL="0" distR="0" wp14:anchorId="3D83646E" wp14:editId="7E94B717">
                <wp:extent cx="5391785" cy="18415"/>
                <wp:effectExtent l="0" t="0" r="2540" b="4445"/>
                <wp:docPr id="1379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1380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AC2261" id="Group 6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45373D80" w14:textId="3AF80451" w:rsidR="00CD2D4F" w:rsidRPr="003D6BB4" w:rsidRDefault="00636559" w:rsidP="001908A8">
      <w:pPr>
        <w:pStyle w:val="Titolo2"/>
        <w:ind w:left="-5"/>
        <w:jc w:val="both"/>
        <w:rPr>
          <w:rStyle w:val="Riferimentointenso"/>
          <w:rFonts w:ascii="Corbel Light" w:hAnsi="Corbel Light"/>
          <w:b/>
          <w:bCs w:val="0"/>
        </w:rPr>
      </w:pPr>
      <w:r w:rsidRPr="003D6BB4">
        <w:rPr>
          <w:rStyle w:val="Riferimentointenso"/>
          <w:rFonts w:ascii="Corbel Light" w:hAnsi="Corbel Light"/>
          <w:b/>
          <w:bCs w:val="0"/>
        </w:rPr>
        <w:t>Problemi Riscontrati</w:t>
      </w:r>
    </w:p>
    <w:p w14:paraId="5BF57586" w14:textId="06B88CAA" w:rsidR="00CD2D4F" w:rsidRPr="00746D91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b/>
          <w:bCs/>
        </w:rPr>
      </w:pPr>
      <w:r w:rsidRPr="00746D91">
        <w:rPr>
          <w:rFonts w:ascii="Corbel Light" w:hAnsi="Corbel Light"/>
          <w:b/>
          <w:bCs/>
        </w:rPr>
        <w:t>Valori Mancanti</w:t>
      </w:r>
    </w:p>
    <w:p w14:paraId="11E67793" w14:textId="7FD45666" w:rsidR="00CD2D4F" w:rsidRDefault="00CD2D4F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 xml:space="preserve">È un </w:t>
      </w:r>
      <w:r w:rsidR="00606E2E" w:rsidRPr="00746D91">
        <w:rPr>
          <w:rFonts w:ascii="Corbel Light" w:hAnsi="Corbel Light"/>
          <w:b/>
          <w:bCs/>
        </w:rPr>
        <w:t>d</w:t>
      </w:r>
      <w:r w:rsidRPr="00746D91">
        <w:rPr>
          <w:rFonts w:ascii="Corbel Light" w:hAnsi="Corbel Light"/>
          <w:b/>
          <w:bCs/>
        </w:rPr>
        <w:t xml:space="preserve">ataset multi label </w:t>
      </w:r>
      <w:r w:rsidR="00606E2E" w:rsidRPr="00746D91">
        <w:rPr>
          <w:rFonts w:ascii="Corbel Light" w:hAnsi="Corbel Light"/>
        </w:rPr>
        <w:t>(12 variabili di output)</w:t>
      </w:r>
      <w:r w:rsidRPr="00746D91">
        <w:rPr>
          <w:rFonts w:ascii="Corbel Light" w:hAnsi="Corbel Light"/>
        </w:rPr>
        <w:t>, occorre definire un metod</w:t>
      </w:r>
      <w:r w:rsidR="00606E2E" w:rsidRPr="00746D91">
        <w:rPr>
          <w:rFonts w:ascii="Corbel Light" w:hAnsi="Corbel Light"/>
        </w:rPr>
        <w:t xml:space="preserve">o </w:t>
      </w:r>
      <w:r w:rsidRPr="00746D91">
        <w:rPr>
          <w:rFonts w:ascii="Corbel Light" w:hAnsi="Corbel Light"/>
        </w:rPr>
        <w:t>di gestione delle etichette</w:t>
      </w:r>
    </w:p>
    <w:p w14:paraId="10039100" w14:textId="764ED621" w:rsidR="001B666B" w:rsidRDefault="001B666B" w:rsidP="001908A8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</w:rPr>
      </w:pPr>
      <w:r>
        <w:rPr>
          <w:rFonts w:ascii="Corbel Light" w:hAnsi="Corbel Light"/>
        </w:rPr>
        <w:t xml:space="preserve">Dataset </w:t>
      </w:r>
      <w:proofErr w:type="spellStart"/>
      <w:r w:rsidRPr="001B666B">
        <w:rPr>
          <w:rFonts w:ascii="Corbel Light" w:hAnsi="Corbel Light"/>
          <w:b/>
          <w:bCs/>
        </w:rPr>
        <w:t>sblilanciato</w:t>
      </w:r>
      <w:proofErr w:type="spellEnd"/>
    </w:p>
    <w:p w14:paraId="41D3C06D" w14:textId="77777777" w:rsidR="00D34571" w:rsidRPr="00D34571" w:rsidRDefault="00D34571" w:rsidP="003924DD">
      <w:pPr>
        <w:jc w:val="both"/>
        <w:rPr>
          <w:rStyle w:val="Riferimentointenso"/>
          <w:rFonts w:ascii="Corbel Light" w:hAnsi="Corbel Light"/>
          <w:b w:val="0"/>
          <w:bCs w:val="0"/>
          <w:color w:val="auto"/>
        </w:rPr>
      </w:pPr>
    </w:p>
    <w:p w14:paraId="61BF3AE6" w14:textId="00436F9C" w:rsidR="006221C7" w:rsidRPr="00746D91" w:rsidRDefault="006221C7" w:rsidP="00215F5B">
      <w:pPr>
        <w:ind w:left="0" w:firstLine="0"/>
        <w:jc w:val="both"/>
        <w:rPr>
          <w:rFonts w:ascii="Corbel Light" w:hAnsi="Corbel Light"/>
        </w:rPr>
      </w:pPr>
    </w:p>
    <w:p w14:paraId="3A608087" w14:textId="77777777" w:rsidR="00EE3580" w:rsidRPr="00746D91" w:rsidRDefault="00EE3580" w:rsidP="001908A8">
      <w:pPr>
        <w:ind w:left="-5"/>
        <w:jc w:val="both"/>
        <w:rPr>
          <w:rStyle w:val="Riferimentointenso"/>
          <w:rFonts w:ascii="Corbel Light" w:hAnsi="Corbel Light"/>
          <w:sz w:val="24"/>
          <w:szCs w:val="28"/>
        </w:rPr>
      </w:pPr>
      <w:proofErr w:type="spellStart"/>
      <w:r w:rsidRPr="00746D91">
        <w:rPr>
          <w:rStyle w:val="Riferimentointenso"/>
          <w:rFonts w:ascii="Corbel Light" w:hAnsi="Corbel Light"/>
          <w:sz w:val="24"/>
          <w:szCs w:val="28"/>
        </w:rPr>
        <w:t>Missing</w:t>
      </w:r>
      <w:proofErr w:type="spellEnd"/>
      <w:r w:rsidRPr="00746D91">
        <w:rPr>
          <w:rStyle w:val="Riferimentointenso"/>
          <w:rFonts w:ascii="Corbel Light" w:hAnsi="Corbel Light"/>
          <w:sz w:val="24"/>
          <w:szCs w:val="28"/>
        </w:rPr>
        <w:t xml:space="preserve"> Data </w:t>
      </w:r>
      <w:proofErr w:type="spellStart"/>
      <w:r w:rsidRPr="00746D91">
        <w:rPr>
          <w:rStyle w:val="Riferimentointenso"/>
          <w:rFonts w:ascii="Corbel Light" w:hAnsi="Corbel Light"/>
          <w:sz w:val="24"/>
          <w:szCs w:val="28"/>
        </w:rPr>
        <w:t>Histogram</w:t>
      </w:r>
      <w:proofErr w:type="spellEnd"/>
    </w:p>
    <w:p w14:paraId="232F8A78" w14:textId="52969A69" w:rsidR="00EE3580" w:rsidRPr="00746D91" w:rsidRDefault="00EE3580" w:rsidP="001908A8">
      <w:pPr>
        <w:ind w:left="-5"/>
        <w:jc w:val="both"/>
        <w:rPr>
          <w:rFonts w:ascii="Corbel Light" w:hAnsi="Corbel Light" w:cs="Dubai"/>
          <w:sz w:val="22"/>
          <w:szCs w:val="24"/>
        </w:rPr>
      </w:pPr>
      <w:r w:rsidRPr="00746D91">
        <w:rPr>
          <w:rFonts w:ascii="Corbel Light" w:hAnsi="Corbel Light" w:cs="Dubai"/>
          <w:sz w:val="22"/>
          <w:szCs w:val="24"/>
        </w:rPr>
        <w:t>Dat</w:t>
      </w:r>
      <w:r w:rsidR="00871A15" w:rsidRPr="00746D91">
        <w:rPr>
          <w:rFonts w:ascii="Corbel Light" w:hAnsi="Corbel Light" w:cs="Dubai"/>
          <w:sz w:val="22"/>
          <w:szCs w:val="24"/>
        </w:rPr>
        <w:t>o l’elevato numero di variabile un modo efficace per</w:t>
      </w:r>
      <w:r w:rsidRPr="00746D91">
        <w:rPr>
          <w:rFonts w:ascii="Corbel Light" w:hAnsi="Corbel Light" w:cs="Dubai"/>
          <w:sz w:val="22"/>
          <w:szCs w:val="24"/>
        </w:rPr>
        <w:t xml:space="preserve"> visualizzare </w:t>
      </w:r>
      <w:proofErr w:type="spellStart"/>
      <w:r w:rsidRPr="00746D91">
        <w:rPr>
          <w:rFonts w:ascii="Corbel Light" w:hAnsi="Corbel Light" w:cs="Dubai"/>
          <w:sz w:val="22"/>
          <w:szCs w:val="24"/>
        </w:rPr>
        <w:t>globalmentee</w:t>
      </w:r>
      <w:proofErr w:type="spellEnd"/>
      <w:r w:rsidRPr="00746D91">
        <w:rPr>
          <w:rFonts w:ascii="Corbel Light" w:hAnsi="Corbel Light" w:cs="Dubai"/>
          <w:sz w:val="22"/>
          <w:szCs w:val="24"/>
        </w:rPr>
        <w:t xml:space="preserve"> situazioni di valori mancanti tra le osservazioni</w:t>
      </w:r>
      <w:r w:rsidR="00871A15" w:rsidRPr="00746D91">
        <w:rPr>
          <w:rFonts w:ascii="Corbel Light" w:hAnsi="Corbel Light" w:cs="Dubai"/>
          <w:sz w:val="22"/>
          <w:szCs w:val="24"/>
        </w:rPr>
        <w:t xml:space="preserve"> è il seguente istogramma: </w:t>
      </w:r>
    </w:p>
    <w:p w14:paraId="2E067EC0" w14:textId="2D85C227" w:rsidR="00EE3580" w:rsidRPr="00746D91" w:rsidRDefault="0078668A" w:rsidP="001908A8">
      <w:pPr>
        <w:ind w:left="-5"/>
        <w:jc w:val="both"/>
        <w:rPr>
          <w:rFonts w:ascii="Corbel Light" w:hAnsi="Corbel Light" w:cs="Dubai"/>
        </w:rPr>
      </w:pPr>
      <w:r>
        <w:rPr>
          <w:rFonts w:ascii="Corbel Light" w:hAnsi="Corbel Light" w:cs="Dubai"/>
          <w:noProof/>
        </w:rPr>
        <w:drawing>
          <wp:inline distT="0" distB="0" distL="0" distR="0" wp14:anchorId="643A22B9" wp14:editId="3D6E6CB4">
            <wp:extent cx="4776470" cy="3404870"/>
            <wp:effectExtent l="0" t="0" r="5080" b="0"/>
            <wp:docPr id="28" name="Immagin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470" cy="340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A5AFD" w14:textId="59A3E6FF" w:rsidR="00EE3580" w:rsidRPr="00746D91" w:rsidRDefault="00EE3580" w:rsidP="001908A8">
      <w:pPr>
        <w:ind w:left="-5"/>
        <w:jc w:val="both"/>
        <w:rPr>
          <w:rFonts w:ascii="Corbel Light" w:hAnsi="Corbel Light" w:cs="Dubai"/>
        </w:rPr>
      </w:pPr>
    </w:p>
    <w:p w14:paraId="7FE1A8E3" w14:textId="312CFDED" w:rsidR="00EE3580" w:rsidRPr="00746D91" w:rsidRDefault="00A84177" w:rsidP="001908A8">
      <w:pPr>
        <w:ind w:left="-5"/>
        <w:jc w:val="both"/>
        <w:rPr>
          <w:rFonts w:ascii="Corbel Light" w:hAnsi="Corbel Light" w:cs="Dubai"/>
          <w:sz w:val="24"/>
          <w:szCs w:val="28"/>
        </w:rPr>
      </w:pPr>
      <w:r w:rsidRPr="00746D91">
        <w:rPr>
          <w:rFonts w:ascii="Corbel Light" w:hAnsi="Corbel Light" w:cs="Dubai"/>
          <w:b/>
          <w:bCs/>
          <w:sz w:val="24"/>
          <w:szCs w:val="28"/>
        </w:rPr>
        <w:lastRenderedPageBreak/>
        <w:t xml:space="preserve">Nota bene: </w:t>
      </w:r>
      <w:r w:rsidR="00886364" w:rsidRPr="00746D91">
        <w:rPr>
          <w:rFonts w:ascii="Corbel Light" w:hAnsi="Corbel Light" w:cs="Dubai"/>
          <w:sz w:val="24"/>
          <w:szCs w:val="28"/>
        </w:rPr>
        <w:t>V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a letto come “ ci sono meno di 25 osservazioni con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 valor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71A15" w:rsidRPr="00746D91">
        <w:rPr>
          <w:rFonts w:ascii="Corbel Light" w:hAnsi="Corbel Light" w:cs="Dubai"/>
          <w:sz w:val="24"/>
          <w:szCs w:val="28"/>
        </w:rPr>
        <w:t>mancant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e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1</w:t>
      </w:r>
      <w:r w:rsidR="00886364" w:rsidRPr="00746D91">
        <w:rPr>
          <w:rFonts w:ascii="Corbel Light" w:hAnsi="Corbel Light" w:cs="Dubai"/>
          <w:sz w:val="24"/>
          <w:szCs w:val="28"/>
        </w:rPr>
        <w:t>)</w:t>
      </w:r>
      <w:r w:rsidR="00871A15" w:rsidRPr="00746D91">
        <w:rPr>
          <w:rFonts w:ascii="Corbel Light" w:hAnsi="Corbel Light" w:cs="Dubai"/>
          <w:sz w:val="24"/>
          <w:szCs w:val="28"/>
        </w:rPr>
        <w:t xml:space="preserve">, 200 osservazioni con </w:t>
      </w:r>
      <w:r w:rsidR="009A1339" w:rsidRPr="00746D91">
        <w:rPr>
          <w:rFonts w:ascii="Corbel Light" w:hAnsi="Corbel Light" w:cs="Dubai"/>
          <w:sz w:val="24"/>
          <w:szCs w:val="28"/>
        </w:rPr>
        <w:t xml:space="preserve">2 valori </w:t>
      </w:r>
      <w:proofErr w:type="spellStart"/>
      <w:r w:rsidR="009A1339" w:rsidRPr="00746D91">
        <w:rPr>
          <w:rFonts w:ascii="Corbel Light" w:hAnsi="Corbel Light" w:cs="Dubai"/>
          <w:sz w:val="24"/>
          <w:szCs w:val="28"/>
        </w:rPr>
        <w:t>mancant</w:t>
      </w:r>
      <w:r w:rsidR="00E50954">
        <w:rPr>
          <w:rFonts w:ascii="Corbel Light" w:hAnsi="Corbel Light" w:cs="Dubai"/>
          <w:sz w:val="24"/>
          <w:szCs w:val="28"/>
        </w:rPr>
        <w:t>I</w:t>
      </w:r>
      <w:proofErr w:type="spellEnd"/>
      <w:r w:rsidR="009A1339" w:rsidRPr="00746D91">
        <w:rPr>
          <w:rFonts w:ascii="Corbel Light" w:hAnsi="Corbel Light" w:cs="Dubai"/>
          <w:sz w:val="24"/>
          <w:szCs w:val="28"/>
        </w:rPr>
        <w:t xml:space="preserve"> 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(index </w:t>
      </w:r>
      <w:r w:rsidR="009A1339" w:rsidRPr="00746D91">
        <w:rPr>
          <w:rFonts w:ascii="Corbel Light" w:hAnsi="Corbel Light" w:cs="Dubai"/>
          <w:sz w:val="24"/>
          <w:szCs w:val="28"/>
        </w:rPr>
        <w:t>2</w:t>
      </w:r>
      <w:r w:rsidR="00886364" w:rsidRPr="00746D91">
        <w:rPr>
          <w:rFonts w:ascii="Corbel Light" w:hAnsi="Corbel Light" w:cs="Dubai"/>
          <w:sz w:val="24"/>
          <w:szCs w:val="28"/>
        </w:rPr>
        <w:t xml:space="preserve">) </w:t>
      </w:r>
      <w:r w:rsidR="00871A15" w:rsidRPr="00746D91">
        <w:rPr>
          <w:rFonts w:ascii="Corbel Light" w:hAnsi="Corbel Light" w:cs="Dubai"/>
          <w:sz w:val="24"/>
          <w:szCs w:val="28"/>
        </w:rPr>
        <w:t>e così via…”</w:t>
      </w:r>
    </w:p>
    <w:p w14:paraId="5B6FAD7A" w14:textId="77777777" w:rsidR="00584B81" w:rsidRPr="00746D91" w:rsidRDefault="00584B81" w:rsidP="001908A8">
      <w:pPr>
        <w:ind w:left="0" w:firstLine="0"/>
        <w:jc w:val="both"/>
        <w:rPr>
          <w:rFonts w:ascii="Corbel Light" w:hAnsi="Corbel Light" w:cs="Dubai"/>
        </w:rPr>
      </w:pPr>
    </w:p>
    <w:p w14:paraId="69E814A0" w14:textId="49F2F4FC" w:rsidR="002F7838" w:rsidRPr="003D6BB4" w:rsidRDefault="00545C5F" w:rsidP="001908A8">
      <w:pPr>
        <w:pStyle w:val="Titolo1"/>
        <w:ind w:left="-5"/>
        <w:jc w:val="both"/>
        <w:rPr>
          <w:rStyle w:val="Riferimentointenso"/>
          <w:rFonts w:ascii="Corbel Light" w:hAnsi="Corbel Light"/>
          <w:b/>
          <w:bCs w:val="0"/>
          <w:sz w:val="24"/>
          <w:szCs w:val="18"/>
        </w:rPr>
      </w:pPr>
      <w:r w:rsidRPr="003D6BB4">
        <w:rPr>
          <w:rStyle w:val="Riferimentointenso"/>
          <w:rFonts w:ascii="Corbel Light" w:hAnsi="Corbel Light"/>
          <w:b/>
          <w:bCs w:val="0"/>
          <w:sz w:val="24"/>
          <w:szCs w:val="18"/>
        </w:rPr>
        <w:t>Lista di percentuale di dati mancanti</w:t>
      </w:r>
    </w:p>
    <w:p w14:paraId="580B4DA8" w14:textId="161B0163" w:rsidR="00C94A5A" w:rsidRPr="00746D91" w:rsidRDefault="00C94A5A" w:rsidP="001908A8">
      <w:pPr>
        <w:ind w:left="0" w:firstLine="0"/>
        <w:jc w:val="both"/>
        <w:rPr>
          <w:rFonts w:ascii="Corbel Light" w:hAnsi="Corbel Light"/>
        </w:rPr>
        <w:sectPr w:rsidR="00C94A5A" w:rsidRPr="00746D91" w:rsidSect="00B33216">
          <w:footerReference w:type="even" r:id="rId119"/>
          <w:footerReference w:type="default" r:id="rId120"/>
          <w:footerReference w:type="first" r:id="rId121"/>
          <w:pgSz w:w="11899" w:h="16838"/>
          <w:pgMar w:top="586" w:right="1898" w:bottom="574" w:left="1510" w:header="720" w:footer="720" w:gutter="0"/>
          <w:cols w:space="720"/>
        </w:sectPr>
      </w:pPr>
    </w:p>
    <w:p w14:paraId="55ABDD8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D - 0%</w:t>
      </w:r>
    </w:p>
    <w:p w14:paraId="3D5EA0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EX - 0%</w:t>
      </w:r>
    </w:p>
    <w:p w14:paraId="723186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PREDS - 0%</w:t>
      </w:r>
    </w:p>
    <w:p w14:paraId="70FFC4A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REDS_TAH - 0%</w:t>
      </w:r>
    </w:p>
    <w:p w14:paraId="1F2894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JELUD_TAH - 0%</w:t>
      </w:r>
    </w:p>
    <w:p w14:paraId="72CF745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JELUD - 0%</w:t>
      </w:r>
    </w:p>
    <w:p w14:paraId="1BAF2A4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_V_BLOK - 0%</w:t>
      </w:r>
    </w:p>
    <w:p w14:paraId="29F615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TEK_LANC - 0%</w:t>
      </w:r>
    </w:p>
    <w:p w14:paraId="60B4E6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AZRIV - 0%</w:t>
      </w:r>
    </w:p>
    <w:p w14:paraId="16FD1F1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RESSLER - 0%</w:t>
      </w:r>
    </w:p>
    <w:p w14:paraId="079F73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 - 0%</w:t>
      </w:r>
    </w:p>
    <w:p w14:paraId="0B19190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EC_IM - 0%</w:t>
      </w:r>
    </w:p>
    <w:p w14:paraId="5CE26A3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P_IM_STEN - 0%</w:t>
      </w:r>
    </w:p>
    <w:p w14:paraId="751110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ET_IS - 0%</w:t>
      </w:r>
    </w:p>
    <w:p w14:paraId="2AC60B1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M_PG_P - 0%</w:t>
      </w:r>
    </w:p>
    <w:p w14:paraId="0AA5106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NF_ANAM - 0%</w:t>
      </w:r>
    </w:p>
    <w:p w14:paraId="79733A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1_n - 0%</w:t>
      </w:r>
    </w:p>
    <w:p w14:paraId="5496315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1 - 0%</w:t>
      </w:r>
    </w:p>
    <w:p w14:paraId="20F059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2 - 0%</w:t>
      </w:r>
    </w:p>
    <w:p w14:paraId="3F9FF39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3 - 0%</w:t>
      </w:r>
    </w:p>
    <w:p w14:paraId="765095E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4 - 0%</w:t>
      </w:r>
    </w:p>
    <w:p w14:paraId="0C94E6D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ab_leg_06 - 0%</w:t>
      </w:r>
    </w:p>
    <w:p w14:paraId="47697B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GE - 1%</w:t>
      </w:r>
    </w:p>
    <w:p w14:paraId="34B8DD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IM_GIPERT - 1%</w:t>
      </w:r>
    </w:p>
    <w:p w14:paraId="331293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ITR_S - 1%</w:t>
      </w:r>
    </w:p>
    <w:p w14:paraId="6AA9FD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1_n - 1%</w:t>
      </w:r>
    </w:p>
    <w:p w14:paraId="167BE72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B - 1%</w:t>
      </w:r>
    </w:p>
    <w:p w14:paraId="2A6009B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1 - 1%</w:t>
      </w:r>
    </w:p>
    <w:p w14:paraId="41620B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2 - 1%</w:t>
      </w:r>
    </w:p>
    <w:p w14:paraId="69697CC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3 - 1%</w:t>
      </w:r>
    </w:p>
    <w:p w14:paraId="0EE572D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5 - 1%</w:t>
      </w:r>
    </w:p>
    <w:p w14:paraId="1373FF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6 - 1%</w:t>
      </w:r>
    </w:p>
    <w:p w14:paraId="6427011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7 - 1%</w:t>
      </w:r>
    </w:p>
    <w:p w14:paraId="47621D8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r_ter_08 - 1%</w:t>
      </w:r>
    </w:p>
    <w:p w14:paraId="1A14CBF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1 - 1%</w:t>
      </w:r>
    </w:p>
    <w:p w14:paraId="2AE2AF5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2 - 1%</w:t>
      </w:r>
    </w:p>
    <w:p w14:paraId="556D24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endocr_03 - 1%</w:t>
      </w:r>
    </w:p>
    <w:p w14:paraId="571D129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O_L_POST - 1%</w:t>
      </w:r>
    </w:p>
    <w:p w14:paraId="115E32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VT_POST - 1%</w:t>
      </w:r>
    </w:p>
    <w:p w14:paraId="65B0DE0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T_POST - 1%</w:t>
      </w:r>
    </w:p>
    <w:p w14:paraId="4D41821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IB_G_POST - 1%</w:t>
      </w:r>
    </w:p>
    <w:p w14:paraId="652868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ID_S_n - 1%</w:t>
      </w:r>
    </w:p>
    <w:p w14:paraId="5A4D1067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B_BLOK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597B18E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MP_TP_POST - 1%</w:t>
      </w:r>
    </w:p>
    <w:p w14:paraId="62766B4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NT_CA_S_n - 1%</w:t>
      </w:r>
    </w:p>
    <w:p w14:paraId="73FF0A3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K_SH_POST - 1%</w:t>
      </w:r>
    </w:p>
    <w:p w14:paraId="1A38B8E1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1_n - 1%</w:t>
      </w:r>
    </w:p>
    <w:p w14:paraId="0D1946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TIKL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1DBE6072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TRENT_S_n</w:t>
      </w:r>
      <w:proofErr w:type="spellEnd"/>
      <w:r w:rsidRPr="0078668A">
        <w:rPr>
          <w:rFonts w:ascii="Corbel Light" w:hAnsi="Corbel Light"/>
        </w:rPr>
        <w:t xml:space="preserve"> - 1%</w:t>
      </w:r>
    </w:p>
    <w:p w14:paraId="2B86C8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1 - 1%</w:t>
      </w:r>
    </w:p>
    <w:p w14:paraId="6CD28D6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4 - 1%</w:t>
      </w:r>
    </w:p>
    <w:p w14:paraId="6487B14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5 - 1%</w:t>
      </w:r>
    </w:p>
    <w:p w14:paraId="44AA1E8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7 - 1%</w:t>
      </w:r>
    </w:p>
    <w:p w14:paraId="4D612FE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8 - 1%</w:t>
      </w:r>
    </w:p>
    <w:p w14:paraId="2477801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09 - 1%</w:t>
      </w:r>
    </w:p>
    <w:p w14:paraId="177AD88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p_10 - 1%</w:t>
      </w:r>
    </w:p>
    <w:p w14:paraId="5ED0F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GEPAR_S_n - 1%</w:t>
      </w:r>
    </w:p>
    <w:p w14:paraId="127C049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P_S_n - 1%</w:t>
      </w:r>
    </w:p>
    <w:p w14:paraId="3AC92EA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11 - 1%</w:t>
      </w:r>
    </w:p>
    <w:p w14:paraId="5310C5E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1 - 1%</w:t>
      </w:r>
    </w:p>
    <w:p w14:paraId="45849F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2 - 1%</w:t>
      </w:r>
    </w:p>
    <w:p w14:paraId="0BDE82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3 - 1%</w:t>
      </w:r>
    </w:p>
    <w:p w14:paraId="7237412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4 - 1%</w:t>
      </w:r>
    </w:p>
    <w:p w14:paraId="4CCAD9E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7 - 1%</w:t>
      </w:r>
    </w:p>
    <w:p w14:paraId="1D15FB8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r_08 - 1%</w:t>
      </w:r>
    </w:p>
    <w:p w14:paraId="6F5F8C5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IBS_POST - 2%</w:t>
      </w:r>
    </w:p>
    <w:p w14:paraId="3F97A9B7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ZSN_A - 3%</w:t>
      </w:r>
    </w:p>
    <w:p w14:paraId="3856AFAB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FK_STENOK - 4%</w:t>
      </w:r>
    </w:p>
    <w:p w14:paraId="709DF2F5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pos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67E97EA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lat_im</w:t>
      </w:r>
      <w:proofErr w:type="spellEnd"/>
      <w:r w:rsidRPr="0078668A">
        <w:rPr>
          <w:rFonts w:ascii="Corbel Light" w:hAnsi="Corbel Light"/>
        </w:rPr>
        <w:t xml:space="preserve"> - 4%</w:t>
      </w:r>
    </w:p>
    <w:p w14:paraId="7196D009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ant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1B7D5FE" w14:textId="77777777" w:rsidR="0078668A" w:rsidRPr="0078668A" w:rsidRDefault="0078668A" w:rsidP="001908A8">
      <w:pPr>
        <w:jc w:val="both"/>
        <w:rPr>
          <w:rFonts w:ascii="Corbel Light" w:hAnsi="Corbel Light"/>
        </w:rPr>
      </w:pPr>
      <w:proofErr w:type="spellStart"/>
      <w:r w:rsidRPr="0078668A">
        <w:rPr>
          <w:rFonts w:ascii="Corbel Light" w:hAnsi="Corbel Light"/>
        </w:rPr>
        <w:t>inf_im</w:t>
      </w:r>
      <w:proofErr w:type="spellEnd"/>
      <w:r w:rsidRPr="0078668A">
        <w:rPr>
          <w:rFonts w:ascii="Corbel Light" w:hAnsi="Corbel Light"/>
        </w:rPr>
        <w:t xml:space="preserve"> - 5%</w:t>
      </w:r>
    </w:p>
    <w:p w14:paraId="44993A5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TENOK_AN - 6%</w:t>
      </w:r>
    </w:p>
    <w:p w14:paraId="455F862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2_n - 6%</w:t>
      </w:r>
    </w:p>
    <w:p w14:paraId="7CAB48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2_n - 6%</w:t>
      </w:r>
    </w:p>
    <w:p w14:paraId="51FB2DB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2_n - 6%</w:t>
      </w:r>
    </w:p>
    <w:p w14:paraId="2C16D9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1 - 7%</w:t>
      </w:r>
    </w:p>
    <w:p w14:paraId="03AB3FD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3 - 7%</w:t>
      </w:r>
    </w:p>
    <w:p w14:paraId="5BBBCB7A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lastRenderedPageBreak/>
        <w:t>n_p_ecg_p_04 - 7%</w:t>
      </w:r>
    </w:p>
    <w:p w14:paraId="4E79FB0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5 - 7%</w:t>
      </w:r>
    </w:p>
    <w:p w14:paraId="389F66F3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6 - 7%</w:t>
      </w:r>
    </w:p>
    <w:p w14:paraId="563D4F5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7 - 7%</w:t>
      </w:r>
    </w:p>
    <w:p w14:paraId="0919BF5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8 - 7%</w:t>
      </w:r>
    </w:p>
    <w:p w14:paraId="3BCEDE7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09 - 7%</w:t>
      </w:r>
    </w:p>
    <w:p w14:paraId="0A39AEB0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0 - 7%</w:t>
      </w:r>
    </w:p>
    <w:p w14:paraId="61EF4A8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1 - 7%</w:t>
      </w:r>
    </w:p>
    <w:p w14:paraId="340B573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p_ecg_p_12 - 7%</w:t>
      </w:r>
    </w:p>
    <w:p w14:paraId="321EA77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1 - 7%</w:t>
      </w:r>
    </w:p>
    <w:p w14:paraId="5D0B2DB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2 - 7%</w:t>
      </w:r>
    </w:p>
    <w:p w14:paraId="10E582C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3 - 7%</w:t>
      </w:r>
    </w:p>
    <w:p w14:paraId="4FD6AFB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4 - 7%</w:t>
      </w:r>
    </w:p>
    <w:p w14:paraId="7A2095E9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5 - 7%</w:t>
      </w:r>
    </w:p>
    <w:p w14:paraId="4F240AF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6 - 7%</w:t>
      </w:r>
    </w:p>
    <w:p w14:paraId="34C4D72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8 - 7%</w:t>
      </w:r>
    </w:p>
    <w:p w14:paraId="7E7DF86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09 - 7%</w:t>
      </w:r>
    </w:p>
    <w:p w14:paraId="41B0A64C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_r_ecg_p_10 - 7%</w:t>
      </w:r>
    </w:p>
    <w:p w14:paraId="30E881B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_AB_3_n - 7%</w:t>
      </w:r>
    </w:p>
    <w:p w14:paraId="62C4DD4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A_R_3_n - 7%</w:t>
      </w:r>
    </w:p>
    <w:p w14:paraId="35692B6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NOT_NA_3_n - 7%</w:t>
      </w:r>
    </w:p>
    <w:p w14:paraId="1EB2127D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TIME_B_S - 7%</w:t>
      </w:r>
    </w:p>
    <w:p w14:paraId="307C0E9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L_BLOOD - 8%</w:t>
      </w:r>
    </w:p>
    <w:p w14:paraId="224988A2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1 - 9%</w:t>
      </w:r>
    </w:p>
    <w:p w14:paraId="7A0B826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2 - 9%</w:t>
      </w:r>
    </w:p>
    <w:p w14:paraId="26964AD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4 - 9%</w:t>
      </w:r>
    </w:p>
    <w:p w14:paraId="6EC1CE2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6 - 9%</w:t>
      </w:r>
    </w:p>
    <w:p w14:paraId="1C0F9DC5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7 - 9%</w:t>
      </w:r>
    </w:p>
    <w:p w14:paraId="1E24472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itm_ecg_p_08 - 9%</w:t>
      </w:r>
    </w:p>
    <w:p w14:paraId="70C9E8DF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ROE - 12%</w:t>
      </w:r>
    </w:p>
    <w:p w14:paraId="0CF7A71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LIT_AG - 15%</w:t>
      </w:r>
    </w:p>
    <w:p w14:paraId="13D16BAE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S_AD_ORIT - 17%</w:t>
      </w:r>
    </w:p>
    <w:p w14:paraId="641CBBA4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D_AD_ORIT - 17%</w:t>
      </w:r>
    </w:p>
    <w:p w14:paraId="3D575CB8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LT_BLOOD - 17%</w:t>
      </w:r>
    </w:p>
    <w:p w14:paraId="5B8CC606" w14:textId="77777777" w:rsidR="0078668A" w:rsidRPr="0078668A" w:rsidRDefault="0078668A" w:rsidP="001908A8">
      <w:pPr>
        <w:jc w:val="both"/>
        <w:rPr>
          <w:rFonts w:ascii="Corbel Light" w:hAnsi="Corbel Light"/>
        </w:rPr>
      </w:pPr>
      <w:r w:rsidRPr="0078668A">
        <w:rPr>
          <w:rFonts w:ascii="Corbel Light" w:hAnsi="Corbel Light"/>
        </w:rPr>
        <w:t>AST_BLOOD - 17%</w:t>
      </w:r>
    </w:p>
    <w:p w14:paraId="4295C373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GIPO_K - 21%</w:t>
      </w:r>
    </w:p>
    <w:p w14:paraId="0677E281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K_BLOOD - 22%</w:t>
      </w:r>
    </w:p>
    <w:p w14:paraId="40392C88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GIPER_NA - 22%</w:t>
      </w:r>
    </w:p>
    <w:p w14:paraId="6C6E23B0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NA_BLOOD - 22%</w:t>
      </w:r>
    </w:p>
    <w:p w14:paraId="585BFF50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NA_KB - 39%</w:t>
      </w:r>
    </w:p>
    <w:p w14:paraId="5C5E7AF3" w14:textId="77777777" w:rsidR="0078668A" w:rsidRPr="003B44D0" w:rsidRDefault="0078668A" w:rsidP="001908A8">
      <w:pPr>
        <w:jc w:val="both"/>
        <w:rPr>
          <w:rFonts w:ascii="Corbel Light" w:hAnsi="Corbel Light"/>
        </w:rPr>
      </w:pPr>
      <w:r w:rsidRPr="003B44D0">
        <w:rPr>
          <w:rFonts w:ascii="Corbel Light" w:hAnsi="Corbel Light"/>
        </w:rPr>
        <w:t>LID_KB - 40%</w:t>
      </w:r>
    </w:p>
    <w:p w14:paraId="2F9FA2C8" w14:textId="77777777" w:rsidR="0078668A" w:rsidRPr="00F271D7" w:rsidRDefault="0078668A" w:rsidP="001908A8">
      <w:pPr>
        <w:jc w:val="both"/>
        <w:rPr>
          <w:rFonts w:ascii="Corbel Light" w:hAnsi="Corbel Light"/>
          <w:b/>
          <w:bCs/>
        </w:rPr>
      </w:pPr>
      <w:r w:rsidRPr="00F271D7">
        <w:rPr>
          <w:rFonts w:ascii="Corbel Light" w:hAnsi="Corbel Light"/>
          <w:b/>
          <w:bCs/>
        </w:rPr>
        <w:t>NOT_NA_KB - 41%</w:t>
      </w:r>
    </w:p>
    <w:p w14:paraId="1A3498B8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S_AD_KBRIG - 63%</w:t>
      </w:r>
    </w:p>
    <w:p w14:paraId="6ED377F3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D_AD_KBRIG - 63%</w:t>
      </w:r>
    </w:p>
    <w:p w14:paraId="41AD8C74" w14:textId="77777777" w:rsidR="0078668A" w:rsidRPr="0078668A" w:rsidRDefault="0078668A" w:rsidP="001908A8">
      <w:pPr>
        <w:jc w:val="both"/>
        <w:rPr>
          <w:rFonts w:ascii="Corbel Light" w:hAnsi="Corbel Light"/>
          <w:b/>
          <w:bCs/>
        </w:rPr>
      </w:pPr>
      <w:r w:rsidRPr="0078668A">
        <w:rPr>
          <w:rFonts w:ascii="Corbel Light" w:hAnsi="Corbel Light"/>
          <w:b/>
          <w:bCs/>
        </w:rPr>
        <w:t>IBS_NASL - 96%</w:t>
      </w:r>
    </w:p>
    <w:p w14:paraId="476E3E5B" w14:textId="39F21CA0" w:rsidR="007E1F6F" w:rsidRPr="00CA56D3" w:rsidRDefault="0078668A" w:rsidP="001908A8">
      <w:pPr>
        <w:jc w:val="both"/>
        <w:rPr>
          <w:rFonts w:ascii="Corbel Light" w:hAnsi="Corbel Light"/>
          <w:b/>
          <w:bCs/>
        </w:rPr>
      </w:pPr>
      <w:r w:rsidRPr="00CA56D3">
        <w:rPr>
          <w:rFonts w:ascii="Corbel Light" w:hAnsi="Corbel Light"/>
          <w:b/>
          <w:bCs/>
        </w:rPr>
        <w:t>KFK_BLOOD - 100%</w:t>
      </w:r>
    </w:p>
    <w:p w14:paraId="1BB39870" w14:textId="53EBCB8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7EC5895" w14:textId="610F11BC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284FB0" w14:textId="1785C61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20E22B3" w14:textId="7355F089" w:rsidR="007E1F6F" w:rsidRPr="00746D91" w:rsidRDefault="007E1F6F" w:rsidP="001908A8">
      <w:pPr>
        <w:jc w:val="both"/>
        <w:rPr>
          <w:rFonts w:ascii="Corbel Light" w:hAnsi="Corbel Light"/>
        </w:rPr>
      </w:pPr>
    </w:p>
    <w:p w14:paraId="42F9AADD" w14:textId="7F1CAAD6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9D2C9AF" w14:textId="768FEE73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ABBB49B" w14:textId="5E0C577A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A84D3DD" w14:textId="74C09861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BA2ABF0" w14:textId="4AAAE2D7" w:rsidR="007E1F6F" w:rsidRPr="00746D91" w:rsidRDefault="007E1F6F" w:rsidP="001908A8">
      <w:pPr>
        <w:jc w:val="both"/>
        <w:rPr>
          <w:rFonts w:ascii="Corbel Light" w:hAnsi="Corbel Light"/>
        </w:rPr>
      </w:pPr>
    </w:p>
    <w:p w14:paraId="18CD24FB" w14:textId="1110609E" w:rsidR="007E1F6F" w:rsidRPr="00746D91" w:rsidRDefault="007E1F6F" w:rsidP="001908A8">
      <w:pPr>
        <w:jc w:val="both"/>
        <w:rPr>
          <w:rFonts w:ascii="Corbel Light" w:hAnsi="Corbel Light"/>
        </w:rPr>
      </w:pPr>
    </w:p>
    <w:p w14:paraId="0C06E8E0" w14:textId="77777777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B33216">
          <w:type w:val="continuous"/>
          <w:pgSz w:w="11899" w:h="16838"/>
          <w:pgMar w:top="586" w:right="1898" w:bottom="574" w:left="1510" w:header="720" w:footer="720" w:gutter="0"/>
          <w:cols w:num="3" w:space="573"/>
        </w:sectPr>
      </w:pPr>
    </w:p>
    <w:p w14:paraId="7F2F51AE" w14:textId="318CE49E" w:rsidR="00CA56D3" w:rsidRDefault="00CA56D3" w:rsidP="001908A8">
      <w:pPr>
        <w:ind w:left="0" w:firstLine="0"/>
        <w:jc w:val="both"/>
        <w:rPr>
          <w:rFonts w:ascii="Corbel Light" w:hAnsi="Corbel Light"/>
        </w:rPr>
        <w:sectPr w:rsidR="00CA56D3" w:rsidSect="00CA56D3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29EB3E77" w14:textId="29998506" w:rsidR="00F26117" w:rsidRPr="003D6BB4" w:rsidRDefault="00AE1DC0" w:rsidP="001908A8">
      <w:pPr>
        <w:ind w:left="0" w:firstLine="0"/>
        <w:jc w:val="both"/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</w:pPr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 xml:space="preserve">Data </w:t>
      </w:r>
      <w:proofErr w:type="spellStart"/>
      <w:r w:rsidRPr="003D6BB4">
        <w:rPr>
          <w:rFonts w:ascii="Corbel Light" w:hAnsi="Corbel Light"/>
          <w:b/>
          <w:smallCaps/>
          <w:color w:val="4472C4" w:themeColor="accent1"/>
          <w:spacing w:val="5"/>
          <w:sz w:val="28"/>
          <w:szCs w:val="32"/>
        </w:rPr>
        <w:t>Cleaning</w:t>
      </w:r>
      <w:proofErr w:type="spellEnd"/>
    </w:p>
    <w:p w14:paraId="0E94FF8F" w14:textId="22DAA038" w:rsidR="000A23FA" w:rsidRPr="00746D91" w:rsidRDefault="00A16DE4" w:rsidP="001908A8">
      <w:pPr>
        <w:jc w:val="both"/>
        <w:rPr>
          <w:rFonts w:ascii="Corbel Light" w:hAnsi="Corbel Light"/>
          <w:sz w:val="22"/>
          <w:szCs w:val="24"/>
        </w:rPr>
      </w:pPr>
      <w:r w:rsidRPr="00746D91">
        <w:rPr>
          <w:rFonts w:ascii="Corbel Light" w:hAnsi="Corbel Light"/>
          <w:sz w:val="22"/>
          <w:szCs w:val="24"/>
        </w:rPr>
        <w:t>Per risolvere il problema dei dati mancanti</w:t>
      </w:r>
      <w:r w:rsidR="00483843" w:rsidRPr="00746D91">
        <w:rPr>
          <w:rFonts w:ascii="Corbel Light" w:hAnsi="Corbel Light"/>
          <w:sz w:val="22"/>
          <w:szCs w:val="24"/>
        </w:rPr>
        <w:t>, si sono effettuate le seguenti procedure</w:t>
      </w:r>
    </w:p>
    <w:p w14:paraId="79F9756B" w14:textId="29627760" w:rsidR="000A23FA" w:rsidRPr="00746D91" w:rsidRDefault="00963023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Drop di variabili</w:t>
      </w:r>
    </w:p>
    <w:p w14:paraId="38111087" w14:textId="5423B7F2" w:rsidR="00483843" w:rsidRPr="00483843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 xml:space="preserve">Eliminazione di intere colonne di valori di </w:t>
      </w:r>
      <w:r w:rsidR="00483843" w:rsidRPr="00483843">
        <w:rPr>
          <w:rFonts w:ascii="Corbel Light" w:hAnsi="Corbel Light"/>
          <w:szCs w:val="20"/>
        </w:rPr>
        <w:t xml:space="preserve">variabili con </w:t>
      </w:r>
      <w:proofErr w:type="spellStart"/>
      <w:r w:rsidR="00483843" w:rsidRPr="00483843">
        <w:rPr>
          <w:rFonts w:ascii="Corbel Light" w:hAnsi="Corbel Light"/>
          <w:szCs w:val="20"/>
        </w:rPr>
        <w:t>percentaule</w:t>
      </w:r>
      <w:proofErr w:type="spellEnd"/>
      <w:r w:rsidR="00483843" w:rsidRPr="00483843">
        <w:rPr>
          <w:rFonts w:ascii="Corbel Light" w:hAnsi="Corbel Light"/>
          <w:szCs w:val="20"/>
        </w:rPr>
        <w:t xml:space="preserve"> di dati mancanti maggiori di una determinata soglia</w:t>
      </w:r>
      <w:r w:rsidRPr="00746D91">
        <w:rPr>
          <w:rFonts w:ascii="Corbel Light" w:hAnsi="Corbel Light"/>
          <w:szCs w:val="20"/>
        </w:rPr>
        <w:t>.</w:t>
      </w:r>
    </w:p>
    <w:p w14:paraId="166C7CC8" w14:textId="75639FB1" w:rsidR="00B33995" w:rsidRPr="00746D91" w:rsidRDefault="0026156A" w:rsidP="001908A8">
      <w:pPr>
        <w:jc w:val="both"/>
        <w:rPr>
          <w:rFonts w:ascii="Corbel Light" w:hAnsi="Corbel Light"/>
          <w:szCs w:val="20"/>
        </w:rPr>
      </w:pPr>
      <w:r w:rsidRPr="00746D91">
        <w:rPr>
          <w:rFonts w:ascii="Corbel Light" w:hAnsi="Corbel Light"/>
          <w:szCs w:val="20"/>
        </w:rPr>
        <w:t>S</w:t>
      </w:r>
      <w:r w:rsidR="00B56C93" w:rsidRPr="00B56C93">
        <w:rPr>
          <w:rFonts w:ascii="Corbel Light" w:hAnsi="Corbel Light"/>
          <w:szCs w:val="20"/>
        </w:rPr>
        <w:t xml:space="preserve">i è scelto di eliminare le variabili che superano una soglia del </w:t>
      </w:r>
      <w:r w:rsidR="003B44D0">
        <w:rPr>
          <w:rFonts w:ascii="Corbel Light" w:hAnsi="Corbel Light"/>
          <w:b/>
          <w:bCs/>
          <w:szCs w:val="20"/>
        </w:rPr>
        <w:t>4</w:t>
      </w:r>
      <w:r w:rsidR="00B56C93" w:rsidRPr="00B56C93">
        <w:rPr>
          <w:rFonts w:ascii="Corbel Light" w:hAnsi="Corbel Light"/>
          <w:b/>
          <w:bCs/>
          <w:szCs w:val="20"/>
        </w:rPr>
        <w:t>0%</w:t>
      </w:r>
      <w:r w:rsidR="00B56C93" w:rsidRPr="00B56C93">
        <w:rPr>
          <w:rFonts w:ascii="Corbel Light" w:hAnsi="Corbel Light"/>
          <w:szCs w:val="20"/>
        </w:rPr>
        <w:t xml:space="preserve"> di dati mancanti</w:t>
      </w:r>
      <w:r w:rsidR="00B56C93" w:rsidRPr="00746D91">
        <w:rPr>
          <w:rFonts w:ascii="Corbel Light" w:hAnsi="Corbel Light"/>
          <w:szCs w:val="20"/>
        </w:rPr>
        <w:t>, quindi le variabili</w:t>
      </w:r>
      <w:r w:rsidR="00B33995" w:rsidRPr="00746D91">
        <w:rPr>
          <w:rFonts w:ascii="Corbel Light" w:hAnsi="Corbel Light"/>
          <w:szCs w:val="20"/>
        </w:rPr>
        <w:t>:</w:t>
      </w:r>
    </w:p>
    <w:p w14:paraId="083246BD" w14:textId="47C80428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S_AD_KBRIG</w:t>
      </w:r>
      <w:r w:rsidR="00B33995" w:rsidRPr="00746D91">
        <w:rPr>
          <w:rFonts w:ascii="Corbel Light" w:hAnsi="Corbel Light"/>
        </w:rPr>
        <w:t xml:space="preserve"> (Pressione sanguigna sistolica secondo il team di cardiologia d'emergenza)</w:t>
      </w:r>
      <w:r w:rsidRPr="00746D91">
        <w:rPr>
          <w:rFonts w:ascii="Corbel Light" w:hAnsi="Corbel Light"/>
        </w:rPr>
        <w:t>,</w:t>
      </w:r>
    </w:p>
    <w:p w14:paraId="0AC1721D" w14:textId="77777777" w:rsidR="00652346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D_AD_KBRIG</w:t>
      </w:r>
      <w:r w:rsidR="00B33995" w:rsidRPr="00746D91">
        <w:rPr>
          <w:rFonts w:ascii="Corbel Light" w:hAnsi="Corbel Light"/>
        </w:rPr>
        <w:t xml:space="preserve">(Pressione sanguigna diastolica secondo il team di cardiologia d'emergenza) </w:t>
      </w:r>
      <w:r w:rsidRPr="00746D91">
        <w:rPr>
          <w:rFonts w:ascii="Corbel Light" w:hAnsi="Corbel Light"/>
        </w:rPr>
        <w:t>,</w:t>
      </w:r>
    </w:p>
    <w:p w14:paraId="58DE7F0C" w14:textId="74D42CA3" w:rsidR="00B33995" w:rsidRPr="00746D91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IBS_NASL</w:t>
      </w:r>
      <w:r w:rsidR="00B33995" w:rsidRPr="00746D91">
        <w:rPr>
          <w:rFonts w:ascii="Corbel Light" w:hAnsi="Corbel Light"/>
        </w:rPr>
        <w:t xml:space="preserve"> (Ereditarietà su CHD)</w:t>
      </w:r>
      <w:r w:rsidRPr="00746D91">
        <w:rPr>
          <w:rFonts w:ascii="Corbel Light" w:hAnsi="Corbel Light"/>
        </w:rPr>
        <w:t>,</w:t>
      </w:r>
    </w:p>
    <w:p w14:paraId="48442C13" w14:textId="61FEEC99" w:rsidR="00652346" w:rsidRDefault="00B56C93" w:rsidP="001908A8">
      <w:pPr>
        <w:pStyle w:val="Paragrafoelenco"/>
        <w:numPr>
          <w:ilvl w:val="0"/>
          <w:numId w:val="4"/>
        </w:numPr>
        <w:jc w:val="both"/>
        <w:rPr>
          <w:rFonts w:ascii="Corbel Light" w:hAnsi="Corbel Light"/>
        </w:rPr>
      </w:pPr>
      <w:r w:rsidRPr="00746D91">
        <w:rPr>
          <w:rFonts w:ascii="Corbel Light" w:hAnsi="Corbel Light"/>
          <w:b/>
          <w:bCs/>
        </w:rPr>
        <w:t>KFK_</w:t>
      </w:r>
      <w:proofErr w:type="gramStart"/>
      <w:r w:rsidRPr="00746D91">
        <w:rPr>
          <w:rFonts w:ascii="Corbel Light" w:hAnsi="Corbel Light"/>
          <w:b/>
          <w:bCs/>
        </w:rPr>
        <w:t>BLOOD</w:t>
      </w:r>
      <w:r w:rsidR="00B33995" w:rsidRPr="00746D91">
        <w:rPr>
          <w:rFonts w:ascii="Corbel Light" w:hAnsi="Corbel Light"/>
        </w:rPr>
        <w:t>(</w:t>
      </w:r>
      <w:proofErr w:type="gramEnd"/>
      <w:r w:rsidR="00B33995" w:rsidRPr="00746D91">
        <w:rPr>
          <w:rFonts w:ascii="Corbel Light" w:hAnsi="Corbel Light"/>
        </w:rPr>
        <w:t>Contenuto di CPK nel siero)</w:t>
      </w:r>
    </w:p>
    <w:p w14:paraId="0BC78EAA" w14:textId="66FC16BA" w:rsidR="001B666B" w:rsidRDefault="001B666B" w:rsidP="001B666B">
      <w:pPr>
        <w:pStyle w:val="Paragrafoelenco"/>
        <w:numPr>
          <w:ilvl w:val="0"/>
          <w:numId w:val="4"/>
        </w:numPr>
        <w:rPr>
          <w:rFonts w:ascii="Corbel Light" w:hAnsi="Corbel Light"/>
        </w:rPr>
      </w:pPr>
      <w:r w:rsidRPr="001B666B">
        <w:rPr>
          <w:rFonts w:ascii="Corbel Light" w:hAnsi="Corbel Light"/>
          <w:b/>
          <w:bCs/>
        </w:rPr>
        <w:t>NOT_NA_KB</w:t>
      </w:r>
      <w:r>
        <w:rPr>
          <w:rFonts w:ascii="Corbel Light" w:hAnsi="Corbel Light"/>
          <w:b/>
          <w:bCs/>
        </w:rPr>
        <w:t xml:space="preserve"> </w:t>
      </w:r>
      <w:r>
        <w:rPr>
          <w:rFonts w:ascii="Corbel Light" w:hAnsi="Corbel Light"/>
        </w:rPr>
        <w:t>(</w:t>
      </w:r>
      <w:r w:rsidRPr="001B666B">
        <w:rPr>
          <w:rFonts w:ascii="Corbel Light" w:hAnsi="Corbel Light"/>
        </w:rPr>
        <w:t>Uso dei NSAID da parte del team di cardiologia d'urgenza</w:t>
      </w:r>
      <w:r>
        <w:rPr>
          <w:rFonts w:ascii="Corbel Light" w:hAnsi="Corbel Light"/>
        </w:rPr>
        <w:t>)</w:t>
      </w:r>
    </w:p>
    <w:p w14:paraId="31003252" w14:textId="77777777" w:rsidR="00215F5B" w:rsidRPr="00F271D7" w:rsidRDefault="00215F5B" w:rsidP="00F271D7">
      <w:pPr>
        <w:jc w:val="both"/>
        <w:rPr>
          <w:rFonts w:ascii="Corbel Light" w:hAnsi="Corbel Light"/>
        </w:rPr>
      </w:pPr>
    </w:p>
    <w:p w14:paraId="33206ABA" w14:textId="4D875200" w:rsidR="00BC61AF" w:rsidRPr="00746D91" w:rsidRDefault="00A4081C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 xml:space="preserve">Drop di </w:t>
      </w:r>
      <w:r w:rsidR="008B0256" w:rsidRPr="00746D91">
        <w:rPr>
          <w:rStyle w:val="Riferimentointenso"/>
          <w:rFonts w:ascii="Corbel Light" w:hAnsi="Corbel Light"/>
        </w:rPr>
        <w:t>osservazioni</w:t>
      </w:r>
    </w:p>
    <w:p w14:paraId="5B61B6CB" w14:textId="17B273C6" w:rsidR="00C2241A" w:rsidRPr="00746D91" w:rsidRDefault="0002250D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lastRenderedPageBreak/>
        <w:t>Per eliminare le osservazioni  senza troppe perdite</w:t>
      </w:r>
      <w:r w:rsidR="00C2241A" w:rsidRPr="00746D91">
        <w:rPr>
          <w:rFonts w:ascii="Corbel Light" w:hAnsi="Corbel Light"/>
        </w:rPr>
        <w:t>, occorre stabile un valore di soglia  di valori mancanti oltre il quale si consideri la scelta di eliminare quell’osservazione, in modo da non eliminare troppe ( o troppe poche) osservazioni.</w:t>
      </w:r>
    </w:p>
    <w:p w14:paraId="2718533A" w14:textId="3C4AEC57" w:rsidR="00C2241A" w:rsidRPr="00746D91" w:rsidRDefault="00C2241A" w:rsidP="001908A8">
      <w:pPr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Scegliendo un valore di sogli</w:t>
      </w:r>
      <w:r w:rsidR="00A47361" w:rsidRPr="00746D91">
        <w:rPr>
          <w:rFonts w:ascii="Corbel Light" w:hAnsi="Corbel Light"/>
        </w:rPr>
        <w:t>a</w:t>
      </w:r>
      <w:r w:rsidRPr="00746D91">
        <w:rPr>
          <w:rFonts w:ascii="Corbel Light" w:hAnsi="Corbel Light"/>
        </w:rPr>
        <w:t xml:space="preserve"> di </w:t>
      </w:r>
      <w:r w:rsidR="00215F5B">
        <w:rPr>
          <w:rFonts w:ascii="Corbel Light" w:hAnsi="Corbel Light"/>
          <w:b/>
          <w:bCs/>
        </w:rPr>
        <w:t xml:space="preserve">20 </w:t>
      </w:r>
      <w:r w:rsidRPr="00746D91">
        <w:rPr>
          <w:rFonts w:ascii="Corbel Light" w:hAnsi="Corbel Light"/>
          <w:b/>
          <w:bCs/>
        </w:rPr>
        <w:t xml:space="preserve"> </w:t>
      </w:r>
      <w:r w:rsidRPr="00746D91">
        <w:rPr>
          <w:rFonts w:ascii="Corbel Light" w:hAnsi="Corbel Light"/>
        </w:rPr>
        <w:t>sono</w:t>
      </w:r>
      <w:r w:rsidR="00215F5B">
        <w:rPr>
          <w:rFonts w:ascii="Corbel Light" w:hAnsi="Corbel Light"/>
        </w:rPr>
        <w:t xml:space="preserve"> </w:t>
      </w:r>
      <w:r w:rsidR="001F6432">
        <w:rPr>
          <w:rFonts w:ascii="Corbel Light" w:hAnsi="Corbel Light"/>
        </w:rPr>
        <w:t>rimaste 15</w:t>
      </w:r>
      <w:r w:rsidR="00215F5B">
        <w:rPr>
          <w:rFonts w:ascii="Corbel Light" w:hAnsi="Corbel Light"/>
        </w:rPr>
        <w:t>70 osservazioni</w:t>
      </w:r>
      <w:r w:rsidR="001F6432">
        <w:rPr>
          <w:rFonts w:ascii="Corbel Light" w:hAnsi="Corbel Light"/>
        </w:rPr>
        <w:t>.</w:t>
      </w:r>
    </w:p>
    <w:p w14:paraId="2015E880" w14:textId="77777777" w:rsidR="007C0384" w:rsidRPr="00746D91" w:rsidRDefault="007C0384" w:rsidP="001908A8">
      <w:pPr>
        <w:ind w:left="0" w:firstLine="0"/>
        <w:jc w:val="both"/>
        <w:rPr>
          <w:rFonts w:ascii="Corbel Light" w:hAnsi="Corbel Light"/>
        </w:rPr>
      </w:pPr>
    </w:p>
    <w:p w14:paraId="087BC362" w14:textId="294F5950" w:rsidR="007E1F6F" w:rsidRPr="00746D91" w:rsidRDefault="001D25E4" w:rsidP="001908A8">
      <w:pPr>
        <w:jc w:val="both"/>
        <w:rPr>
          <w:rStyle w:val="Riferimentointenso"/>
          <w:rFonts w:ascii="Corbel Light" w:hAnsi="Corbel Light"/>
        </w:rPr>
      </w:pPr>
      <w:r w:rsidRPr="00746D91">
        <w:rPr>
          <w:rStyle w:val="Riferimentointenso"/>
          <w:rFonts w:ascii="Corbel Light" w:hAnsi="Corbel Light"/>
        </w:rPr>
        <w:t>Sostituzione del valore mancante con il valore più probabile</w:t>
      </w:r>
    </w:p>
    <w:p w14:paraId="09D6E0FE" w14:textId="77777777" w:rsidR="00665BA6" w:rsidRPr="00746D91" w:rsidRDefault="00665BA6" w:rsidP="001908A8">
      <w:pPr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1C30512" w14:textId="51737DB2" w:rsidR="003475B7" w:rsidRDefault="003475B7" w:rsidP="001908A8">
      <w:pPr>
        <w:jc w:val="both"/>
        <w:rPr>
          <w:rFonts w:ascii="Corbel Light" w:hAnsi="Corbel Light"/>
        </w:rPr>
      </w:pPr>
      <w:r>
        <w:rPr>
          <w:rFonts w:ascii="Corbel Light" w:hAnsi="Corbel Light"/>
        </w:rPr>
        <w:t>I valore mancanti rimanenti devono essere sostituiti in qualche modo.</w:t>
      </w:r>
    </w:p>
    <w:p w14:paraId="32875D8E" w14:textId="751254FE" w:rsidR="007E1F6F" w:rsidRPr="00746D91" w:rsidRDefault="001D25E4" w:rsidP="001908A8">
      <w:pPr>
        <w:jc w:val="both"/>
        <w:rPr>
          <w:rFonts w:ascii="Corbel Light" w:hAnsi="Corbel Light"/>
          <w:b/>
          <w:bCs/>
          <w:u w:val="single"/>
        </w:rPr>
        <w:sectPr w:rsidR="007E1F6F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 w:rsidRPr="00746D91">
        <w:rPr>
          <w:rFonts w:ascii="Corbel Light" w:hAnsi="Corbel Light"/>
        </w:rPr>
        <w:t xml:space="preserve">Per prevedere il valore più probabile sulla base delle altre informazioni presenti nel dataset si è scelto di utilizzare il metodo </w:t>
      </w:r>
      <w:proofErr w:type="spellStart"/>
      <w:r w:rsidRPr="00746D91">
        <w:rPr>
          <w:rFonts w:ascii="Corbel Light" w:hAnsi="Corbel Light"/>
          <w:b/>
          <w:bCs/>
        </w:rPr>
        <w:t>Nearest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Neighbour</w:t>
      </w:r>
      <w:proofErr w:type="spellEnd"/>
      <w:r w:rsidRPr="00746D91">
        <w:rPr>
          <w:rFonts w:ascii="Corbel Light" w:hAnsi="Corbel Light"/>
          <w:b/>
          <w:bCs/>
        </w:rPr>
        <w:t xml:space="preserve"> </w:t>
      </w:r>
      <w:proofErr w:type="spellStart"/>
      <w:r w:rsidRPr="00746D91">
        <w:rPr>
          <w:rFonts w:ascii="Corbel Light" w:hAnsi="Corbel Light"/>
          <w:b/>
          <w:bCs/>
        </w:rPr>
        <w:t>Imputatio</w:t>
      </w:r>
      <w:r w:rsidR="0094590D">
        <w:rPr>
          <w:rFonts w:ascii="Corbel Light" w:hAnsi="Corbel Light"/>
          <w:b/>
          <w:bCs/>
        </w:rPr>
        <w:t>n</w:t>
      </w:r>
      <w:proofErr w:type="spellEnd"/>
      <w:r w:rsidR="0094590D">
        <w:rPr>
          <w:rFonts w:ascii="Corbel Light" w:hAnsi="Corbel Light"/>
          <w:b/>
          <w:bCs/>
        </w:rPr>
        <w:t>.</w:t>
      </w:r>
    </w:p>
    <w:p w14:paraId="3AA59937" w14:textId="77777777" w:rsidR="00665BA6" w:rsidRPr="00746D91" w:rsidRDefault="00665BA6" w:rsidP="001908A8">
      <w:pPr>
        <w:ind w:left="0" w:firstLine="0"/>
        <w:jc w:val="both"/>
        <w:rPr>
          <w:rFonts w:ascii="Corbel Light" w:hAnsi="Corbel Light"/>
        </w:rPr>
        <w:sectPr w:rsidR="00665BA6" w:rsidRPr="00746D91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33A67815" w14:textId="77777777" w:rsidR="0094590D" w:rsidRDefault="00665BA6" w:rsidP="001908A8">
      <w:pPr>
        <w:ind w:left="0" w:firstLine="0"/>
        <w:jc w:val="both"/>
        <w:rPr>
          <w:rFonts w:ascii="Corbel Light" w:hAnsi="Corbel Light"/>
        </w:rPr>
      </w:pPr>
      <w:r w:rsidRPr="00746D91">
        <w:rPr>
          <w:rFonts w:ascii="Corbel Light" w:hAnsi="Corbel Light"/>
        </w:rPr>
        <w:t>I valori mancanti di ogni campione sono imputati utilizzando il valore medio di</w:t>
      </w:r>
      <w:r w:rsidR="007C0384" w:rsidRPr="00746D91">
        <w:rPr>
          <w:rFonts w:ascii="Corbel Light" w:hAnsi="Corbel Light"/>
        </w:rPr>
        <w:t xml:space="preserve"> dei K vicini</w:t>
      </w:r>
      <w:r w:rsidRPr="00746D91">
        <w:rPr>
          <w:rFonts w:ascii="Corbel Light" w:hAnsi="Corbel Light"/>
        </w:rPr>
        <w:t xml:space="preserve"> più vicini trovati nel </w:t>
      </w:r>
      <w:r w:rsidR="007C0384" w:rsidRPr="00746D91">
        <w:rPr>
          <w:rFonts w:ascii="Corbel Light" w:hAnsi="Corbel Light"/>
        </w:rPr>
        <w:t>dataset</w:t>
      </w:r>
      <w:r w:rsidRPr="00746D91">
        <w:rPr>
          <w:rFonts w:ascii="Corbel Light" w:hAnsi="Corbel Light"/>
        </w:rPr>
        <w:t xml:space="preserve">. Due </w:t>
      </w:r>
      <w:r w:rsidR="007C0384" w:rsidRPr="00746D91">
        <w:rPr>
          <w:rFonts w:ascii="Corbel Light" w:hAnsi="Corbel Light"/>
        </w:rPr>
        <w:t>osservazioni</w:t>
      </w:r>
      <w:r w:rsidRPr="00746D91">
        <w:rPr>
          <w:rFonts w:ascii="Corbel Light" w:hAnsi="Corbel Light"/>
        </w:rPr>
        <w:t xml:space="preserve"> sono vicin</w:t>
      </w:r>
      <w:r w:rsidR="007C0384" w:rsidRPr="00746D91">
        <w:rPr>
          <w:rFonts w:ascii="Corbel Light" w:hAnsi="Corbel Light"/>
        </w:rPr>
        <w:t>e</w:t>
      </w:r>
      <w:r w:rsidRPr="00746D91">
        <w:rPr>
          <w:rFonts w:ascii="Corbel Light" w:hAnsi="Corbel Light"/>
        </w:rPr>
        <w:t xml:space="preserve"> se le </w:t>
      </w:r>
      <w:r w:rsidR="007C0384" w:rsidRPr="00746D91">
        <w:rPr>
          <w:rFonts w:ascii="Corbel Light" w:hAnsi="Corbel Light"/>
        </w:rPr>
        <w:t>feature</w:t>
      </w:r>
      <w:r w:rsidR="0094590D">
        <w:rPr>
          <w:rFonts w:ascii="Corbel Light" w:hAnsi="Corbel Light"/>
        </w:rPr>
        <w:t>s</w:t>
      </w:r>
      <w:r w:rsidRPr="00746D91">
        <w:rPr>
          <w:rFonts w:ascii="Corbel Light" w:hAnsi="Corbel Light"/>
        </w:rPr>
        <w:t xml:space="preserve"> </w:t>
      </w:r>
      <w:r w:rsidR="0094590D">
        <w:rPr>
          <w:rFonts w:ascii="Corbel Light" w:hAnsi="Corbel Light"/>
        </w:rPr>
        <w:t>(con valori non mancanti)</w:t>
      </w:r>
      <w:r w:rsidRPr="00746D91">
        <w:rPr>
          <w:rFonts w:ascii="Corbel Light" w:hAnsi="Corbel Light"/>
        </w:rPr>
        <w:t xml:space="preserve"> sono </w:t>
      </w:r>
      <w:proofErr w:type="gramStart"/>
      <w:r w:rsidRPr="00746D91">
        <w:rPr>
          <w:rFonts w:ascii="Corbel Light" w:hAnsi="Corbel Light"/>
        </w:rPr>
        <w:t>vicine</w:t>
      </w:r>
      <w:r w:rsidR="007C0384" w:rsidRPr="00746D91">
        <w:rPr>
          <w:rFonts w:ascii="Corbel Light" w:hAnsi="Corbel Light"/>
        </w:rPr>
        <w:t>,</w:t>
      </w:r>
      <w:r w:rsidR="0094590D">
        <w:rPr>
          <w:rFonts w:ascii="Corbel Light" w:hAnsi="Corbel Light"/>
        </w:rPr>
        <w:t>.</w:t>
      </w:r>
      <w:proofErr w:type="gramEnd"/>
    </w:p>
    <w:p w14:paraId="056E062B" w14:textId="1A013747" w:rsidR="0002250D" w:rsidRPr="0005788B" w:rsidRDefault="0094590D" w:rsidP="001908A8">
      <w:pPr>
        <w:ind w:left="0" w:firstLine="0"/>
        <w:jc w:val="both"/>
        <w:rPr>
          <w:rFonts w:ascii="Corbel Light" w:hAnsi="Corbel Light"/>
          <w:b/>
          <w:bCs/>
        </w:rPr>
        <w:sectPr w:rsidR="0002250D" w:rsidRPr="0005788B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rFonts w:ascii="Corbel Light" w:hAnsi="Corbel Light"/>
        </w:rPr>
        <w:t xml:space="preserve">Si </w:t>
      </w:r>
      <w:r w:rsidR="007C0384" w:rsidRPr="00746D91">
        <w:rPr>
          <w:rFonts w:ascii="Corbel Light" w:hAnsi="Corbel Light"/>
        </w:rPr>
        <w:t xml:space="preserve">è stato settato un numero di vicini </w:t>
      </w:r>
      <w:r w:rsidR="007C0384" w:rsidRPr="0094590D">
        <w:rPr>
          <w:rFonts w:ascii="Corbel Light" w:hAnsi="Corbel Light"/>
          <w:b/>
          <w:bCs/>
        </w:rPr>
        <w:t>K = 3</w:t>
      </w:r>
    </w:p>
    <w:p w14:paraId="552DC0B4" w14:textId="0331654C" w:rsidR="0002250D" w:rsidRPr="00746D91" w:rsidRDefault="0002250D" w:rsidP="0094590D">
      <w:pPr>
        <w:ind w:left="0" w:firstLine="0"/>
        <w:rPr>
          <w:rFonts w:ascii="Corbel Light" w:hAnsi="Corbel Light"/>
        </w:rPr>
      </w:pPr>
    </w:p>
    <w:p w14:paraId="599B69A8" w14:textId="77777777" w:rsidR="0002250D" w:rsidRPr="003D6BB4" w:rsidRDefault="0002250D" w:rsidP="001908A8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 w:rsidRPr="003D6BB4">
        <w:rPr>
          <w:rStyle w:val="Riferimentointenso"/>
          <w:rFonts w:ascii="Corbel Light" w:hAnsi="Corbel Light"/>
          <w:sz w:val="28"/>
          <w:szCs w:val="32"/>
        </w:rPr>
        <w:t>Data Scaling</w:t>
      </w:r>
    </w:p>
    <w:p w14:paraId="3A31450C" w14:textId="0190F60C" w:rsidR="0002250D" w:rsidRPr="0002250D" w:rsidRDefault="0002250D" w:rsidP="001908A8">
      <w:pPr>
        <w:jc w:val="both"/>
        <w:rPr>
          <w:rFonts w:ascii="Corbel Light" w:hAnsi="Corbel Light"/>
        </w:rPr>
        <w:sectPr w:rsidR="0002250D" w:rsidRPr="0002250D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</w:p>
    <w:p w14:paraId="755088C3" w14:textId="77777777" w:rsidR="005F0F9B" w:rsidRDefault="00CB71B2" w:rsidP="005F0F9B">
      <w:pPr>
        <w:rPr>
          <w:rFonts w:ascii="Corbel Light" w:hAnsi="Corbel Light"/>
        </w:rPr>
      </w:pPr>
      <w:r w:rsidRPr="00746D91">
        <w:rPr>
          <w:rFonts w:ascii="Corbel Light" w:hAnsi="Corbel Light"/>
        </w:rPr>
        <w:t>Considerand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>solo</w:t>
      </w:r>
      <w:r w:rsidR="005F0F9B">
        <w:rPr>
          <w:rFonts w:ascii="Corbel Light" w:hAnsi="Corbel Light"/>
        </w:rPr>
        <w:t xml:space="preserve"> </w:t>
      </w:r>
      <w:r w:rsidRPr="00746D91">
        <w:rPr>
          <w:rFonts w:ascii="Corbel Light" w:hAnsi="Corbel Light"/>
        </w:rPr>
        <w:t xml:space="preserve">le variabili numeriche </w:t>
      </w:r>
      <w:r w:rsidR="005D2CF9" w:rsidRPr="00746D91">
        <w:rPr>
          <w:rFonts w:ascii="Corbel Light" w:hAnsi="Corbel Light"/>
        </w:rPr>
        <w:t xml:space="preserve">del Dataset </w:t>
      </w:r>
      <w:r w:rsidRPr="005F0F9B">
        <w:rPr>
          <w:rFonts w:ascii="Corbel Light" w:hAnsi="Corbel Light"/>
          <w:shd w:val="clear" w:color="auto" w:fill="F2F2F2" w:themeFill="background1" w:themeFillShade="F2"/>
        </w:rPr>
        <w:t>(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'AGE','S_AD_ORIT','D_AD_ORIT','ALT_BLOOD','L_BLOOD','K_BLOOD'</w:t>
      </w:r>
      <w:r w:rsidR="005F0F9B" w:rsidRPr="005F0F9B">
        <w:rPr>
          <w:rFonts w:ascii="Corbel Light" w:hAnsi="Corbel Light"/>
          <w:shd w:val="clear" w:color="auto" w:fill="F2F2F2" w:themeFill="background1" w:themeFillShade="F2"/>
        </w:rPr>
        <w:t xml:space="preserve"> </w:t>
      </w:r>
      <w:r w:rsidR="005D2CF9" w:rsidRPr="005F0F9B">
        <w:rPr>
          <w:rFonts w:ascii="Corbel Light" w:hAnsi="Corbel Light"/>
          <w:shd w:val="clear" w:color="auto" w:fill="F2F2F2" w:themeFill="background1" w:themeFillShade="F2"/>
        </w:rPr>
        <w:t>,'ROE')</w:t>
      </w:r>
    </w:p>
    <w:p w14:paraId="572E46A9" w14:textId="52612EE2" w:rsidR="00CB71B2" w:rsidRPr="005F0F9B" w:rsidRDefault="00CB71B2" w:rsidP="005F0F9B">
      <w:pPr>
        <w:rPr>
          <w:rFonts w:ascii="Corbel Light" w:hAnsi="Corbel Light"/>
        </w:rPr>
      </w:pPr>
      <w:proofErr w:type="spellStart"/>
      <w:r w:rsidRPr="00746D91">
        <w:rPr>
          <w:rFonts w:ascii="Corbel Light" w:hAnsi="Corbel Light"/>
        </w:rPr>
        <w:t>si</w:t>
      </w:r>
      <w:proofErr w:type="spellEnd"/>
      <w:r w:rsidRPr="00746D91">
        <w:rPr>
          <w:rFonts w:ascii="Corbel Light" w:hAnsi="Corbel Light"/>
        </w:rPr>
        <w:t xml:space="preserve"> normalizzano i valori </w:t>
      </w:r>
      <w:r w:rsidR="005D2CF9" w:rsidRPr="00746D91">
        <w:rPr>
          <w:rFonts w:ascii="Corbel Light" w:hAnsi="Corbel Light"/>
        </w:rPr>
        <w:t xml:space="preserve">delle </w:t>
      </w:r>
      <w:r w:rsidRPr="00746D91">
        <w:rPr>
          <w:rFonts w:ascii="Corbel Light" w:hAnsi="Corbel Light"/>
        </w:rPr>
        <w:t>variabili mediante una normalizzazione Z-score</w:t>
      </w:r>
    </w:p>
    <w:p w14:paraId="5037680B" w14:textId="1758A8E8" w:rsidR="001C214D" w:rsidRDefault="00CB71B2" w:rsidP="0094590D">
      <w:pPr>
        <w:ind w:left="2842" w:firstLine="698"/>
        <w:jc w:val="both"/>
        <w:rPr>
          <w:rFonts w:ascii="Corbel Light" w:hAnsi="Corbel Light"/>
          <w:sz w:val="36"/>
          <w:szCs w:val="40"/>
        </w:rPr>
      </w:pPr>
      <w:r w:rsidRPr="00746D91">
        <w:rPr>
          <w:rFonts w:ascii="Corbel Light" w:hAnsi="Corbel Light"/>
          <w:sz w:val="36"/>
          <w:szCs w:val="40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36"/>
                <w:szCs w:val="40"/>
              </w:rPr>
            </m:ctrlPr>
          </m:sSubPr>
          <m:e>
            <m:r>
              <w:rPr>
                <w:rFonts w:ascii="Cambria Math" w:hAnsi="Cambria Math"/>
                <w:sz w:val="36"/>
                <w:szCs w:val="40"/>
              </w:rPr>
              <m:t>z</m:t>
            </m:r>
          </m:e>
          <m:sub>
            <m:r>
              <w:rPr>
                <w:rFonts w:ascii="Cambria Math" w:hAnsi="Cambria Math"/>
                <w:sz w:val="36"/>
                <w:szCs w:val="40"/>
              </w:rPr>
              <m:t>i</m:t>
            </m:r>
          </m:sub>
        </m:sSub>
        <m:r>
          <w:rPr>
            <w:rFonts w:ascii="Cambria Math" w:hAnsi="Cambria Math"/>
            <w:sz w:val="36"/>
            <w:szCs w:val="40"/>
          </w:rPr>
          <m:t>=</m:t>
        </m:r>
        <m:f>
          <m:fPr>
            <m:ctrlPr>
              <w:rPr>
                <w:rFonts w:ascii="Cambria Math" w:hAnsi="Cambria Math"/>
                <w:i/>
                <w:sz w:val="36"/>
                <w:szCs w:val="40"/>
              </w:rPr>
            </m:ctrlPr>
          </m:fPr>
          <m:num>
            <m:r>
              <w:rPr>
                <w:rFonts w:ascii="Cambria Math" w:hAnsi="Cambria Math"/>
                <w:sz w:val="36"/>
                <w:szCs w:val="40"/>
              </w:rPr>
              <m:t>x-</m:t>
            </m:r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μ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36"/>
                    <w:szCs w:val="40"/>
                  </w:rPr>
                </m:ctrlPr>
              </m:sSubPr>
              <m:e>
                <m:r>
                  <w:rPr>
                    <w:rFonts w:ascii="Cambria Math" w:hAnsi="Cambria Math"/>
                    <w:sz w:val="36"/>
                    <w:szCs w:val="40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36"/>
                    <w:szCs w:val="40"/>
                  </w:rPr>
                  <m:t>i</m:t>
                </m:r>
              </m:sub>
            </m:sSub>
          </m:den>
        </m:f>
      </m:oMath>
    </w:p>
    <w:p w14:paraId="148CA58A" w14:textId="260EF3F9" w:rsidR="00A16D68" w:rsidRPr="003D6BB4" w:rsidRDefault="00A16D68" w:rsidP="00A16D68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proofErr w:type="spellStart"/>
      <w:r>
        <w:rPr>
          <w:rStyle w:val="Riferimentointenso"/>
          <w:rFonts w:ascii="Corbel Light" w:hAnsi="Corbel Light"/>
          <w:sz w:val="28"/>
          <w:szCs w:val="32"/>
        </w:rPr>
        <w:t>Factor</w:t>
      </w:r>
      <w:proofErr w:type="spellEnd"/>
      <w:r>
        <w:rPr>
          <w:rStyle w:val="Riferimentointenso"/>
          <w:rFonts w:ascii="Corbel Light" w:hAnsi="Corbel Light"/>
          <w:sz w:val="28"/>
          <w:szCs w:val="32"/>
        </w:rPr>
        <w:t xml:space="preserve"> Analysis</w:t>
      </w:r>
    </w:p>
    <w:p w14:paraId="1D7AD971" w14:textId="6B674F36" w:rsidR="00D96338" w:rsidRDefault="00D96338" w:rsidP="00D96338">
      <w:pPr>
        <w:ind w:left="0" w:firstLine="0"/>
        <w:jc w:val="both"/>
        <w:rPr>
          <w:rFonts w:ascii="Corbel Light" w:hAnsi="Corbel Light"/>
          <w:sz w:val="24"/>
          <w:szCs w:val="28"/>
        </w:rPr>
      </w:pPr>
      <w:r w:rsidRPr="00D96338">
        <w:rPr>
          <w:rFonts w:ascii="Corbel Light" w:hAnsi="Corbel Light"/>
          <w:sz w:val="24"/>
          <w:szCs w:val="28"/>
        </w:rPr>
        <w:t>L'analisi dei fattori è una tecnica che viene utilizzata per ridurre un gran numero di variabili in un minor numero di fattori.  Questa tecnica estrae la massima varianza comune da tutte le variabili e le mette in uno scor</w:t>
      </w:r>
      <w:r>
        <w:rPr>
          <w:rFonts w:ascii="Corbel Light" w:hAnsi="Corbel Light"/>
          <w:sz w:val="24"/>
          <w:szCs w:val="28"/>
        </w:rPr>
        <w:t xml:space="preserve">e </w:t>
      </w:r>
      <w:r w:rsidRPr="00D96338">
        <w:rPr>
          <w:rFonts w:ascii="Corbel Light" w:hAnsi="Corbel Light"/>
          <w:sz w:val="24"/>
          <w:szCs w:val="28"/>
        </w:rPr>
        <w:t>comune.</w:t>
      </w:r>
    </w:p>
    <w:p w14:paraId="2D5942A0" w14:textId="3F549B7B" w:rsidR="00D96338" w:rsidRDefault="00D96338" w:rsidP="0067084E">
      <w:pPr>
        <w:ind w:left="0" w:firstLine="0"/>
        <w:jc w:val="both"/>
        <w:rPr>
          <w:rFonts w:ascii="Corbel Light" w:hAnsi="Corbel Light"/>
          <w:sz w:val="24"/>
          <w:szCs w:val="28"/>
        </w:rPr>
      </w:pPr>
      <w:r w:rsidRPr="00D96338">
        <w:rPr>
          <w:rFonts w:ascii="Corbel Light" w:hAnsi="Corbel Light"/>
          <w:sz w:val="24"/>
          <w:szCs w:val="28"/>
        </w:rPr>
        <w:t>La scelta del numero di fattori da considerare nella soluzione fattoriale può essere effettuata secondo differenti criteri</w:t>
      </w:r>
      <w:r>
        <w:rPr>
          <w:rFonts w:ascii="Corbel Light" w:hAnsi="Corbel Light"/>
          <w:sz w:val="24"/>
          <w:szCs w:val="28"/>
        </w:rPr>
        <w:t xml:space="preserve">, in questo caso si è utilizzato </w:t>
      </w:r>
      <w:r w:rsidRPr="00D96338">
        <w:rPr>
          <w:rFonts w:ascii="Corbel Light" w:hAnsi="Corbel Light"/>
          <w:sz w:val="24"/>
          <w:szCs w:val="28"/>
        </w:rPr>
        <w:t>il </w:t>
      </w:r>
      <w:r w:rsidRPr="00D96338">
        <w:rPr>
          <w:rFonts w:ascii="Corbel Light" w:hAnsi="Corbel Light"/>
          <w:i/>
          <w:iCs/>
          <w:sz w:val="24"/>
          <w:szCs w:val="28"/>
        </w:rPr>
        <w:t>criterio di Kaiser</w:t>
      </w:r>
      <w:r w:rsidRPr="00D96338">
        <w:rPr>
          <w:rFonts w:ascii="Corbel Light" w:hAnsi="Corbel Light"/>
          <w:sz w:val="24"/>
          <w:szCs w:val="28"/>
        </w:rPr>
        <w:t>, in base al quale si considerano tutti i fattori il cui </w:t>
      </w:r>
      <w:hyperlink r:id="rId122" w:tooltip="Autovalore" w:history="1">
        <w:r w:rsidRPr="00D96338">
          <w:rPr>
            <w:rStyle w:val="Collegamentoipertestuale"/>
            <w:rFonts w:ascii="Corbel Light" w:hAnsi="Corbel Light"/>
            <w:b/>
            <w:bCs/>
            <w:color w:val="auto"/>
            <w:sz w:val="24"/>
            <w:szCs w:val="28"/>
            <w:u w:val="none"/>
          </w:rPr>
          <w:t>autovalore</w:t>
        </w:r>
      </w:hyperlink>
      <w:r w:rsidRPr="00D96338">
        <w:rPr>
          <w:rFonts w:ascii="Corbel Light" w:hAnsi="Corbel Light"/>
          <w:color w:val="auto"/>
          <w:sz w:val="24"/>
          <w:szCs w:val="28"/>
        </w:rPr>
        <w:t> </w:t>
      </w:r>
      <w:r w:rsidRPr="00D96338">
        <w:rPr>
          <w:rFonts w:ascii="Corbel Light" w:hAnsi="Corbel Light"/>
          <w:sz w:val="24"/>
          <w:szCs w:val="28"/>
        </w:rPr>
        <w:t>sia superiore o uguale a 1</w:t>
      </w:r>
      <w:r>
        <w:rPr>
          <w:rFonts w:ascii="Corbel Light" w:hAnsi="Corbel Light"/>
          <w:sz w:val="24"/>
          <w:szCs w:val="28"/>
        </w:rPr>
        <w:t xml:space="preserve">, il numero di fattori scelto è </w:t>
      </w:r>
      <w:r w:rsidRPr="00D96338">
        <w:rPr>
          <w:rFonts w:ascii="Corbel Light" w:hAnsi="Corbel Light"/>
          <w:b/>
          <w:bCs/>
          <w:sz w:val="24"/>
          <w:szCs w:val="28"/>
        </w:rPr>
        <w:t>32</w:t>
      </w:r>
      <w:r>
        <w:rPr>
          <w:rFonts w:ascii="Corbel Light" w:hAnsi="Corbel Light"/>
          <w:sz w:val="24"/>
          <w:szCs w:val="28"/>
        </w:rPr>
        <w:t>.</w:t>
      </w:r>
    </w:p>
    <w:p w14:paraId="65A9785A" w14:textId="4661CF93" w:rsidR="0067084E" w:rsidRPr="00746D91" w:rsidRDefault="00B7097A" w:rsidP="0067084E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l Dataset risultante è il seguente:</w:t>
      </w:r>
    </w:p>
    <w:p w14:paraId="3BB8BB3B" w14:textId="5A3E04E8" w:rsidR="00F9220E" w:rsidRDefault="0067084E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184F1FFC" wp14:editId="2368C7AD">
            <wp:extent cx="6139706" cy="2194560"/>
            <wp:effectExtent l="0" t="0" r="0" b="0"/>
            <wp:docPr id="105" name="Immagin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6144889" cy="2196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5AA2F" w14:textId="47B2FAAA" w:rsidR="00F9220E" w:rsidRDefault="00F9220E" w:rsidP="001908A8">
      <w:pPr>
        <w:jc w:val="both"/>
        <w:rPr>
          <w:rFonts w:ascii="Corbel Light" w:hAnsi="Corbel Light"/>
          <w:sz w:val="24"/>
          <w:szCs w:val="28"/>
          <w:u w:val="single"/>
        </w:rPr>
      </w:pPr>
    </w:p>
    <w:p w14:paraId="3428CDE1" w14:textId="08164EE2" w:rsidR="00F271D7" w:rsidRPr="0094590D" w:rsidRDefault="001B666B" w:rsidP="0094590D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n questo modo la </w:t>
      </w:r>
      <w:proofErr w:type="spellStart"/>
      <w:r>
        <w:rPr>
          <w:rFonts w:ascii="Corbel Light" w:hAnsi="Corbel Light"/>
          <w:sz w:val="24"/>
          <w:szCs w:val="28"/>
        </w:rPr>
        <w:t>dimensionalità</w:t>
      </w:r>
      <w:proofErr w:type="spellEnd"/>
      <w:r>
        <w:rPr>
          <w:rFonts w:ascii="Corbel Light" w:hAnsi="Corbel Light"/>
          <w:sz w:val="24"/>
          <w:szCs w:val="28"/>
        </w:rPr>
        <w:t xml:space="preserve"> dei dati si riduce a 32.</w:t>
      </w:r>
    </w:p>
    <w:p w14:paraId="3499AB13" w14:textId="7CBED5F3" w:rsidR="00B33216" w:rsidRPr="005F0F9B" w:rsidRDefault="00B33216" w:rsidP="001908A8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proofErr w:type="spellStart"/>
      <w:r w:rsidRPr="005F0F9B">
        <w:rPr>
          <w:rStyle w:val="Riferimentointenso"/>
          <w:rFonts w:ascii="Corbel Light" w:hAnsi="Corbel Light"/>
          <w:b w:val="0"/>
          <w:bCs w:val="0"/>
          <w:sz w:val="36"/>
          <w:szCs w:val="40"/>
        </w:rPr>
        <w:t>Modeling</w:t>
      </w:r>
      <w:proofErr w:type="spellEnd"/>
    </w:p>
    <w:p w14:paraId="0644C29C" w14:textId="515F8550" w:rsidR="00B33216" w:rsidRPr="00B33216" w:rsidRDefault="00C1024B" w:rsidP="001908A8">
      <w:pPr>
        <w:jc w:val="both"/>
        <w:rPr>
          <w:rFonts w:ascii="Corbel Light" w:hAnsi="Corbel Light"/>
          <w:sz w:val="32"/>
          <w:szCs w:val="32"/>
        </w:rPr>
        <w:sectPr w:rsidR="00B33216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noProof/>
        </w:rPr>
        <mc:AlternateContent>
          <mc:Choice Requires="wpg">
            <w:drawing>
              <wp:inline distT="0" distB="0" distL="0" distR="0" wp14:anchorId="2609E490" wp14:editId="38F60661">
                <wp:extent cx="5391785" cy="18415"/>
                <wp:effectExtent l="0" t="0" r="2540" b="4445"/>
                <wp:docPr id="1376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1378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1D8F84" id="Group 4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741BE3A7" w14:textId="16798BD1" w:rsidR="005F0F9B" w:rsidRPr="001B666B" w:rsidRDefault="00ED7FF8" w:rsidP="005F0F9B">
      <w:pPr>
        <w:ind w:left="0" w:firstLine="0"/>
        <w:jc w:val="both"/>
        <w:rPr>
          <w:rStyle w:val="Riferimentointenso"/>
          <w:sz w:val="36"/>
          <w:szCs w:val="40"/>
        </w:rPr>
      </w:pPr>
      <w:r w:rsidRPr="003D6BB4">
        <w:rPr>
          <w:rStyle w:val="Riferimentointenso"/>
          <w:sz w:val="32"/>
          <w:szCs w:val="36"/>
        </w:rPr>
        <w:t>Analisi dei Cluster</w:t>
      </w:r>
    </w:p>
    <w:p w14:paraId="1A8723D4" w14:textId="77777777" w:rsidR="00D069CF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L’obiettivo di Data Mining consiste in un task di </w:t>
      </w:r>
      <w:proofErr w:type="spellStart"/>
      <w:r w:rsidR="009940E6" w:rsidRPr="00746D91">
        <w:rPr>
          <w:rFonts w:ascii="Corbel Light" w:hAnsi="Corbel Light"/>
          <w:sz w:val="24"/>
          <w:szCs w:val="28"/>
        </w:rPr>
        <w:t>c</w:t>
      </w:r>
      <w:r w:rsidRPr="00746D91">
        <w:rPr>
          <w:rFonts w:ascii="Corbel Light" w:hAnsi="Corbel Light"/>
          <w:sz w:val="24"/>
          <w:szCs w:val="28"/>
        </w:rPr>
        <w:t>lusterizzazione</w:t>
      </w:r>
      <w:proofErr w:type="spellEnd"/>
      <w:r w:rsidRPr="00746D91">
        <w:rPr>
          <w:rFonts w:ascii="Corbel Light" w:hAnsi="Corbel Light"/>
          <w:sz w:val="24"/>
          <w:szCs w:val="28"/>
        </w:rPr>
        <w:t>.</w:t>
      </w:r>
    </w:p>
    <w:p w14:paraId="591ABDEC" w14:textId="44E183B9" w:rsidR="0010524C" w:rsidRDefault="00B33216" w:rsidP="005F0F9B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>Occorre quindi determinare la tecnica di modellazione da utilizzare, quindi   determinare l’</w:t>
      </w:r>
      <w:r w:rsidRPr="00746D91">
        <w:rPr>
          <w:rFonts w:ascii="Corbel Light" w:hAnsi="Corbel Light"/>
          <w:b/>
          <w:bCs/>
          <w:sz w:val="24"/>
          <w:szCs w:val="28"/>
        </w:rPr>
        <w:t>algoritmo di clustering</w:t>
      </w:r>
      <w:r w:rsidRPr="00746D91">
        <w:rPr>
          <w:rFonts w:ascii="Corbel Light" w:hAnsi="Corbel Light"/>
          <w:sz w:val="24"/>
          <w:szCs w:val="28"/>
        </w:rPr>
        <w:t>.</w:t>
      </w:r>
    </w:p>
    <w:p w14:paraId="39D7CAF8" w14:textId="26925813" w:rsidR="00E21143" w:rsidRPr="00D069CF" w:rsidRDefault="00E21143" w:rsidP="005F0F9B">
      <w:pPr>
        <w:jc w:val="both"/>
        <w:rPr>
          <w:rStyle w:val="Riferimentointenso"/>
        </w:rPr>
      </w:pPr>
    </w:p>
    <w:p w14:paraId="32BBDE16" w14:textId="1FCA19AF" w:rsidR="00E21143" w:rsidRPr="00E21143" w:rsidRDefault="00E21143" w:rsidP="00E21143">
      <w:pPr>
        <w:jc w:val="both"/>
        <w:rPr>
          <w:rStyle w:val="Riferimentointenso"/>
          <w:sz w:val="24"/>
          <w:szCs w:val="28"/>
        </w:rPr>
      </w:pPr>
      <w:r w:rsidRPr="002C60FA">
        <w:rPr>
          <w:rStyle w:val="Riferimentointenso"/>
          <w:sz w:val="24"/>
          <w:szCs w:val="28"/>
        </w:rPr>
        <w:t xml:space="preserve">Algoritmo di </w:t>
      </w:r>
      <w:proofErr w:type="gramStart"/>
      <w:r w:rsidRPr="002C60FA">
        <w:rPr>
          <w:rStyle w:val="Riferimentointenso"/>
          <w:sz w:val="24"/>
          <w:szCs w:val="28"/>
        </w:rPr>
        <w:t>Clustering</w:t>
      </w:r>
      <w:r w:rsidR="007905D5">
        <w:rPr>
          <w:rStyle w:val="Riferimentointenso"/>
          <w:sz w:val="24"/>
          <w:szCs w:val="28"/>
        </w:rPr>
        <w:t xml:space="preserve"> :</w:t>
      </w:r>
      <w:proofErr w:type="gramEnd"/>
      <w:r w:rsidR="007905D5">
        <w:rPr>
          <w:rStyle w:val="Riferimentointenso"/>
          <w:sz w:val="24"/>
          <w:szCs w:val="28"/>
        </w:rPr>
        <w:t xml:space="preserve"> Modello + Parametri </w:t>
      </w:r>
    </w:p>
    <w:p w14:paraId="6C43B9C5" w14:textId="25D977E6" w:rsidR="00E21143" w:rsidRPr="00E21143" w:rsidRDefault="00E21143" w:rsidP="00E2114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considerano gli algoritmi di clustering gerarchico di tipo </w:t>
      </w:r>
      <w:proofErr w:type="spellStart"/>
      <w:r>
        <w:rPr>
          <w:rFonts w:ascii="Corbel Light" w:hAnsi="Corbel Light"/>
          <w:sz w:val="24"/>
          <w:szCs w:val="28"/>
        </w:rPr>
        <w:t>Agglomerativo</w:t>
      </w:r>
      <w:proofErr w:type="spellEnd"/>
      <w:r w:rsidRPr="00E21143">
        <w:rPr>
          <w:rFonts w:ascii="Corbel Light" w:hAnsi="Corbel Light"/>
          <w:sz w:val="24"/>
          <w:szCs w:val="28"/>
        </w:rPr>
        <w:t xml:space="preserve">, </w:t>
      </w:r>
      <w:r>
        <w:rPr>
          <w:rFonts w:ascii="Corbel Light" w:hAnsi="Corbel Light"/>
          <w:sz w:val="24"/>
          <w:szCs w:val="28"/>
        </w:rPr>
        <w:t xml:space="preserve">occorre effettuare una </w:t>
      </w:r>
      <w:r w:rsidRPr="00E21143">
        <w:rPr>
          <w:rFonts w:ascii="Corbel Light" w:hAnsi="Corbel Light"/>
          <w:sz w:val="24"/>
          <w:szCs w:val="28"/>
        </w:rPr>
        <w:t xml:space="preserve">ricerca </w:t>
      </w:r>
      <w:r>
        <w:rPr>
          <w:rFonts w:ascii="Corbel Light" w:hAnsi="Corbel Light"/>
          <w:sz w:val="24"/>
          <w:szCs w:val="28"/>
        </w:rPr>
        <w:t>degli iper-parametri per determinare:</w:t>
      </w:r>
    </w:p>
    <w:p w14:paraId="7D3ABB37" w14:textId="34E97A89" w:rsidR="00E21143" w:rsidRP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E21143">
        <w:rPr>
          <w:rFonts w:ascii="Corbel Light" w:hAnsi="Corbel Light"/>
          <w:sz w:val="24"/>
          <w:szCs w:val="28"/>
        </w:rPr>
        <w:t xml:space="preserve">Il parametro di </w:t>
      </w:r>
      <w:proofErr w:type="gramStart"/>
      <w:r w:rsidRPr="00E21143">
        <w:rPr>
          <w:rFonts w:ascii="Corbel Light" w:hAnsi="Corbel Light"/>
          <w:sz w:val="24"/>
          <w:szCs w:val="28"/>
        </w:rPr>
        <w:t xml:space="preserve">k </w:t>
      </w:r>
      <w:r w:rsidR="007905D5">
        <w:rPr>
          <w:rFonts w:ascii="Corbel Light" w:hAnsi="Corbel Light"/>
          <w:sz w:val="24"/>
          <w:szCs w:val="28"/>
        </w:rPr>
        <w:t xml:space="preserve"> :</w:t>
      </w:r>
      <w:proofErr w:type="gramEnd"/>
      <w:r w:rsidR="007905D5">
        <w:rPr>
          <w:rFonts w:ascii="Corbel Light" w:hAnsi="Corbel Light"/>
          <w:sz w:val="24"/>
          <w:szCs w:val="28"/>
        </w:rPr>
        <w:t xml:space="preserve"> </w:t>
      </w:r>
      <w:r w:rsidR="007905D5" w:rsidRPr="007905D5">
        <w:rPr>
          <w:rFonts w:ascii="Corbel Light" w:hAnsi="Corbel Light"/>
          <w:b/>
          <w:bCs/>
          <w:sz w:val="24"/>
          <w:szCs w:val="28"/>
        </w:rPr>
        <w:t>2 - n</w:t>
      </w:r>
    </w:p>
    <w:p w14:paraId="512D2889" w14:textId="53EA29B7" w:rsidR="00E21143" w:rsidRDefault="00E21143" w:rsidP="00E21143">
      <w:pPr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</w:t>
      </w:r>
      <w:r w:rsidRPr="00E21143">
        <w:rPr>
          <w:rFonts w:ascii="Corbel Light" w:hAnsi="Corbel Light"/>
          <w:sz w:val="24"/>
          <w:szCs w:val="28"/>
        </w:rPr>
        <w:t xml:space="preserve">l metodo di </w:t>
      </w:r>
      <w:proofErr w:type="gramStart"/>
      <w:r w:rsidRPr="00E21143">
        <w:rPr>
          <w:rFonts w:ascii="Corbel Light" w:hAnsi="Corbel Light"/>
          <w:sz w:val="24"/>
          <w:szCs w:val="28"/>
        </w:rPr>
        <w:t>linkage</w:t>
      </w:r>
      <w:r w:rsidR="007905D5">
        <w:rPr>
          <w:rFonts w:ascii="Corbel Light" w:hAnsi="Corbel Light"/>
          <w:sz w:val="24"/>
          <w:szCs w:val="28"/>
        </w:rPr>
        <w:t xml:space="preserve"> :</w:t>
      </w:r>
      <w:proofErr w:type="gramEnd"/>
      <w:r w:rsidR="007905D5">
        <w:rPr>
          <w:rFonts w:ascii="Corbel Light" w:hAnsi="Corbel Light"/>
          <w:sz w:val="24"/>
          <w:szCs w:val="28"/>
        </w:rPr>
        <w:t xml:space="preserve"> </w:t>
      </w:r>
      <w:r w:rsidR="007905D5">
        <w:rPr>
          <w:rFonts w:ascii="Corbel Light" w:hAnsi="Corbel Light"/>
          <w:b/>
          <w:bCs/>
          <w:sz w:val="24"/>
          <w:szCs w:val="28"/>
        </w:rPr>
        <w:t xml:space="preserve">Single, </w:t>
      </w:r>
      <w:proofErr w:type="spellStart"/>
      <w:r w:rsidR="007905D5">
        <w:rPr>
          <w:rFonts w:ascii="Corbel Light" w:hAnsi="Corbel Light"/>
          <w:b/>
          <w:bCs/>
          <w:sz w:val="24"/>
          <w:szCs w:val="28"/>
        </w:rPr>
        <w:t>Average,Complete</w:t>
      </w:r>
      <w:proofErr w:type="spellEnd"/>
    </w:p>
    <w:p w14:paraId="7DB4A404" w14:textId="1AA8EA7E" w:rsidR="007905D5" w:rsidRPr="007905D5" w:rsidRDefault="007905D5" w:rsidP="00E21143">
      <w:pPr>
        <w:numPr>
          <w:ilvl w:val="0"/>
          <w:numId w:val="8"/>
        </w:numPr>
        <w:jc w:val="both"/>
        <w:rPr>
          <w:rFonts w:ascii="Corbel Light" w:hAnsi="Corbel Light"/>
          <w:b/>
          <w:bCs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La misura di </w:t>
      </w:r>
      <w:proofErr w:type="gramStart"/>
      <w:r>
        <w:rPr>
          <w:rFonts w:ascii="Corbel Light" w:hAnsi="Corbel Light"/>
          <w:sz w:val="24"/>
          <w:szCs w:val="28"/>
        </w:rPr>
        <w:t>distanza :</w:t>
      </w:r>
      <w:proofErr w:type="gramEnd"/>
      <w:r>
        <w:rPr>
          <w:rFonts w:ascii="Corbel Light" w:hAnsi="Corbel Light"/>
          <w:sz w:val="24"/>
          <w:szCs w:val="28"/>
        </w:rPr>
        <w:t xml:space="preserve"> </w:t>
      </w:r>
      <w:r w:rsidRPr="007905D5">
        <w:rPr>
          <w:rFonts w:ascii="Corbel Light" w:hAnsi="Corbel Light"/>
          <w:b/>
          <w:bCs/>
          <w:sz w:val="24"/>
          <w:szCs w:val="28"/>
        </w:rPr>
        <w:t>Euclidea, Coseno, Manhattan</w:t>
      </w:r>
    </w:p>
    <w:p w14:paraId="57498B6C" w14:textId="77777777" w:rsidR="00E21143" w:rsidRPr="007905D5" w:rsidRDefault="00E21143" w:rsidP="005F0F9B">
      <w:pPr>
        <w:jc w:val="both"/>
        <w:rPr>
          <w:rFonts w:ascii="Corbel Light" w:hAnsi="Corbel Light"/>
          <w:b/>
          <w:bCs/>
          <w:sz w:val="24"/>
          <w:szCs w:val="28"/>
        </w:rPr>
      </w:pPr>
    </w:p>
    <w:p w14:paraId="674067BF" w14:textId="77777777" w:rsidR="007905D5" w:rsidRDefault="007905D5" w:rsidP="001908A8">
      <w:pPr>
        <w:jc w:val="both"/>
        <w:rPr>
          <w:rFonts w:ascii="Corbel Light" w:hAnsi="Corbel Light"/>
          <w:sz w:val="24"/>
          <w:szCs w:val="28"/>
        </w:rPr>
      </w:pPr>
    </w:p>
    <w:p w14:paraId="72846694" w14:textId="2B9863F2" w:rsidR="0010524C" w:rsidRDefault="00E5115D" w:rsidP="001908A8">
      <w:pPr>
        <w:jc w:val="both"/>
        <w:rPr>
          <w:rFonts w:ascii="Corbel Light" w:hAnsi="Corbel Light"/>
          <w:sz w:val="24"/>
          <w:szCs w:val="28"/>
        </w:rPr>
      </w:pPr>
      <w:r w:rsidRPr="00746D91">
        <w:rPr>
          <w:rFonts w:ascii="Corbel Light" w:hAnsi="Corbel Light"/>
          <w:sz w:val="24"/>
          <w:szCs w:val="28"/>
        </w:rPr>
        <w:t xml:space="preserve">Per </w:t>
      </w:r>
      <w:r w:rsidR="002731F8" w:rsidRPr="00746D91">
        <w:rPr>
          <w:rFonts w:ascii="Corbel Light" w:hAnsi="Corbel Light"/>
          <w:sz w:val="24"/>
          <w:szCs w:val="28"/>
        </w:rPr>
        <w:t>scegliere il modello si effettua una ricerca nello spazio dei modelli + spazio dei parametri</w:t>
      </w:r>
    </w:p>
    <w:p w14:paraId="10E13171" w14:textId="1B9576C7" w:rsidR="008376B0" w:rsidRPr="008376B0" w:rsidRDefault="008376B0" w:rsidP="001B666B">
      <w:pPr>
        <w:ind w:left="0" w:firstLine="0"/>
        <w:jc w:val="both"/>
        <w:rPr>
          <w:rFonts w:ascii="Corbel Light" w:hAnsi="Corbel Light"/>
          <w:b/>
          <w:bCs/>
          <w:smallCaps/>
          <w:color w:val="4472C4" w:themeColor="accent1"/>
          <w:spacing w:val="5"/>
          <w:sz w:val="28"/>
          <w:szCs w:val="32"/>
        </w:rPr>
      </w:pPr>
    </w:p>
    <w:p w14:paraId="27981C41" w14:textId="6F7D3183" w:rsidR="009940E6" w:rsidRPr="002C60FA" w:rsidRDefault="009940E6" w:rsidP="005F0F9B">
      <w:pPr>
        <w:ind w:left="0" w:firstLine="0"/>
        <w:jc w:val="both"/>
        <w:rPr>
          <w:rStyle w:val="Riferimentointenso"/>
          <w:sz w:val="24"/>
          <w:szCs w:val="28"/>
        </w:rPr>
      </w:pPr>
      <w:r w:rsidRPr="002C60FA">
        <w:rPr>
          <w:rStyle w:val="Riferimentointenso"/>
          <w:sz w:val="24"/>
          <w:szCs w:val="28"/>
        </w:rPr>
        <w:t>Criteri di valutazione:</w:t>
      </w:r>
    </w:p>
    <w:p w14:paraId="6B942ADE" w14:textId="4FFA60B2" w:rsidR="004647CA" w:rsidRPr="001B666B" w:rsidRDefault="000844B3" w:rsidP="001B666B">
      <w:pPr>
        <w:jc w:val="both"/>
        <w:rPr>
          <w:rStyle w:val="Riferimentointenso"/>
          <w:rFonts w:ascii="Corbel Light" w:hAnsi="Corbel Light"/>
          <w:b w:val="0"/>
          <w:bCs w:val="0"/>
          <w:smallCaps w:val="0"/>
          <w:color w:val="333333"/>
          <w:spacing w:val="0"/>
          <w:sz w:val="24"/>
          <w:szCs w:val="28"/>
        </w:rPr>
      </w:pPr>
      <w:r w:rsidRPr="000844B3">
        <w:rPr>
          <w:rFonts w:ascii="Corbel Light" w:hAnsi="Corbel Light"/>
          <w:sz w:val="24"/>
          <w:szCs w:val="28"/>
        </w:rPr>
        <w:lastRenderedPageBreak/>
        <w:t xml:space="preserve">Due tipi di misure di convalida possono essere utilizzate per misurare le somiglianze tra le soluzioni di clustering: interne ed esterne. Il primo tipo di </w:t>
      </w:r>
      <w:r w:rsidR="008376B0">
        <w:rPr>
          <w:rFonts w:ascii="Corbel Light" w:hAnsi="Corbel Light"/>
          <w:sz w:val="24"/>
          <w:szCs w:val="28"/>
        </w:rPr>
        <w:t>criterio</w:t>
      </w:r>
      <w:r w:rsidRPr="000844B3">
        <w:rPr>
          <w:rFonts w:ascii="Corbel Light" w:hAnsi="Corbel Light"/>
          <w:sz w:val="24"/>
          <w:szCs w:val="28"/>
        </w:rPr>
        <w:t xml:space="preserve"> misura gli attributi presi dai dati stessi e dai cluster formati, come la compattezza e la separabilità dei dati. Il secondo fa un confronto tra </w:t>
      </w:r>
      <w:proofErr w:type="spellStart"/>
      <w:r w:rsidRPr="000844B3">
        <w:rPr>
          <w:rFonts w:ascii="Corbel Light" w:hAnsi="Corbel Light"/>
          <w:sz w:val="24"/>
          <w:szCs w:val="28"/>
        </w:rPr>
        <w:t>soluzion</w:t>
      </w:r>
      <w:r>
        <w:rPr>
          <w:rFonts w:ascii="Corbel Light" w:hAnsi="Corbel Light"/>
          <w:sz w:val="24"/>
          <w:szCs w:val="28"/>
        </w:rPr>
        <w:t>i</w:t>
      </w:r>
      <w:proofErr w:type="spellEnd"/>
      <w:r w:rsidRPr="000844B3">
        <w:rPr>
          <w:rFonts w:ascii="Corbel Light" w:hAnsi="Corbel Light"/>
          <w:sz w:val="24"/>
          <w:szCs w:val="28"/>
        </w:rPr>
        <w:t xml:space="preserve"> di clustering, prendendone una come riferimento e confrontandola con altri raggruppamenti</w:t>
      </w:r>
      <w:r>
        <w:rPr>
          <w:rFonts w:ascii="Corbel Light" w:hAnsi="Corbel Light"/>
          <w:sz w:val="24"/>
          <w:szCs w:val="28"/>
        </w:rPr>
        <w:t>, in questo caso le label di output del dataset</w:t>
      </w:r>
    </w:p>
    <w:p w14:paraId="5F56EAAF" w14:textId="2A38E0FC" w:rsidR="002C60FA" w:rsidRDefault="002C60FA" w:rsidP="008376B0">
      <w:pPr>
        <w:jc w:val="both"/>
        <w:rPr>
          <w:rStyle w:val="Riferimentointenso"/>
          <w:rFonts w:ascii="Corbel Light" w:hAnsi="Corbel Light"/>
          <w:sz w:val="28"/>
          <w:szCs w:val="32"/>
        </w:rPr>
      </w:pPr>
      <w:r>
        <w:rPr>
          <w:rStyle w:val="Riferimentointenso"/>
          <w:rFonts w:ascii="Corbel Light" w:hAnsi="Corbel Light"/>
          <w:sz w:val="28"/>
          <w:szCs w:val="32"/>
        </w:rPr>
        <w:t>Criteri Esterni</w:t>
      </w:r>
    </w:p>
    <w:p w14:paraId="1BB65A67" w14:textId="708DE226" w:rsidR="0094590D" w:rsidRDefault="002C60FA" w:rsidP="0005788B">
      <w:pPr>
        <w:jc w:val="both"/>
        <w:rPr>
          <w:rStyle w:val="Riferimentointenso"/>
          <w:rFonts w:ascii="Corbel Light" w:hAnsi="Corbel Light"/>
          <w:b w:val="0"/>
          <w:bCs w:val="0"/>
          <w:smallCaps w:val="0"/>
          <w:color w:val="333333"/>
          <w:spacing w:val="0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Per valutare i risultati del cluster scelto potrei utilizzare le variabili di output presenti nel dataset e un quindi un criterio di validazione esterna, tali </w:t>
      </w:r>
      <w:r w:rsidRPr="00FD1A72">
        <w:rPr>
          <w:rFonts w:ascii="Corbel Light" w:hAnsi="Corbel Light"/>
          <w:sz w:val="24"/>
          <w:szCs w:val="28"/>
        </w:rPr>
        <w:t>criteri permettono di quantificare le somiglianze tra due soluzioni di clustering</w:t>
      </w:r>
      <w:r>
        <w:rPr>
          <w:rFonts w:ascii="Corbel Light" w:hAnsi="Corbel Light"/>
          <w:sz w:val="24"/>
          <w:szCs w:val="28"/>
        </w:rPr>
        <w:t>.</w:t>
      </w:r>
    </w:p>
    <w:p w14:paraId="0E29BC47" w14:textId="77777777" w:rsidR="0005788B" w:rsidRPr="0005788B" w:rsidRDefault="0005788B" w:rsidP="0005788B">
      <w:pPr>
        <w:jc w:val="both"/>
        <w:rPr>
          <w:rStyle w:val="Riferimentointenso"/>
          <w:rFonts w:ascii="Corbel Light" w:hAnsi="Corbel Light"/>
          <w:b w:val="0"/>
          <w:bCs w:val="0"/>
          <w:smallCaps w:val="0"/>
          <w:color w:val="333333"/>
          <w:spacing w:val="0"/>
          <w:sz w:val="24"/>
          <w:szCs w:val="28"/>
        </w:rPr>
      </w:pPr>
    </w:p>
    <w:p w14:paraId="08DD2B66" w14:textId="05F178DD" w:rsidR="007904F6" w:rsidRPr="00071F07" w:rsidRDefault="007904F6" w:rsidP="007904F6">
      <w:pPr>
        <w:ind w:left="0" w:firstLine="0"/>
        <w:jc w:val="both"/>
        <w:rPr>
          <w:rStyle w:val="Riferimentointenso"/>
          <w:rFonts w:ascii="Corbel Light" w:hAnsi="Corbel Light"/>
          <w:sz w:val="24"/>
          <w:szCs w:val="28"/>
        </w:rPr>
      </w:pPr>
      <w:proofErr w:type="gramStart"/>
      <w:r w:rsidRPr="00071F07">
        <w:rPr>
          <w:rStyle w:val="Riferimentointenso"/>
          <w:rFonts w:ascii="Corbel Light" w:hAnsi="Corbel Light"/>
          <w:sz w:val="24"/>
          <w:szCs w:val="28"/>
        </w:rPr>
        <w:t xml:space="preserve">Gini </w:t>
      </w:r>
      <w:r w:rsidR="003A5B65" w:rsidRPr="00071F07">
        <w:rPr>
          <w:rStyle w:val="Riferimentointenso"/>
          <w:rFonts w:ascii="Corbel Light" w:hAnsi="Corbel Light"/>
          <w:sz w:val="24"/>
          <w:szCs w:val="28"/>
        </w:rPr>
        <w:t xml:space="preserve"> e</w:t>
      </w:r>
      <w:proofErr w:type="gramEnd"/>
      <w:r w:rsidR="003A5B65" w:rsidRPr="00071F07">
        <w:rPr>
          <w:rStyle w:val="Riferimentointenso"/>
          <w:rFonts w:ascii="Corbel Light" w:hAnsi="Corbel Light"/>
          <w:sz w:val="24"/>
          <w:szCs w:val="28"/>
        </w:rPr>
        <w:t xml:space="preserve"> </w:t>
      </w:r>
      <w:proofErr w:type="spellStart"/>
      <w:r w:rsidR="003A5B65" w:rsidRPr="00071F07">
        <w:rPr>
          <w:rStyle w:val="Riferimentointenso"/>
          <w:rFonts w:ascii="Corbel Light" w:hAnsi="Corbel Light"/>
          <w:sz w:val="24"/>
          <w:szCs w:val="28"/>
        </w:rPr>
        <w:t>Purity</w:t>
      </w:r>
      <w:proofErr w:type="spellEnd"/>
    </w:p>
    <w:p w14:paraId="6C8DD70B" w14:textId="319653EA" w:rsidR="007904F6" w:rsidRDefault="007904F6" w:rsidP="008376B0">
      <w:pPr>
        <w:ind w:left="0" w:firstLine="0"/>
        <w:rPr>
          <w:rFonts w:ascii="Corbel Light" w:hAnsi="Corbel Light"/>
          <w:noProof/>
          <w:szCs w:val="28"/>
        </w:rPr>
      </w:pPr>
    </w:p>
    <w:p w14:paraId="42533E80" w14:textId="27E9F363" w:rsidR="002C60FA" w:rsidRDefault="00F76C12" w:rsidP="001B666B">
      <w:pPr>
        <w:ind w:left="0" w:firstLine="0"/>
        <w:jc w:val="center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5C8B81EF" wp14:editId="562D14AE">
            <wp:extent cx="2329732" cy="1639452"/>
            <wp:effectExtent l="0" t="0" r="0" b="0"/>
            <wp:docPr id="113" name="Immagin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965" cy="164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bel Light" w:hAnsi="Corbel Light"/>
          <w:noProof/>
          <w:szCs w:val="28"/>
        </w:rPr>
        <w:drawing>
          <wp:inline distT="0" distB="0" distL="0" distR="0" wp14:anchorId="45EBD81D" wp14:editId="03CE99AB">
            <wp:extent cx="2234316" cy="1572307"/>
            <wp:effectExtent l="0" t="0" r="0" b="8890"/>
            <wp:docPr id="114" name="Immagin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926" cy="1585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2AF4A1" w14:textId="11463551" w:rsidR="00F76C12" w:rsidRDefault="00F76C12" w:rsidP="001B666B">
      <w:pPr>
        <w:ind w:left="0" w:firstLine="0"/>
        <w:jc w:val="center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0265B638" wp14:editId="542E1DC0">
            <wp:extent cx="2477516" cy="1757238"/>
            <wp:effectExtent l="0" t="0" r="0" b="0"/>
            <wp:docPr id="118" name="Immagin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33" cy="17655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bel Light" w:hAnsi="Corbel Light"/>
          <w:noProof/>
          <w:szCs w:val="28"/>
        </w:rPr>
        <w:drawing>
          <wp:inline distT="0" distB="0" distL="0" distR="0" wp14:anchorId="2E3DF8AB" wp14:editId="43FD4C9B">
            <wp:extent cx="2329732" cy="1613919"/>
            <wp:effectExtent l="0" t="0" r="0" b="5715"/>
            <wp:docPr id="117" name="Immagin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62" cy="1618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80BD6" w14:textId="18713996" w:rsidR="00F76C12" w:rsidRPr="002C60FA" w:rsidRDefault="00F76C12" w:rsidP="001B666B">
      <w:pPr>
        <w:ind w:left="0" w:firstLine="0"/>
        <w:jc w:val="center"/>
        <w:rPr>
          <w:rFonts w:ascii="Corbel Light" w:hAnsi="Corbel Light"/>
          <w:noProof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5112F724" wp14:editId="05369967">
            <wp:extent cx="2401294" cy="1676444"/>
            <wp:effectExtent l="0" t="0" r="0" b="0"/>
            <wp:docPr id="120" name="Immagin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000" cy="1692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orbel Light" w:hAnsi="Corbel Light"/>
          <w:noProof/>
          <w:szCs w:val="28"/>
        </w:rPr>
        <w:drawing>
          <wp:inline distT="0" distB="0" distL="0" distR="0" wp14:anchorId="0026234F" wp14:editId="42E02F94">
            <wp:extent cx="2305544" cy="1635263"/>
            <wp:effectExtent l="0" t="0" r="0" b="3175"/>
            <wp:docPr id="121" name="Immagin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950" cy="1659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69EFD" w14:textId="3DEB86FE" w:rsidR="00C82E1E" w:rsidRDefault="00C82E1E" w:rsidP="007F7C4C">
      <w:pPr>
        <w:ind w:left="0" w:firstLine="0"/>
        <w:jc w:val="center"/>
        <w:rPr>
          <w:rFonts w:ascii="Corbel Light" w:hAnsi="Corbel Light"/>
          <w:noProof/>
          <w:szCs w:val="28"/>
        </w:rPr>
      </w:pPr>
    </w:p>
    <w:p w14:paraId="6A2AC9DA" w14:textId="7BEB9D95" w:rsidR="002C60FA" w:rsidRDefault="008376B0" w:rsidP="0005788B">
      <w:pPr>
        <w:ind w:left="0" w:firstLine="0"/>
        <w:rPr>
          <w:rFonts w:ascii="Corbel Light" w:hAnsi="Corbel Light"/>
          <w:noProof/>
          <w:sz w:val="24"/>
          <w:szCs w:val="36"/>
        </w:rPr>
      </w:pPr>
      <w:r w:rsidRPr="001B666B">
        <w:rPr>
          <w:rFonts w:ascii="Corbel Light" w:hAnsi="Corbel Light"/>
          <w:b/>
          <w:bCs/>
          <w:noProof/>
          <w:sz w:val="24"/>
          <w:szCs w:val="36"/>
        </w:rPr>
        <w:t xml:space="preserve">Problema: </w:t>
      </w:r>
      <w:r w:rsidRPr="001B666B">
        <w:rPr>
          <w:rFonts w:ascii="Corbel Light" w:hAnsi="Corbel Light"/>
          <w:noProof/>
          <w:sz w:val="24"/>
          <w:szCs w:val="36"/>
        </w:rPr>
        <w:t>I criteri esterni Gini e Purity tendono a valutare meglio soluzioni con un numero di cluster elevato, sino ad arrivare a tanti cluster quante sono le osservazioni.</w:t>
      </w:r>
      <w:r w:rsidRPr="001B666B">
        <w:rPr>
          <w:rFonts w:ascii="Corbel Light" w:hAnsi="Corbel Light"/>
          <w:b/>
          <w:bCs/>
          <w:noProof/>
          <w:sz w:val="24"/>
          <w:szCs w:val="36"/>
        </w:rPr>
        <w:br/>
      </w:r>
      <w:r w:rsidRPr="001B666B">
        <w:rPr>
          <w:rFonts w:ascii="Corbel Light" w:hAnsi="Corbel Light"/>
          <w:b/>
          <w:bCs/>
          <w:noProof/>
          <w:sz w:val="24"/>
          <w:szCs w:val="36"/>
        </w:rPr>
        <w:br/>
      </w:r>
      <w:r w:rsidRPr="001B666B">
        <w:rPr>
          <w:rFonts w:ascii="Corbel Light" w:hAnsi="Corbel Light"/>
          <w:noProof/>
          <w:sz w:val="24"/>
          <w:szCs w:val="36"/>
        </w:rPr>
        <w:t>Questo potrebbe essere dovuto al fatto che le</w:t>
      </w:r>
      <w:r w:rsidRPr="001B666B">
        <w:rPr>
          <w:rFonts w:ascii="Corbel Light" w:hAnsi="Corbel Light"/>
          <w:b/>
          <w:bCs/>
          <w:noProof/>
          <w:sz w:val="24"/>
          <w:szCs w:val="36"/>
        </w:rPr>
        <w:t xml:space="preserve">  variabili di output a disposizione non sono mutamente esclusive, </w:t>
      </w:r>
      <w:r w:rsidRPr="001B666B">
        <w:rPr>
          <w:rFonts w:ascii="Corbel Light" w:hAnsi="Corbel Light"/>
          <w:noProof/>
          <w:sz w:val="24"/>
          <w:szCs w:val="36"/>
        </w:rPr>
        <w:t>ma ogni osservazione è etichetta con più di una label.</w:t>
      </w:r>
      <w:r w:rsidRPr="001B666B">
        <w:rPr>
          <w:rFonts w:ascii="Corbel Light" w:hAnsi="Corbel Light"/>
          <w:noProof/>
          <w:sz w:val="24"/>
          <w:szCs w:val="36"/>
        </w:rPr>
        <w:br/>
      </w:r>
      <w:r w:rsidRPr="001B666B">
        <w:rPr>
          <w:rFonts w:ascii="Corbel Light" w:hAnsi="Corbel Light"/>
          <w:b/>
          <w:bCs/>
          <w:noProof/>
          <w:sz w:val="24"/>
          <w:szCs w:val="36"/>
        </w:rPr>
        <w:br/>
      </w:r>
      <w:r w:rsidRPr="001B666B">
        <w:rPr>
          <w:rFonts w:ascii="Corbel Light" w:hAnsi="Corbel Light"/>
          <w:noProof/>
          <w:sz w:val="24"/>
          <w:szCs w:val="36"/>
        </w:rPr>
        <w:t>Utilizzando un criterio di valutazione classici ogni singola possibile combinazione di label (complicazioni) verrebbe considerata come una classe arrivando a considerare un numero di classi pari a 133.</w:t>
      </w:r>
      <w:r w:rsidRPr="001B666B">
        <w:rPr>
          <w:rFonts w:ascii="Corbel Light" w:hAnsi="Corbel Light"/>
          <w:noProof/>
          <w:sz w:val="24"/>
          <w:szCs w:val="36"/>
        </w:rPr>
        <w:br/>
      </w:r>
      <w:r w:rsidRPr="001B666B">
        <w:rPr>
          <w:rFonts w:ascii="Corbel Light" w:hAnsi="Corbel Light"/>
          <w:b/>
          <w:bCs/>
          <w:noProof/>
          <w:sz w:val="24"/>
          <w:szCs w:val="36"/>
        </w:rPr>
        <w:br/>
      </w:r>
      <w:r w:rsidRPr="001B666B">
        <w:rPr>
          <w:rFonts w:ascii="Corbel Light" w:hAnsi="Corbel Light"/>
          <w:noProof/>
          <w:sz w:val="24"/>
          <w:szCs w:val="36"/>
        </w:rPr>
        <w:t xml:space="preserve"> La matrice di confusione risultate sarebbe una matrice con un alto livello di confusione e ogni cluster conterrà elementi molto eterogenei loro</w:t>
      </w:r>
    </w:p>
    <w:p w14:paraId="19095E28" w14:textId="77777777" w:rsidR="0005788B" w:rsidRPr="0005788B" w:rsidRDefault="0005788B" w:rsidP="0005788B">
      <w:pPr>
        <w:ind w:left="0" w:firstLine="0"/>
        <w:rPr>
          <w:rFonts w:ascii="Corbel Light" w:hAnsi="Corbel Light"/>
          <w:noProof/>
          <w:sz w:val="24"/>
          <w:szCs w:val="36"/>
        </w:rPr>
      </w:pPr>
    </w:p>
    <w:p w14:paraId="043C0C64" w14:textId="038DEA61" w:rsidR="002C60FA" w:rsidRPr="001B666B" w:rsidRDefault="00071F07" w:rsidP="002C60FA">
      <w:pPr>
        <w:ind w:left="0" w:firstLine="0"/>
        <w:jc w:val="both"/>
        <w:rPr>
          <w:rStyle w:val="Riferimentointenso"/>
          <w:sz w:val="24"/>
          <w:szCs w:val="28"/>
        </w:rPr>
      </w:pPr>
      <w:r w:rsidRPr="001B666B">
        <w:rPr>
          <w:rStyle w:val="Riferimentointenso"/>
          <w:sz w:val="24"/>
          <w:szCs w:val="28"/>
        </w:rPr>
        <w:t>S</w:t>
      </w:r>
      <w:r w:rsidR="002C60FA" w:rsidRPr="001B666B">
        <w:rPr>
          <w:rStyle w:val="Riferimentointenso"/>
          <w:sz w:val="24"/>
          <w:szCs w:val="28"/>
        </w:rPr>
        <w:t>oluzione</w:t>
      </w:r>
      <w:r w:rsidRPr="001B666B">
        <w:rPr>
          <w:rStyle w:val="Riferimentointenso"/>
          <w:sz w:val="24"/>
          <w:szCs w:val="28"/>
        </w:rPr>
        <w:t>: I</w:t>
      </w:r>
      <w:r w:rsidR="002C60FA" w:rsidRPr="001B666B">
        <w:rPr>
          <w:rStyle w:val="Riferimentointenso"/>
          <w:sz w:val="24"/>
          <w:szCs w:val="28"/>
        </w:rPr>
        <w:t>ndice OC</w:t>
      </w:r>
    </w:p>
    <w:p w14:paraId="6EBA7092" w14:textId="4348161C" w:rsidR="002C60FA" w:rsidRPr="001B666B" w:rsidRDefault="002C60FA" w:rsidP="002C60FA">
      <w:pPr>
        <w:ind w:left="0" w:firstLine="0"/>
        <w:jc w:val="both"/>
        <w:rPr>
          <w:rFonts w:ascii="Corbel Light" w:hAnsi="Corbel Light"/>
          <w:noProof/>
          <w:sz w:val="24"/>
          <w:szCs w:val="36"/>
        </w:rPr>
      </w:pPr>
      <w:r w:rsidRPr="001B666B">
        <w:rPr>
          <w:rFonts w:ascii="Corbel Light" w:hAnsi="Corbel Light"/>
          <w:noProof/>
          <w:sz w:val="24"/>
          <w:szCs w:val="36"/>
        </w:rPr>
        <w:t xml:space="preserve">Con criteri esterni classici, è possibile solamente quantificare quanto sono simili due </w:t>
      </w:r>
      <w:r w:rsidRPr="001B666B">
        <w:rPr>
          <w:rFonts w:ascii="Corbel Light" w:hAnsi="Corbel Light"/>
          <w:b/>
          <w:bCs/>
          <w:noProof/>
          <w:sz w:val="24"/>
          <w:szCs w:val="36"/>
        </w:rPr>
        <w:t>soluzioni disgiunte</w:t>
      </w:r>
      <w:r w:rsidRPr="001B666B">
        <w:rPr>
          <w:rFonts w:ascii="Corbel Light" w:hAnsi="Corbel Light"/>
          <w:noProof/>
          <w:sz w:val="24"/>
          <w:szCs w:val="36"/>
        </w:rPr>
        <w:t>, dove ogni oggetto può essere etichettata con una sola label.</w:t>
      </w:r>
    </w:p>
    <w:p w14:paraId="0EB41074" w14:textId="77777777" w:rsidR="002C60FA" w:rsidRPr="001B666B" w:rsidRDefault="002C60FA" w:rsidP="002C60FA">
      <w:pPr>
        <w:ind w:left="0" w:firstLine="0"/>
        <w:jc w:val="both"/>
        <w:rPr>
          <w:rFonts w:ascii="Corbel Light" w:hAnsi="Corbel Light"/>
          <w:noProof/>
          <w:sz w:val="24"/>
          <w:szCs w:val="36"/>
        </w:rPr>
      </w:pPr>
      <w:r w:rsidRPr="001B666B">
        <w:rPr>
          <w:rFonts w:ascii="Corbel Light" w:hAnsi="Corbel Light"/>
          <w:noProof/>
          <w:sz w:val="24"/>
          <w:szCs w:val="36"/>
        </w:rPr>
        <w:t>Utilizzare come criterio esterno una misura che consideri la probabilità che una qualsiasi coppia di oggetti possa essere trovata in una data soluzione o in entrambe le soluzioni di clustering, che quindi possa gestire situazioni di più etichette associate ad  ogni osservazione.</w:t>
      </w:r>
    </w:p>
    <w:p w14:paraId="2CE7E77E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 xml:space="preserve">Nota bene: </w:t>
      </w:r>
    </w:p>
    <w:p w14:paraId="57A88CD6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Con l’obiettivo di confrontare il risultato del clustering con le etichette disponibili, trasformare l’unica label ottenuta con il clustering , in formato </w:t>
      </w:r>
      <w:r w:rsidRPr="002C60FA">
        <w:rPr>
          <w:rFonts w:ascii="Corbel Light" w:hAnsi="Corbel Light"/>
          <w:b/>
          <w:bCs/>
          <w:noProof/>
          <w:szCs w:val="28"/>
        </w:rPr>
        <w:t>dummy.</w:t>
      </w:r>
    </w:p>
    <w:p w14:paraId="782FD331" w14:textId="592EE9E5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 xml:space="preserve">Esempio: </w:t>
      </w:r>
      <w:r w:rsidRPr="002C60FA">
        <w:rPr>
          <w:rFonts w:ascii="Corbel Light" w:hAnsi="Corbel Light"/>
          <w:noProof/>
          <w:szCs w:val="28"/>
        </w:rPr>
        <w:t xml:space="preserve">il numero di cluster è 10 è il cluster predetto è etichettato con il numero </w:t>
      </w:r>
      <w:r w:rsidRPr="002C60FA">
        <w:rPr>
          <w:rFonts w:ascii="Corbel Light" w:hAnsi="Corbel Light"/>
          <w:b/>
          <w:bCs/>
          <w:noProof/>
          <w:szCs w:val="28"/>
        </w:rPr>
        <w:t xml:space="preserve"> 7  </w:t>
      </w:r>
      <w:r w:rsidRPr="002C60FA">
        <w:rPr>
          <w:rFonts w:ascii="Corbel Light" w:hAnsi="Corbel Light"/>
          <w:noProof/>
          <w:szCs w:val="28"/>
        </w:rPr>
        <w:t>allora in formato dummy sarà</w:t>
      </w:r>
      <w:r w:rsidRPr="002C60FA">
        <w:rPr>
          <w:rFonts w:ascii="Corbel Light" w:hAnsi="Corbel Light"/>
          <w:b/>
          <w:bCs/>
          <w:noProof/>
          <w:szCs w:val="28"/>
        </w:rPr>
        <w:t xml:space="preserve">  </w:t>
      </w:r>
      <m:oMath>
        <m:r>
          <m:rPr>
            <m:sty m:val="bi"/>
          </m:rPr>
          <w:rPr>
            <w:rFonts w:ascii="Cambria Math" w:hAnsi="Cambria Math"/>
            <w:noProof/>
            <w:szCs w:val="28"/>
          </w:rPr>
          <m:t xml:space="preserve">0 0 0 0 0 0 1 0 0 0 </m:t>
        </m:r>
      </m:oMath>
      <w:r w:rsidRPr="002C60FA">
        <w:rPr>
          <w:rFonts w:ascii="Corbel Light" w:hAnsi="Corbel Light"/>
          <w:b/>
          <w:bCs/>
          <w:noProof/>
          <w:szCs w:val="28"/>
        </w:rPr>
        <w:t xml:space="preserve"> .</w:t>
      </w:r>
    </w:p>
    <w:p w14:paraId="5DC5FCC1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43E9AC46" w14:textId="19202A92" w:rsidR="008376B0" w:rsidRPr="008376B0" w:rsidRDefault="002C60FA" w:rsidP="008376B0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 xml:space="preserve">Un criterio utili allo scopo è l’indice di </w:t>
      </w:r>
      <w:r w:rsidRPr="002C60FA">
        <w:rPr>
          <w:rFonts w:ascii="Corbel Light" w:hAnsi="Corbel Light"/>
          <w:b/>
          <w:bCs/>
          <w:noProof/>
          <w:szCs w:val="28"/>
        </w:rPr>
        <w:t xml:space="preserve">Overlapped Cluster </w:t>
      </w:r>
      <w:r w:rsidRPr="002C60FA">
        <w:rPr>
          <w:rFonts w:ascii="Corbel Light" w:hAnsi="Corbel Light"/>
          <w:noProof/>
          <w:szCs w:val="28"/>
        </w:rPr>
        <w:t xml:space="preserve">(OC) </w:t>
      </w:r>
      <w:r w:rsidRPr="002C60FA">
        <w:rPr>
          <w:rFonts w:ascii="Corbel Light" w:hAnsi="Corbel Light"/>
          <w:noProof/>
          <w:szCs w:val="28"/>
          <w:vertAlign w:val="superscript"/>
        </w:rPr>
        <w:footnoteReference w:id="1"/>
      </w:r>
      <w:r w:rsidRPr="002C60FA">
        <w:rPr>
          <w:rFonts w:ascii="Corbel Light" w:hAnsi="Corbel Light"/>
          <w:noProof/>
          <w:szCs w:val="28"/>
        </w:rPr>
        <w:t>definito come il rapporto tra la probabilità di trovare due elementi raggruppati in entrambe le soluzioni e la massima probabilità di trovarli in una delle soluzioni date</w:t>
      </w:r>
      <w:r w:rsidR="008376B0">
        <w:rPr>
          <w:rFonts w:ascii="Corbel Light" w:hAnsi="Corbel Light"/>
          <w:noProof/>
          <w:szCs w:val="28"/>
        </w:rPr>
        <w:t>, e</w:t>
      </w:r>
      <w:r w:rsidR="008376B0" w:rsidRPr="008376B0">
        <w:rPr>
          <w:rFonts w:ascii="Corbel Light" w:hAnsi="Corbel Light"/>
          <w:noProof/>
          <w:szCs w:val="28"/>
        </w:rPr>
        <w:t>ssendo una probabilità assume valori da 0 ad 1, un valore vicino ad 1 definisce una forte equivalenza tra le due soluzioni, poiché qualsiasi coppia di oggetti può essere trovata in esse.</w:t>
      </w:r>
    </w:p>
    <w:p w14:paraId="4025BB0E" w14:textId="77777777" w:rsidR="008376B0" w:rsidRPr="002C60FA" w:rsidRDefault="008376B0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7E0EF8CE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b/>
          <w:bCs/>
          <w:noProof/>
          <w:szCs w:val="28"/>
        </w:rPr>
      </w:pPr>
      <w:r w:rsidRPr="002C60FA">
        <w:rPr>
          <w:rFonts w:ascii="Corbel Light" w:hAnsi="Corbel Light"/>
          <w:b/>
          <w:bCs/>
          <w:noProof/>
          <w:szCs w:val="28"/>
        </w:rPr>
        <w:t>Dettagli sul criterio OC:</w:t>
      </w:r>
    </w:p>
    <w:p w14:paraId="1F6C026E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lastRenderedPageBreak/>
        <w:drawing>
          <wp:inline distT="0" distB="0" distL="0" distR="0" wp14:anchorId="6A6AFF31" wp14:editId="25CCEC0F">
            <wp:extent cx="1333500" cy="685203"/>
            <wp:effectExtent l="0" t="0" r="0" b="635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1366253" cy="70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F8B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3343A4FA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Dove La probabilità di trovare due data points in entrambe le soluzioni viene stimata come :</w:t>
      </w:r>
    </w:p>
    <w:p w14:paraId="451CE782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</w:p>
    <w:p w14:paraId="00EA3428" w14:textId="77777777" w:rsidR="002C60FA" w:rsidRPr="002C60FA" w:rsidRDefault="002C60FA" w:rsidP="00322AE4">
      <w:pPr>
        <w:ind w:left="0" w:firstLine="0"/>
        <w:jc w:val="center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4188B0CC" wp14:editId="33F3688A">
            <wp:extent cx="1762125" cy="733198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1791828" cy="745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F9269" w14:textId="77777777" w:rsidR="002C60FA" w:rsidRPr="002C60FA" w:rsidRDefault="002C60FA" w:rsidP="002C60FA">
      <w:pPr>
        <w:ind w:left="0" w:firstLine="0"/>
        <w:jc w:val="both"/>
        <w:rPr>
          <w:rFonts w:ascii="Corbel Light" w:hAnsi="Corbel Light"/>
          <w:noProof/>
          <w:szCs w:val="28"/>
        </w:rPr>
      </w:pPr>
      <w:r w:rsidRPr="002C60FA">
        <w:rPr>
          <w:rFonts w:ascii="Corbel Light" w:hAnsi="Corbel Light"/>
          <w:noProof/>
          <w:szCs w:val="28"/>
        </w:rPr>
        <w:t>La probabilità di trovare una coppia di elementi in qualsiasi cluster per tutti i cluster viene stimata come</w:t>
      </w:r>
    </w:p>
    <w:p w14:paraId="57D7CAAC" w14:textId="01F5C3E8" w:rsidR="002C60FA" w:rsidRPr="0005788B" w:rsidRDefault="002C60FA" w:rsidP="0005788B">
      <w:pPr>
        <w:ind w:left="0" w:firstLine="0"/>
        <w:jc w:val="center"/>
        <w:rPr>
          <w:rStyle w:val="Riferimentointenso"/>
          <w:rFonts w:ascii="Corbel Light" w:hAnsi="Corbel Light"/>
          <w:b w:val="0"/>
          <w:bCs w:val="0"/>
          <w:smallCaps w:val="0"/>
          <w:noProof/>
          <w:color w:val="333333"/>
          <w:spacing w:val="0"/>
          <w:szCs w:val="28"/>
        </w:rPr>
      </w:pPr>
      <w:r w:rsidRPr="002C60FA">
        <w:rPr>
          <w:rFonts w:ascii="Corbel Light" w:hAnsi="Corbel Light"/>
          <w:noProof/>
          <w:szCs w:val="28"/>
        </w:rPr>
        <w:drawing>
          <wp:inline distT="0" distB="0" distL="0" distR="0" wp14:anchorId="1BFE353A" wp14:editId="024CA34D">
            <wp:extent cx="1228725" cy="816919"/>
            <wp:effectExtent l="0" t="0" r="0" b="254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240276" cy="824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071BB" w14:textId="302CCB6C" w:rsidR="000C2462" w:rsidRDefault="000C2462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Style w:val="Riferimentointenso"/>
          <w:rFonts w:ascii="Corbel Light" w:hAnsi="Corbel Light"/>
          <w:sz w:val="24"/>
          <w:szCs w:val="28"/>
        </w:rPr>
        <w:t>OC Index</w:t>
      </w:r>
    </w:p>
    <w:p w14:paraId="4184C719" w14:textId="4E5E23A5" w:rsidR="003A5B65" w:rsidRPr="000C2462" w:rsidRDefault="002673CF" w:rsidP="0040023A">
      <w:pPr>
        <w:jc w:val="both"/>
        <w:rPr>
          <w:rStyle w:val="Riferimentointenso"/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come criterio esterno OC avremo i seguenti risultati.</w:t>
      </w:r>
    </w:p>
    <w:p w14:paraId="2FB425CD" w14:textId="746BD08A" w:rsidR="005F757B" w:rsidRDefault="001C214D" w:rsidP="0040023A">
      <w:pPr>
        <w:jc w:val="both"/>
        <w:rPr>
          <w:rStyle w:val="Riferimentointenso"/>
        </w:rPr>
      </w:pPr>
      <w:r>
        <w:rPr>
          <w:rStyle w:val="Riferimentointenso"/>
          <w:noProof/>
        </w:rPr>
        <w:drawing>
          <wp:inline distT="0" distB="0" distL="0" distR="0" wp14:anchorId="288B401A" wp14:editId="6E25406E">
            <wp:extent cx="2441802" cy="1757238"/>
            <wp:effectExtent l="0" t="0" r="0" b="0"/>
            <wp:docPr id="112" name="Immagin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943" cy="176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942EA" w:rsidRPr="00F942EA">
        <w:rPr>
          <w:rStyle w:val="Riferimentointenso"/>
          <w:b w:val="0"/>
          <w:bCs w:val="0"/>
          <w:smallCaps w:val="0"/>
        </w:rPr>
        <w:t xml:space="preserve"> </w:t>
      </w:r>
      <w:r w:rsidR="00FA64BF">
        <w:rPr>
          <w:rStyle w:val="Riferimentointenso"/>
          <w:noProof/>
        </w:rPr>
        <w:drawing>
          <wp:inline distT="0" distB="0" distL="0" distR="0" wp14:anchorId="5913C1F3" wp14:editId="25D8DB1C">
            <wp:extent cx="2193016" cy="1550504"/>
            <wp:effectExtent l="0" t="0" r="0" b="0"/>
            <wp:docPr id="107" name="Immagin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882" cy="1557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75030" w14:textId="3BCC2AB6" w:rsidR="005F757B" w:rsidRDefault="005F757B" w:rsidP="003C497D">
      <w:pPr>
        <w:ind w:left="0" w:firstLine="0"/>
        <w:jc w:val="both"/>
        <w:rPr>
          <w:rStyle w:val="Riferimentointenso"/>
        </w:rPr>
      </w:pPr>
    </w:p>
    <w:p w14:paraId="6A6084F5" w14:textId="75993495" w:rsidR="0040023A" w:rsidRPr="00614F7C" w:rsidRDefault="001C214D" w:rsidP="00614F7C">
      <w:pPr>
        <w:jc w:val="center"/>
        <w:rPr>
          <w:b/>
          <w:bCs/>
          <w:smallCaps/>
          <w:color w:val="4472C4" w:themeColor="accent1"/>
          <w:spacing w:val="5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47B84646" wp14:editId="7F3EBEA8">
            <wp:extent cx="2345635" cy="1688032"/>
            <wp:effectExtent l="0" t="0" r="0" b="7620"/>
            <wp:docPr id="109" name="Immagin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306" cy="1702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B01D3" w14:textId="7800E6FF" w:rsidR="00A43B61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 xml:space="preserve">Il grafici mostrano le performance valutate con L’indice </w:t>
      </w:r>
      <w:r w:rsidRPr="00E52E7C">
        <w:rPr>
          <w:rFonts w:ascii="Corbel Light" w:hAnsi="Corbel Light"/>
          <w:b/>
          <w:bCs/>
          <w:sz w:val="24"/>
          <w:szCs w:val="28"/>
        </w:rPr>
        <w:t>OC</w:t>
      </w:r>
      <w:r>
        <w:rPr>
          <w:rFonts w:ascii="Corbel Light" w:hAnsi="Corbel Light"/>
          <w:b/>
          <w:bCs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degli algoritmi di clustering agglomerativi Single-</w:t>
      </w:r>
      <w:proofErr w:type="spellStart"/>
      <w:proofErr w:type="gramStart"/>
      <w:r>
        <w:rPr>
          <w:rFonts w:ascii="Corbel Light" w:hAnsi="Corbel Light"/>
          <w:sz w:val="24"/>
          <w:szCs w:val="28"/>
        </w:rPr>
        <w:t>Linkage,Average</w:t>
      </w:r>
      <w:proofErr w:type="spellEnd"/>
      <w:proofErr w:type="gramEnd"/>
      <w:r>
        <w:rPr>
          <w:rFonts w:ascii="Corbel Light" w:hAnsi="Corbel Light"/>
          <w:sz w:val="24"/>
          <w:szCs w:val="28"/>
        </w:rPr>
        <w:t>-Linkage e Complete-Linkage al variare del numero K di cluster e della funzione di distanza utilizzata.</w:t>
      </w:r>
    </w:p>
    <w:p w14:paraId="4F807601" w14:textId="573F25FF" w:rsidR="00E52E7C" w:rsidRDefault="00E52E7C" w:rsidP="0040023A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Nel caso dell’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-Linkage la distanza di </w:t>
      </w:r>
      <w:proofErr w:type="spellStart"/>
      <w:r>
        <w:rPr>
          <w:rFonts w:ascii="Corbel Light" w:hAnsi="Corbel Light"/>
          <w:sz w:val="24"/>
          <w:szCs w:val="28"/>
        </w:rPr>
        <w:t>Mahnathan</w:t>
      </w:r>
      <w:proofErr w:type="spellEnd"/>
      <w:r>
        <w:rPr>
          <w:rFonts w:ascii="Corbel Light" w:hAnsi="Corbel Light"/>
          <w:sz w:val="24"/>
          <w:szCs w:val="28"/>
        </w:rPr>
        <w:t xml:space="preserve"> permette di ottenere performance migliori delle altre distanza che infatti da un certo num</w:t>
      </w:r>
      <w:r w:rsidR="00454942">
        <w:rPr>
          <w:rFonts w:ascii="Corbel Light" w:hAnsi="Corbel Light"/>
          <w:sz w:val="24"/>
          <w:szCs w:val="28"/>
        </w:rPr>
        <w:t>e</w:t>
      </w:r>
      <w:r>
        <w:rPr>
          <w:rFonts w:ascii="Corbel Light" w:hAnsi="Corbel Light"/>
          <w:sz w:val="24"/>
          <w:szCs w:val="28"/>
        </w:rPr>
        <w:t>ro di cl</w:t>
      </w:r>
      <w:r w:rsidR="00454942">
        <w:rPr>
          <w:rFonts w:ascii="Corbel Light" w:hAnsi="Corbel Light"/>
          <w:sz w:val="24"/>
          <w:szCs w:val="28"/>
        </w:rPr>
        <w:t xml:space="preserve">uster </w:t>
      </w:r>
      <w:r>
        <w:rPr>
          <w:rFonts w:ascii="Corbel Light" w:hAnsi="Corbel Light"/>
          <w:sz w:val="24"/>
          <w:szCs w:val="28"/>
        </w:rPr>
        <w:t xml:space="preserve">tendono a </w:t>
      </w:r>
      <w:r w:rsidR="00454942">
        <w:rPr>
          <w:rFonts w:ascii="Corbel Light" w:hAnsi="Corbel Light"/>
          <w:sz w:val="24"/>
          <w:szCs w:val="28"/>
        </w:rPr>
        <w:t>decrescere</w:t>
      </w:r>
      <w:r>
        <w:rPr>
          <w:rFonts w:ascii="Corbel Light" w:hAnsi="Corbel Light"/>
          <w:sz w:val="24"/>
          <w:szCs w:val="28"/>
        </w:rPr>
        <w:t xml:space="preserve"> verso lo 0 mentre con la </w:t>
      </w:r>
      <w:proofErr w:type="spellStart"/>
      <w:r w:rsidRPr="00E52E7C">
        <w:rPr>
          <w:rFonts w:ascii="Corbel Light" w:hAnsi="Corbel Light"/>
          <w:sz w:val="24"/>
          <w:szCs w:val="28"/>
        </w:rPr>
        <w:t>Mahnathan</w:t>
      </w:r>
      <w:proofErr w:type="spellEnd"/>
      <w:r>
        <w:rPr>
          <w:rFonts w:ascii="Corbel Light" w:hAnsi="Corbel Light"/>
          <w:sz w:val="24"/>
          <w:szCs w:val="28"/>
        </w:rPr>
        <w:t xml:space="preserve"> si arriva al “gomito” dopo i </w:t>
      </w:r>
      <w:r w:rsidR="00454942">
        <w:rPr>
          <w:rFonts w:ascii="Corbel Light" w:hAnsi="Corbel Light"/>
          <w:sz w:val="24"/>
          <w:szCs w:val="28"/>
        </w:rPr>
        <w:t>4</w:t>
      </w:r>
      <w:r>
        <w:rPr>
          <w:rFonts w:ascii="Corbel Light" w:hAnsi="Corbel Light"/>
          <w:sz w:val="24"/>
          <w:szCs w:val="28"/>
        </w:rPr>
        <w:t xml:space="preserve">0 cluster </w:t>
      </w:r>
      <w:proofErr w:type="gramStart"/>
      <w:r>
        <w:rPr>
          <w:rFonts w:ascii="Corbel Light" w:hAnsi="Corbel Light"/>
          <w:sz w:val="24"/>
          <w:szCs w:val="28"/>
        </w:rPr>
        <w:t>per  poi</w:t>
      </w:r>
      <w:proofErr w:type="gramEnd"/>
      <w:r>
        <w:rPr>
          <w:rFonts w:ascii="Corbel Light" w:hAnsi="Corbel Light"/>
          <w:sz w:val="24"/>
          <w:szCs w:val="28"/>
        </w:rPr>
        <w:t xml:space="preserve">  </w:t>
      </w:r>
      <w:proofErr w:type="spellStart"/>
      <w:r>
        <w:rPr>
          <w:rFonts w:ascii="Corbel Light" w:hAnsi="Corbel Light"/>
          <w:sz w:val="24"/>
          <w:szCs w:val="28"/>
        </w:rPr>
        <w:t>descrescere</w:t>
      </w:r>
      <w:proofErr w:type="spellEnd"/>
      <w:r>
        <w:rPr>
          <w:rFonts w:ascii="Corbel Light" w:hAnsi="Corbel Light"/>
          <w:sz w:val="24"/>
          <w:szCs w:val="28"/>
        </w:rPr>
        <w:t>.</w:t>
      </w:r>
    </w:p>
    <w:p w14:paraId="16CC0DD4" w14:textId="2BDCB459" w:rsidR="009538C5" w:rsidRDefault="00614F7C" w:rsidP="0005788B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Con il </w:t>
      </w:r>
      <w:r w:rsidR="00454942">
        <w:rPr>
          <w:rFonts w:ascii="Corbel Light" w:hAnsi="Corbel Light"/>
          <w:sz w:val="24"/>
          <w:szCs w:val="28"/>
        </w:rPr>
        <w:t>Single</w:t>
      </w:r>
      <w:r>
        <w:rPr>
          <w:rFonts w:ascii="Corbel Light" w:hAnsi="Corbel Light"/>
          <w:sz w:val="24"/>
          <w:szCs w:val="28"/>
        </w:rPr>
        <w:t xml:space="preserve">-Linkage i </w:t>
      </w:r>
      <w:proofErr w:type="spellStart"/>
      <w:r>
        <w:rPr>
          <w:rFonts w:ascii="Corbel Light" w:hAnsi="Corbel Light"/>
          <w:sz w:val="24"/>
          <w:szCs w:val="28"/>
        </w:rPr>
        <w:t>risutlati</w:t>
      </w:r>
      <w:proofErr w:type="spellEnd"/>
      <w:r>
        <w:rPr>
          <w:rFonts w:ascii="Corbel Light" w:hAnsi="Corbel Light"/>
          <w:sz w:val="24"/>
          <w:szCs w:val="28"/>
        </w:rPr>
        <w:t xml:space="preserve"> non risultano </w:t>
      </w:r>
      <w:r w:rsidR="00454942">
        <w:rPr>
          <w:rFonts w:ascii="Corbel Light" w:hAnsi="Corbel Light"/>
          <w:sz w:val="24"/>
          <w:szCs w:val="28"/>
        </w:rPr>
        <w:t>simili</w:t>
      </w:r>
      <w:r>
        <w:rPr>
          <w:rFonts w:ascii="Corbel Light" w:hAnsi="Corbel Light"/>
          <w:sz w:val="24"/>
          <w:szCs w:val="28"/>
        </w:rPr>
        <w:t xml:space="preserve"> </w:t>
      </w:r>
      <w:r w:rsidR="00454942">
        <w:rPr>
          <w:rFonts w:ascii="Corbel Light" w:hAnsi="Corbel Light"/>
          <w:sz w:val="24"/>
          <w:szCs w:val="28"/>
        </w:rPr>
        <w:t>al</w:t>
      </w:r>
      <w:r>
        <w:rPr>
          <w:rFonts w:ascii="Corbel Light" w:hAnsi="Corbel Light"/>
          <w:sz w:val="24"/>
          <w:szCs w:val="28"/>
        </w:rPr>
        <w:t>l’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, anche in questo caso la distanza di </w:t>
      </w:r>
      <w:proofErr w:type="spellStart"/>
      <w:r>
        <w:rPr>
          <w:rFonts w:ascii="Corbel Light" w:hAnsi="Corbel Light"/>
          <w:sz w:val="24"/>
          <w:szCs w:val="28"/>
        </w:rPr>
        <w:t>Mhanathan</w:t>
      </w:r>
      <w:proofErr w:type="spellEnd"/>
      <w:r>
        <w:rPr>
          <w:rFonts w:ascii="Corbel Light" w:hAnsi="Corbel Light"/>
          <w:sz w:val="24"/>
          <w:szCs w:val="28"/>
        </w:rPr>
        <w:t xml:space="preserve"> sembra porta alla soluzione migliore.</w:t>
      </w:r>
    </w:p>
    <w:p w14:paraId="57C831CC" w14:textId="5A3360CD" w:rsidR="0040023A" w:rsidRDefault="00454942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Gli </w:t>
      </w:r>
      <w:r w:rsidR="00614F7C">
        <w:rPr>
          <w:rFonts w:ascii="Corbel Light" w:hAnsi="Corbel Light"/>
          <w:sz w:val="24"/>
          <w:szCs w:val="28"/>
        </w:rPr>
        <w:t>algoritm</w:t>
      </w:r>
      <w:r>
        <w:rPr>
          <w:rFonts w:ascii="Corbel Light" w:hAnsi="Corbel Light"/>
          <w:sz w:val="24"/>
          <w:szCs w:val="28"/>
        </w:rPr>
        <w:t>i</w:t>
      </w:r>
      <w:r w:rsidR="00614F7C">
        <w:rPr>
          <w:rFonts w:ascii="Corbel Light" w:hAnsi="Corbel Light"/>
          <w:sz w:val="24"/>
          <w:szCs w:val="28"/>
        </w:rPr>
        <w:t xml:space="preserve"> Single-</w:t>
      </w:r>
      <w:proofErr w:type="gramStart"/>
      <w:r w:rsidR="00614F7C">
        <w:rPr>
          <w:rFonts w:ascii="Corbel Light" w:hAnsi="Corbel Light"/>
          <w:sz w:val="24"/>
          <w:szCs w:val="28"/>
        </w:rPr>
        <w:t xml:space="preserve">Linkage </w:t>
      </w:r>
      <w:r>
        <w:rPr>
          <w:rFonts w:ascii="Corbel Light" w:hAnsi="Corbel Light"/>
          <w:sz w:val="24"/>
          <w:szCs w:val="28"/>
        </w:rPr>
        <w:t xml:space="preserve"> e</w:t>
      </w:r>
      <w:proofErr w:type="gramEnd"/>
      <w:r>
        <w:rPr>
          <w:rFonts w:ascii="Corbel Light" w:hAnsi="Corbel Light"/>
          <w:sz w:val="24"/>
          <w:szCs w:val="28"/>
        </w:rPr>
        <w:t xml:space="preserve"> </w:t>
      </w:r>
      <w:proofErr w:type="spellStart"/>
      <w:r>
        <w:rPr>
          <w:rFonts w:ascii="Corbel Light" w:hAnsi="Corbel Light"/>
          <w:sz w:val="24"/>
          <w:szCs w:val="28"/>
        </w:rPr>
        <w:t>Average</w:t>
      </w:r>
      <w:proofErr w:type="spellEnd"/>
      <w:r>
        <w:rPr>
          <w:rFonts w:ascii="Corbel Light" w:hAnsi="Corbel Light"/>
          <w:sz w:val="24"/>
          <w:szCs w:val="28"/>
        </w:rPr>
        <w:t xml:space="preserve">-Linkage </w:t>
      </w:r>
      <w:r w:rsidR="00614F7C">
        <w:rPr>
          <w:rFonts w:ascii="Corbel Light" w:hAnsi="Corbel Light"/>
          <w:sz w:val="24"/>
          <w:szCs w:val="28"/>
        </w:rPr>
        <w:t>sembra</w:t>
      </w:r>
      <w:r>
        <w:rPr>
          <w:rFonts w:ascii="Corbel Light" w:hAnsi="Corbel Light"/>
          <w:sz w:val="24"/>
          <w:szCs w:val="28"/>
        </w:rPr>
        <w:t>no</w:t>
      </w:r>
      <w:r w:rsidR="00614F7C">
        <w:rPr>
          <w:rFonts w:ascii="Corbel Light" w:hAnsi="Corbel Light"/>
          <w:sz w:val="24"/>
          <w:szCs w:val="28"/>
        </w:rPr>
        <w:t xml:space="preserve">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 w:rsidR="00614F7C">
        <w:rPr>
          <w:rFonts w:ascii="Corbel Light" w:hAnsi="Corbel Light"/>
          <w:sz w:val="24"/>
          <w:szCs w:val="28"/>
        </w:rPr>
        <w:t>portare alla miglior soluzione</w:t>
      </w:r>
      <w:r w:rsidR="00E21143">
        <w:rPr>
          <w:rFonts w:ascii="Corbel Light" w:hAnsi="Corbel Light"/>
          <w:sz w:val="24"/>
          <w:szCs w:val="28"/>
        </w:rPr>
        <w:t>.</w:t>
      </w:r>
      <w:r>
        <w:rPr>
          <w:rFonts w:ascii="Corbel Light" w:hAnsi="Corbel Light"/>
          <w:sz w:val="24"/>
          <w:szCs w:val="28"/>
        </w:rPr>
        <w:t>.</w:t>
      </w:r>
    </w:p>
    <w:p w14:paraId="43891FFB" w14:textId="7E9CA63D" w:rsidR="0083635E" w:rsidRDefault="0083635E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41999CA8" w14:textId="4CFF8748" w:rsidR="002114B3" w:rsidRPr="0005788B" w:rsidRDefault="002114B3" w:rsidP="001908A8">
      <w:pPr>
        <w:ind w:left="0" w:firstLine="0"/>
        <w:jc w:val="both"/>
        <w:rPr>
          <w:rFonts w:ascii="Corbel Light" w:hAnsi="Corbel Light"/>
          <w:b/>
          <w:bCs/>
          <w:sz w:val="32"/>
          <w:szCs w:val="36"/>
        </w:rPr>
      </w:pPr>
      <w:r w:rsidRPr="002114B3">
        <w:rPr>
          <w:rFonts w:ascii="Corbel Light" w:hAnsi="Corbel Light"/>
          <w:b/>
          <w:bCs/>
          <w:sz w:val="32"/>
          <w:szCs w:val="36"/>
        </w:rPr>
        <w:t>Build Model</w:t>
      </w:r>
    </w:p>
    <w:p w14:paraId="11E7DA40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MODEL OUTPUT</w:t>
      </w:r>
    </w:p>
    <w:p w14:paraId="06AC8E1D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==================================================================</w:t>
      </w:r>
    </w:p>
    <w:p w14:paraId="24D49F3E" w14:textId="7FB24F3B" w:rsidR="00FA64BF" w:rsidRDefault="009E3A1D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C</w:t>
      </w:r>
      <w:r w:rsidR="00FA64BF" w:rsidRPr="00FA64BF">
        <w:rPr>
          <w:rFonts w:ascii="Courier New" w:eastAsia="Times New Roman" w:hAnsi="Courier New" w:cs="Courier New"/>
          <w:color w:val="auto"/>
          <w:szCs w:val="20"/>
        </w:rPr>
        <w:t>omplete</w:t>
      </w:r>
      <w:r>
        <w:rPr>
          <w:rFonts w:ascii="Courier New" w:eastAsia="Times New Roman" w:hAnsi="Courier New" w:cs="Courier New"/>
          <w:color w:val="auto"/>
          <w:szCs w:val="20"/>
        </w:rPr>
        <w:t>-l</w:t>
      </w:r>
      <w:r w:rsidR="00FA64BF" w:rsidRPr="00FA64BF">
        <w:rPr>
          <w:rFonts w:ascii="Courier New" w:eastAsia="Times New Roman" w:hAnsi="Courier New" w:cs="Courier New"/>
          <w:color w:val="auto"/>
          <w:szCs w:val="20"/>
        </w:rPr>
        <w:t xml:space="preserve">inkage, </w:t>
      </w:r>
      <w:proofErr w:type="spellStart"/>
      <w:proofErr w:type="gramStart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>Affinity</w:t>
      </w:r>
      <w:proofErr w:type="spellEnd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 xml:space="preserve"> :</w:t>
      </w:r>
      <w:proofErr w:type="gramEnd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spellStart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>euclidean</w:t>
      </w:r>
      <w:proofErr w:type="spellEnd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 xml:space="preserve">, </w:t>
      </w:r>
      <w:proofErr w:type="spellStart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>n_clusters</w:t>
      </w:r>
      <w:proofErr w:type="spellEnd"/>
      <w:r w:rsidR="00FA64BF" w:rsidRPr="00FA64BF">
        <w:rPr>
          <w:rFonts w:ascii="Courier New" w:eastAsia="Times New Roman" w:hAnsi="Courier New" w:cs="Courier New"/>
          <w:color w:val="auto"/>
          <w:szCs w:val="20"/>
        </w:rPr>
        <w:t xml:space="preserve"> : 28</w:t>
      </w:r>
    </w:p>
    <w:p w14:paraId="24F41884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0BEDC38D" w14:textId="435D3DFE" w:rsid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>OC_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INDEX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 0.44304337764647056</w:t>
      </w:r>
    </w:p>
    <w:p w14:paraId="53DF597D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3B73AA46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0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1 labels : {'FIBR_PREDS': 1, 'NO_COMP': 2, 'OTEK_LANC': 1, 'P_IM_STEN': 2, 'REC_IM': 1, 'ZSN': 4}</w:t>
      </w:r>
    </w:p>
    <w:p w14:paraId="5F582628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19 labels : {'A_V_BLOK': 7, 'DRESSLER': 2, 'FIBR_JELUD': 6, 'FIBR_PREDS': 20, 'JELUD_TAH': 3, 'LET_IS': 15, 'NO_COMP': 33, 'OTEK_LANC': 3, 'PREDS_TAH': 1, 'P_IM_STEN': 3, 'RAZRIV': 4, 'REC_IM': 7, 'ZSN': 15}</w:t>
      </w:r>
    </w:p>
    <w:p w14:paraId="53BCA77E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89 labels : {'A_V_BLOK': 2, 'DRESSLER': 2, 'FIBR_JELUD': 4, 'FIBR_PREDS': 17, 'JELUD_TAH': 2, 'LET_IS': 21, 'NO_COMP': 7, 'OTEK_LANC': 6, 'P_IM_STEN': 2, 'RAZRIV': 4, 'REC_IM': 3, 'ZSN': 19}</w:t>
      </w:r>
    </w:p>
    <w:p w14:paraId="07727A3F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3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3 labels : {'FIBR_JELUD': 2, 'FIBR_PREDS': 1, 'LET_IS': 12, 'NO_COMP': 4, 'OTEK_LANC': 5, 'P_IM_STEN': 1, 'RAZRIV': 2, 'ZSN': 16}</w:t>
      </w:r>
    </w:p>
    <w:p w14:paraId="4DC884D3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4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52 labels : {'A_V_BLOK': 3, 'DRESSLER': 1, 'FIBR_JELUD': 1, 'FIBR_PREDS': 3, 'LET_IS': 10, 'NO_COMP': 5, 'OTEK_LANC': 8, 'P_IM_STEN': 3, 'RAZRIV': 2, 'REC_IM': 8, 'ZSN': 8}</w:t>
      </w:r>
    </w:p>
    <w:p w14:paraId="209C6680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5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 labels : {'LET_IS': 1, 'NO_COMP': 2, 'P_IM_STEN': 1}</w:t>
      </w:r>
    </w:p>
    <w:p w14:paraId="2B14F9CB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6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23 labels : {'FIBR_JELUD': 3, 'FIBR_PREDS': 4, 'JELUD_TAH': 2, 'LET_IS': 2, 'OTEK_LANC': 5, 'P_IM_STEN': 1, 'REC_IM': 2, 'ZSN': 4}</w:t>
      </w:r>
    </w:p>
    <w:p w14:paraId="5EBFAA8D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7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39 labels : {'A_V_BLOK': 1, 'DRESSLER': 1, 'FIBR_PREDS': 5, 'JELUD_TAH': 2, 'LET_IS': 8, 'NO_COMP': 8, 'OTEK_LANC': 4, 'P_IM_STEN': 1, 'RAZRIV': 1, 'REC_IM': 1, 'ZSN': 7}</w:t>
      </w:r>
    </w:p>
    <w:p w14:paraId="79FEB9D6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8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21 labels : {'FIBR_JELUD': 1, 'FIBR_PREDS': 1, 'LET_IS': 3, 'NO_COMP': 7, 'OTEK_LANC': 2, 'P_IM_STEN': 2, 'REC_IM': 1, 'ZSN': 4}</w:t>
      </w:r>
    </w:p>
    <w:p w14:paraId="3C2C460C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9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1 labels : {'FIBR_JELUD': 1, 'JELUD_TAH': 2, 'NO_COMP': 2, 'OTEK_LANC': 2, 'REC_IM': 1, 'ZSN': 3}</w:t>
      </w:r>
    </w:p>
    <w:p w14:paraId="0988053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0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8 labels : {'FIBR_PREDS': 1, 'LET_IS': 1, 'OTEK_LANC': 2, 'REC_IM': 1, 'ZSN': 3}</w:t>
      </w:r>
    </w:p>
    <w:p w14:paraId="423CD411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1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32A055C9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2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68 labels : {'DRESSLER': 2, 'FIBR_JELUD': 3, 'FIBR_PREDS': 2, 'JELUD_TAH': 1, 'LET_IS': 6, 'NO_COMP': 10, 'OTEK_LANC': 9, 'PREDS_TAH': 1, 'P_IM_STEN': 7, 'REC_IM': 11, 'ZSN': 16}</w:t>
      </w:r>
    </w:p>
    <w:p w14:paraId="4C07D00B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3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494 labels : {'A_V_BLOK': 32, 'DRESSLER': 60, 'FIBR_JELUD': 36, 'FIBR_PREDS': 89, 'JELUD_TAH': 24, 'LET_IS': 147, 'NO_COMP': 527, 'OTEK_LANC': 88, 'PREDS_TAH': 11, 'P_IM_STEN': 105, 'RAZRIV': 35, 'REC_IM': 96, 'ZSN': 244}</w:t>
      </w:r>
    </w:p>
    <w:p w14:paraId="62C50F89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lastRenderedPageBreak/>
        <w:t xml:space="preserve">C_14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2 labels : {'FIBR_JELUD': 1, 'NO_COMP': 1}</w:t>
      </w:r>
    </w:p>
    <w:p w14:paraId="3CF1D6EF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5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7 labels : {'FIBR_PREDS': 1, 'NO_COMP': 3, 'OTEK_LANC': 1, 'ZSN': 2}</w:t>
      </w:r>
    </w:p>
    <w:p w14:paraId="24CF5256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6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34 labels : {'A_V_BLOK': 6, 'DRESSLER': 2, 'FIBR_JELUD': 3, 'FIBR_PREDS': 1, 'JELUD_TAH': 3, 'LET_IS': 9, 'NO_COMP': 1, 'OTEK_LANC': 2, 'P_IM_STEN': 1, 'RAZRIV': 3, 'REC_IM': 1, 'ZSN': 2}</w:t>
      </w:r>
    </w:p>
    <w:p w14:paraId="409679F8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7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LET_IS': 1, 'REC_IM': 1, 'ZSN': 1}</w:t>
      </w:r>
    </w:p>
    <w:p w14:paraId="67D1F8EE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8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 labels : {'FIBR_PREDS': 1, 'NO_COMP': 1, 'OTEK_LANC': 1, 'PREDS_TAH': 1}</w:t>
      </w:r>
    </w:p>
    <w:p w14:paraId="7D47BA7E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19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43CA738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0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2 labels : {'LET_IS': 1, 'OTEK_LANC': 1}</w:t>
      </w:r>
    </w:p>
    <w:p w14:paraId="48BED058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1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2 labels : {'ZSN': 2}</w:t>
      </w:r>
    </w:p>
    <w:p w14:paraId="5B4B92B0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2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FIBR_PREDS': 1, 'LET_IS': 1, 'PREDS_TAH': 1}</w:t>
      </w:r>
    </w:p>
    <w:p w14:paraId="7D47582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3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3 labels : {'LET_IS': 1, 'RAZRIV': 1, 'REC_IM': 1}</w:t>
      </w:r>
    </w:p>
    <w:p w14:paraId="350DD7CA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4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 labels : {'OTEK_LANC': 1}</w:t>
      </w:r>
    </w:p>
    <w:p w14:paraId="6F1C3187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5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5 labels : {'FIBR_PREDS': 1, 'LET_IS': 1, 'NO_COMP': 1, 'PREDS_TAH': 2}</w:t>
      </w:r>
    </w:p>
    <w:p w14:paraId="27A4FD62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6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44 labels : {'A_V_BLOK': 1, 'DRESSLER': 2, 'FIBR_JELUD': 2, 'FIBR_PREDS': 5, 'LET_IS': 7, 'NO_COMP': 13, 'OTEK_LANC': 1, 'RAZRIV': 1, 'REC_IM': 2, 'ZSN': 10}</w:t>
      </w:r>
    </w:p>
    <w:p w14:paraId="7F995D75" w14:textId="77777777" w:rsidR="00FA64BF" w:rsidRPr="00FA64BF" w:rsidRDefault="00FA64BF" w:rsidP="00FA64B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C_27 </w:t>
      </w:r>
      <w:proofErr w:type="gramStart"/>
      <w:r w:rsidRPr="00FA64BF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FA64BF">
        <w:rPr>
          <w:rFonts w:ascii="Courier New" w:eastAsia="Times New Roman" w:hAnsi="Courier New" w:cs="Courier New"/>
          <w:color w:val="auto"/>
          <w:szCs w:val="20"/>
        </w:rPr>
        <w:t xml:space="preserve"> 10 labels : {'FIBR_PREDS': 1, 'JELUD_TAH': 1, 'NO_COMP': 1, 'OTEK_LANC': 1, 'REC_IM': 3, 'ZSN': 3}</w:t>
      </w:r>
    </w:p>
    <w:p w14:paraId="39A34EEF" w14:textId="4C976C9F" w:rsidR="00FA64BF" w:rsidRPr="00FA64BF" w:rsidRDefault="00FA64BF" w:rsidP="00454942">
      <w:pPr>
        <w:spacing w:after="0" w:line="240" w:lineRule="auto"/>
        <w:ind w:left="0" w:firstLine="0"/>
        <w:jc w:val="center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FA64BF">
        <w:rPr>
          <w:b/>
          <w:bCs/>
          <w:smallCaps/>
          <w:noProof/>
          <w:color w:val="4472C4" w:themeColor="accent1"/>
          <w:spacing w:val="5"/>
          <w:sz w:val="32"/>
          <w:szCs w:val="36"/>
        </w:rPr>
        <w:drawing>
          <wp:inline distT="0" distB="0" distL="0" distR="0" wp14:anchorId="393719DC" wp14:editId="24497FCA">
            <wp:extent cx="3149884" cy="2083242"/>
            <wp:effectExtent l="0" t="0" r="0" b="0"/>
            <wp:docPr id="108" name="Immagin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967" cy="2088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1AD3E" w14:textId="7EEA3B94" w:rsidR="00071F07" w:rsidRDefault="00071F07" w:rsidP="001908A8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7AFCA07C" w14:textId="48A5C1D6" w:rsidR="001C214D" w:rsidRDefault="001C214D" w:rsidP="001908A8">
      <w:pPr>
        <w:jc w:val="both"/>
        <w:rPr>
          <w:rFonts w:ascii="Times New Roman" w:eastAsia="Times New Roman" w:hAnsi="Times New Roman" w:cs="Times New Roman"/>
          <w:color w:val="auto"/>
          <w:sz w:val="24"/>
          <w:szCs w:val="24"/>
        </w:rPr>
      </w:pPr>
    </w:p>
    <w:p w14:paraId="0E99144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MODEL OUTPUT</w:t>
      </w:r>
    </w:p>
    <w:p w14:paraId="21ABC0B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==================================================================</w:t>
      </w:r>
    </w:p>
    <w:p w14:paraId="550DB713" w14:textId="2EFEF28C" w:rsid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singleLinkage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, </w:t>
      </w:r>
      <w:proofErr w:type="spellStart"/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Affinity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manhattan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, </w:t>
      </w: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n_clusters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: 42</w:t>
      </w:r>
    </w:p>
    <w:p w14:paraId="05ABABD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0A353863" w14:textId="25EB4B4B" w:rsid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OC_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INDEX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 0.667212011912562</w:t>
      </w:r>
    </w:p>
    <w:p w14:paraId="4EB431F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36C0D15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014 labels : {'A_V_BLOK': 51, 'DRESSLER': 72, 'FIBR_JELUD': 60, 'FIBR_PREDS': 146, 'JELUD_TAH': 38, 'LET_IS': 232, 'NO_COMP': 616, 'OTEK_LANC': 134, 'PREDS_TAH': 13, 'P_IM_STEN': 126, 'RAZRIV': 51, 'REC_IM': 132, 'ZSN': 343}</w:t>
      </w:r>
    </w:p>
    <w:p w14:paraId="1E2B798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2, 'ZSN': 1}</w:t>
      </w:r>
    </w:p>
    <w:p w14:paraId="04E20D1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NO_COMP': 1, 'OTEK_LANC': 1}</w:t>
      </w:r>
    </w:p>
    <w:p w14:paraId="6F1D8F3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5C0BF29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NO_COMP': 3, 'OTEK_LANC': 1, 'ZSN': 1}</w:t>
      </w:r>
    </w:p>
    <w:p w14:paraId="516775B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FIBR_PREDS': 1, 'LET_IS': 1, 'NO_COMP': 1, 'PREDS_TAH': 2}</w:t>
      </w:r>
    </w:p>
    <w:p w14:paraId="091C7B1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7 labels : {'NO_COMP': 1, 'OTEK_LANC': 1, 'P_IM_STEN': 1, 'REC_IM': 1, 'ZSN': 3}</w:t>
      </w:r>
    </w:p>
    <w:p w14:paraId="24AA503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1, 'OTEK_LANC': 1, 'ZSN': 1}</w:t>
      </w:r>
    </w:p>
    <w:p w14:paraId="34D3E5F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lastRenderedPageBreak/>
        <w:t xml:space="preserve">C_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4029C6A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JELUD_TAH': 1, 'NO_COMP': 1, 'OTEK_LANC': 1, 'REC_IM': 1, 'ZSN': 1}</w:t>
      </w:r>
    </w:p>
    <w:p w14:paraId="1DB644D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PREDS': 1, 'REC_IM': 1, 'ZSN': 1}</w:t>
      </w:r>
    </w:p>
    <w:p w14:paraId="747CB07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OTEK_LANC': 1}</w:t>
      </w:r>
    </w:p>
    <w:p w14:paraId="6E8AD1C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FIBR_PREDS': 1, 'LET_IS': 1, 'PREDS_TAH': 1}</w:t>
      </w:r>
    </w:p>
    <w:p w14:paraId="5E9F4FA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ZSN': 1}</w:t>
      </w:r>
    </w:p>
    <w:p w14:paraId="20BFC41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1, 'RAZRIV': 1, 'REC_IM': 1}</w:t>
      </w:r>
    </w:p>
    <w:p w14:paraId="77D1601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3660611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PREDS': 1, 'LET_IS': 1, 'RAZRIV': 1, 'ZSN': 1}</w:t>
      </w:r>
    </w:p>
    <w:p w14:paraId="2A79B09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REC_IM': 1, 'ZSN': 1}</w:t>
      </w:r>
    </w:p>
    <w:p w14:paraId="197910D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FIBR_PREDS': 1, 'LET_IS': 1, 'OTEK_LANC': 1, 'REC_IM': 1, 'ZSN': 1}</w:t>
      </w:r>
    </w:p>
    <w:p w14:paraId="5486C19F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50BEC43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LET_IS': 1, 'REC_IM': 1}</w:t>
      </w:r>
    </w:p>
    <w:p w14:paraId="417AF29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24BA291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OTEK_LANC': 1}</w:t>
      </w:r>
    </w:p>
    <w:p w14:paraId="14C6DF6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2C742A1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P_IM_STEN': 1}</w:t>
      </w:r>
    </w:p>
    <w:p w14:paraId="7F7E668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2F30242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P_IM_STEN': 1}</w:t>
      </w:r>
    </w:p>
    <w:p w14:paraId="64E7E79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2FABD27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ZSN': 1}</w:t>
      </w:r>
    </w:p>
    <w:p w14:paraId="6DB5CD7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7298047A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4CF0A9A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OTEK_LANC': 1, 'ZSN': 1}</w:t>
      </w:r>
    </w:p>
    <w:p w14:paraId="47A8D30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32B4238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FIBR_JELUD': 1}</w:t>
      </w:r>
    </w:p>
    <w:p w14:paraId="43C3110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2D70715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JELUD': 1, 'FIBR_PREDS': 1, 'ZSN': 1}</w:t>
      </w:r>
    </w:p>
    <w:p w14:paraId="4DB7E00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PREDS_TAH': 1}</w:t>
      </w:r>
    </w:p>
    <w:p w14:paraId="22196D5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A_V_BLOK': 1, 'ZSN': 1}</w:t>
      </w:r>
    </w:p>
    <w:p w14:paraId="448385E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04B5DC9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4FDB901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LET_IS': 1, 'REC_IM': 1, 'ZSN': 1}</w:t>
      </w:r>
    </w:p>
    <w:p w14:paraId="3533FEBA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JELUD': 1, 'JELUD_TAH': 1, 'LET_IS': 1}</w:t>
      </w:r>
    </w:p>
    <w:p w14:paraId="26BFF1C6" w14:textId="7CC09E40" w:rsidR="001C214D" w:rsidRPr="001C214D" w:rsidRDefault="001C214D" w:rsidP="00454942">
      <w:pPr>
        <w:spacing w:after="0" w:line="240" w:lineRule="auto"/>
        <w:ind w:left="0" w:firstLine="0"/>
        <w:jc w:val="center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1C214D">
        <w:rPr>
          <w:b/>
          <w:bCs/>
          <w:smallCaps/>
          <w:noProof/>
          <w:color w:val="4472C4" w:themeColor="accent1"/>
          <w:spacing w:val="5"/>
          <w:sz w:val="32"/>
          <w:szCs w:val="36"/>
        </w:rPr>
        <w:drawing>
          <wp:inline distT="0" distB="0" distL="0" distR="0" wp14:anchorId="7FD0F6CD" wp14:editId="045DDA7E">
            <wp:extent cx="3270108" cy="2162755"/>
            <wp:effectExtent l="0" t="0" r="6985" b="9525"/>
            <wp:docPr id="110" name="Immagin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065" cy="2168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A1446" w14:textId="77777777" w:rsidR="001C214D" w:rsidRDefault="001C214D" w:rsidP="001908A8">
      <w:pPr>
        <w:jc w:val="both"/>
        <w:rPr>
          <w:rStyle w:val="Riferimentointenso"/>
          <w:sz w:val="32"/>
          <w:szCs w:val="36"/>
        </w:rPr>
      </w:pPr>
    </w:p>
    <w:p w14:paraId="1C888843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5C01F88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MODEL OUTPUT</w:t>
      </w:r>
    </w:p>
    <w:p w14:paraId="52A8531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==================================================================</w:t>
      </w:r>
    </w:p>
    <w:p w14:paraId="1E88A9D2" w14:textId="5B632A3C" w:rsid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averageLinkage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, </w:t>
      </w:r>
      <w:proofErr w:type="spellStart"/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Affinity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</w:t>
      </w: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manhattan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, </w:t>
      </w:r>
      <w:proofErr w:type="spellStart"/>
      <w:r w:rsidRPr="001C214D">
        <w:rPr>
          <w:rFonts w:ascii="Courier New" w:eastAsia="Times New Roman" w:hAnsi="Courier New" w:cs="Courier New"/>
          <w:color w:val="auto"/>
          <w:szCs w:val="20"/>
        </w:rPr>
        <w:t>n_clusters</w:t>
      </w:r>
      <w:proofErr w:type="spell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: 42</w:t>
      </w:r>
    </w:p>
    <w:p w14:paraId="0658396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</w:p>
    <w:p w14:paraId="7BE7988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>OC_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INDEX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 0.6675760355265243</w:t>
      </w:r>
    </w:p>
    <w:p w14:paraId="7ED4736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lastRenderedPageBreak/>
        <w:t xml:space="preserve">C_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7 labels : {'FIBR_PREDS': 1, 'LET_IS': 1, 'NO_COMP': 2, 'OTEK_LANC': 1, 'PREDS_TAH': 2}</w:t>
      </w:r>
    </w:p>
    <w:p w14:paraId="375CEF8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008 labels : {'A_V_BLOK': 51, 'DRESSLER': 72, 'FIBR_JELUD': 60, 'FIBR_PREDS': 146, 'JELUD_TAH': 38, 'LET_IS': 229, 'NO_COMP': 616, 'OTEK_LANC': 133, 'PREDS_TAH': 13, 'P_IM_STEN': 126, 'RAZRIV': 51, 'REC_IM': 132, 'ZSN': 341}</w:t>
      </w:r>
    </w:p>
    <w:p w14:paraId="035E845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NO_COMP': 1, 'P_IM_STEN': 1}</w:t>
      </w:r>
    </w:p>
    <w:p w14:paraId="5C078CBD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LET_IS': 3, 'ZSN': 2}</w:t>
      </w:r>
    </w:p>
    <w:p w14:paraId="28AF230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61DF7A6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NO_COMP': 3, 'OTEK_LANC': 1, 'ZSN': 1}</w:t>
      </w:r>
    </w:p>
    <w:p w14:paraId="556726AB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7 labels : {'NO_COMP': 1, 'OTEK_LANC': 1, 'P_IM_STEN': 1, 'REC_IM': 1, 'ZSN': 3}</w:t>
      </w:r>
    </w:p>
    <w:p w14:paraId="71434DE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3E0F8FD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JELUD_TAH': 1, 'NO_COMP': 1, 'OTEK_LANC': 1, 'REC_IM': 1, 'ZSN': 1}</w:t>
      </w:r>
    </w:p>
    <w:p w14:paraId="760D587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LET_IS': 1, 'REC_IM': 1}</w:t>
      </w:r>
    </w:p>
    <w:p w14:paraId="7907734A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OTEK_LANC': 1}</w:t>
      </w:r>
    </w:p>
    <w:p w14:paraId="2DDEE89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1, 'OTEK_LANC': 1, 'ZSN': 1}</w:t>
      </w:r>
    </w:p>
    <w:p w14:paraId="5B8D31A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52B5F2B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FIBR_PREDS': 1, 'LET_IS': 1, 'PREDS_TAH': 1}</w:t>
      </w:r>
    </w:p>
    <w:p w14:paraId="292D084F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3FA4908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ZSN': 1}</w:t>
      </w:r>
    </w:p>
    <w:p w14:paraId="274925A5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1, 'RAZRIV': 1, 'REC_IM': 1}</w:t>
      </w:r>
    </w:p>
    <w:p w14:paraId="3C35F0ED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JELUD': 1, 'LET_IS': 1, 'REC_IM': 1, 'ZSN': 1}</w:t>
      </w:r>
    </w:p>
    <w:p w14:paraId="7C68809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4 labels : {'FIBR_PREDS': 1, 'LET_IS': 1, 'RAZRIV': 1, 'ZSN': 1}</w:t>
      </w:r>
    </w:p>
    <w:p w14:paraId="501A58E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1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JELUD': 1, 'JELUD_TAH': 1, 'LET_IS': 1}</w:t>
      </w:r>
    </w:p>
    <w:p w14:paraId="1DD08DC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64DBBD3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5CF5FFF4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A_V_BLOK': 1, 'ZSN': 1}</w:t>
      </w:r>
    </w:p>
    <w:p w14:paraId="646916D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ZSN': 1}</w:t>
      </w:r>
    </w:p>
    <w:p w14:paraId="2E9E4931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5 labels : {'FIBR_PREDS': 1, 'LET_IS': 1, 'OTEK_LANC': 1, 'REC_IM': 1, 'ZSN': 1}</w:t>
      </w:r>
    </w:p>
    <w:p w14:paraId="096AA5C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LET_IS': 1}</w:t>
      </w:r>
    </w:p>
    <w:p w14:paraId="5B66C05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FIBR_JELUD': 1}</w:t>
      </w:r>
    </w:p>
    <w:p w14:paraId="0FEDF63E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JELUD': 1, 'FIBR_PREDS': 1, 'ZSN': 1}</w:t>
      </w:r>
    </w:p>
    <w:p w14:paraId="370C6F2F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OTEK_LANC': 1}</w:t>
      </w:r>
    </w:p>
    <w:p w14:paraId="73121C90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2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OTEK_LANC': 1, 'ZSN': 1}</w:t>
      </w:r>
    </w:p>
    <w:p w14:paraId="18DEACE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P_IM_STEN': 1}</w:t>
      </w:r>
    </w:p>
    <w:p w14:paraId="319B3B96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2B49A90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2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43E672F2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3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REC_IM': 1, 'ZSN': 1}</w:t>
      </w:r>
    </w:p>
    <w:p w14:paraId="7AD47BFC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4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44A57D1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5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1BBCAFA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6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LET_IS': 1, 'OTEK_LANC': 1, 'ZSN': 1}</w:t>
      </w:r>
    </w:p>
    <w:p w14:paraId="30AB5A6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7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3 labels : {'FIBR_PREDS': 1, 'REC_IM': 1, 'ZSN': 1}</w:t>
      </w:r>
    </w:p>
    <w:p w14:paraId="38B81F39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8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0A92A693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39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ZSN': 1}</w:t>
      </w:r>
    </w:p>
    <w:p w14:paraId="370D1937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0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2 labels : {'FIBR_PREDS': 1, 'PREDS_TAH': 1}</w:t>
      </w:r>
    </w:p>
    <w:p w14:paraId="0C8D1538" w14:textId="77777777" w:rsidR="001C214D" w:rsidRPr="001C214D" w:rsidRDefault="001C214D" w:rsidP="001C21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 w:firstLine="0"/>
        <w:rPr>
          <w:rFonts w:ascii="Courier New" w:eastAsia="Times New Roman" w:hAnsi="Courier New" w:cs="Courier New"/>
          <w:color w:val="auto"/>
          <w:szCs w:val="20"/>
        </w:rPr>
      </w:pPr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C_41 </w:t>
      </w:r>
      <w:proofErr w:type="gramStart"/>
      <w:r w:rsidRPr="001C214D">
        <w:rPr>
          <w:rFonts w:ascii="Courier New" w:eastAsia="Times New Roman" w:hAnsi="Courier New" w:cs="Courier New"/>
          <w:color w:val="auto"/>
          <w:szCs w:val="20"/>
        </w:rPr>
        <w:t>size :</w:t>
      </w:r>
      <w:proofErr w:type="gramEnd"/>
      <w:r w:rsidRPr="001C214D">
        <w:rPr>
          <w:rFonts w:ascii="Courier New" w:eastAsia="Times New Roman" w:hAnsi="Courier New" w:cs="Courier New"/>
          <w:color w:val="auto"/>
          <w:szCs w:val="20"/>
        </w:rPr>
        <w:t xml:space="preserve"> 1 labels : {'NO_COMP': 1}</w:t>
      </w:r>
    </w:p>
    <w:p w14:paraId="1B73CEB3" w14:textId="4EBB4D76" w:rsidR="001C214D" w:rsidRPr="001C214D" w:rsidRDefault="001C214D" w:rsidP="00454942">
      <w:pPr>
        <w:spacing w:after="0" w:line="240" w:lineRule="auto"/>
        <w:ind w:left="0" w:firstLine="0"/>
        <w:jc w:val="center"/>
        <w:rPr>
          <w:rFonts w:ascii="var(--colab-chrome-font-family)" w:eastAsia="Times New Roman" w:hAnsi="var(--colab-chrome-font-family)" w:cs="Times New Roman"/>
          <w:color w:val="auto"/>
          <w:sz w:val="24"/>
          <w:szCs w:val="24"/>
        </w:rPr>
      </w:pPr>
      <w:r w:rsidRPr="001C214D">
        <w:rPr>
          <w:b/>
          <w:bCs/>
          <w:smallCaps/>
          <w:noProof/>
          <w:color w:val="4472C4" w:themeColor="accent1"/>
          <w:spacing w:val="5"/>
          <w:sz w:val="32"/>
          <w:szCs w:val="36"/>
        </w:rPr>
        <w:lastRenderedPageBreak/>
        <w:drawing>
          <wp:inline distT="0" distB="0" distL="0" distR="0" wp14:anchorId="552DE047" wp14:editId="5A4229D3">
            <wp:extent cx="3330220" cy="2202511"/>
            <wp:effectExtent l="0" t="0" r="3810" b="7620"/>
            <wp:docPr id="111" name="Immagin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602" cy="2206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0629DC" w14:textId="77777777" w:rsidR="00071F07" w:rsidRDefault="00071F07" w:rsidP="001908A8">
      <w:pPr>
        <w:jc w:val="both"/>
        <w:rPr>
          <w:rStyle w:val="Riferimentointenso"/>
          <w:sz w:val="32"/>
          <w:szCs w:val="36"/>
        </w:rPr>
      </w:pPr>
    </w:p>
    <w:p w14:paraId="5049FFCD" w14:textId="3DC17862" w:rsidR="00D371EB" w:rsidRPr="00D371EB" w:rsidRDefault="00192F9C" w:rsidP="00454942">
      <w:pPr>
        <w:jc w:val="both"/>
        <w:rPr>
          <w:rStyle w:val="Riferimentointenso"/>
          <w:sz w:val="32"/>
          <w:szCs w:val="36"/>
        </w:rPr>
      </w:pPr>
      <w:r>
        <w:rPr>
          <w:rStyle w:val="Riferimentointenso"/>
          <w:sz w:val="32"/>
          <w:szCs w:val="36"/>
        </w:rPr>
        <w:t>Estrazione</w:t>
      </w:r>
      <w:r w:rsidR="003B1498" w:rsidRPr="00D371EB">
        <w:rPr>
          <w:rStyle w:val="Riferimentointenso"/>
          <w:sz w:val="32"/>
          <w:szCs w:val="36"/>
        </w:rPr>
        <w:t xml:space="preserve"> di regole di Associazione</w:t>
      </w:r>
    </w:p>
    <w:p w14:paraId="5F2CB7B9" w14:textId="42340DBC" w:rsidR="003F6C2F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tilizzando le vari</w:t>
      </w:r>
      <w:r w:rsidR="003B1498">
        <w:rPr>
          <w:rFonts w:ascii="Corbel Light" w:hAnsi="Corbel Light"/>
          <w:sz w:val="24"/>
          <w:szCs w:val="28"/>
        </w:rPr>
        <w:t>a</w:t>
      </w:r>
      <w:r>
        <w:rPr>
          <w:rFonts w:ascii="Corbel Light" w:hAnsi="Corbel Light"/>
          <w:sz w:val="24"/>
          <w:szCs w:val="28"/>
        </w:rPr>
        <w:t xml:space="preserve">bili binarie è stato effettuato un task di </w:t>
      </w:r>
      <w:proofErr w:type="spellStart"/>
      <w:r w:rsidR="0040023A">
        <w:rPr>
          <w:rFonts w:ascii="Corbel Light" w:hAnsi="Corbel Light"/>
          <w:sz w:val="24"/>
          <w:szCs w:val="28"/>
        </w:rPr>
        <w:t>F</w:t>
      </w:r>
      <w:r>
        <w:rPr>
          <w:rFonts w:ascii="Corbel Light" w:hAnsi="Corbel Light"/>
          <w:sz w:val="24"/>
          <w:szCs w:val="28"/>
        </w:rPr>
        <w:t>requent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r w:rsidR="00380E97">
        <w:rPr>
          <w:rFonts w:ascii="Corbel Light" w:hAnsi="Corbel Light"/>
          <w:sz w:val="24"/>
          <w:szCs w:val="28"/>
        </w:rPr>
        <w:t>P</w:t>
      </w:r>
      <w:r>
        <w:rPr>
          <w:rFonts w:ascii="Corbel Light" w:hAnsi="Corbel Light"/>
          <w:sz w:val="24"/>
          <w:szCs w:val="28"/>
        </w:rPr>
        <w:t xml:space="preserve">attern </w:t>
      </w:r>
      <w:r w:rsidR="0040023A">
        <w:rPr>
          <w:rFonts w:ascii="Corbel Light" w:hAnsi="Corbel Light"/>
          <w:sz w:val="24"/>
          <w:szCs w:val="28"/>
        </w:rPr>
        <w:t>M</w:t>
      </w:r>
      <w:r>
        <w:rPr>
          <w:rFonts w:ascii="Corbel Light" w:hAnsi="Corbel Light"/>
          <w:sz w:val="24"/>
          <w:szCs w:val="28"/>
        </w:rPr>
        <w:t xml:space="preserve">ining, applicando l’algoritmo </w:t>
      </w:r>
      <w:r w:rsidRPr="0081541F">
        <w:rPr>
          <w:rFonts w:ascii="Corbel Light" w:hAnsi="Corbel Light"/>
          <w:b/>
          <w:bCs/>
          <w:sz w:val="24"/>
          <w:szCs w:val="28"/>
        </w:rPr>
        <w:t>Apriori</w:t>
      </w:r>
      <w:r>
        <w:rPr>
          <w:rFonts w:ascii="Corbel Light" w:hAnsi="Corbel Light"/>
          <w:sz w:val="24"/>
          <w:szCs w:val="28"/>
        </w:rPr>
        <w:t xml:space="preserve"> </w:t>
      </w:r>
      <w:r w:rsidR="0081541F">
        <w:rPr>
          <w:rFonts w:ascii="Corbel Light" w:hAnsi="Corbel Light"/>
          <w:sz w:val="24"/>
          <w:szCs w:val="28"/>
        </w:rPr>
        <w:t xml:space="preserve">con l’obbiettivo </w:t>
      </w:r>
      <w:r>
        <w:rPr>
          <w:rFonts w:ascii="Corbel Light" w:hAnsi="Corbel Light"/>
          <w:sz w:val="24"/>
          <w:szCs w:val="28"/>
        </w:rPr>
        <w:t>a trovare pattern frequenti e regole di associazioni.</w:t>
      </w:r>
    </w:p>
    <w:p w14:paraId="46BA5BA2" w14:textId="2B6B725B" w:rsidR="00943370" w:rsidRDefault="00943370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Il dataset </w:t>
      </w:r>
      <w:r w:rsidR="00E21143">
        <w:rPr>
          <w:rFonts w:ascii="Corbel Light" w:hAnsi="Corbel Light"/>
          <w:sz w:val="24"/>
          <w:szCs w:val="28"/>
        </w:rPr>
        <w:t xml:space="preserve">ristretto </w:t>
      </w:r>
      <w:proofErr w:type="gramStart"/>
      <w:r w:rsidR="00E21143">
        <w:rPr>
          <w:rFonts w:ascii="Corbel Light" w:hAnsi="Corbel Light"/>
          <w:sz w:val="24"/>
          <w:szCs w:val="28"/>
        </w:rPr>
        <w:t>alle soli</w:t>
      </w:r>
      <w:proofErr w:type="gramEnd"/>
      <w:r w:rsidR="00E21143">
        <w:rPr>
          <w:rFonts w:ascii="Corbel Light" w:hAnsi="Corbel Light"/>
          <w:sz w:val="24"/>
          <w:szCs w:val="28"/>
        </w:rPr>
        <w:t xml:space="preserve"> variabili </w:t>
      </w:r>
      <w:r w:rsidR="000441AD">
        <w:rPr>
          <w:rFonts w:ascii="Corbel Light" w:hAnsi="Corbel Light"/>
          <w:sz w:val="24"/>
          <w:szCs w:val="28"/>
        </w:rPr>
        <w:t xml:space="preserve">binari </w:t>
      </w:r>
      <w:r w:rsidR="00E21143">
        <w:rPr>
          <w:rFonts w:ascii="Corbel Light" w:hAnsi="Corbel Light"/>
          <w:sz w:val="24"/>
          <w:szCs w:val="28"/>
        </w:rPr>
        <w:t xml:space="preserve">viene quindi considerato come un insieme di </w:t>
      </w:r>
      <w:r w:rsidR="000441AD">
        <w:rPr>
          <w:rFonts w:ascii="Corbel Light" w:hAnsi="Corbel Light"/>
          <w:sz w:val="24"/>
          <w:szCs w:val="28"/>
        </w:rPr>
        <w:t>transazioni.</w:t>
      </w:r>
    </w:p>
    <w:p w14:paraId="7D411A4E" w14:textId="72DBA504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noProof/>
        </w:rPr>
        <w:drawing>
          <wp:inline distT="0" distB="0" distL="0" distR="0" wp14:anchorId="19124A62" wp14:editId="59C46767">
            <wp:extent cx="5788726" cy="1666875"/>
            <wp:effectExtent l="0" t="0" r="254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5796570" cy="1669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68C4D" w14:textId="66515DEE" w:rsidR="00906007" w:rsidRDefault="00906007" w:rsidP="001908A8">
      <w:pPr>
        <w:jc w:val="both"/>
        <w:rPr>
          <w:rFonts w:ascii="Corbel Light" w:hAnsi="Corbel Light"/>
          <w:sz w:val="24"/>
          <w:szCs w:val="28"/>
        </w:rPr>
      </w:pPr>
    </w:p>
    <w:p w14:paraId="5A8D6C52" w14:textId="65F167AD" w:rsidR="00906007" w:rsidRDefault="00906007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Eseguendo l’</w:t>
      </w:r>
      <w:proofErr w:type="spellStart"/>
      <w:r>
        <w:rPr>
          <w:rFonts w:ascii="Corbel Light" w:hAnsi="Corbel Light"/>
          <w:sz w:val="24"/>
          <w:szCs w:val="28"/>
        </w:rPr>
        <w:t>algorimto</w:t>
      </w:r>
      <w:proofErr w:type="spellEnd"/>
      <w:r>
        <w:rPr>
          <w:rFonts w:ascii="Corbel Light" w:hAnsi="Corbel Light"/>
          <w:sz w:val="24"/>
          <w:szCs w:val="28"/>
        </w:rPr>
        <w:t xml:space="preserve"> Apriori per diversi valori di e min </w:t>
      </w:r>
      <w:proofErr w:type="spellStart"/>
      <w:r>
        <w:rPr>
          <w:rFonts w:ascii="Corbel Light" w:hAnsi="Corbel Light"/>
          <w:sz w:val="24"/>
          <w:szCs w:val="28"/>
        </w:rPr>
        <w:t>sup</w:t>
      </w:r>
      <w:proofErr w:type="spellEnd"/>
      <w:r>
        <w:rPr>
          <w:rFonts w:ascii="Corbel Light" w:hAnsi="Corbel Light"/>
          <w:sz w:val="24"/>
          <w:szCs w:val="28"/>
        </w:rPr>
        <w:t xml:space="preserve"> si ott</w:t>
      </w:r>
      <w:r w:rsidR="00442C50">
        <w:rPr>
          <w:rFonts w:ascii="Corbel Light" w:hAnsi="Corbel Light"/>
          <w:sz w:val="24"/>
          <w:szCs w:val="28"/>
        </w:rPr>
        <w:t>ie</w:t>
      </w:r>
      <w:r>
        <w:rPr>
          <w:rFonts w:ascii="Corbel Light" w:hAnsi="Corbel Light"/>
          <w:sz w:val="24"/>
          <w:szCs w:val="28"/>
        </w:rPr>
        <w:t>ne il seguente grafico:</w:t>
      </w:r>
    </w:p>
    <w:p w14:paraId="41861521" w14:textId="77777777" w:rsidR="000441AD" w:rsidRDefault="000441AD" w:rsidP="001908A8">
      <w:pPr>
        <w:jc w:val="both"/>
        <w:rPr>
          <w:rFonts w:ascii="Corbel Light" w:hAnsi="Corbel Light"/>
          <w:sz w:val="24"/>
          <w:szCs w:val="28"/>
        </w:rPr>
      </w:pPr>
    </w:p>
    <w:p w14:paraId="1EA6A458" w14:textId="7EFE95C6" w:rsidR="003F6C2F" w:rsidRPr="00746D91" w:rsidRDefault="000441AD" w:rsidP="001908A8">
      <w:pPr>
        <w:jc w:val="center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inline distT="0" distB="0" distL="0" distR="0" wp14:anchorId="18EBABDC" wp14:editId="5EBFC6EA">
            <wp:extent cx="2683353" cy="1781092"/>
            <wp:effectExtent l="0" t="0" r="3175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283" cy="1862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8A763" w14:textId="6E541CAB" w:rsidR="009B4E9B" w:rsidRDefault="000441AD" w:rsidP="0005788B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>Il grafico mostra il numero di pattern scoperti nel dataset al variare della soglia di supporto minimo.</w:t>
      </w:r>
    </w:p>
    <w:p w14:paraId="62488C85" w14:textId="2CA0BD49" w:rsidR="009B4E9B" w:rsidRPr="00746D91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69504" behindDoc="0" locked="0" layoutInCell="1" allowOverlap="1" wp14:anchorId="02BDFB8B" wp14:editId="7E3ED971">
            <wp:simplePos x="0" y="0"/>
            <wp:positionH relativeFrom="column">
              <wp:posOffset>617239</wp:posOffset>
            </wp:positionH>
            <wp:positionV relativeFrom="paragraph">
              <wp:posOffset>42147</wp:posOffset>
            </wp:positionV>
            <wp:extent cx="2566035" cy="1753235"/>
            <wp:effectExtent l="0" t="0" r="5715" b="0"/>
            <wp:wrapSquare wrapText="bothSides"/>
            <wp:docPr id="13" name="Immagin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035" cy="175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1397F7" w14:textId="19A87E56" w:rsidR="003F6C2F" w:rsidRDefault="009B4E9B" w:rsidP="001908A8">
      <w:pPr>
        <w:ind w:left="708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noProof/>
          <w:szCs w:val="28"/>
        </w:rPr>
        <w:drawing>
          <wp:anchor distT="0" distB="0" distL="114300" distR="114300" simplePos="0" relativeHeight="251657215" behindDoc="0" locked="0" layoutInCell="1" allowOverlap="1" wp14:anchorId="01A78E4C" wp14:editId="4C28CD78">
            <wp:simplePos x="0" y="0"/>
            <wp:positionH relativeFrom="column">
              <wp:posOffset>-290252</wp:posOffset>
            </wp:positionH>
            <wp:positionV relativeFrom="paragraph">
              <wp:posOffset>553474</wp:posOffset>
            </wp:positionV>
            <wp:extent cx="1480420" cy="982638"/>
            <wp:effectExtent l="0" t="0" r="5715" b="8255"/>
            <wp:wrapSquare wrapText="bothSides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420" cy="982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70">
        <w:rPr>
          <w:rFonts w:ascii="Corbel Light" w:hAnsi="Corbel Light"/>
          <w:sz w:val="24"/>
          <w:szCs w:val="28"/>
        </w:rPr>
        <w:t>Osservando il grafico</w:t>
      </w:r>
      <w:r>
        <w:rPr>
          <w:rFonts w:ascii="Corbel Light" w:hAnsi="Corbel Light"/>
          <w:sz w:val="24"/>
          <w:szCs w:val="28"/>
        </w:rPr>
        <w:t xml:space="preserve"> </w:t>
      </w:r>
      <w:proofErr w:type="gramStart"/>
      <w:r>
        <w:rPr>
          <w:rFonts w:ascii="Corbel Light" w:hAnsi="Corbel Light"/>
          <w:sz w:val="24"/>
          <w:szCs w:val="28"/>
        </w:rPr>
        <w:t xml:space="preserve">ingrandito </w:t>
      </w:r>
      <w:r w:rsidR="00D371EB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si</w:t>
      </w:r>
      <w:proofErr w:type="gramEnd"/>
      <w:r>
        <w:rPr>
          <w:rFonts w:ascii="Corbel Light" w:hAnsi="Corbel Light"/>
          <w:sz w:val="24"/>
          <w:szCs w:val="28"/>
        </w:rPr>
        <w:t xml:space="preserve"> nota che ad una percentuale di  soglia di supporto maggiore del </w:t>
      </w:r>
      <w:r w:rsidR="00442C50">
        <w:rPr>
          <w:rFonts w:ascii="Corbel Light" w:hAnsi="Corbel Light"/>
          <w:sz w:val="24"/>
          <w:szCs w:val="28"/>
        </w:rPr>
        <w:t>2</w:t>
      </w:r>
      <w:r>
        <w:rPr>
          <w:rFonts w:ascii="Corbel Light" w:hAnsi="Corbel Light"/>
          <w:sz w:val="24"/>
          <w:szCs w:val="28"/>
        </w:rPr>
        <w:t>0</w:t>
      </w:r>
      <w:r w:rsidR="00442C50">
        <w:rPr>
          <w:rFonts w:ascii="Corbel Light" w:hAnsi="Corbel Light"/>
          <w:sz w:val="24"/>
          <w:szCs w:val="28"/>
        </w:rPr>
        <w:t xml:space="preserve"> </w:t>
      </w:r>
      <w:r>
        <w:rPr>
          <w:rFonts w:ascii="Corbel Light" w:hAnsi="Corbel Light"/>
          <w:sz w:val="24"/>
          <w:szCs w:val="28"/>
        </w:rPr>
        <w:t>% i pattern tendono a diminuire drasticamente sino ad arrivare a non scoprire nessun pattern.</w:t>
      </w:r>
    </w:p>
    <w:p w14:paraId="2F316169" w14:textId="5A8CEA8D" w:rsidR="00000070" w:rsidRDefault="00000070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32186C6" w14:textId="77777777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484FA2E" w14:textId="5453339B" w:rsidR="00000070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Si optato </w:t>
      </w:r>
      <w:r w:rsidR="00E21143">
        <w:rPr>
          <w:rFonts w:ascii="Corbel Light" w:hAnsi="Corbel Light"/>
          <w:sz w:val="24"/>
          <w:szCs w:val="28"/>
        </w:rPr>
        <w:t xml:space="preserve">quindi </w:t>
      </w:r>
      <w:r>
        <w:rPr>
          <w:rFonts w:ascii="Corbel Light" w:hAnsi="Corbel Light"/>
          <w:sz w:val="24"/>
          <w:szCs w:val="28"/>
        </w:rPr>
        <w:t>per una percentuale di</w:t>
      </w:r>
      <w:r w:rsidR="00000070">
        <w:rPr>
          <w:rFonts w:ascii="Corbel Light" w:hAnsi="Corbel Light"/>
          <w:sz w:val="24"/>
          <w:szCs w:val="28"/>
        </w:rPr>
        <w:t xml:space="preserve"> soglia di </w:t>
      </w:r>
      <w:proofErr w:type="spellStart"/>
      <w:r w:rsidR="00000070" w:rsidRPr="00E21143">
        <w:rPr>
          <w:rFonts w:ascii="Corbel Light" w:hAnsi="Corbel Light"/>
          <w:b/>
          <w:bCs/>
          <w:sz w:val="24"/>
          <w:szCs w:val="28"/>
        </w:rPr>
        <w:t>minsup</w:t>
      </w:r>
      <w:proofErr w:type="spellEnd"/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 del </w:t>
      </w:r>
      <w:r w:rsidR="009231AA">
        <w:rPr>
          <w:rFonts w:ascii="Corbel Light" w:hAnsi="Corbel Light"/>
          <w:b/>
          <w:bCs/>
          <w:sz w:val="24"/>
          <w:szCs w:val="28"/>
        </w:rPr>
        <w:t>1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5%</w:t>
      </w:r>
      <w:r w:rsidR="00000070">
        <w:rPr>
          <w:rFonts w:ascii="Corbel Light" w:hAnsi="Corbel Light"/>
          <w:sz w:val="24"/>
          <w:szCs w:val="28"/>
        </w:rPr>
        <w:t xml:space="preserve"> e una soglia di </w:t>
      </w:r>
      <w:proofErr w:type="spellStart"/>
      <w:r w:rsidR="00000070" w:rsidRPr="00E21143">
        <w:rPr>
          <w:rFonts w:ascii="Corbel Light" w:hAnsi="Corbel Light"/>
          <w:b/>
          <w:bCs/>
          <w:sz w:val="24"/>
          <w:szCs w:val="28"/>
        </w:rPr>
        <w:t>minconf</w:t>
      </w:r>
      <w:proofErr w:type="spellEnd"/>
      <w:r w:rsidR="00000070" w:rsidRPr="00E21143">
        <w:rPr>
          <w:rFonts w:ascii="Corbel Light" w:hAnsi="Corbel Light"/>
          <w:b/>
          <w:bCs/>
          <w:sz w:val="24"/>
          <w:szCs w:val="28"/>
        </w:rPr>
        <w:t xml:space="preserve"> del </w:t>
      </w:r>
      <w:r w:rsidR="009231AA">
        <w:rPr>
          <w:rFonts w:ascii="Corbel Light" w:hAnsi="Corbel Light"/>
          <w:b/>
          <w:bCs/>
          <w:sz w:val="24"/>
          <w:szCs w:val="28"/>
        </w:rPr>
        <w:t>7</w:t>
      </w:r>
      <w:r w:rsidR="00000070" w:rsidRPr="00E21143">
        <w:rPr>
          <w:rFonts w:ascii="Corbel Light" w:hAnsi="Corbel Light"/>
          <w:b/>
          <w:bCs/>
          <w:sz w:val="24"/>
          <w:szCs w:val="28"/>
        </w:rPr>
        <w:t>0%</w:t>
      </w:r>
    </w:p>
    <w:p w14:paraId="6F3846DA" w14:textId="790A9601" w:rsidR="009B4E9B" w:rsidRDefault="009B4E9B" w:rsidP="001908A8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I pattern frequenti scoperti sono i seguenti:</w:t>
      </w:r>
    </w:p>
    <w:tbl>
      <w:tblPr>
        <w:tblStyle w:val="Table"/>
        <w:tblW w:w="0" w:type="pct"/>
        <w:jc w:val="center"/>
        <w:tblLook w:val="0020" w:firstRow="1" w:lastRow="0" w:firstColumn="0" w:lastColumn="0" w:noHBand="0" w:noVBand="0"/>
      </w:tblPr>
      <w:tblGrid>
        <w:gridCol w:w="460"/>
        <w:gridCol w:w="5216"/>
        <w:gridCol w:w="979"/>
      </w:tblGrid>
      <w:tr w:rsidR="00C61A82" w14:paraId="5A2BA6BF" w14:textId="77777777" w:rsidTr="00DF430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0E1F55" w14:textId="77777777" w:rsidR="00C61A82" w:rsidRDefault="00C61A82" w:rsidP="007C3B2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D4B72E" w14:textId="77777777" w:rsidR="00C61A82" w:rsidRDefault="00C61A82" w:rsidP="007C3B2F">
            <w:pPr>
              <w:pStyle w:val="Compact"/>
            </w:pPr>
            <w:r>
              <w:t>frequent patter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841524" w14:textId="77777777" w:rsidR="00C61A82" w:rsidRDefault="00C61A82" w:rsidP="007C3B2F">
            <w:pPr>
              <w:pStyle w:val="Compact"/>
            </w:pPr>
            <w:r>
              <w:t>support</w:t>
            </w:r>
          </w:p>
        </w:tc>
      </w:tr>
      <w:tr w:rsidR="00C61A82" w14:paraId="1EBBC404" w14:textId="77777777" w:rsidTr="00DF430A">
        <w:trPr>
          <w:jc w:val="center"/>
        </w:trPr>
        <w:tc>
          <w:tcPr>
            <w:tcW w:w="0" w:type="auto"/>
          </w:tcPr>
          <w:p w14:paraId="57A8CEB8" w14:textId="77777777" w:rsidR="00C61A82" w:rsidRDefault="00C61A82" w:rsidP="007C3B2F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20F40D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1E36287B" w14:textId="77777777" w:rsidR="00C61A82" w:rsidRDefault="00C61A82" w:rsidP="007C3B2F">
            <w:pPr>
              <w:pStyle w:val="Compact"/>
            </w:pPr>
            <w:r>
              <w:t>1182</w:t>
            </w:r>
          </w:p>
        </w:tc>
      </w:tr>
      <w:tr w:rsidR="00C61A82" w14:paraId="4DE725B9" w14:textId="77777777" w:rsidTr="00DF430A">
        <w:trPr>
          <w:jc w:val="center"/>
        </w:trPr>
        <w:tc>
          <w:tcPr>
            <w:tcW w:w="0" w:type="auto"/>
          </w:tcPr>
          <w:p w14:paraId="245B82F4" w14:textId="77777777" w:rsidR="00C61A82" w:rsidRDefault="00C61A82" w:rsidP="007C3B2F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5BB98A4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68DBA8C9" w14:textId="77777777" w:rsidR="00C61A82" w:rsidRDefault="00C61A82" w:rsidP="007C3B2F">
            <w:pPr>
              <w:pStyle w:val="Compact"/>
            </w:pPr>
            <w:r>
              <w:t>454</w:t>
            </w:r>
          </w:p>
        </w:tc>
      </w:tr>
      <w:tr w:rsidR="00C61A82" w14:paraId="11E26FDB" w14:textId="77777777" w:rsidTr="00DF430A">
        <w:trPr>
          <w:jc w:val="center"/>
        </w:trPr>
        <w:tc>
          <w:tcPr>
            <w:tcW w:w="0" w:type="auto"/>
          </w:tcPr>
          <w:p w14:paraId="379F09F7" w14:textId="77777777" w:rsidR="00C61A82" w:rsidRDefault="00C61A82" w:rsidP="007C3B2F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B4E27D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305A43A9" w14:textId="77777777" w:rsidR="00C61A82" w:rsidRDefault="00C61A82" w:rsidP="007C3B2F">
            <w:pPr>
              <w:pStyle w:val="Compact"/>
            </w:pPr>
            <w:r>
              <w:t>1123</w:t>
            </w:r>
          </w:p>
        </w:tc>
      </w:tr>
      <w:tr w:rsidR="00C61A82" w14:paraId="18119351" w14:textId="77777777" w:rsidTr="00DF430A">
        <w:trPr>
          <w:jc w:val="center"/>
        </w:trPr>
        <w:tc>
          <w:tcPr>
            <w:tcW w:w="0" w:type="auto"/>
          </w:tcPr>
          <w:p w14:paraId="36E9E6A5" w14:textId="77777777" w:rsidR="00C61A82" w:rsidRDefault="00C61A82" w:rsidP="007C3B2F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64229B9" w14:textId="77777777" w:rsidR="00C61A82" w:rsidRDefault="00C61A82" w:rsidP="007C3B2F">
            <w:pPr>
              <w:pStyle w:val="Compact"/>
            </w:pPr>
            <w:r>
              <w:t>('ritm</w:t>
            </w:r>
            <w:r>
              <w:rPr>
                <w:i/>
              </w:rPr>
              <w:t>ecg</w:t>
            </w:r>
            <w:r>
              <w:t>p_07',)</w:t>
            </w:r>
          </w:p>
        </w:tc>
        <w:tc>
          <w:tcPr>
            <w:tcW w:w="0" w:type="auto"/>
          </w:tcPr>
          <w:p w14:paraId="7347799E" w14:textId="77777777" w:rsidR="00C61A82" w:rsidRDefault="00C61A82" w:rsidP="007C3B2F">
            <w:pPr>
              <w:pStyle w:val="Compact"/>
            </w:pPr>
            <w:r>
              <w:t>350</w:t>
            </w:r>
          </w:p>
        </w:tc>
      </w:tr>
      <w:tr w:rsidR="00C61A82" w14:paraId="2A8C7518" w14:textId="77777777" w:rsidTr="00DF430A">
        <w:trPr>
          <w:jc w:val="center"/>
        </w:trPr>
        <w:tc>
          <w:tcPr>
            <w:tcW w:w="0" w:type="auto"/>
          </w:tcPr>
          <w:p w14:paraId="754D5A12" w14:textId="77777777" w:rsidR="00C61A82" w:rsidRDefault="00C61A82" w:rsidP="007C3B2F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38567F7" w14:textId="77777777" w:rsidR="00C61A82" w:rsidRDefault="00C61A82" w:rsidP="007C3B2F">
            <w:pPr>
              <w:pStyle w:val="Compact"/>
            </w:pPr>
            <w:r>
              <w:t>('SEX',)</w:t>
            </w:r>
          </w:p>
        </w:tc>
        <w:tc>
          <w:tcPr>
            <w:tcW w:w="0" w:type="auto"/>
          </w:tcPr>
          <w:p w14:paraId="1FF23949" w14:textId="77777777" w:rsidR="00C61A82" w:rsidRDefault="00C61A82" w:rsidP="007C3B2F">
            <w:pPr>
              <w:pStyle w:val="Compact"/>
            </w:pPr>
            <w:r>
              <w:t>986</w:t>
            </w:r>
          </w:p>
        </w:tc>
      </w:tr>
      <w:tr w:rsidR="00C61A82" w14:paraId="11B30B42" w14:textId="77777777" w:rsidTr="00DF430A">
        <w:trPr>
          <w:jc w:val="center"/>
        </w:trPr>
        <w:tc>
          <w:tcPr>
            <w:tcW w:w="0" w:type="auto"/>
          </w:tcPr>
          <w:p w14:paraId="6974EFCF" w14:textId="77777777" w:rsidR="00C61A82" w:rsidRDefault="00C61A82" w:rsidP="007C3B2F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620CD16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7368AC9D" w14:textId="77777777" w:rsidR="00C61A82" w:rsidRDefault="00C61A82" w:rsidP="007C3B2F">
            <w:pPr>
              <w:pStyle w:val="Compact"/>
            </w:pPr>
            <w:r>
              <w:t>1060</w:t>
            </w:r>
          </w:p>
        </w:tc>
      </w:tr>
      <w:tr w:rsidR="00C61A82" w14:paraId="23BA2364" w14:textId="77777777" w:rsidTr="00DF430A">
        <w:trPr>
          <w:jc w:val="center"/>
        </w:trPr>
        <w:tc>
          <w:tcPr>
            <w:tcW w:w="0" w:type="auto"/>
          </w:tcPr>
          <w:p w14:paraId="1CC39F25" w14:textId="77777777" w:rsidR="00C61A82" w:rsidRDefault="00C61A82" w:rsidP="007C3B2F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7BD22D0" w14:textId="77777777" w:rsidR="00C61A82" w:rsidRDefault="00C61A82" w:rsidP="007C3B2F">
            <w:pPr>
              <w:pStyle w:val="Compact"/>
            </w:pPr>
            <w:r>
              <w:t>('ritm</w:t>
            </w:r>
            <w:r>
              <w:rPr>
                <w:i/>
              </w:rPr>
              <w:t>ecg</w:t>
            </w:r>
            <w:r>
              <w:t>p_01',)</w:t>
            </w:r>
          </w:p>
        </w:tc>
        <w:tc>
          <w:tcPr>
            <w:tcW w:w="0" w:type="auto"/>
          </w:tcPr>
          <w:p w14:paraId="4DED4D45" w14:textId="77777777" w:rsidR="00C61A82" w:rsidRDefault="00C61A82" w:rsidP="007C3B2F">
            <w:pPr>
              <w:pStyle w:val="Compact"/>
            </w:pPr>
            <w:r>
              <w:t>1052</w:t>
            </w:r>
          </w:p>
        </w:tc>
      </w:tr>
      <w:tr w:rsidR="00C61A82" w14:paraId="6283AC00" w14:textId="77777777" w:rsidTr="00DF430A">
        <w:trPr>
          <w:jc w:val="center"/>
        </w:trPr>
        <w:tc>
          <w:tcPr>
            <w:tcW w:w="0" w:type="auto"/>
          </w:tcPr>
          <w:p w14:paraId="36EC6635" w14:textId="77777777" w:rsidR="00C61A82" w:rsidRDefault="00C61A82" w:rsidP="007C3B2F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619BF8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TRENT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)</w:t>
            </w:r>
          </w:p>
        </w:tc>
        <w:tc>
          <w:tcPr>
            <w:tcW w:w="0" w:type="auto"/>
          </w:tcPr>
          <w:p w14:paraId="44D60B7E" w14:textId="77777777" w:rsidR="00C61A82" w:rsidRDefault="00C61A82" w:rsidP="007C3B2F">
            <w:pPr>
              <w:pStyle w:val="Compact"/>
            </w:pPr>
            <w:r>
              <w:t>315</w:t>
            </w:r>
          </w:p>
        </w:tc>
      </w:tr>
      <w:tr w:rsidR="00C61A82" w14:paraId="5B9686A9" w14:textId="77777777" w:rsidTr="00DF430A">
        <w:trPr>
          <w:jc w:val="center"/>
        </w:trPr>
        <w:tc>
          <w:tcPr>
            <w:tcW w:w="0" w:type="auto"/>
          </w:tcPr>
          <w:p w14:paraId="706A63EC" w14:textId="77777777" w:rsidR="00C61A82" w:rsidRDefault="00C61A82" w:rsidP="007C3B2F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C885277" w14:textId="77777777" w:rsidR="00C61A82" w:rsidRDefault="00C61A82" w:rsidP="007C3B2F">
            <w:pPr>
              <w:pStyle w:val="Compact"/>
            </w:pPr>
            <w:r>
              <w:t>('ZSN',)</w:t>
            </w:r>
          </w:p>
        </w:tc>
        <w:tc>
          <w:tcPr>
            <w:tcW w:w="0" w:type="auto"/>
          </w:tcPr>
          <w:p w14:paraId="54D07147" w14:textId="77777777" w:rsidR="00C61A82" w:rsidRDefault="00C61A82" w:rsidP="007C3B2F">
            <w:pPr>
              <w:pStyle w:val="Compact"/>
            </w:pPr>
            <w:r>
              <w:t>364</w:t>
            </w:r>
          </w:p>
        </w:tc>
      </w:tr>
      <w:tr w:rsidR="00C61A82" w14:paraId="6DF61465" w14:textId="77777777" w:rsidTr="00DF430A">
        <w:trPr>
          <w:jc w:val="center"/>
        </w:trPr>
        <w:tc>
          <w:tcPr>
            <w:tcW w:w="0" w:type="auto"/>
          </w:tcPr>
          <w:p w14:paraId="38B8E161" w14:textId="77777777" w:rsidR="00C61A82" w:rsidRDefault="00C61A82" w:rsidP="007C3B2F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7AB13DE" w14:textId="77777777" w:rsidR="00C61A82" w:rsidRDefault="00C61A82" w:rsidP="007C3B2F">
            <w:pPr>
              <w:pStyle w:val="Compact"/>
            </w:pPr>
            <w:r>
              <w:t>('LET_IS',)</w:t>
            </w:r>
          </w:p>
        </w:tc>
        <w:tc>
          <w:tcPr>
            <w:tcW w:w="0" w:type="auto"/>
          </w:tcPr>
          <w:p w14:paraId="6925E604" w14:textId="77777777" w:rsidR="00C61A82" w:rsidRDefault="00C61A82" w:rsidP="007C3B2F">
            <w:pPr>
              <w:pStyle w:val="Compact"/>
            </w:pPr>
            <w:r>
              <w:t>248</w:t>
            </w:r>
          </w:p>
        </w:tc>
      </w:tr>
      <w:tr w:rsidR="00C61A82" w14:paraId="400D7AEA" w14:textId="77777777" w:rsidTr="00DF430A">
        <w:trPr>
          <w:jc w:val="center"/>
        </w:trPr>
        <w:tc>
          <w:tcPr>
            <w:tcW w:w="0" w:type="auto"/>
          </w:tcPr>
          <w:p w14:paraId="14796AF1" w14:textId="77777777" w:rsidR="00C61A82" w:rsidRDefault="00C61A82" w:rsidP="007C3B2F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10869F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0AD59DA5" w14:textId="77777777" w:rsidR="00C61A82" w:rsidRDefault="00C61A82" w:rsidP="007C3B2F">
            <w:pPr>
              <w:pStyle w:val="Compact"/>
            </w:pPr>
            <w:r>
              <w:t>923</w:t>
            </w:r>
          </w:p>
        </w:tc>
      </w:tr>
      <w:tr w:rsidR="00C61A82" w14:paraId="6E898331" w14:textId="77777777" w:rsidTr="00DF430A">
        <w:trPr>
          <w:jc w:val="center"/>
        </w:trPr>
        <w:tc>
          <w:tcPr>
            <w:tcW w:w="0" w:type="auto"/>
          </w:tcPr>
          <w:p w14:paraId="603130C8" w14:textId="77777777" w:rsidR="00C61A82" w:rsidRDefault="00C61A82" w:rsidP="007C3B2F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A29575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F07EFDA" w14:textId="77777777" w:rsidR="00C61A82" w:rsidRDefault="00C61A82" w:rsidP="007C3B2F">
            <w:pPr>
              <w:pStyle w:val="Compact"/>
            </w:pPr>
            <w:r>
              <w:t>355</w:t>
            </w:r>
          </w:p>
        </w:tc>
      </w:tr>
      <w:tr w:rsidR="00C61A82" w14:paraId="59F81BD4" w14:textId="77777777" w:rsidTr="00DF430A">
        <w:trPr>
          <w:jc w:val="center"/>
        </w:trPr>
        <w:tc>
          <w:tcPr>
            <w:tcW w:w="0" w:type="auto"/>
          </w:tcPr>
          <w:p w14:paraId="2C7AD887" w14:textId="77777777" w:rsidR="00C61A82" w:rsidRDefault="00C61A82" w:rsidP="007C3B2F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FD171E7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210BBA55" w14:textId="77777777" w:rsidR="00C61A82" w:rsidRDefault="00C61A82" w:rsidP="007C3B2F">
            <w:pPr>
              <w:pStyle w:val="Compact"/>
            </w:pPr>
            <w:r>
              <w:t>732</w:t>
            </w:r>
          </w:p>
        </w:tc>
      </w:tr>
      <w:tr w:rsidR="00C61A82" w14:paraId="2B3EE173" w14:textId="77777777" w:rsidTr="00DF430A">
        <w:trPr>
          <w:jc w:val="center"/>
        </w:trPr>
        <w:tc>
          <w:tcPr>
            <w:tcW w:w="0" w:type="auto"/>
          </w:tcPr>
          <w:p w14:paraId="1E5082C3" w14:textId="77777777" w:rsidR="00C61A82" w:rsidRDefault="00C61A82" w:rsidP="007C3B2F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1B53827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7')</w:t>
            </w:r>
          </w:p>
        </w:tc>
        <w:tc>
          <w:tcPr>
            <w:tcW w:w="0" w:type="auto"/>
          </w:tcPr>
          <w:p w14:paraId="7037E451" w14:textId="77777777" w:rsidR="00C61A82" w:rsidRDefault="00C61A82" w:rsidP="007C3B2F">
            <w:pPr>
              <w:pStyle w:val="Compact"/>
            </w:pPr>
            <w:r>
              <w:t>268</w:t>
            </w:r>
          </w:p>
        </w:tc>
      </w:tr>
      <w:tr w:rsidR="00C61A82" w14:paraId="7A518B1E" w14:textId="77777777" w:rsidTr="00DF430A">
        <w:trPr>
          <w:jc w:val="center"/>
        </w:trPr>
        <w:tc>
          <w:tcPr>
            <w:tcW w:w="0" w:type="auto"/>
          </w:tcPr>
          <w:p w14:paraId="265BD384" w14:textId="77777777" w:rsidR="00C61A82" w:rsidRDefault="00C61A82" w:rsidP="007C3B2F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2BCE478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239A879E" w14:textId="77777777" w:rsidR="00C61A82" w:rsidRDefault="00C61A82" w:rsidP="007C3B2F">
            <w:pPr>
              <w:pStyle w:val="Compact"/>
            </w:pPr>
            <w:r>
              <w:t>342</w:t>
            </w:r>
          </w:p>
        </w:tc>
      </w:tr>
      <w:tr w:rsidR="00C61A82" w14:paraId="6579BB7C" w14:textId="77777777" w:rsidTr="00DF430A">
        <w:trPr>
          <w:jc w:val="center"/>
        </w:trPr>
        <w:tc>
          <w:tcPr>
            <w:tcW w:w="0" w:type="auto"/>
          </w:tcPr>
          <w:p w14:paraId="2552EC1F" w14:textId="77777777" w:rsidR="00C61A82" w:rsidRDefault="00C61A82" w:rsidP="007C3B2F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9391C3A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EFCDB67" w14:textId="77777777" w:rsidR="00C61A82" w:rsidRDefault="00C61A82" w:rsidP="007C3B2F">
            <w:pPr>
              <w:pStyle w:val="Compact"/>
            </w:pPr>
            <w:r>
              <w:t>716</w:t>
            </w:r>
          </w:p>
        </w:tc>
      </w:tr>
      <w:tr w:rsidR="00C61A82" w14:paraId="66CD5CE2" w14:textId="77777777" w:rsidTr="00DF430A">
        <w:trPr>
          <w:jc w:val="center"/>
        </w:trPr>
        <w:tc>
          <w:tcPr>
            <w:tcW w:w="0" w:type="auto"/>
          </w:tcPr>
          <w:p w14:paraId="0A1A5F50" w14:textId="77777777" w:rsidR="00C61A82" w:rsidRDefault="00C61A82" w:rsidP="007C3B2F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0C73CA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7')</w:t>
            </w:r>
          </w:p>
        </w:tc>
        <w:tc>
          <w:tcPr>
            <w:tcW w:w="0" w:type="auto"/>
          </w:tcPr>
          <w:p w14:paraId="666FB706" w14:textId="77777777" w:rsidR="00C61A82" w:rsidRDefault="00C61A82" w:rsidP="007C3B2F">
            <w:pPr>
              <w:pStyle w:val="Compact"/>
            </w:pPr>
            <w:r>
              <w:t>246</w:t>
            </w:r>
          </w:p>
        </w:tc>
      </w:tr>
      <w:tr w:rsidR="00C61A82" w14:paraId="2FBFA370" w14:textId="77777777" w:rsidTr="00DF430A">
        <w:trPr>
          <w:jc w:val="center"/>
        </w:trPr>
        <w:tc>
          <w:tcPr>
            <w:tcW w:w="0" w:type="auto"/>
          </w:tcPr>
          <w:p w14:paraId="6F714608" w14:textId="77777777" w:rsidR="00C61A82" w:rsidRDefault="00C61A82" w:rsidP="007C3B2F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7988B6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6227E66C" w14:textId="77777777" w:rsidR="00C61A82" w:rsidRDefault="00C61A82" w:rsidP="007C3B2F">
            <w:pPr>
              <w:pStyle w:val="Compact"/>
            </w:pPr>
            <w:r>
              <w:t>321</w:t>
            </w:r>
          </w:p>
        </w:tc>
      </w:tr>
      <w:tr w:rsidR="00C61A82" w14:paraId="2B121A2C" w14:textId="77777777" w:rsidTr="00DF430A">
        <w:trPr>
          <w:jc w:val="center"/>
        </w:trPr>
        <w:tc>
          <w:tcPr>
            <w:tcW w:w="0" w:type="auto"/>
          </w:tcPr>
          <w:p w14:paraId="65EDD03C" w14:textId="77777777" w:rsidR="00C61A82" w:rsidRDefault="00C61A82" w:rsidP="007C3B2F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F5A71C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BCAB86D" w14:textId="77777777" w:rsidR="00C61A82" w:rsidRDefault="00C61A82" w:rsidP="007C3B2F">
            <w:pPr>
              <w:pStyle w:val="Compact"/>
            </w:pPr>
            <w:r>
              <w:t>827</w:t>
            </w:r>
          </w:p>
        </w:tc>
      </w:tr>
      <w:tr w:rsidR="00C61A82" w14:paraId="2D691397" w14:textId="77777777" w:rsidTr="00DF430A">
        <w:trPr>
          <w:jc w:val="center"/>
        </w:trPr>
        <w:tc>
          <w:tcPr>
            <w:tcW w:w="0" w:type="auto"/>
          </w:tcPr>
          <w:p w14:paraId="7082C51A" w14:textId="77777777" w:rsidR="00C61A82" w:rsidRDefault="00C61A82" w:rsidP="007C3B2F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3D05C59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4B739D5F" w14:textId="77777777" w:rsidR="00C61A82" w:rsidRDefault="00C61A82" w:rsidP="007C3B2F">
            <w:pPr>
              <w:pStyle w:val="Compact"/>
            </w:pPr>
            <w:r>
              <w:t>758</w:t>
            </w:r>
          </w:p>
        </w:tc>
      </w:tr>
      <w:tr w:rsidR="00C61A82" w14:paraId="7660083D" w14:textId="77777777" w:rsidTr="00DF430A">
        <w:trPr>
          <w:jc w:val="center"/>
        </w:trPr>
        <w:tc>
          <w:tcPr>
            <w:tcW w:w="0" w:type="auto"/>
          </w:tcPr>
          <w:p w14:paraId="332145AC" w14:textId="77777777" w:rsidR="00C61A82" w:rsidRDefault="00C61A82" w:rsidP="007C3B2F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1E7AABB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LID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6319F886" w14:textId="77777777" w:rsidR="00C61A82" w:rsidRDefault="00C61A82" w:rsidP="007C3B2F">
            <w:pPr>
              <w:pStyle w:val="Compact"/>
            </w:pPr>
            <w:r>
              <w:t>301</w:t>
            </w:r>
          </w:p>
        </w:tc>
      </w:tr>
      <w:tr w:rsidR="00C61A82" w14:paraId="7932E7A7" w14:textId="77777777" w:rsidTr="00DF430A">
        <w:trPr>
          <w:jc w:val="center"/>
        </w:trPr>
        <w:tc>
          <w:tcPr>
            <w:tcW w:w="0" w:type="auto"/>
          </w:tcPr>
          <w:p w14:paraId="5D290B03" w14:textId="77777777" w:rsidR="00C61A82" w:rsidRDefault="00C61A82" w:rsidP="007C3B2F">
            <w:pPr>
              <w:pStyle w:val="Compact"/>
            </w:pPr>
            <w:r>
              <w:lastRenderedPageBreak/>
              <w:t>21</w:t>
            </w:r>
          </w:p>
        </w:tc>
        <w:tc>
          <w:tcPr>
            <w:tcW w:w="0" w:type="auto"/>
          </w:tcPr>
          <w:p w14:paraId="0A985FD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2A258BC" w14:textId="77777777" w:rsidR="00C61A82" w:rsidRDefault="00C61A82" w:rsidP="007C3B2F">
            <w:pPr>
              <w:pStyle w:val="Compact"/>
            </w:pPr>
            <w:r>
              <w:t>655</w:t>
            </w:r>
          </w:p>
        </w:tc>
      </w:tr>
      <w:tr w:rsidR="00C61A82" w14:paraId="4D264F5B" w14:textId="77777777" w:rsidTr="00DF430A">
        <w:trPr>
          <w:jc w:val="center"/>
        </w:trPr>
        <w:tc>
          <w:tcPr>
            <w:tcW w:w="0" w:type="auto"/>
          </w:tcPr>
          <w:p w14:paraId="30EDFD30" w14:textId="77777777" w:rsidR="00C61A82" w:rsidRDefault="00C61A82" w:rsidP="007C3B2F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3516D64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48284D32" w14:textId="77777777" w:rsidR="00C61A82" w:rsidRDefault="00C61A82" w:rsidP="007C3B2F">
            <w:pPr>
              <w:pStyle w:val="Compact"/>
            </w:pPr>
            <w:r>
              <w:t>719</w:t>
            </w:r>
          </w:p>
        </w:tc>
      </w:tr>
      <w:tr w:rsidR="00C61A82" w14:paraId="2E015566" w14:textId="77777777" w:rsidTr="00DF430A">
        <w:trPr>
          <w:jc w:val="center"/>
        </w:trPr>
        <w:tc>
          <w:tcPr>
            <w:tcW w:w="0" w:type="auto"/>
          </w:tcPr>
          <w:p w14:paraId="51BF27E1" w14:textId="77777777" w:rsidR="00C61A82" w:rsidRDefault="00C61A82" w:rsidP="007C3B2F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2D69CA1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E79B429" w14:textId="77777777" w:rsidR="00C61A82" w:rsidRDefault="00C61A82" w:rsidP="007C3B2F">
            <w:pPr>
              <w:pStyle w:val="Compact"/>
            </w:pPr>
            <w:r>
              <w:t>808</w:t>
            </w:r>
          </w:p>
        </w:tc>
      </w:tr>
      <w:tr w:rsidR="00C61A82" w14:paraId="77D9CE7F" w14:textId="77777777" w:rsidTr="00DF430A">
        <w:trPr>
          <w:jc w:val="center"/>
        </w:trPr>
        <w:tc>
          <w:tcPr>
            <w:tcW w:w="0" w:type="auto"/>
          </w:tcPr>
          <w:p w14:paraId="0435EEFE" w14:textId="77777777" w:rsidR="00C61A82" w:rsidRDefault="00C61A82" w:rsidP="007C3B2F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241E3DF2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373B452E" w14:textId="77777777" w:rsidR="00C61A82" w:rsidRDefault="00C61A82" w:rsidP="007C3B2F">
            <w:pPr>
              <w:pStyle w:val="Compact"/>
            </w:pPr>
            <w:r>
              <w:t>767</w:t>
            </w:r>
          </w:p>
        </w:tc>
      </w:tr>
      <w:tr w:rsidR="00C61A82" w14:paraId="2EFF9484" w14:textId="77777777" w:rsidTr="00DF430A">
        <w:trPr>
          <w:jc w:val="center"/>
        </w:trPr>
        <w:tc>
          <w:tcPr>
            <w:tcW w:w="0" w:type="auto"/>
          </w:tcPr>
          <w:p w14:paraId="79D3E7B4" w14:textId="77777777" w:rsidR="00C61A82" w:rsidRDefault="00C61A82" w:rsidP="007C3B2F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16CD11C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569F0E97" w14:textId="77777777" w:rsidR="00C61A82" w:rsidRDefault="00C61A82" w:rsidP="007C3B2F">
            <w:pPr>
              <w:pStyle w:val="Compact"/>
            </w:pPr>
            <w:r>
              <w:t>312</w:t>
            </w:r>
          </w:p>
        </w:tc>
      </w:tr>
      <w:tr w:rsidR="00C61A82" w14:paraId="437BF5D6" w14:textId="77777777" w:rsidTr="00DF430A">
        <w:trPr>
          <w:jc w:val="center"/>
        </w:trPr>
        <w:tc>
          <w:tcPr>
            <w:tcW w:w="0" w:type="auto"/>
          </w:tcPr>
          <w:p w14:paraId="1DF167BE" w14:textId="77777777" w:rsidR="00C61A82" w:rsidRDefault="00C61A82" w:rsidP="007C3B2F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125AB0E" w14:textId="77777777" w:rsidR="00C61A82" w:rsidRDefault="00C61A82" w:rsidP="007C3B2F">
            <w:pPr>
              <w:pStyle w:val="Compact"/>
            </w:pPr>
            <w:r>
              <w:t>(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2D20196B" w14:textId="77777777" w:rsidR="00C61A82" w:rsidRDefault="00C61A82" w:rsidP="007C3B2F">
            <w:pPr>
              <w:pStyle w:val="Compact"/>
            </w:pPr>
            <w:r>
              <w:t>700</w:t>
            </w:r>
          </w:p>
        </w:tc>
      </w:tr>
      <w:tr w:rsidR="00C61A82" w14:paraId="553EBC22" w14:textId="77777777" w:rsidTr="00DF430A">
        <w:trPr>
          <w:jc w:val="center"/>
        </w:trPr>
        <w:tc>
          <w:tcPr>
            <w:tcW w:w="0" w:type="auto"/>
          </w:tcPr>
          <w:p w14:paraId="0592F607" w14:textId="77777777" w:rsidR="00C61A82" w:rsidRDefault="00C61A82" w:rsidP="007C3B2F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F5118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_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61AD6D15" w14:textId="77777777" w:rsidR="00C61A82" w:rsidRDefault="00C61A82" w:rsidP="007C3B2F">
            <w:pPr>
              <w:pStyle w:val="Compact"/>
            </w:pPr>
            <w:r>
              <w:t>258</w:t>
            </w:r>
          </w:p>
        </w:tc>
      </w:tr>
      <w:tr w:rsidR="00C61A82" w14:paraId="45D7844F" w14:textId="77777777" w:rsidTr="00DF430A">
        <w:trPr>
          <w:jc w:val="center"/>
        </w:trPr>
        <w:tc>
          <w:tcPr>
            <w:tcW w:w="0" w:type="auto"/>
          </w:tcPr>
          <w:p w14:paraId="62C447B4" w14:textId="77777777" w:rsidR="00C61A82" w:rsidRDefault="00C61A82" w:rsidP="007C3B2F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1EFFBF0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54511676" w14:textId="77777777" w:rsidR="00C61A82" w:rsidRDefault="00C61A82" w:rsidP="007C3B2F">
            <w:pPr>
              <w:pStyle w:val="Compact"/>
            </w:pPr>
            <w:r>
              <w:t>276</w:t>
            </w:r>
          </w:p>
        </w:tc>
      </w:tr>
      <w:tr w:rsidR="00C61A82" w14:paraId="31840F88" w14:textId="77777777" w:rsidTr="00DF430A">
        <w:trPr>
          <w:jc w:val="center"/>
        </w:trPr>
        <w:tc>
          <w:tcPr>
            <w:tcW w:w="0" w:type="auto"/>
          </w:tcPr>
          <w:p w14:paraId="77FBA390" w14:textId="77777777" w:rsidR="00C61A82" w:rsidRDefault="00C61A82" w:rsidP="007C3B2F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0BBEB57D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ZSN')</w:t>
            </w:r>
          </w:p>
        </w:tc>
        <w:tc>
          <w:tcPr>
            <w:tcW w:w="0" w:type="auto"/>
          </w:tcPr>
          <w:p w14:paraId="2E453EB9" w14:textId="77777777" w:rsidR="00C61A82" w:rsidRDefault="00C61A82" w:rsidP="007C3B2F">
            <w:pPr>
              <w:pStyle w:val="Compact"/>
            </w:pPr>
            <w:r>
              <w:t>249</w:t>
            </w:r>
          </w:p>
        </w:tc>
      </w:tr>
      <w:tr w:rsidR="00C61A82" w14:paraId="30F5BDB5" w14:textId="77777777" w:rsidTr="00DF430A">
        <w:trPr>
          <w:jc w:val="center"/>
        </w:trPr>
        <w:tc>
          <w:tcPr>
            <w:tcW w:w="0" w:type="auto"/>
          </w:tcPr>
          <w:p w14:paraId="3254A375" w14:textId="77777777" w:rsidR="00C61A82" w:rsidRDefault="00C61A82" w:rsidP="007C3B2F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40F8B2E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135B4F16" w14:textId="77777777" w:rsidR="00C61A82" w:rsidRDefault="00C61A82" w:rsidP="007C3B2F">
            <w:pPr>
              <w:pStyle w:val="Compact"/>
            </w:pPr>
            <w:r>
              <w:t>291</w:t>
            </w:r>
          </w:p>
        </w:tc>
      </w:tr>
      <w:tr w:rsidR="00C61A82" w14:paraId="20F77C05" w14:textId="77777777" w:rsidTr="00DF430A">
        <w:trPr>
          <w:jc w:val="center"/>
        </w:trPr>
        <w:tc>
          <w:tcPr>
            <w:tcW w:w="0" w:type="auto"/>
          </w:tcPr>
          <w:p w14:paraId="5E7BA3DD" w14:textId="77777777" w:rsidR="00C61A82" w:rsidRDefault="00C61A82" w:rsidP="007C3B2F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484A50B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6606765B" w14:textId="77777777" w:rsidR="00C61A82" w:rsidRDefault="00C61A82" w:rsidP="007C3B2F">
            <w:pPr>
              <w:pStyle w:val="Compact"/>
            </w:pPr>
            <w:r>
              <w:t>594</w:t>
            </w:r>
          </w:p>
        </w:tc>
      </w:tr>
      <w:tr w:rsidR="00C61A82" w14:paraId="614BE791" w14:textId="77777777" w:rsidTr="00DF430A">
        <w:trPr>
          <w:jc w:val="center"/>
        </w:trPr>
        <w:tc>
          <w:tcPr>
            <w:tcW w:w="0" w:type="auto"/>
          </w:tcPr>
          <w:p w14:paraId="515D8210" w14:textId="77777777" w:rsidR="00C61A82" w:rsidRDefault="00C61A82" w:rsidP="007C3B2F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0B538D2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1F5A2BB8" w14:textId="77777777" w:rsidR="00C61A82" w:rsidRDefault="00C61A82" w:rsidP="007C3B2F">
            <w:pPr>
              <w:pStyle w:val="Compact"/>
            </w:pPr>
            <w:r>
              <w:t>246</w:t>
            </w:r>
          </w:p>
        </w:tc>
      </w:tr>
      <w:tr w:rsidR="00C61A82" w14:paraId="62A7C1B6" w14:textId="77777777" w:rsidTr="00DF430A">
        <w:trPr>
          <w:jc w:val="center"/>
        </w:trPr>
        <w:tc>
          <w:tcPr>
            <w:tcW w:w="0" w:type="auto"/>
          </w:tcPr>
          <w:p w14:paraId="37FF8895" w14:textId="77777777" w:rsidR="00C61A82" w:rsidRDefault="00C61A82" w:rsidP="007C3B2F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61278CFA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45582C49" w14:textId="77777777" w:rsidR="00C61A82" w:rsidRDefault="00C61A82" w:rsidP="007C3B2F">
            <w:pPr>
              <w:pStyle w:val="Compact"/>
            </w:pPr>
            <w:r>
              <w:t>245</w:t>
            </w:r>
          </w:p>
        </w:tc>
      </w:tr>
      <w:tr w:rsidR="00C61A82" w14:paraId="2AA81AEE" w14:textId="77777777" w:rsidTr="00DF430A">
        <w:trPr>
          <w:jc w:val="center"/>
        </w:trPr>
        <w:tc>
          <w:tcPr>
            <w:tcW w:w="0" w:type="auto"/>
          </w:tcPr>
          <w:p w14:paraId="58BF511C" w14:textId="77777777" w:rsidR="00C61A82" w:rsidRDefault="00C61A82" w:rsidP="007C3B2F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3E9791E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57C48ED3" w14:textId="77777777" w:rsidR="00C61A82" w:rsidRDefault="00C61A82" w:rsidP="007C3B2F">
            <w:pPr>
              <w:pStyle w:val="Compact"/>
            </w:pPr>
            <w:r>
              <w:t>627</w:t>
            </w:r>
          </w:p>
        </w:tc>
      </w:tr>
      <w:tr w:rsidR="00C61A82" w14:paraId="3C687CD2" w14:textId="77777777" w:rsidTr="00DF430A">
        <w:trPr>
          <w:jc w:val="center"/>
        </w:trPr>
        <w:tc>
          <w:tcPr>
            <w:tcW w:w="0" w:type="auto"/>
          </w:tcPr>
          <w:p w14:paraId="0E1DF3FB" w14:textId="77777777" w:rsidR="00C61A82" w:rsidRDefault="00C61A82" w:rsidP="007C3B2F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2E259DA8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LID</w:t>
            </w:r>
            <w:r>
              <w:t>S_n</w:t>
            </w:r>
            <w:proofErr w:type="spellEnd"/>
            <w:r>
              <w:t>')</w:t>
            </w:r>
          </w:p>
        </w:tc>
        <w:tc>
          <w:tcPr>
            <w:tcW w:w="0" w:type="auto"/>
          </w:tcPr>
          <w:p w14:paraId="741DF5B8" w14:textId="77777777" w:rsidR="00C61A82" w:rsidRDefault="00C61A82" w:rsidP="007C3B2F">
            <w:pPr>
              <w:pStyle w:val="Compact"/>
            </w:pPr>
            <w:r>
              <w:t>240</w:t>
            </w:r>
          </w:p>
        </w:tc>
      </w:tr>
      <w:tr w:rsidR="00C61A82" w14:paraId="294D844F" w14:textId="77777777" w:rsidTr="00DF430A">
        <w:trPr>
          <w:jc w:val="center"/>
        </w:trPr>
        <w:tc>
          <w:tcPr>
            <w:tcW w:w="0" w:type="auto"/>
          </w:tcPr>
          <w:p w14:paraId="0F894A33" w14:textId="77777777" w:rsidR="00C61A82" w:rsidRDefault="00C61A82" w:rsidP="007C3B2F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20F04C1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3DA2CADE" w14:textId="77777777" w:rsidR="00C61A82" w:rsidRDefault="00C61A82" w:rsidP="007C3B2F">
            <w:pPr>
              <w:pStyle w:val="Compact"/>
            </w:pPr>
            <w:r>
              <w:t>497</w:t>
            </w:r>
          </w:p>
        </w:tc>
      </w:tr>
      <w:tr w:rsidR="00C61A82" w14:paraId="5F776791" w14:textId="77777777" w:rsidTr="00DF430A">
        <w:trPr>
          <w:jc w:val="center"/>
        </w:trPr>
        <w:tc>
          <w:tcPr>
            <w:tcW w:w="0" w:type="auto"/>
          </w:tcPr>
          <w:p w14:paraId="1DD9A67D" w14:textId="77777777" w:rsidR="00C61A82" w:rsidRDefault="00C61A82" w:rsidP="007C3B2F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41D4D071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1C4D6063" w14:textId="77777777" w:rsidR="00C61A82" w:rsidRDefault="00C61A82" w:rsidP="007C3B2F">
            <w:pPr>
              <w:pStyle w:val="Compact"/>
            </w:pPr>
            <w:r>
              <w:t>565</w:t>
            </w:r>
          </w:p>
        </w:tc>
      </w:tr>
      <w:tr w:rsidR="00C61A82" w14:paraId="7528E9BA" w14:textId="77777777" w:rsidTr="00DF430A">
        <w:trPr>
          <w:jc w:val="center"/>
        </w:trPr>
        <w:tc>
          <w:tcPr>
            <w:tcW w:w="0" w:type="auto"/>
          </w:tcPr>
          <w:p w14:paraId="02CD08F6" w14:textId="77777777" w:rsidR="00C61A82" w:rsidRDefault="00C61A82" w:rsidP="007C3B2F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0EDD6C55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5F91BDBD" w14:textId="77777777" w:rsidR="00C61A82" w:rsidRDefault="00C61A82" w:rsidP="007C3B2F">
            <w:pPr>
              <w:pStyle w:val="Compact"/>
            </w:pPr>
            <w:r>
              <w:t>472</w:t>
            </w:r>
          </w:p>
        </w:tc>
      </w:tr>
      <w:tr w:rsidR="00C61A82" w14:paraId="223441D4" w14:textId="77777777" w:rsidTr="00DF430A">
        <w:trPr>
          <w:jc w:val="center"/>
        </w:trPr>
        <w:tc>
          <w:tcPr>
            <w:tcW w:w="0" w:type="auto"/>
          </w:tcPr>
          <w:p w14:paraId="3D9B7E41" w14:textId="77777777" w:rsidR="00C61A82" w:rsidRDefault="00C61A82" w:rsidP="007C3B2F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11475CD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79C1FDD8" w14:textId="77777777" w:rsidR="00C61A82" w:rsidRDefault="00C61A82" w:rsidP="007C3B2F">
            <w:pPr>
              <w:pStyle w:val="Compact"/>
            </w:pPr>
            <w:r>
              <w:t>517</w:t>
            </w:r>
          </w:p>
        </w:tc>
      </w:tr>
      <w:tr w:rsidR="00C61A82" w14:paraId="7FA3B78A" w14:textId="77777777" w:rsidTr="00DF430A">
        <w:trPr>
          <w:jc w:val="center"/>
        </w:trPr>
        <w:tc>
          <w:tcPr>
            <w:tcW w:w="0" w:type="auto"/>
          </w:tcPr>
          <w:p w14:paraId="49CE2D51" w14:textId="77777777" w:rsidR="00C61A82" w:rsidRDefault="00C61A82" w:rsidP="007C3B2F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05AD6B5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8FAFC08" w14:textId="77777777" w:rsidR="00C61A82" w:rsidRDefault="00C61A82" w:rsidP="007C3B2F">
            <w:pPr>
              <w:pStyle w:val="Compact"/>
            </w:pPr>
            <w:r>
              <w:t>472</w:t>
            </w:r>
          </w:p>
        </w:tc>
      </w:tr>
      <w:tr w:rsidR="00C61A82" w14:paraId="19390A2F" w14:textId="77777777" w:rsidTr="00DF430A">
        <w:trPr>
          <w:jc w:val="center"/>
        </w:trPr>
        <w:tc>
          <w:tcPr>
            <w:tcW w:w="0" w:type="auto"/>
          </w:tcPr>
          <w:p w14:paraId="46C513E8" w14:textId="77777777" w:rsidR="00C61A82" w:rsidRDefault="00C61A82" w:rsidP="007C3B2F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11997EF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8A9128A" w14:textId="77777777" w:rsidR="00C61A82" w:rsidRDefault="00C61A82" w:rsidP="007C3B2F">
            <w:pPr>
              <w:pStyle w:val="Compact"/>
            </w:pPr>
            <w:r>
              <w:t>640</w:t>
            </w:r>
          </w:p>
        </w:tc>
      </w:tr>
      <w:tr w:rsidR="00C61A82" w14:paraId="106FAB9C" w14:textId="77777777" w:rsidTr="00DF430A">
        <w:trPr>
          <w:jc w:val="center"/>
        </w:trPr>
        <w:tc>
          <w:tcPr>
            <w:tcW w:w="0" w:type="auto"/>
          </w:tcPr>
          <w:p w14:paraId="3C485C94" w14:textId="77777777" w:rsidR="00C61A82" w:rsidRDefault="00C61A82" w:rsidP="007C3B2F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3F1479C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0F8F8861" w14:textId="77777777" w:rsidR="00C61A82" w:rsidRDefault="00C61A82" w:rsidP="007C3B2F">
            <w:pPr>
              <w:pStyle w:val="Compact"/>
            </w:pPr>
            <w:r>
              <w:t>243</w:t>
            </w:r>
          </w:p>
        </w:tc>
      </w:tr>
      <w:tr w:rsidR="00C61A82" w14:paraId="72ECCF0C" w14:textId="77777777" w:rsidTr="00DF430A">
        <w:trPr>
          <w:jc w:val="center"/>
        </w:trPr>
        <w:tc>
          <w:tcPr>
            <w:tcW w:w="0" w:type="auto"/>
          </w:tcPr>
          <w:p w14:paraId="27174642" w14:textId="77777777" w:rsidR="00C61A82" w:rsidRDefault="00C61A82" w:rsidP="007C3B2F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42EF098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674C3DD4" w14:textId="77777777" w:rsidR="00C61A82" w:rsidRDefault="00C61A82" w:rsidP="007C3B2F">
            <w:pPr>
              <w:pStyle w:val="Compact"/>
            </w:pPr>
            <w:r>
              <w:t>535</w:t>
            </w:r>
          </w:p>
        </w:tc>
      </w:tr>
      <w:tr w:rsidR="00C61A82" w14:paraId="01CA43B4" w14:textId="77777777" w:rsidTr="00DF430A">
        <w:trPr>
          <w:jc w:val="center"/>
        </w:trPr>
        <w:tc>
          <w:tcPr>
            <w:tcW w:w="0" w:type="auto"/>
          </w:tcPr>
          <w:p w14:paraId="01CFE1D2" w14:textId="77777777" w:rsidR="00C61A82" w:rsidRDefault="00C61A82" w:rsidP="007C3B2F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1F16DC7B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LID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4B150E16" w14:textId="77777777" w:rsidR="00C61A82" w:rsidRDefault="00C61A82" w:rsidP="007C3B2F">
            <w:pPr>
              <w:pStyle w:val="Compact"/>
            </w:pPr>
            <w:r>
              <w:t>244</w:t>
            </w:r>
          </w:p>
        </w:tc>
      </w:tr>
      <w:tr w:rsidR="00C61A82" w14:paraId="0D0CA8A3" w14:textId="77777777" w:rsidTr="00DF430A">
        <w:trPr>
          <w:jc w:val="center"/>
        </w:trPr>
        <w:tc>
          <w:tcPr>
            <w:tcW w:w="0" w:type="auto"/>
          </w:tcPr>
          <w:p w14:paraId="4793FE79" w14:textId="77777777" w:rsidR="00C61A82" w:rsidRDefault="00C61A82" w:rsidP="007C3B2F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14:paraId="139636A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04BACB0F" w14:textId="77777777" w:rsidR="00C61A82" w:rsidRDefault="00C61A82" w:rsidP="007C3B2F">
            <w:pPr>
              <w:pStyle w:val="Compact"/>
            </w:pPr>
            <w:r>
              <w:t>517</w:t>
            </w:r>
          </w:p>
        </w:tc>
      </w:tr>
      <w:tr w:rsidR="00C61A82" w14:paraId="197F9A6F" w14:textId="77777777" w:rsidTr="00DF430A">
        <w:trPr>
          <w:jc w:val="center"/>
        </w:trPr>
        <w:tc>
          <w:tcPr>
            <w:tcW w:w="0" w:type="auto"/>
          </w:tcPr>
          <w:p w14:paraId="39AE32CE" w14:textId="77777777" w:rsidR="00C61A82" w:rsidRDefault="00C61A82" w:rsidP="007C3B2F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6ADFEE83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_n</w:t>
            </w:r>
            <w:proofErr w:type="spellEnd"/>
            <w:r>
              <w:t>', 'SEX')</w:t>
            </w:r>
          </w:p>
        </w:tc>
        <w:tc>
          <w:tcPr>
            <w:tcW w:w="0" w:type="auto"/>
          </w:tcPr>
          <w:p w14:paraId="2BCE0416" w14:textId="77777777" w:rsidR="00C61A82" w:rsidRDefault="00C61A82" w:rsidP="007C3B2F">
            <w:pPr>
              <w:pStyle w:val="Compact"/>
            </w:pPr>
            <w:r>
              <w:t>392</w:t>
            </w:r>
          </w:p>
        </w:tc>
      </w:tr>
      <w:tr w:rsidR="00C61A82" w14:paraId="1A8C538C" w14:textId="77777777" w:rsidTr="00DF430A">
        <w:trPr>
          <w:jc w:val="center"/>
        </w:trPr>
        <w:tc>
          <w:tcPr>
            <w:tcW w:w="0" w:type="auto"/>
          </w:tcPr>
          <w:p w14:paraId="4F545104" w14:textId="77777777" w:rsidR="00C61A82" w:rsidRDefault="00C61A82" w:rsidP="007C3B2F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70B4E53C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6CB2661" w14:textId="77777777" w:rsidR="00C61A82" w:rsidRDefault="00C61A82" w:rsidP="007C3B2F">
            <w:pPr>
              <w:pStyle w:val="Compact"/>
            </w:pPr>
            <w:r>
              <w:t>433</w:t>
            </w:r>
          </w:p>
        </w:tc>
      </w:tr>
      <w:tr w:rsidR="00C61A82" w14:paraId="2A0A69C4" w14:textId="77777777" w:rsidTr="00DF430A">
        <w:trPr>
          <w:jc w:val="center"/>
        </w:trPr>
        <w:tc>
          <w:tcPr>
            <w:tcW w:w="0" w:type="auto"/>
          </w:tcPr>
          <w:p w14:paraId="146DE273" w14:textId="77777777" w:rsidR="00C61A82" w:rsidRDefault="00C61A82" w:rsidP="007C3B2F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56951F48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31DDEE44" w14:textId="77777777" w:rsidR="00C61A82" w:rsidRDefault="00C61A82" w:rsidP="007C3B2F">
            <w:pPr>
              <w:pStyle w:val="Compact"/>
            </w:pPr>
            <w:r>
              <w:t>365</w:t>
            </w:r>
          </w:p>
        </w:tc>
      </w:tr>
      <w:tr w:rsidR="00C61A82" w14:paraId="2C824CE0" w14:textId="77777777" w:rsidTr="00DF430A">
        <w:trPr>
          <w:jc w:val="center"/>
        </w:trPr>
        <w:tc>
          <w:tcPr>
            <w:tcW w:w="0" w:type="auto"/>
          </w:tcPr>
          <w:p w14:paraId="6C884D7B" w14:textId="77777777" w:rsidR="00C61A82" w:rsidRDefault="00C61A82" w:rsidP="007C3B2F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14:paraId="44115A40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68C018BF" w14:textId="77777777" w:rsidR="00C61A82" w:rsidRDefault="00C61A82" w:rsidP="007C3B2F">
            <w:pPr>
              <w:pStyle w:val="Compact"/>
            </w:pPr>
            <w:r>
              <w:t>344</w:t>
            </w:r>
          </w:p>
        </w:tc>
      </w:tr>
      <w:tr w:rsidR="00C61A82" w14:paraId="1A834436" w14:textId="77777777" w:rsidTr="00DF430A">
        <w:trPr>
          <w:jc w:val="center"/>
        </w:trPr>
        <w:tc>
          <w:tcPr>
            <w:tcW w:w="0" w:type="auto"/>
          </w:tcPr>
          <w:p w14:paraId="1DCC0006" w14:textId="77777777" w:rsidR="00C61A82" w:rsidRDefault="00C61A82" w:rsidP="007C3B2F">
            <w:pPr>
              <w:pStyle w:val="Compact"/>
            </w:pPr>
            <w:r>
              <w:t>50</w:t>
            </w:r>
          </w:p>
        </w:tc>
        <w:tc>
          <w:tcPr>
            <w:tcW w:w="0" w:type="auto"/>
          </w:tcPr>
          <w:p w14:paraId="3629A712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SP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</w:t>
            </w:r>
            <w:proofErr w:type="spellStart"/>
            <w:r>
              <w:t>GEPAR</w:t>
            </w:r>
            <w:r>
              <w:rPr>
                <w:i/>
              </w:rPr>
              <w:t>S</w:t>
            </w:r>
            <w:r>
              <w:t>n</w:t>
            </w:r>
            <w:proofErr w:type="spellEnd"/>
            <w:r>
              <w:t>', 'SEX', 'ritm</w:t>
            </w:r>
            <w:r>
              <w:rPr>
                <w:i/>
              </w:rPr>
              <w:t>ecg</w:t>
            </w:r>
            <w:r>
              <w:t>p_01')</w:t>
            </w:r>
          </w:p>
        </w:tc>
        <w:tc>
          <w:tcPr>
            <w:tcW w:w="0" w:type="auto"/>
          </w:tcPr>
          <w:p w14:paraId="76FB1C8D" w14:textId="77777777" w:rsidR="00C61A82" w:rsidRDefault="00C61A82" w:rsidP="007C3B2F">
            <w:pPr>
              <w:pStyle w:val="Compact"/>
            </w:pPr>
            <w:r>
              <w:t>438</w:t>
            </w:r>
          </w:p>
        </w:tc>
      </w:tr>
      <w:tr w:rsidR="00C61A82" w14:paraId="0685E54E" w14:textId="77777777" w:rsidTr="00DF430A">
        <w:trPr>
          <w:jc w:val="center"/>
        </w:trPr>
        <w:tc>
          <w:tcPr>
            <w:tcW w:w="0" w:type="auto"/>
          </w:tcPr>
          <w:p w14:paraId="38DC902D" w14:textId="77777777" w:rsidR="00C61A82" w:rsidRDefault="00C61A82" w:rsidP="007C3B2F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0093EFE9" w14:textId="77777777" w:rsidR="00C61A82" w:rsidRDefault="00C61A82" w:rsidP="007C3B2F">
            <w:pPr>
              <w:pStyle w:val="Compact"/>
            </w:pPr>
            <w:r>
              <w:t>('</w:t>
            </w:r>
            <w:proofErr w:type="spellStart"/>
            <w:r>
              <w:t>ANT</w:t>
            </w:r>
            <w:r>
              <w:rPr>
                <w:i/>
              </w:rPr>
              <w:t>CA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ASP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</w:t>
            </w:r>
            <w:proofErr w:type="spellStart"/>
            <w:r>
              <w:rPr>
                <w:i/>
              </w:rPr>
              <w:t>GEPAR</w:t>
            </w:r>
            <w:r>
              <w:t>S</w:t>
            </w:r>
            <w:r>
              <w:rPr>
                <w:i/>
              </w:rPr>
              <w:t>n</w:t>
            </w:r>
            <w:proofErr w:type="spellEnd"/>
            <w:r>
              <w:rPr>
                <w:i/>
              </w:rPr>
              <w:t>', 'SEX', 'ritm</w:t>
            </w:r>
            <w:r>
              <w:t>ecg</w:t>
            </w:r>
            <w:r>
              <w:rPr>
                <w:i/>
              </w:rPr>
              <w:t>p</w:t>
            </w:r>
            <w:r>
              <w:t>01')</w:t>
            </w:r>
          </w:p>
        </w:tc>
        <w:tc>
          <w:tcPr>
            <w:tcW w:w="0" w:type="auto"/>
          </w:tcPr>
          <w:p w14:paraId="46675DCA" w14:textId="77777777" w:rsidR="00C61A82" w:rsidRDefault="00C61A82" w:rsidP="007C3B2F">
            <w:pPr>
              <w:pStyle w:val="Compact"/>
            </w:pPr>
            <w:r>
              <w:t>292</w:t>
            </w:r>
          </w:p>
        </w:tc>
      </w:tr>
    </w:tbl>
    <w:p w14:paraId="56A5910F" w14:textId="65AA2908" w:rsidR="00636561" w:rsidRDefault="00636561" w:rsidP="001908A8">
      <w:pPr>
        <w:jc w:val="both"/>
        <w:rPr>
          <w:rFonts w:ascii="Corbel Light" w:hAnsi="Corbel Light"/>
          <w:sz w:val="24"/>
          <w:szCs w:val="28"/>
        </w:rPr>
      </w:pPr>
    </w:p>
    <w:p w14:paraId="4BF511AA" w14:textId="3BB266F3" w:rsidR="009B4E9B" w:rsidRDefault="009B4E9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46244F0B" w14:textId="79F93FDF" w:rsidR="0005788B" w:rsidRDefault="0005788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A1436E9" w14:textId="248B6DE0" w:rsidR="0005788B" w:rsidRDefault="0005788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402ED10" w14:textId="4F4D4B9D" w:rsidR="0005788B" w:rsidRDefault="0005788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35AA6D7" w14:textId="27BF7A05" w:rsidR="0005788B" w:rsidRDefault="0005788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77B8EB94" w14:textId="77777777" w:rsidR="0005788B" w:rsidRDefault="0005788B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694D9442" w14:textId="14AAED04" w:rsidR="009B4E9B" w:rsidRDefault="009B4E9B" w:rsidP="001908A8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lastRenderedPageBreak/>
        <w:t xml:space="preserve">Le regole di associazione che superano una soglia di </w:t>
      </w:r>
      <w:proofErr w:type="spellStart"/>
      <w:r>
        <w:rPr>
          <w:rFonts w:ascii="Corbel Light" w:hAnsi="Corbel Light"/>
          <w:sz w:val="24"/>
          <w:szCs w:val="28"/>
        </w:rPr>
        <w:t>mincon</w:t>
      </w:r>
      <w:r w:rsidR="003B1498">
        <w:rPr>
          <w:rFonts w:ascii="Corbel Light" w:hAnsi="Corbel Light"/>
          <w:sz w:val="24"/>
          <w:szCs w:val="28"/>
        </w:rPr>
        <w:t>f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proofErr w:type="spellStart"/>
      <w:r>
        <w:rPr>
          <w:rFonts w:ascii="Corbel Light" w:hAnsi="Corbel Light"/>
          <w:sz w:val="24"/>
          <w:szCs w:val="28"/>
        </w:rPr>
        <w:t>dell</w:t>
      </w:r>
      <w:proofErr w:type="spellEnd"/>
      <w:r>
        <w:rPr>
          <w:rFonts w:ascii="Corbel Light" w:hAnsi="Corbel Light"/>
          <w:sz w:val="24"/>
          <w:szCs w:val="28"/>
        </w:rPr>
        <w:t xml:space="preserve"> </w:t>
      </w:r>
      <w:r w:rsidR="009231AA">
        <w:rPr>
          <w:rFonts w:ascii="Corbel Light" w:hAnsi="Corbel Light"/>
          <w:sz w:val="24"/>
          <w:szCs w:val="28"/>
        </w:rPr>
        <w:t>7</w:t>
      </w:r>
      <w:r>
        <w:rPr>
          <w:rFonts w:ascii="Corbel Light" w:hAnsi="Corbel Light"/>
          <w:sz w:val="24"/>
          <w:szCs w:val="28"/>
        </w:rPr>
        <w:t>0% sono:</w:t>
      </w:r>
    </w:p>
    <w:p w14:paraId="3C4B5D13" w14:textId="77777777" w:rsidR="009231AA" w:rsidRPr="009231AA" w:rsidRDefault="009B4E9B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="009231AA" w:rsidRPr="009231AA">
        <w:rPr>
          <w:rFonts w:ascii="Franklin Gothic Book" w:hAnsi="Franklin Gothic Book"/>
          <w:sz w:val="24"/>
          <w:szCs w:val="28"/>
        </w:rPr>
        <w:t>[{GEPAR_S_n} -&gt; {ASP_S_n},</w:t>
      </w:r>
    </w:p>
    <w:p w14:paraId="323E776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} -&gt; {GEPAR_S_n},</w:t>
      </w:r>
    </w:p>
    <w:p w14:paraId="2177413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} -&gt; {ASP_S_n},</w:t>
      </w:r>
    </w:p>
    <w:p w14:paraId="770CFD6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ASP_S_n},</w:t>
      </w:r>
    </w:p>
    <w:p w14:paraId="4861EA8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7} -&gt; {ASP_S_n},</w:t>
      </w:r>
    </w:p>
    <w:p w14:paraId="6F6FFB8F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} -&gt; {GEPAR_S_n},</w:t>
      </w:r>
    </w:p>
    <w:p w14:paraId="3612A31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GEPAR_S_n},</w:t>
      </w:r>
    </w:p>
    <w:p w14:paraId="0406C8C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7} -&gt; {GEPAR_S_n},</w:t>
      </w:r>
    </w:p>
    <w:p w14:paraId="1351289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} -&gt; {SEX},</w:t>
      </w:r>
    </w:p>
    <w:p w14:paraId="2B8F592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} -&gt; {ASP_S_n},</w:t>
      </w:r>
    </w:p>
    <w:p w14:paraId="355C631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} -&gt; {GEPAR_S_n},</w:t>
      </w:r>
    </w:p>
    <w:p w14:paraId="34526A7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1} -&gt; {ASP_S_n},</w:t>
      </w:r>
    </w:p>
    <w:p w14:paraId="58CAE311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ritm_ecg_p_01} -&gt; {GEPAR_S_n},</w:t>
      </w:r>
    </w:p>
    <w:p w14:paraId="7A75F7D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} -&gt; {ritm_ecg_p_01},</w:t>
      </w:r>
    </w:p>
    <w:p w14:paraId="1AB1C5D4" w14:textId="1450C749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</w:t>
      </w:r>
      <w:r w:rsidR="00C61A82" w:rsidRPr="009231AA">
        <w:rPr>
          <w:rFonts w:ascii="Franklin Gothic Book" w:hAnsi="Franklin Gothic Book"/>
          <w:sz w:val="24"/>
          <w:szCs w:val="28"/>
        </w:rPr>
        <w:t>{ZSN}</w:t>
      </w:r>
      <w:r w:rsidR="00C61A82">
        <w:rPr>
          <w:rFonts w:ascii="Franklin Gothic Book" w:hAnsi="Franklin Gothic Book"/>
          <w:sz w:val="24"/>
          <w:szCs w:val="28"/>
        </w:rPr>
        <w:t xml:space="preserve"> -&gt; </w:t>
      </w:r>
      <w:r w:rsidRPr="009231AA">
        <w:rPr>
          <w:rFonts w:ascii="Franklin Gothic Book" w:hAnsi="Franklin Gothic Book"/>
          <w:sz w:val="24"/>
          <w:szCs w:val="28"/>
        </w:rPr>
        <w:t>{ANT_CA_S_n</w:t>
      </w:r>
      <w:proofErr w:type="gramStart"/>
      <w:r w:rsidRPr="009231AA">
        <w:rPr>
          <w:rFonts w:ascii="Franklin Gothic Book" w:hAnsi="Franklin Gothic Book"/>
          <w:sz w:val="24"/>
          <w:szCs w:val="28"/>
        </w:rPr>
        <w:t>}</w:t>
      </w:r>
      <w:r>
        <w:rPr>
          <w:rFonts w:ascii="Franklin Gothic Book" w:hAnsi="Franklin Gothic Book"/>
          <w:sz w:val="24"/>
          <w:szCs w:val="28"/>
        </w:rPr>
        <w:t xml:space="preserve"> ,</w:t>
      </w:r>
      <w:proofErr w:type="gramEnd"/>
      <w:r>
        <w:rPr>
          <w:rFonts w:ascii="Franklin Gothic Book" w:hAnsi="Franklin Gothic Book"/>
          <w:sz w:val="24"/>
          <w:szCs w:val="28"/>
        </w:rPr>
        <w:t xml:space="preserve"> </w:t>
      </w:r>
    </w:p>
    <w:p w14:paraId="30FF1DE0" w14:textId="600E871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>
        <w:rPr>
          <w:rFonts w:ascii="Franklin Gothic Book" w:hAnsi="Franklin Gothic Book"/>
          <w:sz w:val="24"/>
          <w:szCs w:val="28"/>
        </w:rPr>
        <w:t xml:space="preserve"> </w:t>
      </w:r>
      <w:r w:rsidR="00C61A82" w:rsidRPr="009231AA">
        <w:rPr>
          <w:rFonts w:ascii="Franklin Gothic Book" w:hAnsi="Franklin Gothic Book"/>
          <w:sz w:val="24"/>
          <w:szCs w:val="28"/>
        </w:rPr>
        <w:t>{ZSN}</w:t>
      </w:r>
      <w:r w:rsidR="00C61A82">
        <w:rPr>
          <w:rFonts w:ascii="Franklin Gothic Book" w:hAnsi="Franklin Gothic Book"/>
          <w:sz w:val="24"/>
          <w:szCs w:val="28"/>
        </w:rPr>
        <w:t xml:space="preserve"> -&gt;</w:t>
      </w:r>
      <w:r w:rsidRPr="009231AA">
        <w:rPr>
          <w:rFonts w:ascii="Franklin Gothic Book" w:hAnsi="Franklin Gothic Book"/>
          <w:sz w:val="24"/>
          <w:szCs w:val="28"/>
        </w:rPr>
        <w:t>{ASP_S_n</w:t>
      </w:r>
      <w:proofErr w:type="gramStart"/>
      <w:r w:rsidRPr="009231AA">
        <w:rPr>
          <w:rFonts w:ascii="Franklin Gothic Book" w:hAnsi="Franklin Gothic Book"/>
          <w:sz w:val="24"/>
          <w:szCs w:val="28"/>
        </w:rPr>
        <w:t>}</w:t>
      </w:r>
      <w:r>
        <w:rPr>
          <w:rFonts w:ascii="Franklin Gothic Book" w:hAnsi="Franklin Gothic Book"/>
          <w:sz w:val="24"/>
          <w:szCs w:val="28"/>
        </w:rPr>
        <w:t xml:space="preserve"> ,</w:t>
      </w:r>
      <w:proofErr w:type="gramEnd"/>
    </w:p>
    <w:p w14:paraId="4629D54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LID_S_n} -&gt; {ASP_S_n},</w:t>
      </w:r>
    </w:p>
    <w:p w14:paraId="4DE7891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LID_S_n} -&gt; {GEPAR_S_n},</w:t>
      </w:r>
    </w:p>
    <w:p w14:paraId="4682123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SEX} -&gt; {ASP_S_n},</w:t>
      </w:r>
    </w:p>
    <w:p w14:paraId="070194F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SEX} -&gt; {GEPAR_S_n},</w:t>
      </w:r>
    </w:p>
    <w:p w14:paraId="62BB5D3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SEX} -&gt; {ASP_S_n},</w:t>
      </w:r>
    </w:p>
    <w:p w14:paraId="48F37F9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SEX} -&gt; {GEPAR_S_n},</w:t>
      </w:r>
    </w:p>
    <w:p w14:paraId="407191D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LID_S_n} -&gt; {SEX},</w:t>
      </w:r>
    </w:p>
    <w:p w14:paraId="5FF435A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} -&gt; {ASP_S_n},</w:t>
      </w:r>
    </w:p>
    <w:p w14:paraId="36BC088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} -&gt; {GEPAR_S_n},</w:t>
      </w:r>
    </w:p>
    <w:p w14:paraId="669F5B2F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LID_S_n} -&gt; {ASP_S_n},</w:t>
      </w:r>
    </w:p>
    <w:p w14:paraId="0A7A12D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} -&gt; {ASP_S_n},</w:t>
      </w:r>
    </w:p>
    <w:p w14:paraId="0832544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lastRenderedPageBreak/>
        <w:t xml:space="preserve"> {ANT_CA_S_n, ritm_ecg_p_01} -&gt; {ASP_S_n},</w:t>
      </w:r>
    </w:p>
    <w:p w14:paraId="0DD7A67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} -&gt; {GEPAR_S_n},</w:t>
      </w:r>
    </w:p>
    <w:p w14:paraId="251932E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ritm_ecg_p_01} -&gt; {GEPAR_S_n},</w:t>
      </w:r>
    </w:p>
    <w:p w14:paraId="52C30A2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} -&gt; {ritm_ecg_p_01},</w:t>
      </w:r>
    </w:p>
    <w:p w14:paraId="1F688D00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ritm_ecg_p_01} -&gt; {ASP_S_n},</w:t>
      </w:r>
    </w:p>
    <w:p w14:paraId="08F5F9E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ritm_ecg_p_01} -&gt; {GEPAR_S_n},</w:t>
      </w:r>
    </w:p>
    <w:p w14:paraId="5F805ED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ritm_ecg_p_01} -&gt; {ASP_S_n},</w:t>
      </w:r>
    </w:p>
    <w:p w14:paraId="5AC3551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, ritm_ecg_p_01} -&gt; {ASP_S_n},</w:t>
      </w:r>
    </w:p>
    <w:p w14:paraId="12A43E4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SEX} -&gt; {ritm_ecg_p_01},</w:t>
      </w:r>
    </w:p>
    <w:p w14:paraId="41F60B5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LID_S_n, ritm_ecg_p_01} -&gt; {GEPAR_S_n},</w:t>
      </w:r>
    </w:p>
    <w:p w14:paraId="171E4235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LID_S_n} -&gt; {ritm_ecg_p_01},</w:t>
      </w:r>
    </w:p>
    <w:p w14:paraId="7EDE9BCE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SEX, ritm_ecg_p_01} -&gt; {GEPAR_S_n},</w:t>
      </w:r>
    </w:p>
    <w:p w14:paraId="3D0C22A6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SEX} -&gt; {ritm_ecg_p_01},</w:t>
      </w:r>
    </w:p>
    <w:p w14:paraId="159A1B0A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SEX} -&gt; {ASP_S_n},</w:t>
      </w:r>
    </w:p>
    <w:p w14:paraId="540C153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SEX} -&gt; {GEPAR_S_n},</w:t>
      </w:r>
    </w:p>
    <w:p w14:paraId="6E96BCDD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ritm_ecg_p_01} -&gt; {ASP_S_n},</w:t>
      </w:r>
    </w:p>
    <w:p w14:paraId="27D85AF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ritm_ecg_p_01} -&gt; {GEPAR_S_n},</w:t>
      </w:r>
    </w:p>
    <w:p w14:paraId="322709D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, ritm_ecg_p_01} -&gt; {ASP_S_n},</w:t>
      </w:r>
    </w:p>
    <w:p w14:paraId="1EB1D2A7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SEX} -&gt; {ritm_ecg_p_01},</w:t>
      </w:r>
    </w:p>
    <w:p w14:paraId="26EB1E12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SEX, ritm_ecg_p_01} -&gt; {GEPAR_S_n},</w:t>
      </w:r>
    </w:p>
    <w:p w14:paraId="24ED645E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SEX} -&gt; {ritm_ecg_p_01},</w:t>
      </w:r>
    </w:p>
    <w:p w14:paraId="42303D18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GEPAR_S_n, SEX, ritm_ecg_p_01} -&gt; {ASP_S_n},</w:t>
      </w:r>
    </w:p>
    <w:p w14:paraId="4FA49E7B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SEX, ritm_ecg_p_01} -&gt; {GEPAR_S_n},</w:t>
      </w:r>
    </w:p>
    <w:p w14:paraId="7960A993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SP_S_n, GEPAR_S_n, SEX} -&gt; {ritm_ecg_p_01},</w:t>
      </w:r>
    </w:p>
    <w:p w14:paraId="0C5664E4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GEPAR_S_n, SEX, ritm_ecg_p_01} -&gt; {ASP_S_n},</w:t>
      </w:r>
    </w:p>
    <w:p w14:paraId="6969354C" w14:textId="77777777" w:rsidR="009231AA" w:rsidRPr="009231AA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SEX, ritm_ecg_p_01} -&gt; {GEPAR_S_n},</w:t>
      </w:r>
    </w:p>
    <w:p w14:paraId="7956D931" w14:textId="042EA6D7" w:rsidR="009231AA" w:rsidRPr="009B4E9B" w:rsidRDefault="009231AA" w:rsidP="009231AA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  <w:r w:rsidRPr="009231AA">
        <w:rPr>
          <w:rFonts w:ascii="Franklin Gothic Book" w:hAnsi="Franklin Gothic Book"/>
          <w:sz w:val="24"/>
          <w:szCs w:val="28"/>
        </w:rPr>
        <w:t xml:space="preserve"> {ANT_CA_S_n, ASP_S_n, GEPAR_S_n, SEX} -&gt; {ritm_ecg_p_01}]</w:t>
      </w:r>
    </w:p>
    <w:p w14:paraId="721E448A" w14:textId="7E4CAF6D" w:rsidR="009B4E9B" w:rsidRPr="009B4E9B" w:rsidRDefault="009B4E9B" w:rsidP="001908A8">
      <w:pPr>
        <w:shd w:val="clear" w:color="auto" w:fill="F2F2F2" w:themeFill="background1" w:themeFillShade="F2"/>
        <w:jc w:val="both"/>
        <w:rPr>
          <w:rFonts w:ascii="Franklin Gothic Book" w:hAnsi="Franklin Gothic Book"/>
          <w:sz w:val="24"/>
          <w:szCs w:val="28"/>
        </w:rPr>
      </w:pPr>
    </w:p>
    <w:p w14:paraId="763ECF1B" w14:textId="77777777" w:rsidR="007F7C4C" w:rsidRDefault="007F7C4C" w:rsidP="00E21143">
      <w:pPr>
        <w:ind w:left="0" w:firstLine="0"/>
        <w:jc w:val="both"/>
        <w:rPr>
          <w:rFonts w:ascii="Corbel Light" w:hAnsi="Corbel Light"/>
          <w:sz w:val="24"/>
          <w:szCs w:val="28"/>
        </w:rPr>
      </w:pPr>
    </w:p>
    <w:p w14:paraId="16984393" w14:textId="46FBC454" w:rsidR="00614F7C" w:rsidRPr="005F0F9B" w:rsidRDefault="00614F7C" w:rsidP="00614F7C">
      <w:pPr>
        <w:jc w:val="both"/>
        <w:rPr>
          <w:rStyle w:val="Riferimentointenso"/>
          <w:rFonts w:ascii="Corbel Light" w:hAnsi="Corbel Light"/>
          <w:b w:val="0"/>
          <w:bCs w:val="0"/>
          <w:sz w:val="36"/>
          <w:szCs w:val="40"/>
        </w:rPr>
      </w:pPr>
      <w:r>
        <w:rPr>
          <w:rStyle w:val="Riferimentointenso"/>
          <w:rFonts w:ascii="Corbel Light" w:hAnsi="Corbel Light"/>
          <w:b w:val="0"/>
          <w:bCs w:val="0"/>
          <w:sz w:val="36"/>
          <w:szCs w:val="40"/>
        </w:rPr>
        <w:lastRenderedPageBreak/>
        <w:t>Evaluation</w:t>
      </w:r>
    </w:p>
    <w:p w14:paraId="6A6512C6" w14:textId="1C694705" w:rsidR="00614F7C" w:rsidRPr="00B33216" w:rsidRDefault="00C1024B" w:rsidP="00614F7C">
      <w:pPr>
        <w:jc w:val="both"/>
        <w:rPr>
          <w:rFonts w:ascii="Corbel Light" w:hAnsi="Corbel Light"/>
          <w:sz w:val="32"/>
          <w:szCs w:val="32"/>
        </w:rPr>
        <w:sectPr w:rsidR="00614F7C" w:rsidRPr="00B33216" w:rsidSect="00B33216">
          <w:type w:val="continuous"/>
          <w:pgSz w:w="11899" w:h="16838"/>
          <w:pgMar w:top="586" w:right="1898" w:bottom="574" w:left="1510" w:header="720" w:footer="720" w:gutter="0"/>
          <w:cols w:space="573"/>
        </w:sectPr>
      </w:pPr>
      <w:r>
        <w:rPr>
          <w:noProof/>
        </w:rPr>
        <mc:AlternateContent>
          <mc:Choice Requires="wpg">
            <w:drawing>
              <wp:inline distT="0" distB="0" distL="0" distR="0" wp14:anchorId="2F885C7C" wp14:editId="7FB9F7ED">
                <wp:extent cx="5391785" cy="18415"/>
                <wp:effectExtent l="0" t="0" r="2540" b="4445"/>
                <wp:docPr id="4158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91785" cy="18415"/>
                          <a:chOff x="0" y="0"/>
                          <a:chExt cx="56509" cy="190"/>
                        </a:xfrm>
                      </wpg:grpSpPr>
                      <wps:wsp>
                        <wps:cNvPr id="4159" name="Shape 4538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56509" cy="190"/>
                          </a:xfrm>
                          <a:custGeom>
                            <a:avLst/>
                            <a:gdLst>
                              <a:gd name="T0" fmla="*/ 0 w 5650950"/>
                              <a:gd name="T1" fmla="*/ 0 h 19059"/>
                              <a:gd name="T2" fmla="*/ 5650950 w 5650950"/>
                              <a:gd name="T3" fmla="*/ 0 h 19059"/>
                              <a:gd name="T4" fmla="*/ 5650950 w 5650950"/>
                              <a:gd name="T5" fmla="*/ 19059 h 19059"/>
                              <a:gd name="T6" fmla="*/ 0 w 5650950"/>
                              <a:gd name="T7" fmla="*/ 19059 h 19059"/>
                              <a:gd name="T8" fmla="*/ 0 w 5650950"/>
                              <a:gd name="T9" fmla="*/ 0 h 19059"/>
                              <a:gd name="T10" fmla="*/ 0 w 5650950"/>
                              <a:gd name="T11" fmla="*/ 0 h 19059"/>
                              <a:gd name="T12" fmla="*/ 5650950 w 5650950"/>
                              <a:gd name="T13" fmla="*/ 19059 h 190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5650950" h="19059">
                                <a:moveTo>
                                  <a:pt x="0" y="0"/>
                                </a:moveTo>
                                <a:lnTo>
                                  <a:pt x="5650950" y="0"/>
                                </a:lnTo>
                                <a:lnTo>
                                  <a:pt x="5650950" y="19059"/>
                                </a:lnTo>
                                <a:lnTo>
                                  <a:pt x="0" y="19059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E7E7E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0CE74E9" id="Group 2" o:spid="_x0000_s1026" style="width:424.55pt;height:1.45pt;mso-position-horizontal-relative:char;mso-position-vertical-relative:line" coordsize="56509,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">
                <v:shape id="Shape 45389" o:spid="_x0000_s1027" style="position:absolute;width:56509;height:190;visibility:visible;mso-wrap-style:square;v-text-anchor:top" coordsize="5650950,190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" path="m,l5650950,r,19059l,19059,,e" fillcolor="#e7e7e7" stroked="f" strokeweight="0">
                  <v:stroke miterlimit="83231f" joinstyle="miter"/>
                  <v:path arrowok="t" o:connecttype="custom" o:connectlocs="0,0;56509,0;56509,190;0,190;0,0" o:connectangles="0,0,0,0,0" textboxrect="0,0,5650950,19059"/>
                </v:shape>
                <w10:anchorlock/>
              </v:group>
            </w:pict>
          </mc:Fallback>
        </mc:AlternateContent>
      </w:r>
    </w:p>
    <w:p w14:paraId="2DC623B4" w14:textId="35676C24" w:rsidR="003B1498" w:rsidRPr="00E87B2D" w:rsidRDefault="00CD7C63" w:rsidP="001908A8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E87B2D">
        <w:rPr>
          <w:rFonts w:ascii="Corbel Light" w:hAnsi="Corbel Light"/>
          <w:b/>
          <w:bCs/>
          <w:sz w:val="24"/>
          <w:szCs w:val="28"/>
        </w:rPr>
        <w:t>Analisi dei cluster:</w:t>
      </w:r>
    </w:p>
    <w:p w14:paraId="7CE23018" w14:textId="596C0ED2" w:rsidR="009E3A1D" w:rsidRDefault="006D5E41" w:rsidP="006D5E41">
      <w:pPr>
        <w:ind w:left="0" w:firstLine="0"/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U</w:t>
      </w:r>
      <w:r w:rsidR="00E87B2D">
        <w:rPr>
          <w:rFonts w:ascii="Corbel Light" w:hAnsi="Corbel Light"/>
          <w:sz w:val="24"/>
          <w:szCs w:val="28"/>
        </w:rPr>
        <w:t>tilizzando come criterio esterno OC si ottiene una soluzione con un numero</w:t>
      </w:r>
      <w:r w:rsidR="00610240">
        <w:rPr>
          <w:rFonts w:ascii="Corbel Light" w:hAnsi="Corbel Light"/>
          <w:sz w:val="24"/>
          <w:szCs w:val="28"/>
        </w:rPr>
        <w:t xml:space="preserve"> </w:t>
      </w:r>
      <w:r w:rsidR="0027337E">
        <w:rPr>
          <w:rFonts w:ascii="Corbel Light" w:hAnsi="Corbel Light"/>
          <w:sz w:val="24"/>
          <w:szCs w:val="28"/>
        </w:rPr>
        <w:t xml:space="preserve">intermedio </w:t>
      </w:r>
      <w:r w:rsidR="00E87B2D">
        <w:rPr>
          <w:rFonts w:ascii="Corbel Light" w:hAnsi="Corbel Light"/>
          <w:sz w:val="24"/>
          <w:szCs w:val="28"/>
        </w:rPr>
        <w:t>di cluster</w:t>
      </w:r>
      <w:r w:rsidR="0027337E">
        <w:rPr>
          <w:rFonts w:ascii="Corbel Light" w:hAnsi="Corbel Light"/>
          <w:sz w:val="24"/>
          <w:szCs w:val="28"/>
        </w:rPr>
        <w:t xml:space="preserve">, </w:t>
      </w:r>
      <w:r w:rsidR="009E3A1D">
        <w:rPr>
          <w:rFonts w:ascii="Corbel Light" w:hAnsi="Corbel Light"/>
          <w:sz w:val="24"/>
          <w:szCs w:val="28"/>
        </w:rPr>
        <w:t>le soluzioni trovate sono caratt</w:t>
      </w:r>
      <w:r>
        <w:rPr>
          <w:rFonts w:ascii="Corbel Light" w:hAnsi="Corbel Light"/>
          <w:sz w:val="24"/>
          <w:szCs w:val="28"/>
        </w:rPr>
        <w:t>e</w:t>
      </w:r>
      <w:r w:rsidR="009E3A1D">
        <w:rPr>
          <w:rFonts w:ascii="Corbel Light" w:hAnsi="Corbel Light"/>
          <w:sz w:val="24"/>
          <w:szCs w:val="28"/>
        </w:rPr>
        <w:t>rizzate da</w:t>
      </w:r>
      <w:r w:rsidR="0027337E">
        <w:rPr>
          <w:rFonts w:ascii="Corbel Light" w:hAnsi="Corbel Light"/>
          <w:sz w:val="24"/>
          <w:szCs w:val="28"/>
        </w:rPr>
        <w:t xml:space="preserve"> </w:t>
      </w:r>
      <w:r w:rsidR="009E3A1D">
        <w:rPr>
          <w:rFonts w:ascii="Corbel Light" w:hAnsi="Corbel Light"/>
          <w:sz w:val="24"/>
          <w:szCs w:val="28"/>
        </w:rPr>
        <w:t>u</w:t>
      </w:r>
      <w:r w:rsidR="0027337E">
        <w:rPr>
          <w:rFonts w:ascii="Corbel Light" w:hAnsi="Corbel Light"/>
          <w:sz w:val="24"/>
          <w:szCs w:val="28"/>
        </w:rPr>
        <w:t>n grande cluster e tanti piccoli cluster di dimensioni ridotte.</w:t>
      </w:r>
      <w:r w:rsidR="00F271D7">
        <w:rPr>
          <w:rFonts w:ascii="Corbel Light" w:hAnsi="Corbel Light"/>
          <w:sz w:val="24"/>
          <w:szCs w:val="28"/>
        </w:rPr>
        <w:t xml:space="preserve"> </w:t>
      </w:r>
    </w:p>
    <w:p w14:paraId="28C96379" w14:textId="77777777" w:rsidR="00454942" w:rsidRDefault="00F271D7" w:rsidP="0033467E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Da questi risultati </w:t>
      </w:r>
      <w:r w:rsidR="009E3A1D">
        <w:rPr>
          <w:rFonts w:ascii="Corbel Light" w:hAnsi="Corbel Light"/>
          <w:sz w:val="24"/>
          <w:szCs w:val="28"/>
        </w:rPr>
        <w:t>si può concludere che si può individuare</w:t>
      </w:r>
      <w:r w:rsidR="00454942">
        <w:rPr>
          <w:rFonts w:ascii="Corbel Light" w:hAnsi="Corbel Light"/>
          <w:sz w:val="24"/>
          <w:szCs w:val="28"/>
        </w:rPr>
        <w:t>:</w:t>
      </w:r>
    </w:p>
    <w:p w14:paraId="29AC4952" w14:textId="0CE768B4" w:rsidR="00454942" w:rsidRDefault="009E3A1D" w:rsidP="00454942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454942">
        <w:rPr>
          <w:rFonts w:ascii="Corbel Light" w:hAnsi="Corbel Light"/>
          <w:sz w:val="24"/>
          <w:szCs w:val="28"/>
        </w:rPr>
        <w:t>un grande sottogruppo di pazienti considerat</w:t>
      </w:r>
      <w:r w:rsidR="00454942">
        <w:rPr>
          <w:rFonts w:ascii="Corbel Light" w:hAnsi="Corbel Light"/>
          <w:sz w:val="24"/>
          <w:szCs w:val="28"/>
        </w:rPr>
        <w:t>i</w:t>
      </w:r>
      <w:r w:rsidRPr="00454942">
        <w:rPr>
          <w:rFonts w:ascii="Corbel Light" w:hAnsi="Corbel Light"/>
          <w:sz w:val="24"/>
          <w:szCs w:val="28"/>
        </w:rPr>
        <w:t xml:space="preserve"> simili </w:t>
      </w:r>
      <w:r w:rsidR="00454942">
        <w:rPr>
          <w:rFonts w:ascii="Corbel Light" w:hAnsi="Corbel Light"/>
          <w:sz w:val="24"/>
          <w:szCs w:val="28"/>
        </w:rPr>
        <w:t xml:space="preserve">dove </w:t>
      </w:r>
      <w:r w:rsidRPr="00454942">
        <w:rPr>
          <w:rFonts w:ascii="Corbel Light" w:hAnsi="Corbel Light"/>
          <w:sz w:val="24"/>
          <w:szCs w:val="28"/>
        </w:rPr>
        <w:t>che alcuni presentano diversi tipi di complica</w:t>
      </w:r>
      <w:r w:rsidR="006D5E41" w:rsidRPr="00454942">
        <w:rPr>
          <w:rFonts w:ascii="Corbel Light" w:hAnsi="Corbel Light"/>
          <w:sz w:val="24"/>
          <w:szCs w:val="28"/>
        </w:rPr>
        <w:t>zioni</w:t>
      </w:r>
      <w:r w:rsidRPr="00454942">
        <w:rPr>
          <w:rFonts w:ascii="Corbel Light" w:hAnsi="Corbel Light"/>
          <w:sz w:val="24"/>
          <w:szCs w:val="28"/>
        </w:rPr>
        <w:t xml:space="preserve"> mentre </w:t>
      </w:r>
      <w:r w:rsidR="00454942">
        <w:rPr>
          <w:rFonts w:ascii="Corbel Light" w:hAnsi="Corbel Light"/>
          <w:sz w:val="24"/>
          <w:szCs w:val="28"/>
        </w:rPr>
        <w:t>altri</w:t>
      </w:r>
      <w:r w:rsidRPr="00454942">
        <w:rPr>
          <w:rFonts w:ascii="Corbel Light" w:hAnsi="Corbel Light"/>
          <w:sz w:val="24"/>
          <w:szCs w:val="28"/>
        </w:rPr>
        <w:t xml:space="preserve"> non ne presentano nessuna</w:t>
      </w:r>
    </w:p>
    <w:p w14:paraId="6BBE5519" w14:textId="2EFFF1E5" w:rsidR="00454942" w:rsidRDefault="009E3A1D" w:rsidP="00454942">
      <w:pPr>
        <w:pStyle w:val="Paragrafoelenco"/>
        <w:numPr>
          <w:ilvl w:val="0"/>
          <w:numId w:val="8"/>
        </w:numPr>
        <w:jc w:val="both"/>
        <w:rPr>
          <w:rFonts w:ascii="Corbel Light" w:hAnsi="Corbel Light"/>
          <w:sz w:val="24"/>
          <w:szCs w:val="28"/>
        </w:rPr>
      </w:pPr>
      <w:r w:rsidRPr="00454942">
        <w:rPr>
          <w:rFonts w:ascii="Corbel Light" w:hAnsi="Corbel Light"/>
          <w:sz w:val="24"/>
          <w:szCs w:val="28"/>
        </w:rPr>
        <w:t xml:space="preserve"> e diversi sottogruppi</w:t>
      </w:r>
      <w:r w:rsidR="00454942">
        <w:rPr>
          <w:rFonts w:ascii="Corbel Light" w:hAnsi="Corbel Light"/>
          <w:sz w:val="24"/>
          <w:szCs w:val="28"/>
        </w:rPr>
        <w:t xml:space="preserve"> più piccoli e più isolati </w:t>
      </w:r>
      <w:r w:rsidRPr="00454942">
        <w:rPr>
          <w:rFonts w:ascii="Corbel Light" w:hAnsi="Corbel Light"/>
          <w:sz w:val="24"/>
          <w:szCs w:val="28"/>
        </w:rPr>
        <w:t xml:space="preserve">di pazienti </w:t>
      </w:r>
    </w:p>
    <w:p w14:paraId="7D18A5E4" w14:textId="2045C0BE" w:rsidR="00E1298D" w:rsidRPr="00454942" w:rsidRDefault="00454942" w:rsidP="00454942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>D</w:t>
      </w:r>
      <w:r w:rsidR="009E3A1D" w:rsidRPr="00454942">
        <w:rPr>
          <w:rFonts w:ascii="Corbel Light" w:hAnsi="Corbel Light"/>
          <w:sz w:val="24"/>
          <w:szCs w:val="28"/>
        </w:rPr>
        <w:t>ifficile quindi stabilire da questi risultati un</w:t>
      </w:r>
      <w:r w:rsidRPr="00454942">
        <w:rPr>
          <w:rFonts w:ascii="Corbel Light" w:hAnsi="Corbel Light"/>
          <w:sz w:val="24"/>
          <w:szCs w:val="28"/>
        </w:rPr>
        <w:t>a</w:t>
      </w:r>
      <w:r w:rsidR="009E3A1D" w:rsidRPr="00454942">
        <w:rPr>
          <w:rFonts w:ascii="Corbel Light" w:hAnsi="Corbel Light"/>
          <w:sz w:val="24"/>
          <w:szCs w:val="28"/>
        </w:rPr>
        <w:t xml:space="preserve"> qualche tipo di relazion</w:t>
      </w:r>
      <w:r w:rsidRPr="00454942">
        <w:rPr>
          <w:rFonts w:ascii="Corbel Light" w:hAnsi="Corbel Light"/>
          <w:sz w:val="24"/>
          <w:szCs w:val="28"/>
        </w:rPr>
        <w:t>e</w:t>
      </w:r>
      <w:r w:rsidR="009E3A1D" w:rsidRPr="00454942">
        <w:rPr>
          <w:rFonts w:ascii="Corbel Light" w:hAnsi="Corbel Light"/>
          <w:sz w:val="24"/>
          <w:szCs w:val="28"/>
        </w:rPr>
        <w:t xml:space="preserve"> con le complicazioni dei pazienti. </w:t>
      </w:r>
    </w:p>
    <w:p w14:paraId="1A505A95" w14:textId="77777777" w:rsidR="007F7C4C" w:rsidRDefault="007F7C4C" w:rsidP="00C61A82">
      <w:pPr>
        <w:jc w:val="both"/>
        <w:rPr>
          <w:rFonts w:ascii="Corbel Light" w:hAnsi="Corbel Light"/>
          <w:b/>
          <w:bCs/>
          <w:sz w:val="24"/>
          <w:szCs w:val="28"/>
        </w:rPr>
      </w:pPr>
    </w:p>
    <w:p w14:paraId="37E7BFD5" w14:textId="5FAA10B8" w:rsidR="001340A6" w:rsidRDefault="000E6253" w:rsidP="00C61A82">
      <w:pPr>
        <w:jc w:val="both"/>
        <w:rPr>
          <w:rFonts w:ascii="Corbel Light" w:hAnsi="Corbel Light"/>
          <w:b/>
          <w:bCs/>
          <w:sz w:val="24"/>
          <w:szCs w:val="28"/>
        </w:rPr>
      </w:pPr>
      <w:r w:rsidRPr="0033467E">
        <w:rPr>
          <w:rFonts w:ascii="Corbel Light" w:hAnsi="Corbel Light"/>
          <w:b/>
          <w:bCs/>
          <w:sz w:val="24"/>
          <w:szCs w:val="28"/>
        </w:rPr>
        <w:t>Regole di associazione estratte:</w:t>
      </w:r>
    </w:p>
    <w:p w14:paraId="7C185E1A" w14:textId="5365F046" w:rsidR="00C61A82" w:rsidRDefault="006D5E41" w:rsidP="00327C23">
      <w:pPr>
        <w:jc w:val="both"/>
        <w:rPr>
          <w:rFonts w:ascii="Corbel Light" w:hAnsi="Corbel Light"/>
          <w:sz w:val="24"/>
          <w:szCs w:val="28"/>
        </w:rPr>
      </w:pPr>
      <w:r>
        <w:rPr>
          <w:rFonts w:ascii="Corbel Light" w:hAnsi="Corbel Light"/>
          <w:sz w:val="24"/>
          <w:szCs w:val="28"/>
        </w:rPr>
        <w:t xml:space="preserve">Nell’estrazione di regole di associazioni sono state rilevate delle regole </w:t>
      </w:r>
      <w:r w:rsidR="00327C23">
        <w:rPr>
          <w:rFonts w:ascii="Corbel Light" w:hAnsi="Corbel Light"/>
          <w:sz w:val="24"/>
          <w:szCs w:val="28"/>
        </w:rPr>
        <w:t>interessanti tra</w:t>
      </w:r>
      <w:r>
        <w:rPr>
          <w:rFonts w:ascii="Corbel Light" w:hAnsi="Corbel Light"/>
          <w:sz w:val="24"/>
          <w:szCs w:val="28"/>
        </w:rPr>
        <w:t xml:space="preserve"> le regole estratte</w:t>
      </w:r>
      <w:r w:rsidR="00327C23">
        <w:rPr>
          <w:rFonts w:ascii="Corbel Light" w:hAnsi="Corbel Light"/>
          <w:sz w:val="24"/>
          <w:szCs w:val="28"/>
        </w:rPr>
        <w:t>:</w:t>
      </w:r>
    </w:p>
    <w:p w14:paraId="0A0CD238" w14:textId="27235940" w:rsidR="00C61A82" w:rsidRDefault="00C61A82" w:rsidP="00493E42">
      <w:pPr>
        <w:shd w:val="clear" w:color="auto" w:fill="F2F2F2" w:themeFill="background1" w:themeFillShade="F2"/>
        <w:jc w:val="both"/>
        <w:rPr>
          <w:rFonts w:ascii="Corbel Light" w:hAnsi="Corbel Light"/>
          <w:sz w:val="24"/>
          <w:szCs w:val="28"/>
        </w:rPr>
      </w:pPr>
    </w:p>
    <w:p w14:paraId="3B5DA27D" w14:textId="2B2B9FAC" w:rsidR="00C61A82" w:rsidRPr="004C10B3" w:rsidRDefault="00C61A82" w:rsidP="00493E42">
      <w:pPr>
        <w:shd w:val="clear" w:color="auto" w:fill="F2F2F2" w:themeFill="background1" w:themeFillShade="F2"/>
        <w:jc w:val="both"/>
        <w:rPr>
          <w:rFonts w:ascii="Corbel Light" w:hAnsi="Corbel Light"/>
          <w:b/>
          <w:bCs/>
          <w:sz w:val="24"/>
          <w:szCs w:val="28"/>
        </w:rPr>
      </w:pPr>
      <w:r w:rsidRPr="009231AA">
        <w:rPr>
          <w:rFonts w:ascii="Corbel Light" w:hAnsi="Corbel Light"/>
          <w:b/>
          <w:bCs/>
          <w:sz w:val="24"/>
          <w:szCs w:val="28"/>
        </w:rPr>
        <w:t>{ritm_ecg_p_07} -&gt; {GEPAR_S_n}</w:t>
      </w:r>
    </w:p>
    <w:p w14:paraId="756706D8" w14:textId="1D6D0F6C" w:rsidR="00C61A82" w:rsidRPr="00493E42" w:rsidRDefault="00C61A82" w:rsidP="00493E42">
      <w:pPr>
        <w:pStyle w:val="FirstParagraph"/>
        <w:shd w:val="clear" w:color="auto" w:fill="F2F2F2" w:themeFill="background1" w:themeFillShade="F2"/>
        <w:rPr>
          <w:rFonts w:ascii="Corbel Light" w:hAnsi="Corbel Light"/>
        </w:rPr>
      </w:pPr>
      <w:r w:rsidRPr="00493E42">
        <w:rPr>
          <w:rFonts w:ascii="Corbel Light" w:hAnsi="Corbel Light"/>
        </w:rPr>
        <w:t xml:space="preserve">Ai </w:t>
      </w:r>
      <w:proofErr w:type="spellStart"/>
      <w:r w:rsidRPr="00493E42">
        <w:rPr>
          <w:rFonts w:ascii="Corbel Light" w:hAnsi="Corbel Light"/>
        </w:rPr>
        <w:t>pazient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che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hanno</w:t>
      </w:r>
      <w:proofErr w:type="spellEnd"/>
      <w:r w:rsidRPr="00493E42">
        <w:rPr>
          <w:rFonts w:ascii="Corbel Light" w:hAnsi="Corbel Light"/>
        </w:rPr>
        <w:t xml:space="preserve"> un </w:t>
      </w:r>
      <w:proofErr w:type="spellStart"/>
      <w:r w:rsidRPr="00493E42">
        <w:rPr>
          <w:rFonts w:ascii="Corbel Light" w:hAnsi="Corbel Light"/>
        </w:rPr>
        <w:t>Ritmo</w:t>
      </w:r>
      <w:proofErr w:type="spellEnd"/>
      <w:r w:rsidRPr="00493E42">
        <w:rPr>
          <w:rFonts w:ascii="Corbel Light" w:hAnsi="Corbel Light"/>
        </w:rPr>
        <w:t xml:space="preserve"> ECG al </w:t>
      </w:r>
      <w:proofErr w:type="spellStart"/>
      <w:r w:rsidRPr="00493E42">
        <w:rPr>
          <w:rFonts w:ascii="Corbel Light" w:hAnsi="Corbel Light"/>
        </w:rPr>
        <w:t>momento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dell'ammissione</w:t>
      </w:r>
      <w:proofErr w:type="spellEnd"/>
      <w:r w:rsidRPr="00493E42">
        <w:rPr>
          <w:rFonts w:ascii="Corbel Light" w:hAnsi="Corbel Light"/>
        </w:rPr>
        <w:t xml:space="preserve"> in </w:t>
      </w:r>
      <w:proofErr w:type="spellStart"/>
      <w:r w:rsidRPr="00493E42">
        <w:rPr>
          <w:rFonts w:ascii="Corbel Light" w:hAnsi="Corbel Light"/>
        </w:rPr>
        <w:t>ospedale</w:t>
      </w:r>
      <w:proofErr w:type="spellEnd"/>
      <w:r w:rsidRPr="00493E42">
        <w:rPr>
          <w:rFonts w:ascii="Corbel Light" w:hAnsi="Corbel Light"/>
        </w:rPr>
        <w:t xml:space="preserve"> - </w:t>
      </w:r>
      <w:proofErr w:type="spellStart"/>
      <w:r w:rsidRPr="00493E42">
        <w:rPr>
          <w:rFonts w:ascii="Corbel Light" w:hAnsi="Corbel Light"/>
        </w:rPr>
        <w:t>seno</w:t>
      </w:r>
      <w:proofErr w:type="spellEnd"/>
      <w:r w:rsidRPr="00493E42">
        <w:rPr>
          <w:rFonts w:ascii="Corbel Light" w:hAnsi="Corbel Light"/>
        </w:rPr>
        <w:t xml:space="preserve"> con una </w:t>
      </w:r>
      <w:proofErr w:type="spellStart"/>
      <w:r w:rsidRPr="00493E42">
        <w:rPr>
          <w:rFonts w:ascii="Corbel Light" w:hAnsi="Corbel Light"/>
        </w:rPr>
        <w:t>frequenz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cardiac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superiore</w:t>
      </w:r>
      <w:proofErr w:type="spellEnd"/>
      <w:r w:rsidRPr="00493E42">
        <w:rPr>
          <w:rFonts w:ascii="Corbel Light" w:hAnsi="Corbel Light"/>
        </w:rPr>
        <w:t xml:space="preserve"> a 90 (</w:t>
      </w:r>
      <w:proofErr w:type="spellStart"/>
      <w:proofErr w:type="gramStart"/>
      <w:r w:rsidRPr="00493E42">
        <w:rPr>
          <w:rFonts w:ascii="Corbel Light" w:hAnsi="Corbel Light"/>
        </w:rPr>
        <w:t>tachicardia</w:t>
      </w:r>
      <w:proofErr w:type="spellEnd"/>
      <w:r w:rsidRPr="00493E42">
        <w:rPr>
          <w:rFonts w:ascii="Corbel Light" w:hAnsi="Corbel Light"/>
        </w:rPr>
        <w:t xml:space="preserve">)  </w:t>
      </w:r>
      <w:proofErr w:type="spellStart"/>
      <w:r w:rsidRPr="00493E42">
        <w:rPr>
          <w:rFonts w:ascii="Corbel Light" w:hAnsi="Corbel Light"/>
        </w:rPr>
        <w:t>vengono</w:t>
      </w:r>
      <w:proofErr w:type="spellEnd"/>
      <w:proofErr w:type="gramEnd"/>
      <w:r w:rsidRPr="00493E42">
        <w:rPr>
          <w:rFonts w:ascii="Corbel Light" w:hAnsi="Corbel Light"/>
        </w:rPr>
        <w:t xml:space="preserve"> </w:t>
      </w:r>
      <w:proofErr w:type="spellStart"/>
      <w:r w:rsidR="00327C23">
        <w:rPr>
          <w:rFonts w:ascii="Corbel Light" w:hAnsi="Corbel Light"/>
        </w:rPr>
        <w:t>successivamente</w:t>
      </w:r>
      <w:proofErr w:type="spellEnd"/>
      <w:r w:rsidR="00327C23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somministrat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degli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anticoagulanti</w:t>
      </w:r>
      <w:proofErr w:type="spellEnd"/>
      <w:r w:rsidRPr="00493E42">
        <w:rPr>
          <w:rFonts w:ascii="Corbel Light" w:hAnsi="Corbel Light"/>
        </w:rPr>
        <w:t xml:space="preserve"> (</w:t>
      </w:r>
      <w:proofErr w:type="spellStart"/>
      <w:r w:rsidRPr="00493E42">
        <w:rPr>
          <w:rFonts w:ascii="Corbel Light" w:hAnsi="Corbel Light"/>
        </w:rPr>
        <w:t>eparina</w:t>
      </w:r>
      <w:proofErr w:type="spellEnd"/>
      <w:r w:rsidRPr="00493E42">
        <w:rPr>
          <w:rFonts w:ascii="Corbel Light" w:hAnsi="Corbel Light"/>
        </w:rPr>
        <w:t xml:space="preserve">) in </w:t>
      </w:r>
      <w:proofErr w:type="spellStart"/>
      <w:r w:rsidRPr="00493E42">
        <w:rPr>
          <w:rFonts w:ascii="Corbel Light" w:hAnsi="Corbel Light"/>
        </w:rPr>
        <w:t>terapia</w:t>
      </w:r>
      <w:proofErr w:type="spellEnd"/>
      <w:r w:rsidRPr="00493E42">
        <w:rPr>
          <w:rFonts w:ascii="Corbel Light" w:hAnsi="Corbel Light"/>
        </w:rPr>
        <w:t xml:space="preserve"> </w:t>
      </w:r>
      <w:proofErr w:type="spellStart"/>
      <w:r w:rsidRPr="00493E42">
        <w:rPr>
          <w:rFonts w:ascii="Corbel Light" w:hAnsi="Corbel Light"/>
        </w:rPr>
        <w:t>intensiva</w:t>
      </w:r>
      <w:proofErr w:type="spellEnd"/>
      <w:r w:rsidRPr="00493E42">
        <w:rPr>
          <w:rFonts w:ascii="Corbel Light" w:hAnsi="Corbel Light"/>
        </w:rPr>
        <w:t>.</w:t>
      </w:r>
    </w:p>
    <w:p w14:paraId="0BE9D469" w14:textId="77777777" w:rsidR="00C61A82" w:rsidRPr="00C61A82" w:rsidRDefault="00C61A82" w:rsidP="00493E42">
      <w:pPr>
        <w:pStyle w:val="Corpotesto"/>
        <w:ind w:left="0" w:firstLine="0"/>
        <w:rPr>
          <w:lang w:val="en-US" w:eastAsia="en-US"/>
        </w:rPr>
      </w:pPr>
    </w:p>
    <w:p w14:paraId="167180F8" w14:textId="1212800F" w:rsidR="00C61A82" w:rsidRPr="004C10B3" w:rsidRDefault="00C61A82" w:rsidP="00493E42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ritm_ecg_p_07} -&gt; {ASP_S_n}</w:t>
      </w:r>
    </w:p>
    <w:p w14:paraId="0C7E8029" w14:textId="79217354" w:rsidR="00C61A82" w:rsidRDefault="00C61A82" w:rsidP="00493E42">
      <w:pPr>
        <w:pStyle w:val="Corpotesto"/>
        <w:shd w:val="clear" w:color="auto" w:fill="F2F2F2" w:themeFill="background1" w:themeFillShade="F2"/>
        <w:ind w:left="0" w:firstLine="0"/>
      </w:pPr>
      <w:r>
        <w:t>A i</w:t>
      </w:r>
      <w:r w:rsidRPr="00C61A82">
        <w:t xml:space="preserve"> pazienti che hanno un Ritmo ECG al momento dell'ammissione in ospedale - seno con una frequenza cardiaca superiore a 90 (</w:t>
      </w:r>
      <w:proofErr w:type="gramStart"/>
      <w:r w:rsidRPr="00C61A82">
        <w:t>tachicardia)  vengono</w:t>
      </w:r>
      <w:proofErr w:type="gramEnd"/>
      <w:r w:rsidRPr="00C61A82">
        <w:t xml:space="preserve"> somministrati</w:t>
      </w:r>
      <w:r>
        <w:t xml:space="preserve"> </w:t>
      </w:r>
      <w:r w:rsidRPr="00C61A82">
        <w:t>Uso dell'acido acetilsalicilico in terapia intensiva</w:t>
      </w:r>
    </w:p>
    <w:p w14:paraId="7008FD6B" w14:textId="23EEE1D1" w:rsidR="00C61A82" w:rsidRDefault="00C61A82" w:rsidP="00C61A82">
      <w:pPr>
        <w:pStyle w:val="Corpotesto"/>
      </w:pPr>
    </w:p>
    <w:p w14:paraId="1E59D0CA" w14:textId="0E6E0BA7" w:rsidR="00C61A82" w:rsidRPr="004C10B3" w:rsidRDefault="00C61A82" w:rsidP="004C10B3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t>{ZSN} -&gt; {ANT_CA_S_n</w:t>
      </w:r>
      <w:proofErr w:type="gramStart"/>
      <w:r w:rsidRPr="00C61A82">
        <w:rPr>
          <w:b/>
          <w:bCs/>
        </w:rPr>
        <w:t>} ,</w:t>
      </w:r>
      <w:proofErr w:type="gramEnd"/>
      <w:r w:rsidRPr="00C61A82">
        <w:rPr>
          <w:b/>
          <w:bCs/>
        </w:rPr>
        <w:t xml:space="preserve"> </w:t>
      </w:r>
    </w:p>
    <w:p w14:paraId="6C0769C0" w14:textId="0DB6967E" w:rsidR="00C61A82" w:rsidRDefault="00493E42" w:rsidP="00493E42">
      <w:pPr>
        <w:pStyle w:val="Corpotesto"/>
        <w:shd w:val="clear" w:color="auto" w:fill="F2F2F2" w:themeFill="background1" w:themeFillShade="F2"/>
      </w:pPr>
      <w:proofErr w:type="gramStart"/>
      <w:r>
        <w:t>Ai  p</w:t>
      </w:r>
      <w:r w:rsidR="00C61A82">
        <w:t>azienti</w:t>
      </w:r>
      <w:proofErr w:type="gramEnd"/>
      <w:r w:rsidR="00C61A82">
        <w:t xml:space="preserve"> </w:t>
      </w:r>
      <w:r>
        <w:t>che hanno avuto complicazioni</w:t>
      </w:r>
      <w:r w:rsidR="00C61A82">
        <w:t xml:space="preserve"> </w:t>
      </w:r>
      <w:r>
        <w:t xml:space="preserve">di </w:t>
      </w:r>
      <w:r w:rsidR="00C61A82">
        <w:t xml:space="preserve"> Insufficienza cardiaca cronica  </w:t>
      </w:r>
      <w:r>
        <w:t xml:space="preserve"> è stato somministrato l’ u</w:t>
      </w:r>
      <w:r w:rsidR="00C61A82" w:rsidRPr="00C61A82">
        <w:t>so di calcio-antagonisti in terapia intensiva</w:t>
      </w:r>
    </w:p>
    <w:p w14:paraId="7370E82D" w14:textId="0C9E7809" w:rsidR="00C61A82" w:rsidRDefault="00C61A82" w:rsidP="00C61A82">
      <w:pPr>
        <w:pStyle w:val="Corpotesto"/>
      </w:pPr>
    </w:p>
    <w:p w14:paraId="366FAE30" w14:textId="757A34C3" w:rsidR="00C61A82" w:rsidRDefault="00C61A82" w:rsidP="004C10B3">
      <w:pPr>
        <w:pStyle w:val="Corpotesto"/>
        <w:shd w:val="clear" w:color="auto" w:fill="F2F2F2" w:themeFill="background1" w:themeFillShade="F2"/>
        <w:ind w:left="0" w:firstLine="0"/>
      </w:pPr>
    </w:p>
    <w:p w14:paraId="6C47080F" w14:textId="2460DD38" w:rsidR="00C61A82" w:rsidRPr="00CD7C63" w:rsidRDefault="00C61A82" w:rsidP="00CD7C63">
      <w:pPr>
        <w:pStyle w:val="Corpotesto"/>
        <w:shd w:val="clear" w:color="auto" w:fill="F2F2F2" w:themeFill="background1" w:themeFillShade="F2"/>
        <w:rPr>
          <w:b/>
          <w:bCs/>
        </w:rPr>
      </w:pPr>
      <w:r w:rsidRPr="00C61A82">
        <w:rPr>
          <w:b/>
          <w:bCs/>
        </w:rPr>
        <w:lastRenderedPageBreak/>
        <w:t>{ZSN} -&gt;{ASP_S_n}</w:t>
      </w:r>
    </w:p>
    <w:p w14:paraId="64026EC8" w14:textId="7BF56C7C" w:rsidR="003B1498" w:rsidRPr="00327C23" w:rsidRDefault="00493E42" w:rsidP="00327C23">
      <w:pPr>
        <w:pStyle w:val="Corpotesto"/>
        <w:shd w:val="clear" w:color="auto" w:fill="F2F2F2" w:themeFill="background1" w:themeFillShade="F2"/>
      </w:pPr>
      <w:proofErr w:type="gramStart"/>
      <w:r w:rsidRPr="00493E42">
        <w:t>Ai  pazienti</w:t>
      </w:r>
      <w:proofErr w:type="gramEnd"/>
      <w:r w:rsidRPr="00493E42">
        <w:t xml:space="preserve"> che hanno avuto complicazioni di  Insufficienza cardiaca cronica   è stato somministrato </w:t>
      </w:r>
      <w:r>
        <w:t xml:space="preserve"> l’u</w:t>
      </w:r>
      <w:r w:rsidR="00C61A82" w:rsidRPr="00C61A82">
        <w:t>so dell'acido acetilsalicilico in terapia intensiva</w:t>
      </w:r>
    </w:p>
    <w:p w14:paraId="3AEF5FAB" w14:textId="0C35EEBA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0C14139D" w14:textId="794130CB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54F9D5E1" w14:textId="77777777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4E95AD45" w14:textId="5F252015" w:rsidR="003B1498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p w14:paraId="2E4CB4AD" w14:textId="77777777" w:rsidR="003B1498" w:rsidRPr="00746D91" w:rsidRDefault="003B1498" w:rsidP="001908A8">
      <w:pPr>
        <w:jc w:val="both"/>
        <w:rPr>
          <w:rFonts w:ascii="Corbel Light" w:hAnsi="Corbel Light"/>
          <w:sz w:val="24"/>
          <w:szCs w:val="28"/>
        </w:rPr>
      </w:pPr>
    </w:p>
    <w:sectPr w:rsidR="003B1498" w:rsidRPr="00746D91" w:rsidSect="00B33216">
      <w:type w:val="continuous"/>
      <w:pgSz w:w="11899" w:h="16838"/>
      <w:pgMar w:top="586" w:right="1898" w:bottom="574" w:left="1510" w:header="720" w:footer="720" w:gutter="0"/>
      <w:cols w:space="57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0C7FAD" w14:textId="77777777" w:rsidR="00B3762D" w:rsidRDefault="00B3762D">
      <w:pPr>
        <w:spacing w:after="0" w:line="240" w:lineRule="auto"/>
      </w:pPr>
      <w:r>
        <w:separator/>
      </w:r>
    </w:p>
  </w:endnote>
  <w:endnote w:type="continuationSeparator" w:id="0">
    <w:p w14:paraId="7D80429E" w14:textId="77777777" w:rsidR="00B3762D" w:rsidRDefault="00B376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rbel Light">
    <w:panose1 w:val="020B0303020204020204"/>
    <w:charset w:val="00"/>
    <w:family w:val="swiss"/>
    <w:pitch w:val="variable"/>
    <w:sig w:usb0="A00002EF" w:usb1="4000A44B" w:usb2="00000000" w:usb3="00000000" w:csb0="000001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Dubai">
    <w:charset w:val="B2"/>
    <w:family w:val="swiss"/>
    <w:pitch w:val="variable"/>
    <w:sig w:usb0="80002067" w:usb1="80000000" w:usb2="00000008" w:usb3="00000000" w:csb0="0000004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ar(--colab-chrome-font-family)">
    <w:altName w:val="Cambria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5994B4" w14:textId="0AB666BE" w:rsidR="002F7838" w:rsidRDefault="002F7838">
    <w:pPr>
      <w:spacing w:after="160" w:line="259" w:lineRule="auto"/>
      <w:ind w:left="0"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55925265"/>
      <w:docPartObj>
        <w:docPartGallery w:val="Page Numbers (Bottom of Page)"/>
        <w:docPartUnique/>
      </w:docPartObj>
    </w:sdtPr>
    <w:sdtContent>
      <w:p w14:paraId="39F58B7F" w14:textId="2D8DDFE7" w:rsidR="007C17FA" w:rsidRDefault="007C17FA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950F3F4" w14:textId="77777777" w:rsidR="002F7838" w:rsidRDefault="002F7838">
    <w:pPr>
      <w:spacing w:after="160" w:line="259" w:lineRule="auto"/>
      <w:ind w:left="0"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FD5CCE" w14:textId="77777777" w:rsidR="002F7838" w:rsidRDefault="002F7838">
    <w:pPr>
      <w:spacing w:after="160" w:line="259" w:lineRule="auto"/>
      <w:ind w:left="0"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ED0122" w14:textId="76B74EDA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41F21E6" wp14:editId="015360DA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4144" name="Group 4265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4145" name="Shape 45467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6" name="Shape 45468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7" name="Shape 45469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8" name="Shape 45470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9" name="Shape 45471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0" name="Shape 45472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1" name="Shape 45473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2" name="Shape 45474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3" name="Shape 45475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4" name="Shape 45476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5" name="Shape 45477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6" name="Shape 45478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57" name="Shape 45479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2347002" id="Group 42653" o:spid="_x0000_s1026" style="position:absolute;margin-left:75.5pt;margin-top:813.85pt;width:444.95pt;height:0;z-index:251658240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">
              <v:shape id="Shape 45467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68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69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70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71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72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73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74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75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76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77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78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79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2B411" w14:textId="3E4C950C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53789F8" wp14:editId="5BCF646D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4130" name="Group 426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4131" name="Shape 45441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2" name="Shape 45442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3" name="Shape 45443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4" name="Shape 45444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5" name="Shape 45445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6" name="Shape 45446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7" name="Shape 45447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8" name="Shape 45448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39" name="Shape 45449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0" name="Shape 45450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1" name="Shape 45451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2" name="Shape 45452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43" name="Shape 45453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F53BDE7" id="Group 42635" o:spid="_x0000_s1026" style="position:absolute;margin-left:75.5pt;margin-top:813.85pt;width:444.95pt;height:0;z-index:251659264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">
              <v:shape id="Shape 45441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42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43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44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45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46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47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48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49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50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51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52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53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84C9C" w14:textId="5695796F" w:rsidR="002F7838" w:rsidRDefault="00C1024B">
    <w:pPr>
      <w:spacing w:after="0" w:line="259" w:lineRule="auto"/>
      <w:ind w:left="-1440" w:right="50" w:firstLine="0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C1C756C" wp14:editId="3737110A">
              <wp:simplePos x="0" y="0"/>
              <wp:positionH relativeFrom="page">
                <wp:posOffset>958850</wp:posOffset>
              </wp:positionH>
              <wp:positionV relativeFrom="page">
                <wp:posOffset>10335895</wp:posOffset>
              </wp:positionV>
              <wp:extent cx="5650865" cy="0"/>
              <wp:effectExtent l="0" t="1270" r="635" b="55880"/>
              <wp:wrapSquare wrapText="bothSides"/>
              <wp:docPr id="7" name="Group 426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650865" cy="0"/>
                        <a:chOff x="0" y="0"/>
                        <a:chExt cx="56509" cy="0"/>
                      </a:xfrm>
                    </wpg:grpSpPr>
                    <wps:wsp>
                      <wps:cNvPr id="8" name="Shape 45415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7338" cy="91"/>
                        </a:xfrm>
                        <a:custGeom>
                          <a:avLst/>
                          <a:gdLst>
                            <a:gd name="T0" fmla="*/ 0 w 733765"/>
                            <a:gd name="T1" fmla="*/ 0 h 9144"/>
                            <a:gd name="T2" fmla="*/ 733765 w 733765"/>
                            <a:gd name="T3" fmla="*/ 0 h 9144"/>
                            <a:gd name="T4" fmla="*/ 733765 w 733765"/>
                            <a:gd name="T5" fmla="*/ 9144 h 9144"/>
                            <a:gd name="T6" fmla="*/ 0 w 733765"/>
                            <a:gd name="T7" fmla="*/ 9144 h 9144"/>
                            <a:gd name="T8" fmla="*/ 0 w 733765"/>
                            <a:gd name="T9" fmla="*/ 0 h 9144"/>
                            <a:gd name="T10" fmla="*/ 0 w 733765"/>
                            <a:gd name="T11" fmla="*/ 0 h 9144"/>
                            <a:gd name="T12" fmla="*/ 733765 w 73376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33765" h="9144">
                              <a:moveTo>
                                <a:pt x="0" y="0"/>
                              </a:moveTo>
                              <a:lnTo>
                                <a:pt x="733765" y="0"/>
                              </a:lnTo>
                              <a:lnTo>
                                <a:pt x="7337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1" name="Shape 45416"/>
                      <wps:cNvSpPr>
                        <a:spLocks/>
                      </wps:cNvSpPr>
                      <wps:spPr bwMode="auto">
                        <a:xfrm>
                          <a:off x="56414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0" name="Shape 45417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5527" cy="91"/>
                        </a:xfrm>
                        <a:custGeom>
                          <a:avLst/>
                          <a:gdLst>
                            <a:gd name="T0" fmla="*/ 0 w 552707"/>
                            <a:gd name="T1" fmla="*/ 0 h 9144"/>
                            <a:gd name="T2" fmla="*/ 552707 w 552707"/>
                            <a:gd name="T3" fmla="*/ 0 h 9144"/>
                            <a:gd name="T4" fmla="*/ 552707 w 552707"/>
                            <a:gd name="T5" fmla="*/ 9144 h 9144"/>
                            <a:gd name="T6" fmla="*/ 0 w 552707"/>
                            <a:gd name="T7" fmla="*/ 9144 h 9144"/>
                            <a:gd name="T8" fmla="*/ 0 w 552707"/>
                            <a:gd name="T9" fmla="*/ 0 h 9144"/>
                            <a:gd name="T10" fmla="*/ 0 w 552707"/>
                            <a:gd name="T11" fmla="*/ 0 h 9144"/>
                            <a:gd name="T12" fmla="*/ 552707 w 55270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552707" h="9144">
                              <a:moveTo>
                                <a:pt x="0" y="0"/>
                              </a:moveTo>
                              <a:lnTo>
                                <a:pt x="552707" y="0"/>
                              </a:lnTo>
                              <a:lnTo>
                                <a:pt x="55270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1" name="Shape 45418"/>
                      <wps:cNvSpPr>
                        <a:spLocks/>
                      </wps:cNvSpPr>
                      <wps:spPr bwMode="auto">
                        <a:xfrm>
                          <a:off x="49171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2" name="Shape 45419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4765" cy="91"/>
                        </a:xfrm>
                        <a:custGeom>
                          <a:avLst/>
                          <a:gdLst>
                            <a:gd name="T0" fmla="*/ 0 w 476471"/>
                            <a:gd name="T1" fmla="*/ 0 h 9144"/>
                            <a:gd name="T2" fmla="*/ 476471 w 476471"/>
                            <a:gd name="T3" fmla="*/ 0 h 9144"/>
                            <a:gd name="T4" fmla="*/ 476471 w 476471"/>
                            <a:gd name="T5" fmla="*/ 9144 h 9144"/>
                            <a:gd name="T6" fmla="*/ 0 w 476471"/>
                            <a:gd name="T7" fmla="*/ 9144 h 9144"/>
                            <a:gd name="T8" fmla="*/ 0 w 476471"/>
                            <a:gd name="T9" fmla="*/ 0 h 9144"/>
                            <a:gd name="T10" fmla="*/ 0 w 476471"/>
                            <a:gd name="T11" fmla="*/ 0 h 9144"/>
                            <a:gd name="T12" fmla="*/ 476471 w 476471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1" h="9144">
                              <a:moveTo>
                                <a:pt x="0" y="0"/>
                              </a:moveTo>
                              <a:lnTo>
                                <a:pt x="476471" y="0"/>
                              </a:lnTo>
                              <a:lnTo>
                                <a:pt x="476471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3" name="Shape 45420"/>
                      <wps:cNvSpPr>
                        <a:spLocks/>
                      </wps:cNvSpPr>
                      <wps:spPr bwMode="auto">
                        <a:xfrm>
                          <a:off x="4374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4" name="Shape 45421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4764" cy="91"/>
                        </a:xfrm>
                        <a:custGeom>
                          <a:avLst/>
                          <a:gdLst>
                            <a:gd name="T0" fmla="*/ 0 w 476472"/>
                            <a:gd name="T1" fmla="*/ 0 h 9144"/>
                            <a:gd name="T2" fmla="*/ 476472 w 476472"/>
                            <a:gd name="T3" fmla="*/ 0 h 9144"/>
                            <a:gd name="T4" fmla="*/ 476472 w 476472"/>
                            <a:gd name="T5" fmla="*/ 9144 h 9144"/>
                            <a:gd name="T6" fmla="*/ 0 w 476472"/>
                            <a:gd name="T7" fmla="*/ 9144 h 9144"/>
                            <a:gd name="T8" fmla="*/ 0 w 476472"/>
                            <a:gd name="T9" fmla="*/ 0 h 9144"/>
                            <a:gd name="T10" fmla="*/ 0 w 476472"/>
                            <a:gd name="T11" fmla="*/ 0 h 9144"/>
                            <a:gd name="T12" fmla="*/ 476472 w 476472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76472" h="9144">
                              <a:moveTo>
                                <a:pt x="0" y="0"/>
                              </a:moveTo>
                              <a:lnTo>
                                <a:pt x="476472" y="0"/>
                              </a:lnTo>
                              <a:lnTo>
                                <a:pt x="4764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5" name="Shape 45422"/>
                      <wps:cNvSpPr>
                        <a:spLocks/>
                      </wps:cNvSpPr>
                      <wps:spPr bwMode="auto">
                        <a:xfrm>
                          <a:off x="39070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7" name="Shape 45423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27064" cy="91"/>
                        </a:xfrm>
                        <a:custGeom>
                          <a:avLst/>
                          <a:gdLst>
                            <a:gd name="T0" fmla="*/ 0 w 2706357"/>
                            <a:gd name="T1" fmla="*/ 0 h 9144"/>
                            <a:gd name="T2" fmla="*/ 2706357 w 2706357"/>
                            <a:gd name="T3" fmla="*/ 0 h 9144"/>
                            <a:gd name="T4" fmla="*/ 2706357 w 2706357"/>
                            <a:gd name="T5" fmla="*/ 9144 h 9144"/>
                            <a:gd name="T6" fmla="*/ 0 w 2706357"/>
                            <a:gd name="T7" fmla="*/ 9144 h 9144"/>
                            <a:gd name="T8" fmla="*/ 0 w 2706357"/>
                            <a:gd name="T9" fmla="*/ 0 h 9144"/>
                            <a:gd name="T10" fmla="*/ 0 w 2706357"/>
                            <a:gd name="T11" fmla="*/ 0 h 9144"/>
                            <a:gd name="T12" fmla="*/ 2706357 w 2706357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6357" h="9144">
                              <a:moveTo>
                                <a:pt x="0" y="0"/>
                              </a:moveTo>
                              <a:lnTo>
                                <a:pt x="2706357" y="0"/>
                              </a:lnTo>
                              <a:lnTo>
                                <a:pt x="2706357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29" name="Shape 45424"/>
                      <wps:cNvSpPr>
                        <a:spLocks/>
                      </wps:cNvSpPr>
                      <wps:spPr bwMode="auto">
                        <a:xfrm>
                          <a:off x="34401" y="0"/>
                          <a:ext cx="95" cy="91"/>
                        </a:xfrm>
                        <a:custGeom>
                          <a:avLst/>
                          <a:gdLst>
                            <a:gd name="T0" fmla="*/ 0 w 9530"/>
                            <a:gd name="T1" fmla="*/ 0 h 9144"/>
                            <a:gd name="T2" fmla="*/ 9530 w 9530"/>
                            <a:gd name="T3" fmla="*/ 0 h 9144"/>
                            <a:gd name="T4" fmla="*/ 9530 w 9530"/>
                            <a:gd name="T5" fmla="*/ 9144 h 9144"/>
                            <a:gd name="T6" fmla="*/ 0 w 9530"/>
                            <a:gd name="T7" fmla="*/ 9144 h 9144"/>
                            <a:gd name="T8" fmla="*/ 0 w 9530"/>
                            <a:gd name="T9" fmla="*/ 0 h 9144"/>
                            <a:gd name="T10" fmla="*/ 0 w 9530"/>
                            <a:gd name="T11" fmla="*/ 0 h 9144"/>
                            <a:gd name="T12" fmla="*/ 9530 w 9530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30" h="9144">
                              <a:moveTo>
                                <a:pt x="0" y="0"/>
                              </a:moveTo>
                              <a:lnTo>
                                <a:pt x="9530" y="0"/>
                              </a:lnTo>
                              <a:lnTo>
                                <a:pt x="9530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0" name="Shape 45425"/>
                      <wps:cNvSpPr>
                        <a:spLocks/>
                      </wps:cNvSpPr>
                      <wps:spPr bwMode="auto">
                        <a:xfrm>
                          <a:off x="0" y="0"/>
                          <a:ext cx="7528" cy="91"/>
                        </a:xfrm>
                        <a:custGeom>
                          <a:avLst/>
                          <a:gdLst>
                            <a:gd name="T0" fmla="*/ 0 w 752825"/>
                            <a:gd name="T1" fmla="*/ 0 h 9144"/>
                            <a:gd name="T2" fmla="*/ 752825 w 752825"/>
                            <a:gd name="T3" fmla="*/ 0 h 9144"/>
                            <a:gd name="T4" fmla="*/ 752825 w 752825"/>
                            <a:gd name="T5" fmla="*/ 9144 h 9144"/>
                            <a:gd name="T6" fmla="*/ 0 w 752825"/>
                            <a:gd name="T7" fmla="*/ 9144 h 9144"/>
                            <a:gd name="T8" fmla="*/ 0 w 752825"/>
                            <a:gd name="T9" fmla="*/ 0 h 9144"/>
                            <a:gd name="T10" fmla="*/ 0 w 752825"/>
                            <a:gd name="T11" fmla="*/ 0 h 9144"/>
                            <a:gd name="T12" fmla="*/ 752825 w 752825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752825" h="9144">
                              <a:moveTo>
                                <a:pt x="0" y="0"/>
                              </a:moveTo>
                              <a:lnTo>
                                <a:pt x="752825" y="0"/>
                              </a:lnTo>
                              <a:lnTo>
                                <a:pt x="75282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31" name="Shape 45426"/>
                      <wps:cNvSpPr>
                        <a:spLocks/>
                      </wps:cNvSpPr>
                      <wps:spPr bwMode="auto">
                        <a:xfrm>
                          <a:off x="0" y="0"/>
                          <a:ext cx="95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129" name="Shape 45427"/>
                      <wps:cNvSpPr>
                        <a:spLocks/>
                      </wps:cNvSpPr>
                      <wps:spPr bwMode="auto">
                        <a:xfrm>
                          <a:off x="7432" y="0"/>
                          <a:ext cx="96" cy="91"/>
                        </a:xfrm>
                        <a:custGeom>
                          <a:avLst/>
                          <a:gdLst>
                            <a:gd name="T0" fmla="*/ 0 w 9529"/>
                            <a:gd name="T1" fmla="*/ 0 h 9144"/>
                            <a:gd name="T2" fmla="*/ 9529 w 9529"/>
                            <a:gd name="T3" fmla="*/ 0 h 9144"/>
                            <a:gd name="T4" fmla="*/ 9529 w 9529"/>
                            <a:gd name="T5" fmla="*/ 9144 h 9144"/>
                            <a:gd name="T6" fmla="*/ 0 w 9529"/>
                            <a:gd name="T7" fmla="*/ 9144 h 9144"/>
                            <a:gd name="T8" fmla="*/ 0 w 9529"/>
                            <a:gd name="T9" fmla="*/ 0 h 9144"/>
                            <a:gd name="T10" fmla="*/ 0 w 9529"/>
                            <a:gd name="T11" fmla="*/ 0 h 9144"/>
                            <a:gd name="T12" fmla="*/ 9529 w 9529"/>
                            <a:gd name="T13" fmla="*/ 9144 h 914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9529" h="9144">
                              <a:moveTo>
                                <a:pt x="0" y="0"/>
                              </a:moveTo>
                              <a:lnTo>
                                <a:pt x="9529" y="0"/>
                              </a:lnTo>
                              <a:lnTo>
                                <a:pt x="9529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FE2E5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127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58FA29E" id="Group 42617" o:spid="_x0000_s1026" style="position:absolute;margin-left:75.5pt;margin-top:813.85pt;width:444.95pt;height:0;z-index:251660288;mso-position-horizontal-relative:page;mso-position-vertical-relative:page" coordsize="56509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">
              <v:shape id="Shape 45415" o:spid="_x0000_s1027" style="position:absolute;left:49171;width:7338;height:91;visibility:visible;mso-wrap-style:square;v-text-anchor:top" coordsize="73376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" path="m,l733765,r,9144l,9144,,e" fillcolor="#dfe2e5" stroked="f" strokeweight="0">
                <v:stroke miterlimit="83231f" joinstyle="miter"/>
                <v:path arrowok="t" o:connecttype="custom" o:connectlocs="0,0;7338,0;7338,91;0,91;0,0" o:connectangles="0,0,0,0,0" textboxrect="0,0,733765,9144"/>
              </v:shape>
              <v:shape id="Shape 45416" o:spid="_x0000_s1028" style="position:absolute;left:56414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17" o:spid="_x0000_s1029" style="position:absolute;left:43740;width:5527;height:91;visibility:visible;mso-wrap-style:square;v-text-anchor:top" coordsize="55270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" path="m,l552707,r,9144l,9144,,e" fillcolor="#dfe2e5" stroked="f" strokeweight="0">
                <v:stroke miterlimit="83231f" joinstyle="miter"/>
                <v:path arrowok="t" o:connecttype="custom" o:connectlocs="0,0;5527,0;5527,91;0,91;0,0" o:connectangles="0,0,0,0,0" textboxrect="0,0,552707,9144"/>
              </v:shape>
              <v:shape id="Shape 45418" o:spid="_x0000_s1030" style="position:absolute;left:49171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v:shape id="Shape 45419" o:spid="_x0000_s1031" style="position:absolute;left:39070;width:4765;height:91;visibility:visible;mso-wrap-style:square;v-text-anchor:top" coordsize="476471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" path="m,l476471,r,9144l,9144,,e" fillcolor="#dfe2e5" stroked="f" strokeweight="0">
                <v:stroke miterlimit="83231f" joinstyle="miter"/>
                <v:path arrowok="t" o:connecttype="custom" o:connectlocs="0,0;4765,0;4765,91;0,91;0,0" o:connectangles="0,0,0,0,0" textboxrect="0,0,476471,9144"/>
              </v:shape>
              <v:shape id="Shape 45420" o:spid="_x0000_s1032" style="position:absolute;left:43740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21" o:spid="_x0000_s1033" style="position:absolute;left:34401;width:4764;height:91;visibility:visible;mso-wrap-style:square;v-text-anchor:top" coordsize="476472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" path="m,l476472,r,9144l,9144,,e" fillcolor="#dfe2e5" stroked="f" strokeweight="0">
                <v:stroke miterlimit="83231f" joinstyle="miter"/>
                <v:path arrowok="t" o:connecttype="custom" o:connectlocs="0,0;4764,0;4764,91;0,91;0,0" o:connectangles="0,0,0,0,0" textboxrect="0,0,476472,9144"/>
              </v:shape>
              <v:shape id="Shape 45422" o:spid="_x0000_s1034" style="position:absolute;left:39070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23" o:spid="_x0000_s1035" style="position:absolute;left:7432;width:27064;height:91;visibility:visible;mso-wrap-style:square;v-text-anchor:top" coordsize="2706357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" path="m,l2706357,r,9144l,9144,,e" fillcolor="#dfe2e5" stroked="f" strokeweight="0">
                <v:stroke miterlimit="83231f" joinstyle="miter"/>
                <v:path arrowok="t" o:connecttype="custom" o:connectlocs="0,0;27064,0;27064,91;0,91;0,0" o:connectangles="0,0,0,0,0" textboxrect="0,0,2706357,9144"/>
              </v:shape>
              <v:shape id="Shape 45424" o:spid="_x0000_s1036" style="position:absolute;left:34401;width:95;height:91;visibility:visible;mso-wrap-style:square;v-text-anchor:top" coordsize="9530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" path="m,l9530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30,9144"/>
              </v:shape>
              <v:shape id="Shape 45425" o:spid="_x0000_s1037" style="position:absolute;width:7528;height:91;visibility:visible;mso-wrap-style:square;v-text-anchor:top" coordsize="752825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" path="m,l752825,r,9144l,9144,,e" fillcolor="#dfe2e5" stroked="f" strokeweight="0">
                <v:stroke miterlimit="83231f" joinstyle="miter"/>
                <v:path arrowok="t" o:connecttype="custom" o:connectlocs="0,0;7528,0;7528,91;0,91;0,0" o:connectangles="0,0,0,0,0" textboxrect="0,0,752825,9144"/>
              </v:shape>
              <v:shape id="Shape 45426" o:spid="_x0000_s1038" style="position:absolute;width:95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" path="m,l9529,r,9144l,9144,,e" fillcolor="#dfe2e5" stroked="f" strokeweight="0">
                <v:stroke miterlimit="83231f" joinstyle="miter"/>
                <v:path arrowok="t" o:connecttype="custom" o:connectlocs="0,0;95,0;95,91;0,91;0,0" o:connectangles="0,0,0,0,0" textboxrect="0,0,9529,9144"/>
              </v:shape>
              <v:shape id="Shape 45427" o:spid="_x0000_s1039" style="position:absolute;left:7432;width:96;height:91;visibility:visible;mso-wrap-style:square;v-text-anchor:top" coordsize="9529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" path="m,l9529,r,9144l,9144,,e" fillcolor="#dfe2e5" stroked="f" strokeweight="0">
                <v:stroke miterlimit="83231f" joinstyle="miter"/>
                <v:path arrowok="t" o:connecttype="custom" o:connectlocs="0,0;96,0;96,91;0,91;0,0" o:connectangles="0,0,0,0,0" textboxrect="0,0,9529,9144"/>
              </v:shape>
              <w10:wrap type="square" anchorx="page" anchory="page"/>
            </v:group>
          </w:pict>
        </mc:Fallback>
      </mc:AlternateConten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5B8E7D" w14:textId="77777777" w:rsidR="002F7838" w:rsidRDefault="002F7838">
    <w:pPr>
      <w:spacing w:after="160" w:line="259" w:lineRule="auto"/>
      <w:ind w:left="0" w:firstLine="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ECF655" w14:textId="77777777" w:rsidR="002F7838" w:rsidRDefault="002F7838">
    <w:pPr>
      <w:spacing w:after="160" w:line="259" w:lineRule="auto"/>
      <w:ind w:left="0" w:firstLine="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90AF80" w14:textId="77777777" w:rsidR="002F7838" w:rsidRDefault="002F7838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2AF02B" w14:textId="77777777" w:rsidR="00B3762D" w:rsidRDefault="00B3762D">
      <w:pPr>
        <w:spacing w:after="0" w:line="240" w:lineRule="auto"/>
      </w:pPr>
      <w:r>
        <w:separator/>
      </w:r>
    </w:p>
  </w:footnote>
  <w:footnote w:type="continuationSeparator" w:id="0">
    <w:p w14:paraId="5CC1063A" w14:textId="77777777" w:rsidR="00B3762D" w:rsidRDefault="00B3762D">
      <w:pPr>
        <w:spacing w:after="0" w:line="240" w:lineRule="auto"/>
      </w:pPr>
      <w:r>
        <w:continuationSeparator/>
      </w:r>
    </w:p>
  </w:footnote>
  <w:footnote w:id="1">
    <w:p w14:paraId="51218169" w14:textId="77777777" w:rsidR="002C60FA" w:rsidRDefault="002C60FA" w:rsidP="002C60FA">
      <w:pPr>
        <w:pStyle w:val="Testonotaapidipagina"/>
      </w:pPr>
      <w:r>
        <w:rPr>
          <w:rStyle w:val="Rimandonotaapidipagina"/>
        </w:rPr>
        <w:footnoteRef/>
      </w:r>
      <w:r>
        <w:t xml:space="preserve"> </w:t>
      </w:r>
      <w:r w:rsidRPr="0040023A">
        <w:rPr>
          <w:sz w:val="14"/>
          <w:szCs w:val="14"/>
        </w:rPr>
        <w:t>CAMPO, David Nazareno; STEGMAYER, Georgina; MILONE, Diego H. A new index for clustering validation with overlapped clusters. </w:t>
      </w:r>
      <w:r w:rsidRPr="0040023A">
        <w:rPr>
          <w:i/>
          <w:iCs/>
          <w:sz w:val="14"/>
          <w:szCs w:val="14"/>
        </w:rPr>
        <w:t>Expert Systems with Applications</w:t>
      </w:r>
      <w:r w:rsidRPr="0040023A">
        <w:rPr>
          <w:sz w:val="14"/>
          <w:szCs w:val="14"/>
        </w:rPr>
        <w:t>, 2016, 64: 549-556.</w:t>
      </w:r>
      <w:r>
        <w:rPr>
          <w:sz w:val="14"/>
          <w:szCs w:val="14"/>
        </w:rPr>
        <w:t xml:space="preserve">  </w:t>
      </w:r>
      <w:r w:rsidRPr="0040023A">
        <w:rPr>
          <w:sz w:val="14"/>
          <w:szCs w:val="14"/>
        </w:rPr>
        <w:t>https://www.sciencedirect.com/science/article/abs/pii/S0957417416304158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23B076" w14:textId="7E55E887" w:rsidR="00F54827" w:rsidRPr="00F942EA" w:rsidRDefault="00F54827" w:rsidP="00F54827">
    <w:pPr>
      <w:pStyle w:val="Intestazione"/>
      <w:jc w:val="center"/>
      <w:rPr>
        <w:rStyle w:val="Riferimentointenso"/>
        <w:rFonts w:ascii="Corbel Light" w:hAnsi="Corbel Light"/>
        <w:sz w:val="40"/>
        <w:szCs w:val="44"/>
      </w:rPr>
    </w:pPr>
    <w:proofErr w:type="spellStart"/>
    <w:r w:rsidRPr="00F942EA">
      <w:rPr>
        <w:rStyle w:val="Riferimentointenso"/>
        <w:rFonts w:ascii="Corbel Light" w:hAnsi="Corbel Light"/>
        <w:color w:val="7030A0"/>
        <w:sz w:val="40"/>
        <w:szCs w:val="44"/>
      </w:rPr>
      <w:t>Myocardial</w:t>
    </w:r>
    <w:proofErr w:type="spellEnd"/>
    <w:r w:rsidRPr="00F942EA">
      <w:rPr>
        <w:rStyle w:val="Riferimentointenso"/>
        <w:rFonts w:ascii="Corbel Light" w:hAnsi="Corbel Light"/>
        <w:color w:val="7030A0"/>
        <w:sz w:val="40"/>
        <w:szCs w:val="44"/>
      </w:rPr>
      <w:t xml:space="preserve"> </w:t>
    </w:r>
    <w:proofErr w:type="spellStart"/>
    <w:r w:rsidRPr="00F942EA">
      <w:rPr>
        <w:rStyle w:val="Riferimentointenso"/>
        <w:rFonts w:ascii="Corbel Light" w:hAnsi="Corbel Light"/>
        <w:color w:val="7030A0"/>
        <w:sz w:val="40"/>
        <w:szCs w:val="44"/>
      </w:rPr>
      <w:t>Infarction-Complications</w:t>
    </w:r>
    <w:proofErr w:type="spellEnd"/>
    <w:hyperlink r:id="rId1">
      <w:r w:rsidRPr="00F942EA">
        <w:rPr>
          <w:rStyle w:val="Riferimentointenso"/>
          <w:rFonts w:ascii="Corbel Light" w:hAnsi="Corbel Light"/>
          <w:color w:val="7030A0"/>
          <w:sz w:val="40"/>
          <w:szCs w:val="44"/>
        </w:rPr>
        <w:t xml:space="preserve"> </w:t>
      </w:r>
    </w:hyperlink>
  </w:p>
  <w:p w14:paraId="767488BF" w14:textId="77777777" w:rsidR="00F54827" w:rsidRDefault="00F54827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565CC"/>
    <w:multiLevelType w:val="hybridMultilevel"/>
    <w:tmpl w:val="1584C868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87E6F"/>
    <w:multiLevelType w:val="hybridMultilevel"/>
    <w:tmpl w:val="FA72841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6B090A"/>
    <w:multiLevelType w:val="hybridMultilevel"/>
    <w:tmpl w:val="CEFC134C"/>
    <w:lvl w:ilvl="0" w:tplc="ACEC8A90">
      <w:start w:val="5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34E0C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65A28BC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2EE6B49A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FBE8855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3F38C8FE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3A8C9B26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7DD618F4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A1FA901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7C75C81"/>
    <w:multiLevelType w:val="multilevel"/>
    <w:tmpl w:val="21503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84C4733"/>
    <w:multiLevelType w:val="hybridMultilevel"/>
    <w:tmpl w:val="4FF28FE0"/>
    <w:lvl w:ilvl="0" w:tplc="CA768D96">
      <w:start w:val="1"/>
      <w:numFmt w:val="decimal"/>
      <w:lvlText w:val="%1."/>
      <w:lvlJc w:val="left"/>
      <w:pPr>
        <w:ind w:left="345" w:hanging="360"/>
      </w:pPr>
      <w:rPr>
        <w:rFonts w:hint="default"/>
        <w:sz w:val="24"/>
      </w:rPr>
    </w:lvl>
    <w:lvl w:ilvl="1" w:tplc="04100019" w:tentative="1">
      <w:start w:val="1"/>
      <w:numFmt w:val="lowerLetter"/>
      <w:lvlText w:val="%2."/>
      <w:lvlJc w:val="left"/>
      <w:pPr>
        <w:ind w:left="1065" w:hanging="360"/>
      </w:pPr>
    </w:lvl>
    <w:lvl w:ilvl="2" w:tplc="0410001B" w:tentative="1">
      <w:start w:val="1"/>
      <w:numFmt w:val="lowerRoman"/>
      <w:lvlText w:val="%3."/>
      <w:lvlJc w:val="right"/>
      <w:pPr>
        <w:ind w:left="1785" w:hanging="180"/>
      </w:pPr>
    </w:lvl>
    <w:lvl w:ilvl="3" w:tplc="0410000F" w:tentative="1">
      <w:start w:val="1"/>
      <w:numFmt w:val="decimal"/>
      <w:lvlText w:val="%4."/>
      <w:lvlJc w:val="left"/>
      <w:pPr>
        <w:ind w:left="2505" w:hanging="360"/>
      </w:pPr>
    </w:lvl>
    <w:lvl w:ilvl="4" w:tplc="04100019" w:tentative="1">
      <w:start w:val="1"/>
      <w:numFmt w:val="lowerLetter"/>
      <w:lvlText w:val="%5."/>
      <w:lvlJc w:val="left"/>
      <w:pPr>
        <w:ind w:left="3225" w:hanging="360"/>
      </w:pPr>
    </w:lvl>
    <w:lvl w:ilvl="5" w:tplc="0410001B" w:tentative="1">
      <w:start w:val="1"/>
      <w:numFmt w:val="lowerRoman"/>
      <w:lvlText w:val="%6."/>
      <w:lvlJc w:val="right"/>
      <w:pPr>
        <w:ind w:left="3945" w:hanging="180"/>
      </w:pPr>
    </w:lvl>
    <w:lvl w:ilvl="6" w:tplc="0410000F" w:tentative="1">
      <w:start w:val="1"/>
      <w:numFmt w:val="decimal"/>
      <w:lvlText w:val="%7."/>
      <w:lvlJc w:val="left"/>
      <w:pPr>
        <w:ind w:left="4665" w:hanging="360"/>
      </w:pPr>
    </w:lvl>
    <w:lvl w:ilvl="7" w:tplc="04100019" w:tentative="1">
      <w:start w:val="1"/>
      <w:numFmt w:val="lowerLetter"/>
      <w:lvlText w:val="%8."/>
      <w:lvlJc w:val="left"/>
      <w:pPr>
        <w:ind w:left="5385" w:hanging="360"/>
      </w:pPr>
    </w:lvl>
    <w:lvl w:ilvl="8" w:tplc="0410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5" w15:restartNumberingAfterBreak="0">
    <w:nsid w:val="55F3255A"/>
    <w:multiLevelType w:val="hybridMultilevel"/>
    <w:tmpl w:val="5BE61178"/>
    <w:lvl w:ilvl="0" w:tplc="9E06C7F0">
      <w:start w:val="6"/>
      <w:numFmt w:val="decimal"/>
      <w:lvlText w:val="%1"/>
      <w:lvlJc w:val="left"/>
      <w:pPr>
        <w:ind w:left="132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E1FC0DCA">
      <w:start w:val="1"/>
      <w:numFmt w:val="lowerLetter"/>
      <w:lvlText w:val="%2"/>
      <w:lvlJc w:val="left"/>
      <w:pPr>
        <w:ind w:left="12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6742EC36">
      <w:start w:val="1"/>
      <w:numFmt w:val="lowerRoman"/>
      <w:lvlText w:val="%3"/>
      <w:lvlJc w:val="left"/>
      <w:pPr>
        <w:ind w:left="19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8090A67C">
      <w:start w:val="1"/>
      <w:numFmt w:val="decimal"/>
      <w:lvlText w:val="%4"/>
      <w:lvlJc w:val="left"/>
      <w:pPr>
        <w:ind w:left="26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621E917A">
      <w:start w:val="1"/>
      <w:numFmt w:val="lowerLetter"/>
      <w:lvlText w:val="%5"/>
      <w:lvlJc w:val="left"/>
      <w:pPr>
        <w:ind w:left="340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60D4FB20">
      <w:start w:val="1"/>
      <w:numFmt w:val="lowerRoman"/>
      <w:lvlText w:val="%6"/>
      <w:lvlJc w:val="left"/>
      <w:pPr>
        <w:ind w:left="412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862CA558">
      <w:start w:val="1"/>
      <w:numFmt w:val="decimal"/>
      <w:lvlText w:val="%7"/>
      <w:lvlJc w:val="left"/>
      <w:pPr>
        <w:ind w:left="484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BE8C9AFA">
      <w:start w:val="1"/>
      <w:numFmt w:val="lowerLetter"/>
      <w:lvlText w:val="%8"/>
      <w:lvlJc w:val="left"/>
      <w:pPr>
        <w:ind w:left="556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F970CAD2">
      <w:start w:val="1"/>
      <w:numFmt w:val="lowerRoman"/>
      <w:lvlText w:val="%9"/>
      <w:lvlJc w:val="left"/>
      <w:pPr>
        <w:ind w:left="6286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9C17E5F"/>
    <w:multiLevelType w:val="multilevel"/>
    <w:tmpl w:val="8924BB9C"/>
    <w:lvl w:ilvl="0">
      <w:start w:val="1"/>
      <w:numFmt w:val="decimal"/>
      <w:lvlText w:val="%1"/>
      <w:lvlJc w:val="left"/>
      <w:pPr>
        <w:ind w:left="37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2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F534019"/>
    <w:multiLevelType w:val="hybridMultilevel"/>
    <w:tmpl w:val="6638DCD0"/>
    <w:lvl w:ilvl="0" w:tplc="6E8EA27E">
      <w:numFmt w:val="bullet"/>
      <w:lvlText w:val=""/>
      <w:lvlJc w:val="left"/>
      <w:pPr>
        <w:ind w:left="720" w:hanging="360"/>
      </w:pPr>
      <w:rPr>
        <w:rFonts w:ascii="Symbol" w:eastAsia="Open Sans" w:hAnsi="Symbol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4F09FA"/>
    <w:multiLevelType w:val="multilevel"/>
    <w:tmpl w:val="FB545324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1"/>
      <w:numFmt w:val="decimal"/>
      <w:lvlText w:val="%1.%2"/>
      <w:lvlJc w:val="left"/>
      <w:pPr>
        <w:ind w:left="17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9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6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4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3532ACE"/>
    <w:multiLevelType w:val="hybridMultilevel"/>
    <w:tmpl w:val="A2E0024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34628B"/>
    <w:multiLevelType w:val="hybridMultilevel"/>
    <w:tmpl w:val="93444142"/>
    <w:lvl w:ilvl="0" w:tplc="F73EB16C">
      <w:start w:val="1"/>
      <w:numFmt w:val="decimal"/>
      <w:lvlText w:val="%1)"/>
      <w:lvlJc w:val="left"/>
      <w:pPr>
        <w:ind w:left="2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E1A297C">
      <w:start w:val="1"/>
      <w:numFmt w:val="lowerLetter"/>
      <w:lvlText w:val="%2"/>
      <w:lvlJc w:val="left"/>
      <w:pPr>
        <w:ind w:left="10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01EC896">
      <w:start w:val="1"/>
      <w:numFmt w:val="lowerRoman"/>
      <w:lvlText w:val="%3"/>
      <w:lvlJc w:val="left"/>
      <w:pPr>
        <w:ind w:left="18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D5A0F00C">
      <w:start w:val="1"/>
      <w:numFmt w:val="decimal"/>
      <w:lvlText w:val="%4"/>
      <w:lvlJc w:val="left"/>
      <w:pPr>
        <w:ind w:left="25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ABCEBC4">
      <w:start w:val="1"/>
      <w:numFmt w:val="lowerLetter"/>
      <w:lvlText w:val="%5"/>
      <w:lvlJc w:val="left"/>
      <w:pPr>
        <w:ind w:left="324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7AC1D4">
      <w:start w:val="1"/>
      <w:numFmt w:val="lowerRoman"/>
      <w:lvlText w:val="%6"/>
      <w:lvlJc w:val="left"/>
      <w:pPr>
        <w:ind w:left="396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78998C">
      <w:start w:val="1"/>
      <w:numFmt w:val="decimal"/>
      <w:lvlText w:val="%7"/>
      <w:lvlJc w:val="left"/>
      <w:pPr>
        <w:ind w:left="468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C2C152">
      <w:start w:val="1"/>
      <w:numFmt w:val="lowerLetter"/>
      <w:lvlText w:val="%8"/>
      <w:lvlJc w:val="left"/>
      <w:pPr>
        <w:ind w:left="540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6E6A6F6">
      <w:start w:val="1"/>
      <w:numFmt w:val="lowerRoman"/>
      <w:lvlText w:val="%9"/>
      <w:lvlJc w:val="left"/>
      <w:pPr>
        <w:ind w:left="6120"/>
      </w:pPr>
      <w:rPr>
        <w:rFonts w:ascii="Open Sans" w:eastAsia="Open Sans" w:hAnsi="Open Sans" w:cs="Open Sans"/>
        <w:b w:val="0"/>
        <w:i w:val="0"/>
        <w:strike w:val="0"/>
        <w:dstrike w:val="0"/>
        <w:color w:val="333333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0F81E2B"/>
    <w:multiLevelType w:val="hybridMultilevel"/>
    <w:tmpl w:val="EE221AF0"/>
    <w:lvl w:ilvl="0" w:tplc="CEF62E06">
      <w:start w:val="1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6248BF"/>
    <w:multiLevelType w:val="multilevel"/>
    <w:tmpl w:val="295286EE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22"/>
      <w:numFmt w:val="decimal"/>
      <w:lvlText w:val="%1.%2"/>
      <w:lvlJc w:val="left"/>
      <w:pPr>
        <w:ind w:left="9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0"/>
  </w:num>
  <w:num w:numId="2">
    <w:abstractNumId w:val="5"/>
  </w:num>
  <w:num w:numId="3">
    <w:abstractNumId w:val="2"/>
  </w:num>
  <w:num w:numId="4">
    <w:abstractNumId w:val="7"/>
  </w:num>
  <w:num w:numId="5">
    <w:abstractNumId w:val="6"/>
  </w:num>
  <w:num w:numId="6">
    <w:abstractNumId w:val="8"/>
  </w:num>
  <w:num w:numId="7">
    <w:abstractNumId w:val="12"/>
  </w:num>
  <w:num w:numId="8">
    <w:abstractNumId w:val="11"/>
  </w:num>
  <w:num w:numId="9">
    <w:abstractNumId w:val="9"/>
  </w:num>
  <w:num w:numId="10">
    <w:abstractNumId w:val="0"/>
  </w:num>
  <w:num w:numId="11">
    <w:abstractNumId w:val="1"/>
  </w:num>
  <w:num w:numId="12">
    <w:abstractNumId w:val="4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08"/>
  <w:hyphenationZone w:val="283"/>
  <w:evenAndOddHeaders/>
  <w:characterSpacingControl w:val="doNotCompress"/>
  <w:hdrShapeDefaults>
    <o:shapedefaults v:ext="edit" spidmax="2049">
      <o:colormru v:ext="edit" colors="#ccecf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7838"/>
    <w:rsid w:val="00000070"/>
    <w:rsid w:val="00020314"/>
    <w:rsid w:val="0002250D"/>
    <w:rsid w:val="000441AD"/>
    <w:rsid w:val="0005788B"/>
    <w:rsid w:val="00063944"/>
    <w:rsid w:val="00071F07"/>
    <w:rsid w:val="000844B3"/>
    <w:rsid w:val="000910F8"/>
    <w:rsid w:val="000A164A"/>
    <w:rsid w:val="000A23FA"/>
    <w:rsid w:val="000C1C11"/>
    <w:rsid w:val="000C2462"/>
    <w:rsid w:val="000C5392"/>
    <w:rsid w:val="000E6253"/>
    <w:rsid w:val="0010524C"/>
    <w:rsid w:val="001340A6"/>
    <w:rsid w:val="001410D7"/>
    <w:rsid w:val="00184D1D"/>
    <w:rsid w:val="00187605"/>
    <w:rsid w:val="001908A8"/>
    <w:rsid w:val="00192F9C"/>
    <w:rsid w:val="001A5D35"/>
    <w:rsid w:val="001B5471"/>
    <w:rsid w:val="001B666B"/>
    <w:rsid w:val="001C214D"/>
    <w:rsid w:val="001D25E4"/>
    <w:rsid w:val="001D45A5"/>
    <w:rsid w:val="001F5F0E"/>
    <w:rsid w:val="001F6432"/>
    <w:rsid w:val="002114B3"/>
    <w:rsid w:val="00215F5B"/>
    <w:rsid w:val="00220175"/>
    <w:rsid w:val="00246BAD"/>
    <w:rsid w:val="002479AC"/>
    <w:rsid w:val="0025265C"/>
    <w:rsid w:val="0026156A"/>
    <w:rsid w:val="002673CF"/>
    <w:rsid w:val="002731F8"/>
    <w:rsid w:val="0027337E"/>
    <w:rsid w:val="00275374"/>
    <w:rsid w:val="002859C0"/>
    <w:rsid w:val="002A09BE"/>
    <w:rsid w:val="002C60FA"/>
    <w:rsid w:val="002F7122"/>
    <w:rsid w:val="002F7838"/>
    <w:rsid w:val="00301D64"/>
    <w:rsid w:val="00302A9F"/>
    <w:rsid w:val="00322AE4"/>
    <w:rsid w:val="00327C23"/>
    <w:rsid w:val="0033467E"/>
    <w:rsid w:val="003475B7"/>
    <w:rsid w:val="0035567D"/>
    <w:rsid w:val="00380E97"/>
    <w:rsid w:val="003924DD"/>
    <w:rsid w:val="003A5B65"/>
    <w:rsid w:val="003B1498"/>
    <w:rsid w:val="003B3304"/>
    <w:rsid w:val="003B44D0"/>
    <w:rsid w:val="003C497D"/>
    <w:rsid w:val="003D6BB4"/>
    <w:rsid w:val="003E7389"/>
    <w:rsid w:val="003F6C2F"/>
    <w:rsid w:val="0040023A"/>
    <w:rsid w:val="00415C54"/>
    <w:rsid w:val="00442C50"/>
    <w:rsid w:val="00454942"/>
    <w:rsid w:val="004641EE"/>
    <w:rsid w:val="004647CA"/>
    <w:rsid w:val="00465C28"/>
    <w:rsid w:val="00483843"/>
    <w:rsid w:val="00493E42"/>
    <w:rsid w:val="004A2032"/>
    <w:rsid w:val="004A75FF"/>
    <w:rsid w:val="004C10B3"/>
    <w:rsid w:val="004D1A19"/>
    <w:rsid w:val="004F3088"/>
    <w:rsid w:val="0051467E"/>
    <w:rsid w:val="005436A6"/>
    <w:rsid w:val="00545C5F"/>
    <w:rsid w:val="005550DD"/>
    <w:rsid w:val="005572A1"/>
    <w:rsid w:val="005661A3"/>
    <w:rsid w:val="0057555D"/>
    <w:rsid w:val="00584B81"/>
    <w:rsid w:val="005A1AAA"/>
    <w:rsid w:val="005B3229"/>
    <w:rsid w:val="005C26D6"/>
    <w:rsid w:val="005D1DAF"/>
    <w:rsid w:val="005D2CF9"/>
    <w:rsid w:val="005F0F9B"/>
    <w:rsid w:val="005F757B"/>
    <w:rsid w:val="00605B92"/>
    <w:rsid w:val="00606E2E"/>
    <w:rsid w:val="00610240"/>
    <w:rsid w:val="00614F7C"/>
    <w:rsid w:val="006221C7"/>
    <w:rsid w:val="0063105E"/>
    <w:rsid w:val="00636559"/>
    <w:rsid w:val="00636561"/>
    <w:rsid w:val="00652346"/>
    <w:rsid w:val="00653282"/>
    <w:rsid w:val="00665BA6"/>
    <w:rsid w:val="0067084E"/>
    <w:rsid w:val="006A043B"/>
    <w:rsid w:val="006A7CDE"/>
    <w:rsid w:val="006D5E41"/>
    <w:rsid w:val="00746D91"/>
    <w:rsid w:val="007705C6"/>
    <w:rsid w:val="0078668A"/>
    <w:rsid w:val="007904F6"/>
    <w:rsid w:val="007905D5"/>
    <w:rsid w:val="007950AD"/>
    <w:rsid w:val="00797D32"/>
    <w:rsid w:val="007C0384"/>
    <w:rsid w:val="007C17FA"/>
    <w:rsid w:val="007E1F6F"/>
    <w:rsid w:val="007E68E1"/>
    <w:rsid w:val="007E6F42"/>
    <w:rsid w:val="007F0FF6"/>
    <w:rsid w:val="007F7C4C"/>
    <w:rsid w:val="0081541F"/>
    <w:rsid w:val="00823EB4"/>
    <w:rsid w:val="008257CD"/>
    <w:rsid w:val="0083216C"/>
    <w:rsid w:val="0083635E"/>
    <w:rsid w:val="008376B0"/>
    <w:rsid w:val="00871A15"/>
    <w:rsid w:val="00886364"/>
    <w:rsid w:val="008A2094"/>
    <w:rsid w:val="008A229C"/>
    <w:rsid w:val="008B0256"/>
    <w:rsid w:val="008E7350"/>
    <w:rsid w:val="008F1607"/>
    <w:rsid w:val="009030D1"/>
    <w:rsid w:val="00903537"/>
    <w:rsid w:val="00906007"/>
    <w:rsid w:val="009231AA"/>
    <w:rsid w:val="00943370"/>
    <w:rsid w:val="0094590D"/>
    <w:rsid w:val="00950C3F"/>
    <w:rsid w:val="009538C5"/>
    <w:rsid w:val="00963023"/>
    <w:rsid w:val="00973E51"/>
    <w:rsid w:val="00993A60"/>
    <w:rsid w:val="009940E6"/>
    <w:rsid w:val="00997884"/>
    <w:rsid w:val="009A1339"/>
    <w:rsid w:val="009B4E9B"/>
    <w:rsid w:val="009E1A89"/>
    <w:rsid w:val="009E3A1D"/>
    <w:rsid w:val="009E767D"/>
    <w:rsid w:val="009F7206"/>
    <w:rsid w:val="00A131A3"/>
    <w:rsid w:val="00A1641A"/>
    <w:rsid w:val="00A16D68"/>
    <w:rsid w:val="00A16DE4"/>
    <w:rsid w:val="00A30620"/>
    <w:rsid w:val="00A4081C"/>
    <w:rsid w:val="00A43B61"/>
    <w:rsid w:val="00A47361"/>
    <w:rsid w:val="00A637EE"/>
    <w:rsid w:val="00A63905"/>
    <w:rsid w:val="00A84177"/>
    <w:rsid w:val="00AB7EEC"/>
    <w:rsid w:val="00AC4E3F"/>
    <w:rsid w:val="00AE1DC0"/>
    <w:rsid w:val="00AE250C"/>
    <w:rsid w:val="00B10477"/>
    <w:rsid w:val="00B33216"/>
    <w:rsid w:val="00B33995"/>
    <w:rsid w:val="00B3762D"/>
    <w:rsid w:val="00B53BAA"/>
    <w:rsid w:val="00B56C93"/>
    <w:rsid w:val="00B7097A"/>
    <w:rsid w:val="00B74E7A"/>
    <w:rsid w:val="00B816F7"/>
    <w:rsid w:val="00BB319E"/>
    <w:rsid w:val="00BC61AF"/>
    <w:rsid w:val="00BE2B03"/>
    <w:rsid w:val="00BF3F88"/>
    <w:rsid w:val="00C1024B"/>
    <w:rsid w:val="00C2241A"/>
    <w:rsid w:val="00C26DAB"/>
    <w:rsid w:val="00C61A82"/>
    <w:rsid w:val="00C82E1E"/>
    <w:rsid w:val="00C94A5A"/>
    <w:rsid w:val="00CA4950"/>
    <w:rsid w:val="00CA56D3"/>
    <w:rsid w:val="00CB71B2"/>
    <w:rsid w:val="00CC0271"/>
    <w:rsid w:val="00CC209B"/>
    <w:rsid w:val="00CD2D4F"/>
    <w:rsid w:val="00CD7C63"/>
    <w:rsid w:val="00CE4704"/>
    <w:rsid w:val="00D069CF"/>
    <w:rsid w:val="00D34571"/>
    <w:rsid w:val="00D371EB"/>
    <w:rsid w:val="00D40FA4"/>
    <w:rsid w:val="00D73B0A"/>
    <w:rsid w:val="00D96338"/>
    <w:rsid w:val="00DB356E"/>
    <w:rsid w:val="00DF430A"/>
    <w:rsid w:val="00E1298D"/>
    <w:rsid w:val="00E21143"/>
    <w:rsid w:val="00E45DA6"/>
    <w:rsid w:val="00E50954"/>
    <w:rsid w:val="00E5115D"/>
    <w:rsid w:val="00E52E7C"/>
    <w:rsid w:val="00E7263B"/>
    <w:rsid w:val="00E87B2D"/>
    <w:rsid w:val="00EB0C0C"/>
    <w:rsid w:val="00EC21AD"/>
    <w:rsid w:val="00ED0633"/>
    <w:rsid w:val="00ED7FF8"/>
    <w:rsid w:val="00EE3580"/>
    <w:rsid w:val="00F01DB9"/>
    <w:rsid w:val="00F15359"/>
    <w:rsid w:val="00F23349"/>
    <w:rsid w:val="00F26117"/>
    <w:rsid w:val="00F271D7"/>
    <w:rsid w:val="00F33A74"/>
    <w:rsid w:val="00F46672"/>
    <w:rsid w:val="00F5430D"/>
    <w:rsid w:val="00F54827"/>
    <w:rsid w:val="00F76C12"/>
    <w:rsid w:val="00F91379"/>
    <w:rsid w:val="00F9220E"/>
    <w:rsid w:val="00F942EA"/>
    <w:rsid w:val="00FA64BF"/>
    <w:rsid w:val="00FD1A72"/>
    <w:rsid w:val="00FD3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ccecff"/>
    </o:shapedefaults>
    <o:shapelayout v:ext="edit">
      <o:idmap v:ext="edit" data="1"/>
    </o:shapelayout>
  </w:shapeDefaults>
  <w:decimalSymbol w:val=","/>
  <w:listSeparator w:val=";"/>
  <w14:docId w14:val="3F48ECC7"/>
  <w15:docId w15:val="{AF39AFFE-F757-4852-911B-3BEBE619A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0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A16D68"/>
    <w:pPr>
      <w:ind w:left="10" w:hanging="10"/>
    </w:pPr>
    <w:rPr>
      <w:rFonts w:ascii="Open Sans" w:eastAsia="Open Sans" w:hAnsi="Open Sans" w:cs="Open Sans"/>
      <w:color w:val="333333"/>
      <w:sz w:val="20"/>
    </w:rPr>
  </w:style>
  <w:style w:type="paragraph" w:styleId="Titolo1">
    <w:name w:val="heading 1"/>
    <w:next w:val="Normale"/>
    <w:link w:val="Titolo1Carattere"/>
    <w:uiPriority w:val="9"/>
    <w:qFormat/>
    <w:pPr>
      <w:keepNext/>
      <w:keepLines/>
      <w:spacing w:after="3"/>
      <w:ind w:left="10" w:hanging="10"/>
      <w:outlineLvl w:val="0"/>
    </w:pPr>
    <w:rPr>
      <w:rFonts w:ascii="Open Sans" w:eastAsia="Open Sans" w:hAnsi="Open Sans" w:cs="Open Sans"/>
      <w:b/>
      <w:color w:val="333333"/>
      <w:sz w:val="29"/>
    </w:rPr>
  </w:style>
  <w:style w:type="paragraph" w:styleId="Titolo2">
    <w:name w:val="heading 2"/>
    <w:next w:val="Normale"/>
    <w:link w:val="Titolo2Carattere"/>
    <w:uiPriority w:val="9"/>
    <w:unhideWhenUsed/>
    <w:qFormat/>
    <w:pPr>
      <w:keepNext/>
      <w:keepLines/>
      <w:spacing w:after="137"/>
      <w:ind w:left="10" w:hanging="10"/>
      <w:outlineLvl w:val="1"/>
    </w:pPr>
    <w:rPr>
      <w:rFonts w:ascii="Open Sans" w:eastAsia="Open Sans" w:hAnsi="Open Sans" w:cs="Open Sans"/>
      <w:b/>
      <w:color w:val="333333"/>
      <w:sz w:val="24"/>
    </w:rPr>
  </w:style>
  <w:style w:type="paragraph" w:styleId="Titolo3">
    <w:name w:val="heading 3"/>
    <w:next w:val="Normale"/>
    <w:link w:val="Titolo3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2"/>
    </w:pPr>
    <w:rPr>
      <w:rFonts w:ascii="Arial" w:eastAsia="Arial" w:hAnsi="Arial" w:cs="Arial"/>
      <w:b/>
      <w:color w:val="000000"/>
      <w:sz w:val="26"/>
    </w:rPr>
  </w:style>
  <w:style w:type="paragraph" w:styleId="Titolo4">
    <w:name w:val="heading 4"/>
    <w:next w:val="Normale"/>
    <w:link w:val="Titolo4Carattere"/>
    <w:uiPriority w:val="9"/>
    <w:unhideWhenUsed/>
    <w:qFormat/>
    <w:rsid w:val="004641EE"/>
    <w:pPr>
      <w:keepNext/>
      <w:keepLines/>
      <w:spacing w:after="0"/>
      <w:ind w:left="10" w:right="2" w:hanging="10"/>
      <w:jc w:val="center"/>
      <w:outlineLvl w:val="3"/>
    </w:pPr>
    <w:rPr>
      <w:rFonts w:ascii="Times New Roman" w:eastAsia="Times New Roman" w:hAnsi="Times New Roman" w:cs="Times New Roman"/>
      <w:b/>
      <w:color w:val="000000"/>
      <w:sz w:val="28"/>
    </w:rPr>
  </w:style>
  <w:style w:type="paragraph" w:styleId="Titolo5">
    <w:name w:val="heading 5"/>
    <w:next w:val="Normale"/>
    <w:link w:val="Titolo5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4"/>
    </w:pPr>
    <w:rPr>
      <w:rFonts w:ascii="Arial" w:eastAsia="Arial" w:hAnsi="Arial" w:cs="Arial"/>
      <w:b/>
      <w:color w:val="000000"/>
      <w:sz w:val="26"/>
    </w:rPr>
  </w:style>
  <w:style w:type="paragraph" w:styleId="Titolo6">
    <w:name w:val="heading 6"/>
    <w:next w:val="Normale"/>
    <w:link w:val="Titolo6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5"/>
    </w:pPr>
    <w:rPr>
      <w:rFonts w:ascii="Arial" w:eastAsia="Arial" w:hAnsi="Arial" w:cs="Arial"/>
      <w:b/>
      <w:color w:val="000000"/>
      <w:sz w:val="26"/>
    </w:rPr>
  </w:style>
  <w:style w:type="paragraph" w:styleId="Titolo7">
    <w:name w:val="heading 7"/>
    <w:next w:val="Normale"/>
    <w:link w:val="Titolo7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6"/>
    </w:pPr>
    <w:rPr>
      <w:rFonts w:ascii="Arial" w:eastAsia="Arial" w:hAnsi="Arial" w:cs="Arial"/>
      <w:b/>
      <w:color w:val="000000"/>
      <w:sz w:val="26"/>
    </w:rPr>
  </w:style>
  <w:style w:type="paragraph" w:styleId="Titolo8">
    <w:name w:val="heading 8"/>
    <w:next w:val="Normale"/>
    <w:link w:val="Titolo8Carattere"/>
    <w:uiPriority w:val="9"/>
    <w:unhideWhenUsed/>
    <w:qFormat/>
    <w:rsid w:val="004641EE"/>
    <w:pPr>
      <w:keepNext/>
      <w:keepLines/>
      <w:spacing w:after="193"/>
      <w:ind w:left="2292" w:right="2286" w:hanging="10"/>
      <w:jc w:val="center"/>
      <w:outlineLvl w:val="7"/>
    </w:pPr>
    <w:rPr>
      <w:rFonts w:ascii="Arial" w:eastAsia="Arial" w:hAnsi="Arial" w:cs="Arial"/>
      <w:b/>
      <w:color w:val="000000"/>
      <w:sz w:val="2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link w:val="Titolo2"/>
    <w:uiPriority w:val="9"/>
    <w:rPr>
      <w:rFonts w:ascii="Open Sans" w:eastAsia="Open Sans" w:hAnsi="Open Sans" w:cs="Open Sans"/>
      <w:b/>
      <w:color w:val="333333"/>
      <w:sz w:val="24"/>
    </w:rPr>
  </w:style>
  <w:style w:type="character" w:customStyle="1" w:styleId="Titolo1Carattere">
    <w:name w:val="Titolo 1 Carattere"/>
    <w:link w:val="Titolo1"/>
    <w:uiPriority w:val="9"/>
    <w:rPr>
      <w:rFonts w:ascii="Open Sans" w:eastAsia="Open Sans" w:hAnsi="Open Sans" w:cs="Open Sans"/>
      <w:b/>
      <w:color w:val="333333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Intestazione">
    <w:name w:val="header"/>
    <w:basedOn w:val="Normale"/>
    <w:link w:val="IntestazioneCarattere"/>
    <w:uiPriority w:val="99"/>
    <w:unhideWhenUsed/>
    <w:rsid w:val="00F5482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F54827"/>
    <w:rPr>
      <w:rFonts w:ascii="Open Sans" w:eastAsia="Open Sans" w:hAnsi="Open Sans" w:cs="Open Sans"/>
      <w:color w:val="333333"/>
      <w:sz w:val="20"/>
    </w:rPr>
  </w:style>
  <w:style w:type="character" w:styleId="Collegamentoipertestuale">
    <w:name w:val="Hyperlink"/>
    <w:basedOn w:val="Carpredefinitoparagrafo"/>
    <w:uiPriority w:val="99"/>
    <w:unhideWhenUsed/>
    <w:rsid w:val="00F54827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F54827"/>
    <w:rPr>
      <w:color w:val="605E5C"/>
      <w:shd w:val="clear" w:color="auto" w:fill="E1DFDD"/>
    </w:rPr>
  </w:style>
  <w:style w:type="character" w:styleId="Riferimentointenso">
    <w:name w:val="Intense Reference"/>
    <w:basedOn w:val="Carpredefinitoparagrafo"/>
    <w:uiPriority w:val="32"/>
    <w:qFormat/>
    <w:rsid w:val="00F54827"/>
    <w:rPr>
      <w:b/>
      <w:bCs/>
      <w:smallCaps/>
      <w:color w:val="4472C4" w:themeColor="accent1"/>
      <w:spacing w:val="5"/>
    </w:rPr>
  </w:style>
  <w:style w:type="character" w:styleId="Titolodellibro">
    <w:name w:val="Book Title"/>
    <w:basedOn w:val="Carpredefinitoparagrafo"/>
    <w:uiPriority w:val="33"/>
    <w:qFormat/>
    <w:rsid w:val="00F54827"/>
    <w:rPr>
      <w:b/>
      <w:bCs/>
      <w:i/>
      <w:iCs/>
      <w:spacing w:val="5"/>
    </w:rPr>
  </w:style>
  <w:style w:type="paragraph" w:styleId="Pidipagina">
    <w:name w:val="footer"/>
    <w:basedOn w:val="Normale"/>
    <w:link w:val="PidipaginaCarattere"/>
    <w:uiPriority w:val="99"/>
    <w:unhideWhenUsed/>
    <w:rsid w:val="009A1339"/>
    <w:pPr>
      <w:tabs>
        <w:tab w:val="center" w:pos="4680"/>
        <w:tab w:val="right" w:pos="9360"/>
      </w:tabs>
      <w:spacing w:after="0" w:line="240" w:lineRule="auto"/>
      <w:ind w:left="0" w:firstLine="0"/>
    </w:pPr>
    <w:rPr>
      <w:rFonts w:asciiTheme="minorHAnsi" w:eastAsiaTheme="minorEastAsia" w:hAnsiTheme="minorHAnsi" w:cs="Times New Roman"/>
      <w:color w:val="auto"/>
      <w:sz w:val="22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A1339"/>
    <w:rPr>
      <w:rFonts w:cs="Times New Roman"/>
    </w:rPr>
  </w:style>
  <w:style w:type="paragraph" w:styleId="Nessunaspaziatura">
    <w:name w:val="No Spacing"/>
    <w:link w:val="NessunaspaziaturaCarattere"/>
    <w:uiPriority w:val="1"/>
    <w:qFormat/>
    <w:rsid w:val="009030D1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9030D1"/>
  </w:style>
  <w:style w:type="paragraph" w:styleId="Paragrafoelenco">
    <w:name w:val="List Paragraph"/>
    <w:basedOn w:val="Normale"/>
    <w:uiPriority w:val="34"/>
    <w:qFormat/>
    <w:rsid w:val="00B33995"/>
    <w:pPr>
      <w:ind w:left="720"/>
      <w:contextualSpacing/>
    </w:pPr>
  </w:style>
  <w:style w:type="character" w:styleId="Testosegnaposto">
    <w:name w:val="Placeholder Text"/>
    <w:basedOn w:val="Carpredefinitoparagrafo"/>
    <w:uiPriority w:val="99"/>
    <w:semiHidden/>
    <w:rsid w:val="00CB71B2"/>
    <w:rPr>
      <w:color w:val="808080"/>
    </w:rPr>
  </w:style>
  <w:style w:type="table" w:styleId="Grigliatabella">
    <w:name w:val="Table Grid"/>
    <w:basedOn w:val="Tabellanormale"/>
    <w:uiPriority w:val="39"/>
    <w:rsid w:val="000C1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gliatabellachiara">
    <w:name w:val="Grid Table Light"/>
    <w:basedOn w:val="Tabellanormale"/>
    <w:uiPriority w:val="40"/>
    <w:rsid w:val="000C1C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lasemplice-1">
    <w:name w:val="Plain Table 1"/>
    <w:basedOn w:val="Tabellanormale"/>
    <w:uiPriority w:val="41"/>
    <w:rsid w:val="000C1C1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4641EE"/>
    <w:rPr>
      <w:rFonts w:ascii="Times New Roman" w:eastAsia="Times New Roman" w:hAnsi="Times New Roman" w:cs="Times New Roman"/>
      <w:b/>
      <w:color w:val="000000"/>
      <w:sz w:val="28"/>
    </w:rPr>
  </w:style>
  <w:style w:type="character" w:customStyle="1" w:styleId="Titolo5Carattere">
    <w:name w:val="Titolo 5 Carattere"/>
    <w:basedOn w:val="Carpredefinitoparagrafo"/>
    <w:link w:val="Titolo5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6Carattere">
    <w:name w:val="Titolo 6 Carattere"/>
    <w:basedOn w:val="Carpredefinitoparagrafo"/>
    <w:link w:val="Titolo6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7Carattere">
    <w:name w:val="Titolo 7 Carattere"/>
    <w:basedOn w:val="Carpredefinitoparagrafo"/>
    <w:link w:val="Titolo7"/>
    <w:uiPriority w:val="9"/>
    <w:rsid w:val="004641EE"/>
    <w:rPr>
      <w:rFonts w:ascii="Arial" w:eastAsia="Arial" w:hAnsi="Arial" w:cs="Arial"/>
      <w:b/>
      <w:color w:val="000000"/>
      <w:sz w:val="26"/>
    </w:rPr>
  </w:style>
  <w:style w:type="character" w:customStyle="1" w:styleId="Titolo8Carattere">
    <w:name w:val="Titolo 8 Carattere"/>
    <w:basedOn w:val="Carpredefinitoparagrafo"/>
    <w:link w:val="Titolo8"/>
    <w:uiPriority w:val="9"/>
    <w:rsid w:val="004641EE"/>
    <w:rPr>
      <w:rFonts w:ascii="Arial" w:eastAsia="Arial" w:hAnsi="Arial" w:cs="Arial"/>
      <w:b/>
      <w:color w:val="000000"/>
      <w:sz w:val="26"/>
    </w:rPr>
  </w:style>
  <w:style w:type="table" w:styleId="Tabellasemplice-3">
    <w:name w:val="Plain Table 3"/>
    <w:basedOn w:val="Tabellanormale"/>
    <w:uiPriority w:val="43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ellasemplice5">
    <w:name w:val="Plain Table 5"/>
    <w:basedOn w:val="Tabellanormale"/>
    <w:rsid w:val="004641E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7866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78668A"/>
    <w:rPr>
      <w:rFonts w:ascii="Courier New" w:eastAsia="Times New Roman" w:hAnsi="Courier New" w:cs="Courier New"/>
      <w:sz w:val="20"/>
      <w:szCs w:val="20"/>
    </w:rPr>
  </w:style>
  <w:style w:type="character" w:customStyle="1" w:styleId="button-content">
    <w:name w:val="button-content"/>
    <w:basedOn w:val="Carpredefinitoparagrafo"/>
    <w:rsid w:val="0078668A"/>
  </w:style>
  <w:style w:type="paragraph" w:customStyle="1" w:styleId="Compact">
    <w:name w:val="Compact"/>
    <w:basedOn w:val="Corpotesto"/>
    <w:qFormat/>
    <w:rsid w:val="009B4E9B"/>
    <w:pPr>
      <w:spacing w:before="36" w:after="36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paragraph" w:styleId="Corpotesto">
    <w:name w:val="Body Text"/>
    <w:basedOn w:val="Normale"/>
    <w:link w:val="CorpotestoCarattere"/>
    <w:uiPriority w:val="99"/>
    <w:unhideWhenUsed/>
    <w:rsid w:val="009B4E9B"/>
    <w:pPr>
      <w:spacing w:after="120"/>
    </w:pPr>
  </w:style>
  <w:style w:type="character" w:customStyle="1" w:styleId="CorpotestoCarattere">
    <w:name w:val="Corpo testo Carattere"/>
    <w:basedOn w:val="Carpredefinitoparagrafo"/>
    <w:link w:val="Corpotesto"/>
    <w:uiPriority w:val="99"/>
    <w:rsid w:val="009B4E9B"/>
    <w:rPr>
      <w:rFonts w:ascii="Open Sans" w:eastAsia="Open Sans" w:hAnsi="Open Sans" w:cs="Open Sans"/>
      <w:color w:val="333333"/>
      <w:sz w:val="20"/>
    </w:rPr>
  </w:style>
  <w:style w:type="character" w:styleId="Enfasiintensa">
    <w:name w:val="Intense Emphasis"/>
    <w:basedOn w:val="Carpredefinitoparagrafo"/>
    <w:uiPriority w:val="21"/>
    <w:qFormat/>
    <w:rsid w:val="003B1498"/>
    <w:rPr>
      <w:i/>
      <w:iCs/>
      <w:color w:val="4472C4" w:themeColor="accent1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40023A"/>
    <w:pPr>
      <w:spacing w:after="0" w:line="240" w:lineRule="auto"/>
    </w:pPr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40023A"/>
    <w:rPr>
      <w:rFonts w:ascii="Open Sans" w:eastAsia="Open Sans" w:hAnsi="Open Sans" w:cs="Open Sans"/>
      <w:color w:val="333333"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40023A"/>
    <w:rPr>
      <w:vertAlign w:val="superscript"/>
    </w:rPr>
  </w:style>
  <w:style w:type="table" w:customStyle="1" w:styleId="Table">
    <w:name w:val="Table"/>
    <w:semiHidden/>
    <w:unhideWhenUsed/>
    <w:qFormat/>
    <w:rsid w:val="00C61A82"/>
    <w:pPr>
      <w:spacing w:line="240" w:lineRule="auto"/>
    </w:pPr>
    <w:rPr>
      <w:rFonts w:eastAsiaTheme="minorHAns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irstParagraph">
    <w:name w:val="First Paragraph"/>
    <w:basedOn w:val="Corpotesto"/>
    <w:next w:val="Corpotesto"/>
    <w:qFormat/>
    <w:rsid w:val="00C61A82"/>
    <w:pPr>
      <w:spacing w:before="180" w:after="180" w:line="240" w:lineRule="auto"/>
      <w:ind w:left="0" w:firstLine="0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66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2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637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40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450552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3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4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07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249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94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97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5848004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78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8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32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8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63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5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55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68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388222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6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1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96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4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65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8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01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6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14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8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070009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78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0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3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58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3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56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62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27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083289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3343471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870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5743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4107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2373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4537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25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5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0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13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976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745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102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203317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1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9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648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22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723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9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788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65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72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9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446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37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53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1181120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17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7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06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81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51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000531">
          <w:marLeft w:val="-15"/>
          <w:marRight w:val="-1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76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1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844964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1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04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42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jpg"/><Relationship Id="rId117" Type="http://schemas.openxmlformats.org/officeDocument/2006/relationships/image" Target="media/image99.png"/><Relationship Id="rId21" Type="http://schemas.openxmlformats.org/officeDocument/2006/relationships/header" Target="header1.xml"/><Relationship Id="rId42" Type="http://schemas.openxmlformats.org/officeDocument/2006/relationships/image" Target="media/image27.jpg"/><Relationship Id="rId47" Type="http://schemas.openxmlformats.org/officeDocument/2006/relationships/image" Target="media/image32.jpg"/><Relationship Id="rId63" Type="http://schemas.openxmlformats.org/officeDocument/2006/relationships/image" Target="media/image48.jpg"/><Relationship Id="rId68" Type="http://schemas.openxmlformats.org/officeDocument/2006/relationships/image" Target="media/image53.jpg"/><Relationship Id="rId84" Type="http://schemas.openxmlformats.org/officeDocument/2006/relationships/image" Target="media/image66.jpg"/><Relationship Id="rId89" Type="http://schemas.openxmlformats.org/officeDocument/2006/relationships/image" Target="media/image71.jpg"/><Relationship Id="rId112" Type="http://schemas.openxmlformats.org/officeDocument/2006/relationships/image" Target="media/image94.png"/><Relationship Id="rId133" Type="http://schemas.openxmlformats.org/officeDocument/2006/relationships/image" Target="media/image111.png"/><Relationship Id="rId138" Type="http://schemas.openxmlformats.org/officeDocument/2006/relationships/image" Target="media/image116.png"/><Relationship Id="rId16" Type="http://schemas.openxmlformats.org/officeDocument/2006/relationships/image" Target="media/image5.png"/><Relationship Id="rId107" Type="http://schemas.openxmlformats.org/officeDocument/2006/relationships/image" Target="media/image89.png"/><Relationship Id="rId11" Type="http://schemas.openxmlformats.org/officeDocument/2006/relationships/hyperlink" Target="https://archive.ics.uci.edu/ml/datasets/Myocardial+infarction+complications" TargetMode="External"/><Relationship Id="rId32" Type="http://schemas.openxmlformats.org/officeDocument/2006/relationships/image" Target="media/image17.jpg"/><Relationship Id="rId37" Type="http://schemas.openxmlformats.org/officeDocument/2006/relationships/image" Target="media/image22.jpg"/><Relationship Id="rId53" Type="http://schemas.openxmlformats.org/officeDocument/2006/relationships/image" Target="media/image38.jpg"/><Relationship Id="rId58" Type="http://schemas.openxmlformats.org/officeDocument/2006/relationships/image" Target="media/image43.jpg"/><Relationship Id="rId74" Type="http://schemas.openxmlformats.org/officeDocument/2006/relationships/image" Target="media/image59.jpg"/><Relationship Id="rId79" Type="http://schemas.openxmlformats.org/officeDocument/2006/relationships/image" Target="media/image64.jpg"/><Relationship Id="rId102" Type="http://schemas.openxmlformats.org/officeDocument/2006/relationships/image" Target="media/image84.png"/><Relationship Id="rId123" Type="http://schemas.openxmlformats.org/officeDocument/2006/relationships/image" Target="media/image101.png"/><Relationship Id="rId128" Type="http://schemas.openxmlformats.org/officeDocument/2006/relationships/image" Target="media/image106.png"/><Relationship Id="rId5" Type="http://schemas.openxmlformats.org/officeDocument/2006/relationships/settings" Target="settings.xml"/><Relationship Id="rId90" Type="http://schemas.openxmlformats.org/officeDocument/2006/relationships/image" Target="media/image72.jpg"/><Relationship Id="rId95" Type="http://schemas.openxmlformats.org/officeDocument/2006/relationships/image" Target="media/image77.jpg"/><Relationship Id="rId22" Type="http://schemas.openxmlformats.org/officeDocument/2006/relationships/footer" Target="footer1.xml"/><Relationship Id="rId27" Type="http://schemas.openxmlformats.org/officeDocument/2006/relationships/image" Target="media/image12.jpg"/><Relationship Id="rId43" Type="http://schemas.openxmlformats.org/officeDocument/2006/relationships/image" Target="media/image28.jpg"/><Relationship Id="rId48" Type="http://schemas.openxmlformats.org/officeDocument/2006/relationships/image" Target="media/image33.jpg"/><Relationship Id="rId64" Type="http://schemas.openxmlformats.org/officeDocument/2006/relationships/image" Target="media/image49.jpg"/><Relationship Id="rId69" Type="http://schemas.openxmlformats.org/officeDocument/2006/relationships/image" Target="media/image54.jpg"/><Relationship Id="rId113" Type="http://schemas.openxmlformats.org/officeDocument/2006/relationships/image" Target="media/image95.png"/><Relationship Id="rId118" Type="http://schemas.openxmlformats.org/officeDocument/2006/relationships/image" Target="media/image100.png"/><Relationship Id="rId134" Type="http://schemas.openxmlformats.org/officeDocument/2006/relationships/image" Target="media/image112.png"/><Relationship Id="rId139" Type="http://schemas.openxmlformats.org/officeDocument/2006/relationships/image" Target="media/image117.png"/><Relationship Id="rId8" Type="http://schemas.openxmlformats.org/officeDocument/2006/relationships/endnotes" Target="endnotes.xml"/><Relationship Id="rId51" Type="http://schemas.openxmlformats.org/officeDocument/2006/relationships/image" Target="media/image36.jpg"/><Relationship Id="rId72" Type="http://schemas.openxmlformats.org/officeDocument/2006/relationships/image" Target="media/image57.jpg"/><Relationship Id="rId80" Type="http://schemas.openxmlformats.org/officeDocument/2006/relationships/footer" Target="footer4.xml"/><Relationship Id="rId85" Type="http://schemas.openxmlformats.org/officeDocument/2006/relationships/image" Target="media/image67.jpg"/><Relationship Id="rId93" Type="http://schemas.openxmlformats.org/officeDocument/2006/relationships/image" Target="media/image75.jpg"/><Relationship Id="rId98" Type="http://schemas.openxmlformats.org/officeDocument/2006/relationships/image" Target="media/image80.png"/><Relationship Id="rId121" Type="http://schemas.openxmlformats.org/officeDocument/2006/relationships/footer" Target="footer9.xml"/><Relationship Id="rId142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0.jpg"/><Relationship Id="rId33" Type="http://schemas.openxmlformats.org/officeDocument/2006/relationships/image" Target="media/image18.jpg"/><Relationship Id="rId38" Type="http://schemas.openxmlformats.org/officeDocument/2006/relationships/image" Target="media/image23.jpg"/><Relationship Id="rId46" Type="http://schemas.openxmlformats.org/officeDocument/2006/relationships/image" Target="media/image31.jpg"/><Relationship Id="rId59" Type="http://schemas.openxmlformats.org/officeDocument/2006/relationships/image" Target="media/image44.jpg"/><Relationship Id="rId67" Type="http://schemas.openxmlformats.org/officeDocument/2006/relationships/image" Target="media/image52.jpg"/><Relationship Id="rId103" Type="http://schemas.openxmlformats.org/officeDocument/2006/relationships/image" Target="media/image85.png"/><Relationship Id="rId108" Type="http://schemas.openxmlformats.org/officeDocument/2006/relationships/image" Target="media/image90.png"/><Relationship Id="rId116" Type="http://schemas.openxmlformats.org/officeDocument/2006/relationships/image" Target="media/image98.png"/><Relationship Id="rId124" Type="http://schemas.openxmlformats.org/officeDocument/2006/relationships/image" Target="media/image102.png"/><Relationship Id="rId129" Type="http://schemas.openxmlformats.org/officeDocument/2006/relationships/image" Target="media/image107.png"/><Relationship Id="rId137" Type="http://schemas.openxmlformats.org/officeDocument/2006/relationships/image" Target="media/image115.png"/><Relationship Id="rId20" Type="http://schemas.openxmlformats.org/officeDocument/2006/relationships/image" Target="media/image9.png"/><Relationship Id="rId41" Type="http://schemas.openxmlformats.org/officeDocument/2006/relationships/image" Target="media/image26.jpg"/><Relationship Id="rId54" Type="http://schemas.openxmlformats.org/officeDocument/2006/relationships/image" Target="media/image39.jpg"/><Relationship Id="rId62" Type="http://schemas.openxmlformats.org/officeDocument/2006/relationships/image" Target="media/image47.jpg"/><Relationship Id="rId70" Type="http://schemas.openxmlformats.org/officeDocument/2006/relationships/image" Target="media/image55.jpg"/><Relationship Id="rId75" Type="http://schemas.openxmlformats.org/officeDocument/2006/relationships/image" Target="media/image60.jpg"/><Relationship Id="rId83" Type="http://schemas.openxmlformats.org/officeDocument/2006/relationships/image" Target="media/image65.jpg"/><Relationship Id="rId88" Type="http://schemas.openxmlformats.org/officeDocument/2006/relationships/image" Target="media/image70.jpg"/><Relationship Id="rId91" Type="http://schemas.openxmlformats.org/officeDocument/2006/relationships/image" Target="media/image73.jpg"/><Relationship Id="rId96" Type="http://schemas.openxmlformats.org/officeDocument/2006/relationships/image" Target="media/image78.jpg"/><Relationship Id="rId111" Type="http://schemas.openxmlformats.org/officeDocument/2006/relationships/image" Target="media/image93.png"/><Relationship Id="rId132" Type="http://schemas.openxmlformats.org/officeDocument/2006/relationships/image" Target="media/image110.png"/><Relationship Id="rId140" Type="http://schemas.openxmlformats.org/officeDocument/2006/relationships/image" Target="media/image11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28" Type="http://schemas.openxmlformats.org/officeDocument/2006/relationships/image" Target="media/image13.jpg"/><Relationship Id="rId36" Type="http://schemas.openxmlformats.org/officeDocument/2006/relationships/image" Target="media/image21.jpg"/><Relationship Id="rId49" Type="http://schemas.openxmlformats.org/officeDocument/2006/relationships/image" Target="media/image34.jpg"/><Relationship Id="rId57" Type="http://schemas.openxmlformats.org/officeDocument/2006/relationships/image" Target="media/image42.jpg"/><Relationship Id="rId106" Type="http://schemas.openxmlformats.org/officeDocument/2006/relationships/image" Target="media/image88.png"/><Relationship Id="rId114" Type="http://schemas.openxmlformats.org/officeDocument/2006/relationships/image" Target="media/image96.png"/><Relationship Id="rId119" Type="http://schemas.openxmlformats.org/officeDocument/2006/relationships/footer" Target="footer7.xml"/><Relationship Id="rId127" Type="http://schemas.openxmlformats.org/officeDocument/2006/relationships/image" Target="media/image105.png"/><Relationship Id="rId10" Type="http://schemas.openxmlformats.org/officeDocument/2006/relationships/hyperlink" Target="https://archive.ics.uci.edu/ml/datasets/Myocardial+infarction+complications" TargetMode="External"/><Relationship Id="rId31" Type="http://schemas.openxmlformats.org/officeDocument/2006/relationships/image" Target="media/image16.jpg"/><Relationship Id="rId44" Type="http://schemas.openxmlformats.org/officeDocument/2006/relationships/image" Target="media/image29.jpg"/><Relationship Id="rId52" Type="http://schemas.openxmlformats.org/officeDocument/2006/relationships/image" Target="media/image37.jpg"/><Relationship Id="rId60" Type="http://schemas.openxmlformats.org/officeDocument/2006/relationships/image" Target="media/image45.jpg"/><Relationship Id="rId65" Type="http://schemas.openxmlformats.org/officeDocument/2006/relationships/image" Target="media/image50.jpg"/><Relationship Id="rId73" Type="http://schemas.openxmlformats.org/officeDocument/2006/relationships/image" Target="media/image58.jpg"/><Relationship Id="rId78" Type="http://schemas.openxmlformats.org/officeDocument/2006/relationships/image" Target="media/image63.jpg"/><Relationship Id="rId81" Type="http://schemas.openxmlformats.org/officeDocument/2006/relationships/footer" Target="footer5.xml"/><Relationship Id="rId86" Type="http://schemas.openxmlformats.org/officeDocument/2006/relationships/image" Target="media/image68.jpg"/><Relationship Id="rId94" Type="http://schemas.openxmlformats.org/officeDocument/2006/relationships/image" Target="media/image76.jpg"/><Relationship Id="rId99" Type="http://schemas.openxmlformats.org/officeDocument/2006/relationships/image" Target="media/image81.png"/><Relationship Id="rId101" Type="http://schemas.openxmlformats.org/officeDocument/2006/relationships/image" Target="media/image83.png"/><Relationship Id="rId122" Type="http://schemas.openxmlformats.org/officeDocument/2006/relationships/hyperlink" Target="https://it.wikipedia.org/wiki/Autovalore" TargetMode="External"/><Relationship Id="rId130" Type="http://schemas.openxmlformats.org/officeDocument/2006/relationships/image" Target="media/image108.png"/><Relationship Id="rId135" Type="http://schemas.openxmlformats.org/officeDocument/2006/relationships/image" Target="media/image113.png"/><Relationship Id="rId143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archive.ics.uci.edu/ml/datasets/Myocardial+infarction+complications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4.jpg"/><Relationship Id="rId109" Type="http://schemas.openxmlformats.org/officeDocument/2006/relationships/image" Target="media/image91.png"/><Relationship Id="rId34" Type="http://schemas.openxmlformats.org/officeDocument/2006/relationships/image" Target="media/image19.jpg"/><Relationship Id="rId50" Type="http://schemas.openxmlformats.org/officeDocument/2006/relationships/image" Target="media/image35.jpg"/><Relationship Id="rId55" Type="http://schemas.openxmlformats.org/officeDocument/2006/relationships/image" Target="media/image40.jpg"/><Relationship Id="rId76" Type="http://schemas.openxmlformats.org/officeDocument/2006/relationships/image" Target="media/image61.jpg"/><Relationship Id="rId97" Type="http://schemas.openxmlformats.org/officeDocument/2006/relationships/image" Target="media/image79.png"/><Relationship Id="rId104" Type="http://schemas.openxmlformats.org/officeDocument/2006/relationships/image" Target="media/image86.png"/><Relationship Id="rId120" Type="http://schemas.openxmlformats.org/officeDocument/2006/relationships/footer" Target="footer8.xml"/><Relationship Id="rId125" Type="http://schemas.openxmlformats.org/officeDocument/2006/relationships/image" Target="media/image103.png"/><Relationship Id="rId141" Type="http://schemas.openxmlformats.org/officeDocument/2006/relationships/image" Target="media/image119.png"/><Relationship Id="rId7" Type="http://schemas.openxmlformats.org/officeDocument/2006/relationships/footnotes" Target="footnotes.xml"/><Relationship Id="rId71" Type="http://schemas.openxmlformats.org/officeDocument/2006/relationships/image" Target="media/image56.jpg"/><Relationship Id="rId92" Type="http://schemas.openxmlformats.org/officeDocument/2006/relationships/image" Target="media/image74.jpg"/><Relationship Id="rId2" Type="http://schemas.openxmlformats.org/officeDocument/2006/relationships/customXml" Target="../customXml/item2.xml"/><Relationship Id="rId29" Type="http://schemas.openxmlformats.org/officeDocument/2006/relationships/image" Target="media/image14.jpg"/><Relationship Id="rId24" Type="http://schemas.openxmlformats.org/officeDocument/2006/relationships/footer" Target="footer3.xml"/><Relationship Id="rId40" Type="http://schemas.openxmlformats.org/officeDocument/2006/relationships/image" Target="media/image25.jpg"/><Relationship Id="rId45" Type="http://schemas.openxmlformats.org/officeDocument/2006/relationships/image" Target="media/image30.jpg"/><Relationship Id="rId66" Type="http://schemas.openxmlformats.org/officeDocument/2006/relationships/image" Target="media/image51.jpg"/><Relationship Id="rId87" Type="http://schemas.openxmlformats.org/officeDocument/2006/relationships/image" Target="media/image69.jpg"/><Relationship Id="rId110" Type="http://schemas.openxmlformats.org/officeDocument/2006/relationships/image" Target="media/image92.png"/><Relationship Id="rId115" Type="http://schemas.openxmlformats.org/officeDocument/2006/relationships/image" Target="media/image97.png"/><Relationship Id="rId131" Type="http://schemas.openxmlformats.org/officeDocument/2006/relationships/image" Target="media/image109.png"/><Relationship Id="rId136" Type="http://schemas.openxmlformats.org/officeDocument/2006/relationships/image" Target="media/image114.png"/><Relationship Id="rId61" Type="http://schemas.openxmlformats.org/officeDocument/2006/relationships/image" Target="media/image46.jpg"/><Relationship Id="rId82" Type="http://schemas.openxmlformats.org/officeDocument/2006/relationships/footer" Target="footer6.xml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30" Type="http://schemas.openxmlformats.org/officeDocument/2006/relationships/image" Target="media/image15.jpg"/><Relationship Id="rId35" Type="http://schemas.openxmlformats.org/officeDocument/2006/relationships/image" Target="media/image20.jpg"/><Relationship Id="rId56" Type="http://schemas.openxmlformats.org/officeDocument/2006/relationships/image" Target="media/image41.jpg"/><Relationship Id="rId77" Type="http://schemas.openxmlformats.org/officeDocument/2006/relationships/image" Target="media/image62.jpg"/><Relationship Id="rId100" Type="http://schemas.openxmlformats.org/officeDocument/2006/relationships/image" Target="media/image82.png"/><Relationship Id="rId105" Type="http://schemas.openxmlformats.org/officeDocument/2006/relationships/image" Target="media/image87.png"/><Relationship Id="rId126" Type="http://schemas.openxmlformats.org/officeDocument/2006/relationships/image" Target="media/image10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af://n6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C91EC20-A6D2-4646-8D73-0CA028EB4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41</Pages>
  <Words>7085</Words>
  <Characters>40386</Characters>
  <Application>Microsoft Office Word</Application>
  <DocSecurity>0</DocSecurity>
  <Lines>336</Lines>
  <Paragraphs>9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MYOCARDIAL INFARCTION-COMPLICATIONS ANALYSIS</vt:lpstr>
    </vt:vector>
  </TitlesOfParts>
  <Company/>
  <LinksUpToDate>false</LinksUpToDate>
  <CharactersWithSpaces>47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OCARDIAL INFARCTION-COMPLICATIONS ANALYSIS</dc:title>
  <dc:subject>Data mining : Caso di Studio</dc:subject>
  <dc:creator>Vito Simone Lacatena</dc:creator>
  <cp:keywords/>
  <dc:description/>
  <cp:lastModifiedBy>Vito Simone Lacatena</cp:lastModifiedBy>
  <cp:revision>13</cp:revision>
  <cp:lastPrinted>2021-07-11T20:57:00Z</cp:lastPrinted>
  <dcterms:created xsi:type="dcterms:W3CDTF">2021-07-11T13:19:00Z</dcterms:created>
  <dcterms:modified xsi:type="dcterms:W3CDTF">2021-07-11T21:00:00Z</dcterms:modified>
</cp:coreProperties>
</file>